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5B06838" w14:textId="3A244ACC" w:rsidR="00534E70" w:rsidRDefault="00534E70" w:rsidP="00534E70">
      <w:pPr>
        <w:rPr>
          <w:rFonts w:ascii="Cambria" w:eastAsia="MS Gothic" w:hAnsi="Cambria" w:cs="Times New Roman"/>
          <w:sz w:val="72"/>
          <w:szCs w:val="72"/>
        </w:rPr>
      </w:pPr>
      <w:bookmarkStart w:id="0" w:name="_Toc356459898"/>
    </w:p>
    <w:p w14:paraId="1D5635D3" w14:textId="2D4C40E4" w:rsidR="00832B1D" w:rsidRDefault="00832B1D" w:rsidP="00534E70">
      <w:pPr>
        <w:rPr>
          <w:rFonts w:ascii="Cambria" w:eastAsia="MS Gothic" w:hAnsi="Cambria" w:cs="Times New Roman"/>
          <w:sz w:val="72"/>
          <w:szCs w:val="72"/>
        </w:rPr>
      </w:pPr>
    </w:p>
    <w:p w14:paraId="616225DF" w14:textId="57A3B040" w:rsidR="00832B1D" w:rsidRDefault="00832B1D" w:rsidP="00534E70">
      <w:pPr>
        <w:rPr>
          <w:rFonts w:ascii="Cambria" w:eastAsia="MS Gothic" w:hAnsi="Cambria" w:cs="Times New Roman"/>
          <w:sz w:val="72"/>
          <w:szCs w:val="72"/>
        </w:rPr>
      </w:pPr>
    </w:p>
    <w:p w14:paraId="3DAD72C6" w14:textId="77777777" w:rsidR="00832B1D" w:rsidRDefault="00832B1D" w:rsidP="00534E70">
      <w:pPr>
        <w:rPr>
          <w:rFonts w:ascii="Cambria" w:eastAsia="MS Gothic" w:hAnsi="Cambria" w:cs="Times New Roman"/>
          <w:sz w:val="72"/>
          <w:szCs w:val="72"/>
        </w:rPr>
      </w:pPr>
    </w:p>
    <w:p w14:paraId="0ECADD8F" w14:textId="77777777" w:rsidR="009F3CCD" w:rsidRDefault="00BD0B22" w:rsidP="009F3CCD">
      <w:pPr>
        <w:spacing w:after="0"/>
        <w:jc w:val="center"/>
        <w:rPr>
          <w:rFonts w:ascii="Arial" w:eastAsia="Arial" w:hAnsi="Arial" w:cs="Arial"/>
          <w:b/>
          <w:sz w:val="60"/>
          <w:szCs w:val="60"/>
          <w:lang w:val="en" w:eastAsia="zh-CN"/>
        </w:rPr>
      </w:pPr>
      <w:r w:rsidRPr="009F3CCD">
        <w:rPr>
          <w:rFonts w:ascii="Arial" w:eastAsia="Arial" w:hAnsi="Arial" w:cs="Arial"/>
          <w:b/>
          <w:sz w:val="60"/>
          <w:szCs w:val="60"/>
          <w:lang w:val="en" w:eastAsia="zh-CN"/>
        </w:rPr>
        <w:t>Sprints</w:t>
      </w:r>
      <w:r w:rsidR="00F72E31" w:rsidRPr="009F3CCD">
        <w:rPr>
          <w:rFonts w:ascii="Arial" w:eastAsia="Arial" w:hAnsi="Arial" w:cs="Arial"/>
          <w:b/>
          <w:sz w:val="60"/>
          <w:szCs w:val="60"/>
          <w:lang w:val="en" w:eastAsia="zh-CN"/>
        </w:rPr>
        <w:t xml:space="preserve"> </w:t>
      </w:r>
    </w:p>
    <w:p w14:paraId="0720FFA8" w14:textId="708545A6" w:rsidR="00F72E31" w:rsidRDefault="00F72E31" w:rsidP="009F3CCD">
      <w:pPr>
        <w:spacing w:after="0"/>
        <w:jc w:val="center"/>
        <w:rPr>
          <w:rFonts w:ascii="Arial" w:eastAsia="Arial" w:hAnsi="Arial" w:cs="Arial"/>
          <w:b/>
          <w:sz w:val="60"/>
          <w:szCs w:val="60"/>
          <w:lang w:val="en" w:eastAsia="zh-CN"/>
        </w:rPr>
      </w:pPr>
      <w:r w:rsidRPr="009F3CCD">
        <w:rPr>
          <w:rFonts w:ascii="Arial" w:eastAsia="Arial" w:hAnsi="Arial" w:cs="Arial"/>
          <w:b/>
          <w:sz w:val="60"/>
          <w:szCs w:val="60"/>
          <w:lang w:val="en" w:eastAsia="zh-CN"/>
        </w:rPr>
        <w:t>Coding Guidelines</w:t>
      </w:r>
    </w:p>
    <w:p w14:paraId="45245791" w14:textId="20F84780" w:rsidR="009F3CCD" w:rsidRPr="009F3CCD" w:rsidRDefault="009F3CCD" w:rsidP="00111100">
      <w:pPr>
        <w:spacing w:after="0"/>
        <w:rPr>
          <w:rFonts w:ascii="Arial" w:eastAsia="Arial" w:hAnsi="Arial" w:cs="Arial"/>
          <w:b/>
          <w:sz w:val="60"/>
          <w:szCs w:val="60"/>
          <w:lang w:val="en" w:eastAsia="zh-CN"/>
        </w:rPr>
      </w:pPr>
    </w:p>
    <w:p w14:paraId="476F992F" w14:textId="323BBE9A" w:rsidR="008B7DD7" w:rsidRPr="009F3CCD" w:rsidRDefault="00B70319" w:rsidP="00111100">
      <w:pPr>
        <w:spacing w:after="0"/>
        <w:jc w:val="center"/>
        <w:rPr>
          <w:rFonts w:ascii="Arial" w:eastAsia="Arial" w:hAnsi="Arial" w:cs="Arial"/>
          <w:b/>
          <w:sz w:val="24"/>
          <w:szCs w:val="24"/>
          <w:lang w:val="en" w:eastAsia="zh-CN"/>
        </w:rPr>
      </w:pPr>
      <w:r w:rsidRPr="009F3CCD">
        <w:rPr>
          <w:rFonts w:ascii="Arial" w:eastAsia="Arial" w:hAnsi="Arial" w:cs="Arial"/>
          <w:b/>
          <w:sz w:val="24"/>
          <w:szCs w:val="24"/>
          <w:lang w:val="en" w:eastAsia="zh-CN"/>
        </w:rPr>
        <w:t xml:space="preserve">Version </w:t>
      </w:r>
      <w:r w:rsidR="00351496" w:rsidRPr="009F3CCD">
        <w:rPr>
          <w:rFonts w:ascii="Arial" w:eastAsia="Arial" w:hAnsi="Arial" w:cs="Arial"/>
          <w:b/>
          <w:sz w:val="24"/>
          <w:szCs w:val="24"/>
          <w:lang w:val="en" w:eastAsia="zh-CN"/>
        </w:rPr>
        <w:t>1.0</w:t>
      </w:r>
    </w:p>
    <w:p w14:paraId="7F50B65F" w14:textId="09FAF153" w:rsidR="008B7DD7" w:rsidRPr="009F3CCD" w:rsidRDefault="00351496" w:rsidP="00111100">
      <w:pPr>
        <w:spacing w:after="0"/>
        <w:jc w:val="center"/>
        <w:rPr>
          <w:rFonts w:ascii="Arial" w:eastAsia="Arial" w:hAnsi="Arial" w:cs="Arial"/>
          <w:b/>
          <w:sz w:val="24"/>
          <w:szCs w:val="24"/>
          <w:lang w:val="en" w:eastAsia="zh-CN"/>
        </w:rPr>
      </w:pPr>
      <w:r w:rsidRPr="009F3CCD">
        <w:rPr>
          <w:rFonts w:ascii="Arial" w:eastAsia="Arial" w:hAnsi="Arial" w:cs="Arial"/>
          <w:b/>
          <w:sz w:val="24"/>
          <w:szCs w:val="24"/>
          <w:lang w:val="en" w:eastAsia="zh-CN"/>
        </w:rPr>
        <w:t>Hossam Adel</w:t>
      </w:r>
    </w:p>
    <w:p w14:paraId="04CCE7C4" w14:textId="5AAF48A3" w:rsidR="007657CC" w:rsidRPr="00AA3ECA" w:rsidRDefault="008B7DD7" w:rsidP="00AA3ECA">
      <w:pPr>
        <w:pStyle w:val="Heading2"/>
      </w:pPr>
      <w:r>
        <w:br w:type="page"/>
      </w:r>
      <w:bookmarkStart w:id="1" w:name="_Toc23538263"/>
      <w:bookmarkEnd w:id="0"/>
      <w:r w:rsidR="00F72E31">
        <w:lastRenderedPageBreak/>
        <w:t>Contents</w:t>
      </w:r>
      <w:bookmarkEnd w:id="1"/>
      <w:r w:rsidR="00F72E31">
        <w:fldChar w:fldCharType="begin"/>
      </w:r>
      <w:r w:rsidR="00F72E31">
        <w:instrText xml:space="preserve"> TOC \o "1-3" \h \z \u </w:instrText>
      </w:r>
      <w:r w:rsidR="00F72E31">
        <w:fldChar w:fldCharType="separate"/>
      </w:r>
    </w:p>
    <w:p w14:paraId="43E3EF38" w14:textId="5C4A076B" w:rsidR="007657CC" w:rsidRDefault="00F06750" w:rsidP="00F06750">
      <w:pPr>
        <w:pStyle w:val="TOC1"/>
        <w:numPr>
          <w:ilvl w:val="0"/>
          <w:numId w:val="0"/>
        </w:numPr>
        <w:rPr>
          <w:rFonts w:eastAsiaTheme="minorEastAsia"/>
          <w:noProof/>
          <w:lang w:eastAsia="zh-CN"/>
        </w:rPr>
      </w:pPr>
      <w:bookmarkStart w:id="2" w:name="_GoBack"/>
      <w:r>
        <w:rPr>
          <w:rStyle w:val="Hyperlink"/>
          <w:noProof/>
        </w:rPr>
        <w:t xml:space="preserve">    </w:t>
      </w:r>
      <w:bookmarkEnd w:id="2"/>
      <w:r w:rsidR="007657CC" w:rsidRPr="00B153C7">
        <w:rPr>
          <w:rStyle w:val="Hyperlink"/>
          <w:noProof/>
        </w:rPr>
        <w:fldChar w:fldCharType="begin"/>
      </w:r>
      <w:r w:rsidR="007657CC" w:rsidRPr="00B153C7">
        <w:rPr>
          <w:rStyle w:val="Hyperlink"/>
          <w:noProof/>
        </w:rPr>
        <w:instrText xml:space="preserve"> </w:instrText>
      </w:r>
      <w:r w:rsidR="007657CC">
        <w:rPr>
          <w:noProof/>
        </w:rPr>
        <w:instrText>HYPERLINK \l "_Toc23538264"</w:instrText>
      </w:r>
      <w:r w:rsidR="007657CC" w:rsidRPr="00B153C7">
        <w:rPr>
          <w:rStyle w:val="Hyperlink"/>
          <w:noProof/>
        </w:rPr>
        <w:instrText xml:space="preserve"> </w:instrText>
      </w:r>
      <w:r w:rsidR="007657CC" w:rsidRPr="00B153C7">
        <w:rPr>
          <w:rStyle w:val="Hyperlink"/>
          <w:noProof/>
        </w:rPr>
      </w:r>
      <w:r w:rsidR="007657CC" w:rsidRPr="00B153C7">
        <w:rPr>
          <w:rStyle w:val="Hyperlink"/>
          <w:noProof/>
        </w:rPr>
        <w:fldChar w:fldCharType="separate"/>
      </w:r>
      <w:r w:rsidR="007657CC" w:rsidRPr="00B153C7">
        <w:rPr>
          <w:rStyle w:val="Hyperlink"/>
          <w:noProof/>
        </w:rPr>
        <w:t>2</w:t>
      </w:r>
      <w:r>
        <w:rPr>
          <w:rStyle w:val="Hyperlink"/>
          <w:noProof/>
        </w:rPr>
        <w:t>.</w:t>
      </w:r>
      <w:r w:rsidR="007657CC">
        <w:rPr>
          <w:rFonts w:eastAsiaTheme="minorEastAsia"/>
          <w:noProof/>
          <w:lang w:eastAsia="zh-CN"/>
        </w:rPr>
        <w:tab/>
      </w:r>
      <w:r w:rsidR="007657CC" w:rsidRPr="00B153C7">
        <w:rPr>
          <w:rStyle w:val="Hyperlink"/>
          <w:noProof/>
        </w:rPr>
        <w:t>Version History</w:t>
      </w:r>
      <w:r w:rsidR="007657CC">
        <w:rPr>
          <w:noProof/>
          <w:webHidden/>
        </w:rPr>
        <w:tab/>
      </w:r>
      <w:r w:rsidR="007657CC">
        <w:rPr>
          <w:noProof/>
          <w:webHidden/>
        </w:rPr>
        <w:fldChar w:fldCharType="begin"/>
      </w:r>
      <w:r w:rsidR="007657CC">
        <w:rPr>
          <w:noProof/>
          <w:webHidden/>
        </w:rPr>
        <w:instrText xml:space="preserve"> PAGEREF _Toc23538264 \h </w:instrText>
      </w:r>
      <w:r w:rsidR="007657CC">
        <w:rPr>
          <w:noProof/>
          <w:webHidden/>
        </w:rPr>
      </w:r>
      <w:r w:rsidR="007657CC">
        <w:rPr>
          <w:noProof/>
          <w:webHidden/>
        </w:rPr>
        <w:fldChar w:fldCharType="separate"/>
      </w:r>
      <w:r w:rsidR="005B238B">
        <w:rPr>
          <w:noProof/>
          <w:webHidden/>
        </w:rPr>
        <w:t>3</w:t>
      </w:r>
      <w:r w:rsidR="007657CC">
        <w:rPr>
          <w:noProof/>
          <w:webHidden/>
        </w:rPr>
        <w:fldChar w:fldCharType="end"/>
      </w:r>
      <w:r w:rsidR="007657CC" w:rsidRPr="00B153C7">
        <w:rPr>
          <w:rStyle w:val="Hyperlink"/>
          <w:noProof/>
        </w:rPr>
        <w:fldChar w:fldCharType="end"/>
      </w:r>
    </w:p>
    <w:p w14:paraId="1A5D06D8" w14:textId="099C10D7" w:rsidR="007657CC" w:rsidRDefault="007657CC">
      <w:pPr>
        <w:pStyle w:val="TOC2"/>
        <w:tabs>
          <w:tab w:val="left" w:pos="1100"/>
          <w:tab w:val="right" w:leader="dot" w:pos="8630"/>
        </w:tabs>
        <w:rPr>
          <w:rFonts w:eastAsiaTheme="minorEastAsia"/>
          <w:noProof/>
          <w:lang w:eastAsia="zh-CN"/>
        </w:rPr>
      </w:pPr>
      <w:hyperlink w:anchor="_Toc23538265" w:history="1">
        <w:r w:rsidRPr="00B153C7">
          <w:rPr>
            <w:rStyle w:val="Hyperlink"/>
            <w:noProof/>
          </w:rPr>
          <w:t>3.</w:t>
        </w:r>
        <w:r>
          <w:rPr>
            <w:rFonts w:eastAsiaTheme="minorEastAsia"/>
            <w:noProof/>
            <w:lang w:eastAsia="zh-CN"/>
          </w:rPr>
          <w:tab/>
        </w:r>
        <w:r w:rsidRPr="00B153C7">
          <w:rPr>
            <w:rStyle w:val="Hyperlink"/>
            <w:noProof/>
          </w:rPr>
          <w:t>Coding Rul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353826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5B238B"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7DDC5B97" w14:textId="5BAE9245" w:rsidR="007657CC" w:rsidRDefault="007657CC">
      <w:pPr>
        <w:pStyle w:val="TOC2"/>
        <w:tabs>
          <w:tab w:val="left" w:pos="1100"/>
          <w:tab w:val="right" w:leader="dot" w:pos="8630"/>
        </w:tabs>
        <w:rPr>
          <w:rFonts w:eastAsiaTheme="minorEastAsia"/>
          <w:noProof/>
          <w:lang w:eastAsia="zh-CN"/>
        </w:rPr>
      </w:pPr>
      <w:hyperlink w:anchor="_Toc23538266" w:history="1">
        <w:r w:rsidRPr="00B153C7">
          <w:rPr>
            <w:rStyle w:val="Hyperlink"/>
            <w:noProof/>
          </w:rPr>
          <w:t>3.1</w:t>
        </w:r>
        <w:r>
          <w:rPr>
            <w:rFonts w:eastAsiaTheme="minorEastAsia"/>
            <w:noProof/>
            <w:lang w:eastAsia="zh-CN"/>
          </w:rPr>
          <w:tab/>
        </w:r>
        <w:r w:rsidRPr="00B153C7">
          <w:rPr>
            <w:rStyle w:val="Hyperlink"/>
            <w:noProof/>
          </w:rPr>
          <w:t>Code Line Width: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353826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5B238B"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09B2A8DE" w14:textId="3159F3A6" w:rsidR="007657CC" w:rsidRDefault="007657CC">
      <w:pPr>
        <w:pStyle w:val="TOC2"/>
        <w:tabs>
          <w:tab w:val="left" w:pos="1100"/>
          <w:tab w:val="right" w:leader="dot" w:pos="8630"/>
        </w:tabs>
        <w:rPr>
          <w:rFonts w:eastAsiaTheme="minorEastAsia"/>
          <w:noProof/>
          <w:lang w:eastAsia="zh-CN"/>
        </w:rPr>
      </w:pPr>
      <w:hyperlink w:anchor="_Toc23538267" w:history="1">
        <w:r w:rsidRPr="00B153C7">
          <w:rPr>
            <w:rStyle w:val="Hyperlink"/>
            <w:noProof/>
          </w:rPr>
          <w:t>3.2</w:t>
        </w:r>
        <w:r>
          <w:rPr>
            <w:rFonts w:eastAsiaTheme="minorEastAsia"/>
            <w:noProof/>
            <w:lang w:eastAsia="zh-CN"/>
          </w:rPr>
          <w:tab/>
        </w:r>
        <w:r w:rsidRPr="00B153C7">
          <w:rPr>
            <w:rStyle w:val="Hyperlink"/>
            <w:noProof/>
          </w:rPr>
          <w:t>Multiple Inclusion Protec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353826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5B238B"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26050D9D" w14:textId="071ED1F8" w:rsidR="007657CC" w:rsidRDefault="007657CC">
      <w:pPr>
        <w:pStyle w:val="TOC2"/>
        <w:tabs>
          <w:tab w:val="left" w:pos="1100"/>
          <w:tab w:val="right" w:leader="dot" w:pos="8630"/>
        </w:tabs>
        <w:rPr>
          <w:rFonts w:eastAsiaTheme="minorEastAsia"/>
          <w:noProof/>
          <w:lang w:eastAsia="zh-CN"/>
        </w:rPr>
      </w:pPr>
      <w:hyperlink w:anchor="_Toc23538268" w:history="1">
        <w:r w:rsidRPr="00B153C7">
          <w:rPr>
            <w:rStyle w:val="Hyperlink"/>
            <w:noProof/>
          </w:rPr>
          <w:t>3.3</w:t>
        </w:r>
        <w:r>
          <w:rPr>
            <w:rFonts w:eastAsiaTheme="minorEastAsia"/>
            <w:noProof/>
            <w:lang w:eastAsia="zh-CN"/>
          </w:rPr>
          <w:tab/>
        </w:r>
        <w:r w:rsidRPr="00B153C7">
          <w:rPr>
            <w:rStyle w:val="Hyperlink"/>
            <w:noProof/>
          </w:rPr>
          <w:t>Signed Operations and Mathematical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353826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5B238B"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2AE80605" w14:textId="2AD1E619" w:rsidR="007657CC" w:rsidRDefault="007657CC">
      <w:pPr>
        <w:pStyle w:val="TOC2"/>
        <w:tabs>
          <w:tab w:val="left" w:pos="1100"/>
          <w:tab w:val="right" w:leader="dot" w:pos="8630"/>
        </w:tabs>
        <w:rPr>
          <w:rFonts w:eastAsiaTheme="minorEastAsia"/>
          <w:noProof/>
          <w:lang w:eastAsia="zh-CN"/>
        </w:rPr>
      </w:pPr>
      <w:hyperlink w:anchor="_Toc23538269" w:history="1">
        <w:r w:rsidRPr="00B153C7">
          <w:rPr>
            <w:rStyle w:val="Hyperlink"/>
            <w:noProof/>
          </w:rPr>
          <w:t>3.4</w:t>
        </w:r>
        <w:r>
          <w:rPr>
            <w:rFonts w:eastAsiaTheme="minorEastAsia"/>
            <w:noProof/>
            <w:lang w:eastAsia="zh-CN"/>
          </w:rPr>
          <w:tab/>
        </w:r>
        <w:r w:rsidRPr="00B153C7">
          <w:rPr>
            <w:rStyle w:val="Hyperlink"/>
            <w:noProof/>
          </w:rPr>
          <w:t>Pointer Basic Rul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353826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5B238B"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223BBA52" w14:textId="1585A75E" w:rsidR="007657CC" w:rsidRDefault="007657CC">
      <w:pPr>
        <w:pStyle w:val="TOC2"/>
        <w:tabs>
          <w:tab w:val="left" w:pos="1100"/>
          <w:tab w:val="right" w:leader="dot" w:pos="8630"/>
        </w:tabs>
        <w:rPr>
          <w:rFonts w:eastAsiaTheme="minorEastAsia"/>
          <w:noProof/>
          <w:lang w:eastAsia="zh-CN"/>
        </w:rPr>
      </w:pPr>
      <w:hyperlink w:anchor="_Toc23538270" w:history="1">
        <w:r w:rsidRPr="00B153C7">
          <w:rPr>
            <w:rStyle w:val="Hyperlink"/>
            <w:noProof/>
          </w:rPr>
          <w:t>3.5</w:t>
        </w:r>
        <w:r>
          <w:rPr>
            <w:rFonts w:eastAsiaTheme="minorEastAsia"/>
            <w:noProof/>
            <w:lang w:eastAsia="zh-CN"/>
          </w:rPr>
          <w:tab/>
        </w:r>
        <w:r w:rsidRPr="00B153C7">
          <w:rPr>
            <w:rStyle w:val="Hyperlink"/>
            <w:noProof/>
          </w:rPr>
          <w:t>Local Variable: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353827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5B238B"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6867A0B9" w14:textId="1A6F3E99" w:rsidR="007657CC" w:rsidRDefault="007657CC">
      <w:pPr>
        <w:pStyle w:val="TOC2"/>
        <w:tabs>
          <w:tab w:val="left" w:pos="1100"/>
          <w:tab w:val="right" w:leader="dot" w:pos="8630"/>
        </w:tabs>
        <w:rPr>
          <w:rFonts w:eastAsiaTheme="minorEastAsia"/>
          <w:noProof/>
          <w:lang w:eastAsia="zh-CN"/>
        </w:rPr>
      </w:pPr>
      <w:hyperlink w:anchor="_Toc23538271" w:history="1">
        <w:r w:rsidRPr="00B153C7">
          <w:rPr>
            <w:rStyle w:val="Hyperlink"/>
            <w:noProof/>
          </w:rPr>
          <w:t>3.6</w:t>
        </w:r>
        <w:r>
          <w:rPr>
            <w:rFonts w:eastAsiaTheme="minorEastAsia"/>
            <w:noProof/>
            <w:lang w:eastAsia="zh-CN"/>
          </w:rPr>
          <w:tab/>
        </w:r>
        <w:r w:rsidRPr="00B153C7">
          <w:rPr>
            <w:rStyle w:val="Hyperlink"/>
            <w:noProof/>
          </w:rPr>
          <w:t>Global Variabl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353827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5B238B"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6A8DB73D" w14:textId="690C2DB1" w:rsidR="007657CC" w:rsidRDefault="007657CC">
      <w:pPr>
        <w:pStyle w:val="TOC2"/>
        <w:tabs>
          <w:tab w:val="left" w:pos="1100"/>
          <w:tab w:val="right" w:leader="dot" w:pos="8630"/>
        </w:tabs>
        <w:rPr>
          <w:rFonts w:eastAsiaTheme="minorEastAsia"/>
          <w:noProof/>
          <w:lang w:eastAsia="zh-CN"/>
        </w:rPr>
      </w:pPr>
      <w:hyperlink w:anchor="_Toc23538272" w:history="1">
        <w:r w:rsidRPr="00B153C7">
          <w:rPr>
            <w:rStyle w:val="Hyperlink"/>
            <w:noProof/>
          </w:rPr>
          <w:t>3.7</w:t>
        </w:r>
        <w:r>
          <w:rPr>
            <w:rFonts w:eastAsiaTheme="minorEastAsia"/>
            <w:noProof/>
            <w:lang w:eastAsia="zh-CN"/>
          </w:rPr>
          <w:tab/>
        </w:r>
        <w:r w:rsidRPr="00B153C7">
          <w:rPr>
            <w:rStyle w:val="Hyperlink"/>
            <w:noProof/>
          </w:rPr>
          <w:t>Type Defini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353827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5B238B"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59BB9DCA" w14:textId="5DD82FAF" w:rsidR="007657CC" w:rsidRDefault="007657CC">
      <w:pPr>
        <w:pStyle w:val="TOC2"/>
        <w:tabs>
          <w:tab w:val="left" w:pos="1100"/>
          <w:tab w:val="right" w:leader="dot" w:pos="8630"/>
        </w:tabs>
        <w:rPr>
          <w:rFonts w:eastAsiaTheme="minorEastAsia"/>
          <w:noProof/>
          <w:lang w:eastAsia="zh-CN"/>
        </w:rPr>
      </w:pPr>
      <w:hyperlink w:anchor="_Toc23538273" w:history="1">
        <w:r w:rsidRPr="00B153C7">
          <w:rPr>
            <w:rStyle w:val="Hyperlink"/>
            <w:noProof/>
          </w:rPr>
          <w:t>3.8</w:t>
        </w:r>
        <w:r>
          <w:rPr>
            <w:rFonts w:eastAsiaTheme="minorEastAsia"/>
            <w:noProof/>
            <w:lang w:eastAsia="zh-CN"/>
          </w:rPr>
          <w:tab/>
        </w:r>
        <w:r w:rsidRPr="00B153C7">
          <w:rPr>
            <w:rStyle w:val="Hyperlink"/>
            <w:noProof/>
          </w:rPr>
          <w:t>Inclusion Sequenc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353827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5B238B"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0DA1272D" w14:textId="2375F54E" w:rsidR="007657CC" w:rsidRDefault="007657CC">
      <w:pPr>
        <w:pStyle w:val="TOC2"/>
        <w:tabs>
          <w:tab w:val="left" w:pos="1100"/>
          <w:tab w:val="right" w:leader="dot" w:pos="8630"/>
        </w:tabs>
        <w:rPr>
          <w:rFonts w:eastAsiaTheme="minorEastAsia"/>
          <w:noProof/>
          <w:lang w:eastAsia="zh-CN"/>
        </w:rPr>
      </w:pPr>
      <w:hyperlink w:anchor="_Toc23538274" w:history="1">
        <w:r w:rsidRPr="00B153C7">
          <w:rPr>
            <w:rStyle w:val="Hyperlink"/>
            <w:noProof/>
          </w:rPr>
          <w:t>3.9</w:t>
        </w:r>
        <w:r>
          <w:rPr>
            <w:rFonts w:eastAsiaTheme="minorEastAsia"/>
            <w:noProof/>
            <w:lang w:eastAsia="zh-CN"/>
          </w:rPr>
          <w:tab/>
        </w:r>
        <w:r w:rsidRPr="00B153C7">
          <w:rPr>
            <w:rStyle w:val="Hyperlink"/>
            <w:noProof/>
          </w:rPr>
          <w:t>Inclusions General Rul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353827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5B238B"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7A68A630" w14:textId="4E518208" w:rsidR="007657CC" w:rsidRDefault="007657CC">
      <w:pPr>
        <w:pStyle w:val="TOC2"/>
        <w:tabs>
          <w:tab w:val="left" w:pos="1100"/>
          <w:tab w:val="right" w:leader="dot" w:pos="8630"/>
        </w:tabs>
        <w:rPr>
          <w:rFonts w:eastAsiaTheme="minorEastAsia"/>
          <w:noProof/>
          <w:lang w:eastAsia="zh-CN"/>
        </w:rPr>
      </w:pPr>
      <w:hyperlink w:anchor="_Toc23538275" w:history="1">
        <w:r w:rsidRPr="00B153C7">
          <w:rPr>
            <w:rStyle w:val="Hyperlink"/>
            <w:noProof/>
          </w:rPr>
          <w:t>3.10</w:t>
        </w:r>
        <w:r>
          <w:rPr>
            <w:rFonts w:eastAsiaTheme="minorEastAsia"/>
            <w:noProof/>
            <w:lang w:eastAsia="zh-CN"/>
          </w:rPr>
          <w:tab/>
        </w:r>
        <w:r w:rsidRPr="00B153C7">
          <w:rPr>
            <w:rStyle w:val="Hyperlink"/>
            <w:noProof/>
          </w:rPr>
          <w:t>Code Templat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353827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5B238B"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1BBC6C29" w14:textId="2CC2ED8B" w:rsidR="007657CC" w:rsidRDefault="007657CC">
      <w:pPr>
        <w:pStyle w:val="TOC2"/>
        <w:tabs>
          <w:tab w:val="left" w:pos="1100"/>
          <w:tab w:val="right" w:leader="dot" w:pos="8630"/>
        </w:tabs>
        <w:rPr>
          <w:rFonts w:eastAsiaTheme="minorEastAsia"/>
          <w:noProof/>
          <w:lang w:eastAsia="zh-CN"/>
        </w:rPr>
      </w:pPr>
      <w:hyperlink w:anchor="_Toc23538276" w:history="1">
        <w:r w:rsidRPr="00B153C7">
          <w:rPr>
            <w:rStyle w:val="Hyperlink"/>
            <w:noProof/>
          </w:rPr>
          <w:t>3.11</w:t>
        </w:r>
        <w:r>
          <w:rPr>
            <w:rFonts w:eastAsiaTheme="minorEastAsia"/>
            <w:noProof/>
            <w:lang w:eastAsia="zh-CN"/>
          </w:rPr>
          <w:tab/>
        </w:r>
        <w:r w:rsidRPr="00B153C7">
          <w:rPr>
            <w:rStyle w:val="Hyperlink"/>
            <w:noProof/>
          </w:rPr>
          <w:t>Error Handling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353827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5B238B"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268E29F4" w14:textId="574BBE9F" w:rsidR="007657CC" w:rsidRDefault="007657CC">
      <w:pPr>
        <w:pStyle w:val="TOC2"/>
        <w:tabs>
          <w:tab w:val="left" w:pos="1100"/>
          <w:tab w:val="right" w:leader="dot" w:pos="8630"/>
        </w:tabs>
        <w:rPr>
          <w:rFonts w:eastAsiaTheme="minorEastAsia"/>
          <w:noProof/>
          <w:lang w:eastAsia="zh-CN"/>
        </w:rPr>
      </w:pPr>
      <w:hyperlink w:anchor="_Toc23538277" w:history="1">
        <w:r w:rsidRPr="00B153C7">
          <w:rPr>
            <w:rStyle w:val="Hyperlink"/>
            <w:noProof/>
          </w:rPr>
          <w:t>3.12</w:t>
        </w:r>
        <w:r>
          <w:rPr>
            <w:rFonts w:eastAsiaTheme="minorEastAsia"/>
            <w:noProof/>
            <w:lang w:eastAsia="zh-CN"/>
          </w:rPr>
          <w:tab/>
        </w:r>
        <w:r w:rsidRPr="00B153C7">
          <w:rPr>
            <w:rStyle w:val="Hyperlink"/>
            <w:noProof/>
          </w:rPr>
          <w:t>Explicit Casting is M</w:t>
        </w:r>
        <w:r w:rsidRPr="00B153C7">
          <w:rPr>
            <w:rStyle w:val="Hyperlink"/>
            <w:noProof/>
          </w:rPr>
          <w:t>a</w:t>
        </w:r>
        <w:r w:rsidRPr="00B153C7">
          <w:rPr>
            <w:rStyle w:val="Hyperlink"/>
            <w:noProof/>
          </w:rPr>
          <w:t>ndatory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353827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5B238B"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36EC2CF0" w14:textId="2064724F" w:rsidR="007657CC" w:rsidRDefault="007657CC">
      <w:pPr>
        <w:pStyle w:val="TOC2"/>
        <w:tabs>
          <w:tab w:val="left" w:pos="1100"/>
          <w:tab w:val="right" w:leader="dot" w:pos="8630"/>
        </w:tabs>
        <w:rPr>
          <w:rFonts w:eastAsiaTheme="minorEastAsia"/>
          <w:noProof/>
          <w:lang w:eastAsia="zh-CN"/>
        </w:rPr>
      </w:pPr>
      <w:hyperlink w:anchor="_Toc23538278" w:history="1">
        <w:r w:rsidRPr="00B153C7">
          <w:rPr>
            <w:rStyle w:val="Hyperlink"/>
            <w:noProof/>
          </w:rPr>
          <w:t>4.</w:t>
        </w:r>
        <w:r>
          <w:rPr>
            <w:rFonts w:eastAsiaTheme="minorEastAsia"/>
            <w:noProof/>
            <w:lang w:eastAsia="zh-CN"/>
          </w:rPr>
          <w:tab/>
        </w:r>
        <w:r w:rsidRPr="00B153C7">
          <w:rPr>
            <w:rStyle w:val="Hyperlink"/>
            <w:noProof/>
          </w:rPr>
          <w:t>Files n</w:t>
        </w:r>
        <w:r w:rsidRPr="00B153C7">
          <w:rPr>
            <w:rStyle w:val="Hyperlink"/>
            <w:noProof/>
          </w:rPr>
          <w:t>a</w:t>
        </w:r>
        <w:r w:rsidRPr="00B153C7">
          <w:rPr>
            <w:rStyle w:val="Hyperlink"/>
            <w:noProof/>
          </w:rPr>
          <w:t>ming and Folder Structur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353827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5B238B"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32EBBBD1" w14:textId="6832945A" w:rsidR="00E91B15" w:rsidRDefault="00F72E31" w:rsidP="0020760C">
      <w:pPr>
        <w:pStyle w:val="TOC1"/>
        <w:numPr>
          <w:ilvl w:val="0"/>
          <w:numId w:val="0"/>
        </w:numPr>
        <w:ind w:left="720" w:hanging="360"/>
        <w:rPr>
          <w:rFonts w:eastAsiaTheme="minorEastAsia"/>
          <w:noProof/>
        </w:rPr>
      </w:pPr>
      <w:r>
        <w:fldChar w:fldCharType="end"/>
      </w:r>
      <w:r w:rsidR="0020760C">
        <w:t xml:space="preserve">5.      </w:t>
      </w:r>
      <w:r w:rsidR="0086747B">
        <w:t xml:space="preserve">     </w:t>
      </w:r>
      <w:r w:rsidR="00D606CC">
        <w:t xml:space="preserve"> </w:t>
      </w:r>
      <w:r w:rsidR="00E91B15" w:rsidRPr="0020760C">
        <w:rPr>
          <w:noProof/>
        </w:rPr>
        <w:t>Code commenting</w:t>
      </w:r>
      <w:r w:rsidR="007A75D3" w:rsidRPr="0020760C">
        <w:rPr>
          <w:noProof/>
        </w:rPr>
        <w:t xml:space="preserve"> and Doxgen Format </w:t>
      </w:r>
      <w:r w:rsidR="00E91B15" w:rsidRPr="0020760C">
        <w:rPr>
          <w:noProof/>
        </w:rPr>
        <w:t>:</w:t>
      </w:r>
      <w:r w:rsidR="00E91B15">
        <w:rPr>
          <w:noProof/>
          <w:webHidden/>
        </w:rPr>
        <w:tab/>
      </w:r>
      <w:r w:rsidR="005B238B">
        <w:rPr>
          <w:noProof/>
          <w:webHidden/>
        </w:rPr>
        <w:t>8</w:t>
      </w:r>
    </w:p>
    <w:p w14:paraId="50F2F462" w14:textId="60D3EAFD" w:rsidR="00F72E31" w:rsidRDefault="00F72E31" w:rsidP="00F72E31"/>
    <w:p w14:paraId="1396299F" w14:textId="77777777" w:rsidR="00F72E31" w:rsidRDefault="00F72E31" w:rsidP="00F72E31"/>
    <w:p w14:paraId="61B06407" w14:textId="77777777" w:rsidR="00673440" w:rsidRDefault="00673440" w:rsidP="00F72E31"/>
    <w:p w14:paraId="02C78053" w14:textId="2EE3513D" w:rsidR="00F72E31" w:rsidRPr="008400CD" w:rsidRDefault="00F72E31" w:rsidP="00F72E31">
      <w:pPr>
        <w:rPr>
          <w:rFonts w:ascii="Cambria" w:eastAsia="MS Gothic" w:hAnsi="Cambria" w:cs="Times New Roman"/>
          <w:b/>
          <w:bCs/>
          <w:color w:val="365F91"/>
          <w:sz w:val="28"/>
          <w:szCs w:val="28"/>
        </w:rPr>
      </w:pPr>
      <w:r>
        <w:br w:type="page"/>
      </w:r>
    </w:p>
    <w:p w14:paraId="3A928F2C" w14:textId="77777777" w:rsidR="00F72E31" w:rsidRDefault="00F72E31" w:rsidP="00F72E31">
      <w:pPr>
        <w:pStyle w:val="Heading1"/>
      </w:pPr>
      <w:bookmarkStart w:id="3" w:name="_Toc23538264"/>
      <w:r>
        <w:lastRenderedPageBreak/>
        <w:t>Version History</w:t>
      </w:r>
      <w:bookmarkEnd w:id="3"/>
    </w:p>
    <w:tbl>
      <w:tblPr>
        <w:tblW w:w="90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63"/>
        <w:gridCol w:w="6292"/>
        <w:gridCol w:w="1530"/>
      </w:tblGrid>
      <w:tr w:rsidR="00F72E31" w:rsidRPr="008400CD" w14:paraId="7B6CFCD5" w14:textId="77777777" w:rsidTr="00F63D6D">
        <w:tc>
          <w:tcPr>
            <w:tcW w:w="1263" w:type="dxa"/>
            <w:shd w:val="clear" w:color="auto" w:fill="auto"/>
          </w:tcPr>
          <w:p w14:paraId="238B6C78" w14:textId="3632C93B" w:rsidR="00F72E31" w:rsidRPr="008400CD" w:rsidRDefault="00F72E31" w:rsidP="00B83089">
            <w:pPr>
              <w:spacing w:after="0" w:line="240" w:lineRule="auto"/>
              <w:jc w:val="both"/>
            </w:pPr>
            <w:r w:rsidRPr="008400CD">
              <w:t xml:space="preserve">Version </w:t>
            </w:r>
            <w:r w:rsidR="00B83089">
              <w:t>1.0</w:t>
            </w:r>
          </w:p>
        </w:tc>
        <w:tc>
          <w:tcPr>
            <w:tcW w:w="6292" w:type="dxa"/>
            <w:shd w:val="clear" w:color="auto" w:fill="auto"/>
          </w:tcPr>
          <w:p w14:paraId="36CD0E23" w14:textId="77777777" w:rsidR="00F72E31" w:rsidRPr="008400CD" w:rsidRDefault="00F72E31" w:rsidP="008613DE">
            <w:pPr>
              <w:spacing w:after="0" w:line="240" w:lineRule="auto"/>
            </w:pPr>
            <w:r w:rsidRPr="008400CD">
              <w:t>Initial Draft</w:t>
            </w:r>
          </w:p>
        </w:tc>
        <w:tc>
          <w:tcPr>
            <w:tcW w:w="1530" w:type="dxa"/>
            <w:shd w:val="clear" w:color="auto" w:fill="auto"/>
          </w:tcPr>
          <w:p w14:paraId="73A426AF" w14:textId="0A404199" w:rsidR="00F72E31" w:rsidRPr="008400CD" w:rsidRDefault="00673440" w:rsidP="008613DE">
            <w:pPr>
              <w:spacing w:after="0" w:line="240" w:lineRule="auto"/>
            </w:pPr>
            <w:r>
              <w:t>1/11/2019</w:t>
            </w:r>
          </w:p>
        </w:tc>
      </w:tr>
    </w:tbl>
    <w:p w14:paraId="36B609FC" w14:textId="0DC78B8B" w:rsidR="00F72E31" w:rsidRPr="008400CD" w:rsidRDefault="00F72E31" w:rsidP="00F72E31">
      <w:pPr>
        <w:jc w:val="both"/>
        <w:rPr>
          <w:rFonts w:ascii="Cambria" w:eastAsia="MS Gothic" w:hAnsi="Cambria" w:cs="Times New Roman"/>
          <w:b/>
          <w:bCs/>
          <w:color w:val="365F91"/>
          <w:sz w:val="28"/>
          <w:szCs w:val="28"/>
        </w:rPr>
      </w:pPr>
      <w:bookmarkStart w:id="4" w:name="_Toc338260499"/>
      <w:bookmarkEnd w:id="4"/>
    </w:p>
    <w:p w14:paraId="00A9DDF8" w14:textId="77777777" w:rsidR="00F72E31" w:rsidRPr="00BB2DC2" w:rsidRDefault="00F72E31" w:rsidP="00BB2DC2"/>
    <w:p w14:paraId="0FB52945" w14:textId="77777777" w:rsidR="00F72E31" w:rsidRDefault="00F72E31" w:rsidP="00F72E31"/>
    <w:p w14:paraId="33FCFC0F" w14:textId="77777777" w:rsidR="00F72E31" w:rsidRDefault="00F72E31" w:rsidP="00F72E31"/>
    <w:p w14:paraId="0B5E8F13" w14:textId="77777777" w:rsidR="00F72E31" w:rsidRDefault="00F72E31" w:rsidP="00F72E31"/>
    <w:p w14:paraId="45A38FE6" w14:textId="77777777" w:rsidR="00F72E31" w:rsidRDefault="00F72E31" w:rsidP="00F72E31"/>
    <w:p w14:paraId="2ED45165" w14:textId="77777777" w:rsidR="00F72E31" w:rsidRDefault="00F72E31" w:rsidP="00F72E31"/>
    <w:p w14:paraId="224361F7" w14:textId="77777777" w:rsidR="00F72E31" w:rsidRDefault="00F72E31" w:rsidP="00F72E31"/>
    <w:p w14:paraId="0E120525" w14:textId="520B27D7" w:rsidR="00F72E31" w:rsidRDefault="00F72E31" w:rsidP="00F72E31"/>
    <w:p w14:paraId="110449FC" w14:textId="0C5ADFD3" w:rsidR="00CA5D41" w:rsidRDefault="00CA5D41" w:rsidP="00F72E31"/>
    <w:p w14:paraId="15494938" w14:textId="34EADD01" w:rsidR="00CA5D41" w:rsidRDefault="00CA5D41" w:rsidP="00F72E31"/>
    <w:p w14:paraId="312D51F8" w14:textId="74FCF156" w:rsidR="00CA5D41" w:rsidRDefault="00CA5D41" w:rsidP="00F72E31"/>
    <w:p w14:paraId="26C36C53" w14:textId="24890C72" w:rsidR="00CA5D41" w:rsidRDefault="00CA5D41" w:rsidP="00F72E31"/>
    <w:p w14:paraId="38AF3E11" w14:textId="3280582F" w:rsidR="00CA5D41" w:rsidRDefault="00CA5D41" w:rsidP="00F72E31"/>
    <w:p w14:paraId="00C3D4D3" w14:textId="074391E4" w:rsidR="00CA5D41" w:rsidRDefault="00CA5D41" w:rsidP="00F72E31"/>
    <w:p w14:paraId="46407FD7" w14:textId="22F2F51A" w:rsidR="00CA5D41" w:rsidRDefault="00CA5D41" w:rsidP="00F72E31"/>
    <w:p w14:paraId="5DB1B3EB" w14:textId="50DA5392" w:rsidR="00CA5D41" w:rsidRDefault="00CA5D41" w:rsidP="00F72E31"/>
    <w:p w14:paraId="62C4D97C" w14:textId="5B8D5649" w:rsidR="00CA5D41" w:rsidRDefault="00CA5D41" w:rsidP="00F72E31"/>
    <w:p w14:paraId="58340510" w14:textId="586F7C79" w:rsidR="00CA5D41" w:rsidRDefault="00CA5D41" w:rsidP="00F72E31"/>
    <w:p w14:paraId="48072192" w14:textId="28178857" w:rsidR="00CA5D41" w:rsidRDefault="00CA5D41" w:rsidP="00F72E31"/>
    <w:p w14:paraId="29D6272E" w14:textId="5CFC22B0" w:rsidR="00CA5D41" w:rsidRDefault="00CA5D41" w:rsidP="00F72E31"/>
    <w:p w14:paraId="4FCB962C" w14:textId="7B299CF9" w:rsidR="00CA5D41" w:rsidRDefault="00CA5D41" w:rsidP="00F72E31"/>
    <w:p w14:paraId="0677F0F9" w14:textId="4AF9BD29" w:rsidR="00CA5D41" w:rsidRDefault="00CA5D41" w:rsidP="00F72E31"/>
    <w:p w14:paraId="7CE3E72C" w14:textId="578F95F1" w:rsidR="00CA5D41" w:rsidRDefault="00CA5D41" w:rsidP="00AA69B4">
      <w:pPr>
        <w:pStyle w:val="Heading2"/>
        <w:numPr>
          <w:ilvl w:val="0"/>
          <w:numId w:val="27"/>
        </w:numPr>
      </w:pPr>
      <w:bookmarkStart w:id="5" w:name="_Toc23538265"/>
      <w:r w:rsidRPr="00CA5D41">
        <w:lastRenderedPageBreak/>
        <w:t>Coding Rules</w:t>
      </w:r>
      <w:bookmarkEnd w:id="5"/>
    </w:p>
    <w:p w14:paraId="58AB1C97" w14:textId="6BFECDFC" w:rsidR="00CA5D41" w:rsidRDefault="00CA5D41" w:rsidP="00AA69B4">
      <w:pPr>
        <w:pStyle w:val="Heading2"/>
        <w:numPr>
          <w:ilvl w:val="1"/>
          <w:numId w:val="27"/>
        </w:numPr>
      </w:pPr>
      <w:bookmarkStart w:id="6" w:name="_Toc23538266"/>
      <w:r w:rsidRPr="00CA5D41">
        <w:t>Code Line Width</w:t>
      </w:r>
      <w:r>
        <w:t>:</w:t>
      </w:r>
      <w:bookmarkEnd w:id="6"/>
      <w:r>
        <w:t xml:space="preserve"> </w:t>
      </w:r>
    </w:p>
    <w:p w14:paraId="29313230" w14:textId="7253BC18" w:rsidR="00CA5D41" w:rsidRDefault="00CA5D41" w:rsidP="00CA5D41">
      <w:pPr>
        <w:ind w:left="1296"/>
      </w:pPr>
      <w:r>
        <w:t xml:space="preserve">The code line have to between 80 to 120 character to fit to any type of screen. </w:t>
      </w:r>
    </w:p>
    <w:p w14:paraId="36688D1B" w14:textId="4880DF0B" w:rsidR="002C439B" w:rsidRDefault="00CA5D41" w:rsidP="00AA69B4">
      <w:pPr>
        <w:pStyle w:val="Heading2"/>
        <w:numPr>
          <w:ilvl w:val="1"/>
          <w:numId w:val="27"/>
        </w:numPr>
      </w:pPr>
      <w:bookmarkStart w:id="7" w:name="_Toc23538267"/>
      <w:r w:rsidRPr="00CA5D41">
        <w:t>Multiple Inclusion Protection</w:t>
      </w:r>
      <w:bookmarkEnd w:id="7"/>
    </w:p>
    <w:p w14:paraId="15C2F9F5" w14:textId="6D603F71" w:rsidR="002C439B" w:rsidRDefault="002C439B" w:rsidP="002C439B">
      <w:pPr>
        <w:ind w:left="1296"/>
      </w:pPr>
      <w:r>
        <w:t>All the include files MUST have a header protection using the same name of the file but CAP latter with _ between the words</w:t>
      </w:r>
      <w:r w:rsidR="009638C5">
        <w:t xml:space="preserve"> and two _ in the before and after the name</w:t>
      </w:r>
      <w:r>
        <w:t xml:space="preserve">. </w:t>
      </w:r>
    </w:p>
    <w:p w14:paraId="1DEAFA39" w14:textId="267FC493" w:rsidR="004F627E" w:rsidRDefault="002C439B" w:rsidP="002C439B">
      <w:pPr>
        <w:ind w:left="1296"/>
      </w:pPr>
      <w:r>
        <w:t xml:space="preserve">Ex: </w:t>
      </w:r>
      <w:r w:rsidR="004F627E">
        <w:t>BCM</w:t>
      </w:r>
      <w:r w:rsidR="003B25EC">
        <w:t>_PbCfg.h should have</w:t>
      </w:r>
    </w:p>
    <w:p w14:paraId="6098EDF3" w14:textId="77777777" w:rsidR="004F627E" w:rsidRDefault="004F627E" w:rsidP="002C439B">
      <w:pPr>
        <w:ind w:left="1296"/>
      </w:pPr>
      <w:r>
        <w:t>#ifdef __BCM_PBCFG__</w:t>
      </w:r>
    </w:p>
    <w:p w14:paraId="1163DFFB" w14:textId="5B65A2E6" w:rsidR="00CA5D41" w:rsidRDefault="004F627E" w:rsidP="002C439B">
      <w:pPr>
        <w:ind w:left="1296"/>
      </w:pPr>
      <w:r>
        <w:t xml:space="preserve">#define  </w:t>
      </w:r>
      <w:r>
        <w:t>__BCM_PBCFG__</w:t>
      </w:r>
    </w:p>
    <w:p w14:paraId="3C857F99" w14:textId="43A7E9BB" w:rsidR="004F627E" w:rsidRDefault="004F627E" w:rsidP="004F627E">
      <w:pPr>
        <w:ind w:left="1296"/>
      </w:pPr>
      <w:r>
        <w:t>/*Your code */</w:t>
      </w:r>
    </w:p>
    <w:p w14:paraId="4FABDBE7" w14:textId="4DE90EFD" w:rsidR="004F627E" w:rsidRDefault="004F627E" w:rsidP="002C439B">
      <w:pPr>
        <w:ind w:left="1296"/>
      </w:pPr>
      <w:r>
        <w:t>#endif</w:t>
      </w:r>
    </w:p>
    <w:p w14:paraId="7F6C3835" w14:textId="4294527A" w:rsidR="00E14B3A" w:rsidRPr="00E14B3A" w:rsidRDefault="00E14B3A" w:rsidP="00AA69B4">
      <w:pPr>
        <w:pStyle w:val="Heading2"/>
        <w:numPr>
          <w:ilvl w:val="1"/>
          <w:numId w:val="27"/>
        </w:numPr>
      </w:pPr>
      <w:hyperlink w:anchor="_Toc477365546" w:history="1">
        <w:bookmarkStart w:id="8" w:name="_Toc23538268"/>
        <w:r w:rsidRPr="00E14B3A">
          <w:t>Signed Operations and Mathematical</w:t>
        </w:r>
        <w:bookmarkEnd w:id="8"/>
      </w:hyperlink>
    </w:p>
    <w:p w14:paraId="40809023" w14:textId="1ECE6604" w:rsidR="00E14B3A" w:rsidRDefault="00E14B3A" w:rsidP="00E14B3A">
      <w:pPr>
        <w:ind w:left="1296"/>
      </w:pPr>
      <w:r>
        <w:t>Don’</w:t>
      </w:r>
      <w:r w:rsidR="005E4210">
        <w:t>t use</w:t>
      </w:r>
      <w:r>
        <w:t xml:space="preserve"> shifting operation with the sign variables, also don’t expect the ordering of the operation always use the Braces ().</w:t>
      </w:r>
    </w:p>
    <w:p w14:paraId="6F2C5AED" w14:textId="1B672ED3" w:rsidR="00C332F1" w:rsidRDefault="00C332F1" w:rsidP="00AA69B4">
      <w:pPr>
        <w:pStyle w:val="Heading2"/>
        <w:numPr>
          <w:ilvl w:val="1"/>
          <w:numId w:val="27"/>
        </w:numPr>
      </w:pPr>
      <w:bookmarkStart w:id="9" w:name="_Toc23538269"/>
      <w:r w:rsidRPr="00C332F1">
        <w:t>Pointer Basic Rule</w:t>
      </w:r>
      <w:bookmarkEnd w:id="9"/>
    </w:p>
    <w:p w14:paraId="5BA9AE2E" w14:textId="233D094E" w:rsidR="00C332F1" w:rsidRDefault="00C332F1" w:rsidP="00C332F1">
      <w:pPr>
        <w:pStyle w:val="ListParagraph"/>
        <w:ind w:left="1296"/>
      </w:pPr>
      <w:r>
        <w:t xml:space="preserve">Always check the pointer before using it. </w:t>
      </w:r>
    </w:p>
    <w:p w14:paraId="6955189B" w14:textId="72CF2A37" w:rsidR="00C332F1" w:rsidRDefault="00C332F1" w:rsidP="00C332F1">
      <w:pPr>
        <w:pStyle w:val="ListParagraph"/>
        <w:ind w:left="1296"/>
      </w:pPr>
      <w:r>
        <w:t>If (ptr != NULL_PTR)</w:t>
      </w:r>
    </w:p>
    <w:p w14:paraId="4F4D07E0" w14:textId="0C9A20BB" w:rsidR="000E1143" w:rsidRDefault="000E1143" w:rsidP="00C332F1">
      <w:pPr>
        <w:pStyle w:val="ListParagraph"/>
        <w:ind w:left="1296"/>
      </w:pPr>
      <w:r>
        <w:t>{</w:t>
      </w:r>
    </w:p>
    <w:p w14:paraId="0FE65571" w14:textId="583CE205" w:rsidR="000E1143" w:rsidRDefault="000E1143" w:rsidP="00C332F1">
      <w:pPr>
        <w:pStyle w:val="ListParagraph"/>
        <w:ind w:left="1296"/>
      </w:pPr>
      <w:r>
        <w:tab/>
      </w:r>
      <w:r>
        <w:tab/>
        <w:t xml:space="preserve">*Ptr = 5 ; </w:t>
      </w:r>
    </w:p>
    <w:p w14:paraId="10936B0E" w14:textId="74F5EA67" w:rsidR="000E1143" w:rsidRDefault="000E1143" w:rsidP="00C332F1">
      <w:pPr>
        <w:pStyle w:val="ListParagraph"/>
        <w:ind w:left="1296"/>
      </w:pPr>
      <w:r>
        <w:t>}</w:t>
      </w:r>
    </w:p>
    <w:p w14:paraId="192E6D6D" w14:textId="74C7A503" w:rsidR="00992767" w:rsidRDefault="00992767" w:rsidP="00AA69B4">
      <w:pPr>
        <w:pStyle w:val="Heading2"/>
        <w:numPr>
          <w:ilvl w:val="1"/>
          <w:numId w:val="27"/>
        </w:numPr>
      </w:pPr>
      <w:bookmarkStart w:id="10" w:name="_Toc23538270"/>
      <w:r w:rsidRPr="00992767">
        <w:t>Local Variable</w:t>
      </w:r>
      <w:r>
        <w:t>:</w:t>
      </w:r>
      <w:bookmarkEnd w:id="10"/>
    </w:p>
    <w:p w14:paraId="2A126292" w14:textId="3BA0BF30" w:rsidR="00992767" w:rsidRDefault="00992767" w:rsidP="00992767">
      <w:pPr>
        <w:ind w:left="1296"/>
      </w:pPr>
      <w:r>
        <w:t>Name should be unique in the function and not the same as to any global.</w:t>
      </w:r>
    </w:p>
    <w:p w14:paraId="20D3759D" w14:textId="1F1B888D" w:rsidR="00992767" w:rsidRDefault="00992767" w:rsidP="00992767">
      <w:pPr>
        <w:ind w:left="1296"/>
      </w:pPr>
      <w:r>
        <w:t xml:space="preserve">Use </w:t>
      </w:r>
      <w:r w:rsidR="003D4EB4">
        <w:t xml:space="preserve">the same examples below but remove </w:t>
      </w:r>
      <w:r w:rsidR="003D4EB4" w:rsidRPr="003D4EB4">
        <w:rPr>
          <w:b/>
          <w:bCs/>
          <w:color w:val="FF0000"/>
          <w:highlight w:val="yellow"/>
        </w:rPr>
        <w:t>g</w:t>
      </w:r>
      <w:r w:rsidRPr="003D4EB4">
        <w:rPr>
          <w:color w:val="FF0000"/>
        </w:rPr>
        <w:t xml:space="preserve"> </w:t>
      </w:r>
      <w:r w:rsidR="003D4EB4">
        <w:rPr>
          <w:color w:val="FF0000"/>
        </w:rPr>
        <w:t>Ex</w:t>
      </w:r>
      <w:r w:rsidR="004B75B1">
        <w:rPr>
          <w:color w:val="FF0000"/>
        </w:rPr>
        <w:t>:</w:t>
      </w:r>
      <w:r w:rsidR="003D4EB4">
        <w:rPr>
          <w:color w:val="FF0000"/>
        </w:rPr>
        <w:t xml:space="preserve"> au8_BcmCounter</w:t>
      </w:r>
      <w:r w:rsidR="004B75B1">
        <w:rPr>
          <w:color w:val="FF0000"/>
        </w:rPr>
        <w:t>.</w:t>
      </w:r>
    </w:p>
    <w:p w14:paraId="15BE1E4D" w14:textId="77777777" w:rsidR="00992767" w:rsidRDefault="00992767" w:rsidP="00AA69B4">
      <w:pPr>
        <w:pStyle w:val="Heading2"/>
        <w:numPr>
          <w:ilvl w:val="1"/>
          <w:numId w:val="27"/>
        </w:numPr>
      </w:pPr>
      <w:bookmarkStart w:id="11" w:name="_Toc23538271"/>
      <w:r>
        <w:t>Global Variable</w:t>
      </w:r>
      <w:bookmarkEnd w:id="11"/>
      <w:r>
        <w:t xml:space="preserve"> </w:t>
      </w:r>
    </w:p>
    <w:p w14:paraId="17904B24" w14:textId="77777777" w:rsidR="00992767" w:rsidRDefault="00992767" w:rsidP="00992767">
      <w:pPr>
        <w:ind w:left="1296"/>
      </w:pPr>
      <w:r>
        <w:t>Naming should be unique and prefer to be descriptive as his scope, type and functionality</w:t>
      </w:r>
    </w:p>
    <w:p w14:paraId="205D3512" w14:textId="77777777" w:rsidR="00992767" w:rsidRDefault="00992767" w:rsidP="00992767">
      <w:pPr>
        <w:ind w:left="1296"/>
      </w:pPr>
      <w:r>
        <w:t xml:space="preserve">Ex1, gpstr_BcmJobBuffer : when I see it I will know this’s </w:t>
      </w:r>
      <w:r w:rsidRPr="00992767">
        <w:rPr>
          <w:color w:val="FF0000"/>
        </w:rPr>
        <w:t>global pointer struct</w:t>
      </w:r>
      <w:r>
        <w:t xml:space="preserve"> for bcm job buffer.</w:t>
      </w:r>
    </w:p>
    <w:p w14:paraId="1FB3286A" w14:textId="56AD71E4" w:rsidR="00992767" w:rsidRPr="00E964AF" w:rsidRDefault="00992767" w:rsidP="00992767">
      <w:pPr>
        <w:ind w:left="1296"/>
        <w:rPr>
          <w:lang w:val="fr-FR"/>
        </w:rPr>
      </w:pPr>
      <w:r w:rsidRPr="00E964AF">
        <w:rPr>
          <w:lang w:val="fr-FR"/>
        </w:rPr>
        <w:t xml:space="preserve">Ex2, gau8_BcmConfig : global array uint8 </w:t>
      </w:r>
      <w:r w:rsidRPr="00E964AF">
        <w:rPr>
          <w:lang w:val="fr-FR"/>
        </w:rPr>
        <w:tab/>
      </w:r>
    </w:p>
    <w:p w14:paraId="00CA0182" w14:textId="26CC36B0" w:rsidR="00E14B3A" w:rsidRPr="009139FF" w:rsidRDefault="00E964AF" w:rsidP="00E14B3A">
      <w:pPr>
        <w:ind w:left="1296"/>
      </w:pPr>
      <w:r w:rsidRPr="009139FF">
        <w:t>Ex3, gu8_Bcm</w:t>
      </w:r>
      <w:r w:rsidR="00CE557F" w:rsidRPr="009139FF">
        <w:t>Tx</w:t>
      </w:r>
      <w:r w:rsidR="00776F06" w:rsidRPr="009139FF">
        <w:t>Status</w:t>
      </w:r>
      <w:r w:rsidR="003D4EB4" w:rsidRPr="009139FF">
        <w:t>, gb_Bcm</w:t>
      </w:r>
      <w:r w:rsidR="00EA5734" w:rsidRPr="009139FF">
        <w:t>, gstr_BcmTxBuffer</w:t>
      </w:r>
      <w:r w:rsidR="005911B4" w:rsidRPr="009139FF">
        <w:t xml:space="preserve"> and so on </w:t>
      </w:r>
    </w:p>
    <w:p w14:paraId="36A3DC5B" w14:textId="5F48EB08" w:rsidR="003D4EB4" w:rsidRDefault="004B75B1" w:rsidP="00AA69B4">
      <w:pPr>
        <w:pStyle w:val="Heading2"/>
        <w:numPr>
          <w:ilvl w:val="1"/>
          <w:numId w:val="27"/>
        </w:numPr>
      </w:pPr>
      <w:bookmarkStart w:id="12" w:name="_Toc23538272"/>
      <w:r w:rsidRPr="004B75B1">
        <w:lastRenderedPageBreak/>
        <w:t>Type Definition</w:t>
      </w:r>
      <w:bookmarkEnd w:id="12"/>
    </w:p>
    <w:p w14:paraId="558E924D" w14:textId="70939364" w:rsidR="009139FF" w:rsidRDefault="00B6373F" w:rsidP="00B6373F">
      <w:pPr>
        <w:ind w:left="1296"/>
      </w:pPr>
      <w:r>
        <w:t xml:space="preserve">Each type define should ended by _t . </w:t>
      </w:r>
    </w:p>
    <w:p w14:paraId="688A55D1" w14:textId="5B947021" w:rsidR="00B6373F" w:rsidRDefault="00B6373F" w:rsidP="00AA69B4">
      <w:pPr>
        <w:pStyle w:val="ListParagraph"/>
        <w:numPr>
          <w:ilvl w:val="0"/>
          <w:numId w:val="28"/>
        </w:numPr>
      </w:pPr>
      <w:r>
        <w:t>Don’t use the native data type like int always re type them under compiler.h</w:t>
      </w:r>
    </w:p>
    <w:p w14:paraId="7C082F13" w14:textId="029E2E06" w:rsidR="00B6373F" w:rsidRDefault="00B6373F" w:rsidP="00B6373F">
      <w:pPr>
        <w:ind w:left="2016" w:firstLine="144"/>
      </w:pPr>
      <w:r>
        <w:t xml:space="preserve">Typedef unsigned short uint16_t; </w:t>
      </w:r>
    </w:p>
    <w:p w14:paraId="0958573A" w14:textId="2BEC5D98" w:rsidR="00B6373F" w:rsidRDefault="00B6373F" w:rsidP="00AA69B4">
      <w:pPr>
        <w:pStyle w:val="ListParagraph"/>
        <w:numPr>
          <w:ilvl w:val="0"/>
          <w:numId w:val="28"/>
        </w:numPr>
      </w:pPr>
      <w:r>
        <w:t xml:space="preserve">When define a </w:t>
      </w:r>
      <w:r w:rsidR="00C46265">
        <w:t>complex datatype</w:t>
      </w:r>
      <w:r>
        <w:t xml:space="preserve"> always define </w:t>
      </w:r>
      <w:r w:rsidR="00C46265">
        <w:t xml:space="preserve">as </w:t>
      </w:r>
      <w:r w:rsidR="003B74B6">
        <w:t>S</w:t>
      </w:r>
      <w:r w:rsidR="00850E64">
        <w:t>tr</w:t>
      </w:r>
      <w:r w:rsidR="003B74B6">
        <w:t>Name_t</w:t>
      </w:r>
      <w:r w:rsidR="00C46265">
        <w:t>, En</w:t>
      </w:r>
      <w:r w:rsidR="006E13BC">
        <w:t>u</w:t>
      </w:r>
      <w:r w:rsidR="00C46265">
        <w:t xml:space="preserve">Name_t, UniName_t. </w:t>
      </w:r>
    </w:p>
    <w:p w14:paraId="2ECC15AC" w14:textId="3EF32EFB" w:rsidR="00C46265" w:rsidRDefault="00C46265" w:rsidP="00AA69B4">
      <w:pPr>
        <w:pStyle w:val="ListParagraph"/>
        <w:numPr>
          <w:ilvl w:val="0"/>
          <w:numId w:val="28"/>
        </w:numPr>
      </w:pPr>
      <w:r>
        <w:t xml:space="preserve">You can use </w:t>
      </w:r>
      <w:r w:rsidRPr="00436BE2">
        <w:rPr>
          <w:color w:val="FF0000"/>
        </w:rPr>
        <w:t>g</w:t>
      </w:r>
      <w:r>
        <w:t>StrName_t if this</w:t>
      </w:r>
      <w:r w:rsidR="00B32C12">
        <w:t>’s a</w:t>
      </w:r>
      <w:r w:rsidR="00B874B2">
        <w:t xml:space="preserve"> global struct (</w:t>
      </w:r>
      <w:r>
        <w:t>user can use it</w:t>
      </w:r>
      <w:r w:rsidR="00B874B2">
        <w:t>)</w:t>
      </w:r>
      <w:r w:rsidR="00436BE2">
        <w:t xml:space="preserve">, if not just keep it </w:t>
      </w:r>
      <w:r w:rsidR="007E27A2">
        <w:t>St</w:t>
      </w:r>
      <w:r>
        <w:t xml:space="preserve">rName_t </w:t>
      </w:r>
      <w:r w:rsidR="00436BE2">
        <w:t>also for Enum and Union.</w:t>
      </w:r>
    </w:p>
    <w:p w14:paraId="2A87DB40" w14:textId="4C9E7D78" w:rsidR="00436BE2" w:rsidRDefault="00436BE2" w:rsidP="00AA69B4">
      <w:pPr>
        <w:pStyle w:val="ListParagraph"/>
        <w:numPr>
          <w:ilvl w:val="0"/>
          <w:numId w:val="28"/>
        </w:numPr>
      </w:pPr>
      <w:r>
        <w:t xml:space="preserve">If you need to define pointer datatype use </w:t>
      </w:r>
      <w:r w:rsidR="00F26DAB">
        <w:t>P</w:t>
      </w:r>
      <w:r>
        <w:t>trName_t</w:t>
      </w:r>
      <w:r w:rsidR="00AA7CD6">
        <w:t>/gPtrName_t</w:t>
      </w:r>
      <w:r w:rsidR="00B05D44">
        <w:t>.</w:t>
      </w:r>
    </w:p>
    <w:p w14:paraId="774042C7" w14:textId="29619F04" w:rsidR="00B438E0" w:rsidRDefault="00B438E0" w:rsidP="00B438E0">
      <w:r>
        <w:t>NOTE: for the module typedef use the module name after the type like gStr</w:t>
      </w:r>
      <w:r w:rsidRPr="00B438E0">
        <w:rPr>
          <w:color w:val="FF0000"/>
        </w:rPr>
        <w:t>Bcm</w:t>
      </w:r>
      <w:r>
        <w:t>Config_t</w:t>
      </w:r>
    </w:p>
    <w:p w14:paraId="3B0A4466" w14:textId="77777777" w:rsidR="00B56AD5" w:rsidRDefault="005C6523" w:rsidP="00AA69B4">
      <w:pPr>
        <w:pStyle w:val="Heading2"/>
        <w:numPr>
          <w:ilvl w:val="1"/>
          <w:numId w:val="27"/>
        </w:numPr>
      </w:pPr>
      <w:bookmarkStart w:id="13" w:name="_Toc23538273"/>
      <w:r w:rsidRPr="005C6523">
        <w:t>Inclusion Sequence</w:t>
      </w:r>
      <w:bookmarkEnd w:id="13"/>
    </w:p>
    <w:p w14:paraId="4A3E847D" w14:textId="77777777" w:rsidR="00F875B8" w:rsidRDefault="00B56AD5" w:rsidP="00502139">
      <w:pPr>
        <w:ind w:left="1350"/>
      </w:pPr>
      <w:r>
        <w:t>Standard include should done first then other module in sequence from MCAL to APP</w:t>
      </w:r>
      <w:r w:rsidR="00502139">
        <w:t>.</w:t>
      </w:r>
    </w:p>
    <w:p w14:paraId="299A9208" w14:textId="77777777" w:rsidR="00F875B8" w:rsidRDefault="00F875B8" w:rsidP="00AA69B4">
      <w:pPr>
        <w:pStyle w:val="Heading2"/>
        <w:numPr>
          <w:ilvl w:val="1"/>
          <w:numId w:val="27"/>
        </w:numPr>
      </w:pPr>
      <w:bookmarkStart w:id="14" w:name="_Toc23538274"/>
      <w:r w:rsidRPr="00F875B8">
        <w:t>Inclusions</w:t>
      </w:r>
      <w:r>
        <w:t xml:space="preserve"> General Rule</w:t>
      </w:r>
      <w:bookmarkEnd w:id="14"/>
    </w:p>
    <w:p w14:paraId="5BC9A221" w14:textId="77777777" w:rsidR="00F875B8" w:rsidRDefault="00F875B8" w:rsidP="00AA69B4">
      <w:pPr>
        <w:pStyle w:val="ListParagraph"/>
        <w:numPr>
          <w:ilvl w:val="0"/>
          <w:numId w:val="28"/>
        </w:numPr>
      </w:pPr>
      <w:r>
        <w:t>Don’t define any variable inside the header file.</w:t>
      </w:r>
    </w:p>
    <w:p w14:paraId="7090D51B" w14:textId="1C8BE1E2" w:rsidR="00F875B8" w:rsidRDefault="00F875B8" w:rsidP="00AA69B4">
      <w:pPr>
        <w:pStyle w:val="ListParagraph"/>
        <w:numPr>
          <w:ilvl w:val="0"/>
          <w:numId w:val="28"/>
        </w:numPr>
      </w:pPr>
      <w:r>
        <w:t>Don’t include any .c file.</w:t>
      </w:r>
    </w:p>
    <w:p w14:paraId="35770D58" w14:textId="3F542BD2" w:rsidR="00C23B60" w:rsidRDefault="00C23B60" w:rsidP="00AA69B4">
      <w:pPr>
        <w:pStyle w:val="Heading2"/>
        <w:keepLines w:val="0"/>
        <w:numPr>
          <w:ilvl w:val="1"/>
          <w:numId w:val="27"/>
        </w:numPr>
        <w:spacing w:before="240" w:after="240" w:line="240" w:lineRule="auto"/>
        <w:jc w:val="both"/>
      </w:pPr>
      <w:bookmarkStart w:id="15" w:name="_Toc278354361"/>
      <w:bookmarkStart w:id="16" w:name="_Toc278110851"/>
      <w:bookmarkStart w:id="17" w:name="_Toc23538275"/>
      <w:r>
        <w:t>Code Template</w:t>
      </w:r>
      <w:bookmarkEnd w:id="15"/>
      <w:bookmarkEnd w:id="16"/>
      <w:bookmarkEnd w:id="17"/>
    </w:p>
    <w:p w14:paraId="6CE6BFB2" w14:textId="77777777" w:rsidR="00C23B60" w:rsidRDefault="00C23B60" w:rsidP="00C23B60">
      <w:pPr>
        <w:ind w:left="576" w:firstLine="144"/>
      </w:pPr>
      <w:r>
        <w:t>You files should be structured as follows:</w:t>
      </w:r>
    </w:p>
    <w:p w14:paraId="6B551063" w14:textId="77777777" w:rsidR="00C23B60" w:rsidRPr="003C1B0C" w:rsidRDefault="00C23B60" w:rsidP="00AA69B4">
      <w:pPr>
        <w:pStyle w:val="ListParagraph"/>
        <w:numPr>
          <w:ilvl w:val="0"/>
          <w:numId w:val="28"/>
        </w:numPr>
      </w:pPr>
      <w:r w:rsidRPr="003C1B0C">
        <w:t xml:space="preserve">Any </w:t>
      </w:r>
      <w:r w:rsidRPr="00C23B60">
        <w:t>“.h”</w:t>
      </w:r>
      <w:r w:rsidRPr="003C1B0C">
        <w:t xml:space="preserve"> file should be partitioned and ordered into the following sections:</w:t>
      </w:r>
    </w:p>
    <w:tbl>
      <w:tblPr>
        <w:tblW w:w="9181" w:type="dxa"/>
        <w:tblInd w:w="54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181"/>
      </w:tblGrid>
      <w:tr w:rsidR="00C23B60" w14:paraId="414C31C8" w14:textId="77777777" w:rsidTr="00C23B60">
        <w:trPr>
          <w:trHeight w:val="4256"/>
        </w:trPr>
        <w:tc>
          <w:tcPr>
            <w:tcW w:w="9181" w:type="dxa"/>
          </w:tcPr>
          <w:p w14:paraId="18E98D3B" w14:textId="6E8D037A" w:rsidR="00C23B60" w:rsidRPr="00C23B60" w:rsidRDefault="00C23B60" w:rsidP="0044451A">
            <w:pPr>
              <w:autoSpaceDE w:val="0"/>
              <w:autoSpaceDN w:val="0"/>
              <w:adjustRightInd w:val="0"/>
              <w:spacing w:line="360" w:lineRule="auto"/>
              <w:ind w:left="226"/>
              <w:rPr>
                <w:rFonts w:ascii="Courier New" w:hAnsi="Courier New" w:cs="Courier New"/>
                <w:sz w:val="16"/>
                <w:szCs w:val="16"/>
                <w:lang w:val="pt-BR" w:bidi="ar-EG"/>
              </w:rPr>
            </w:pPr>
            <w:r w:rsidRPr="00C23B60">
              <w:rPr>
                <w:rFonts w:ascii="Courier New" w:hAnsi="Courier New" w:cs="Courier New"/>
                <w:noProof/>
                <w:color w:val="0000FF"/>
                <w:sz w:val="16"/>
                <w:szCs w:val="16"/>
                <w:lang w:val="pt-BR"/>
              </w:rPr>
              <w:t>#ifndef</w:t>
            </w:r>
            <w:r w:rsidRPr="00C23B60">
              <w:rPr>
                <w:rFonts w:ascii="Courier New" w:hAnsi="Courier New" w:cs="Courier New"/>
                <w:sz w:val="16"/>
                <w:szCs w:val="16"/>
                <w:lang w:val="pt-BR" w:bidi="ar-EG"/>
              </w:rPr>
              <w:t xml:space="preserve"> </w:t>
            </w:r>
            <w:r>
              <w:rPr>
                <w:rFonts w:ascii="Courier New" w:hAnsi="Courier New" w:cs="Courier New"/>
                <w:sz w:val="16"/>
                <w:szCs w:val="16"/>
                <w:lang w:val="pt-BR" w:bidi="ar-EG"/>
              </w:rPr>
              <w:t>__BCM_H__</w:t>
            </w:r>
            <w:r w:rsidRPr="00C23B60">
              <w:rPr>
                <w:rFonts w:ascii="Courier New" w:hAnsi="Courier New" w:cs="Courier New"/>
                <w:sz w:val="16"/>
                <w:szCs w:val="16"/>
                <w:lang w:val="pt-BR" w:bidi="ar-EG"/>
              </w:rPr>
              <w:t xml:space="preserve"> </w:t>
            </w:r>
          </w:p>
          <w:p w14:paraId="52DBE002" w14:textId="0C054C55" w:rsidR="00C23B60" w:rsidRPr="00C23B60" w:rsidRDefault="00C23B60" w:rsidP="0044451A">
            <w:pPr>
              <w:autoSpaceDE w:val="0"/>
              <w:autoSpaceDN w:val="0"/>
              <w:adjustRightInd w:val="0"/>
              <w:spacing w:line="360" w:lineRule="auto"/>
              <w:ind w:left="226"/>
              <w:rPr>
                <w:rFonts w:ascii="Courier New" w:hAnsi="Courier New" w:cs="Courier New"/>
                <w:sz w:val="16"/>
                <w:szCs w:val="16"/>
                <w:lang w:val="pt-BR" w:bidi="ar-EG"/>
              </w:rPr>
            </w:pPr>
            <w:r w:rsidRPr="00C23B60">
              <w:rPr>
                <w:rFonts w:ascii="Courier New" w:hAnsi="Courier New" w:cs="Courier New"/>
                <w:noProof/>
                <w:color w:val="0000FF"/>
                <w:sz w:val="16"/>
                <w:szCs w:val="16"/>
                <w:lang w:val="pt-BR"/>
              </w:rPr>
              <w:t>#define</w:t>
            </w:r>
            <w:r w:rsidRPr="00C23B60">
              <w:rPr>
                <w:rFonts w:ascii="Courier New" w:hAnsi="Courier New" w:cs="Courier New"/>
                <w:sz w:val="16"/>
                <w:szCs w:val="16"/>
                <w:lang w:val="pt-BR" w:bidi="ar-EG"/>
              </w:rPr>
              <w:t xml:space="preserve"> </w:t>
            </w:r>
            <w:r w:rsidR="00AB3CD3">
              <w:rPr>
                <w:rFonts w:ascii="Courier New" w:hAnsi="Courier New" w:cs="Courier New"/>
                <w:sz w:val="16"/>
                <w:szCs w:val="16"/>
                <w:lang w:val="pt-BR" w:bidi="ar-EG"/>
              </w:rPr>
              <w:t>__BCM_H__</w:t>
            </w:r>
          </w:p>
          <w:p w14:paraId="582D82D1" w14:textId="77777777" w:rsidR="00C23B60" w:rsidRPr="00C23B60" w:rsidRDefault="00C23B60" w:rsidP="0044451A">
            <w:pPr>
              <w:autoSpaceDE w:val="0"/>
              <w:autoSpaceDN w:val="0"/>
              <w:adjustRightInd w:val="0"/>
              <w:ind w:left="226"/>
              <w:rPr>
                <w:rFonts w:ascii="Courier New" w:hAnsi="Courier New" w:cs="Courier New"/>
                <w:noProof/>
                <w:color w:val="008000"/>
                <w:sz w:val="16"/>
                <w:szCs w:val="16"/>
              </w:rPr>
            </w:pPr>
            <w:r w:rsidRPr="00C23B60">
              <w:rPr>
                <w:rFonts w:ascii="Courier New" w:hAnsi="Courier New" w:cs="Courier New"/>
                <w:noProof/>
                <w:color w:val="008000"/>
                <w:sz w:val="16"/>
                <w:szCs w:val="16"/>
              </w:rPr>
              <w:t>/*- INCLUDES -----------------------------------------------*/</w:t>
            </w:r>
          </w:p>
          <w:p w14:paraId="650080D0" w14:textId="77777777" w:rsidR="00C23B60" w:rsidRPr="00C23B60" w:rsidRDefault="00C23B60" w:rsidP="0044451A">
            <w:pPr>
              <w:autoSpaceDE w:val="0"/>
              <w:autoSpaceDN w:val="0"/>
              <w:adjustRightInd w:val="0"/>
              <w:ind w:left="226"/>
              <w:rPr>
                <w:rFonts w:ascii="Courier New" w:hAnsi="Courier New" w:cs="Courier New"/>
                <w:noProof/>
                <w:color w:val="008000"/>
                <w:sz w:val="16"/>
                <w:szCs w:val="16"/>
              </w:rPr>
            </w:pPr>
            <w:r w:rsidRPr="00C23B60">
              <w:rPr>
                <w:rFonts w:ascii="Courier New" w:hAnsi="Courier New" w:cs="Courier New"/>
                <w:noProof/>
                <w:color w:val="008000"/>
                <w:sz w:val="16"/>
                <w:szCs w:val="16"/>
              </w:rPr>
              <w:t>/*- CONSTANTS ----------------------------------------------*/</w:t>
            </w:r>
          </w:p>
          <w:p w14:paraId="5F5A9330" w14:textId="77777777" w:rsidR="00C23B60" w:rsidRPr="00C23B60" w:rsidRDefault="00C23B60" w:rsidP="0044451A">
            <w:pPr>
              <w:autoSpaceDE w:val="0"/>
              <w:autoSpaceDN w:val="0"/>
              <w:adjustRightInd w:val="0"/>
              <w:ind w:left="226"/>
              <w:rPr>
                <w:rFonts w:ascii="Courier New" w:hAnsi="Courier New" w:cs="Courier New"/>
                <w:noProof/>
                <w:color w:val="008000"/>
                <w:sz w:val="16"/>
                <w:szCs w:val="16"/>
              </w:rPr>
            </w:pPr>
            <w:r w:rsidRPr="00C23B60">
              <w:rPr>
                <w:rFonts w:ascii="Courier New" w:hAnsi="Courier New" w:cs="Courier New"/>
                <w:noProof/>
                <w:color w:val="008000"/>
                <w:sz w:val="16"/>
                <w:szCs w:val="16"/>
              </w:rPr>
              <w:t>/*- PRIMITIVE TYPES ----------------------------------------*/</w:t>
            </w:r>
          </w:p>
          <w:p w14:paraId="30CD7A4C" w14:textId="77777777" w:rsidR="00C23B60" w:rsidRPr="00C23B60" w:rsidRDefault="00C23B60" w:rsidP="0044451A">
            <w:pPr>
              <w:autoSpaceDE w:val="0"/>
              <w:autoSpaceDN w:val="0"/>
              <w:adjustRightInd w:val="0"/>
              <w:ind w:left="226"/>
              <w:rPr>
                <w:rFonts w:ascii="Courier New" w:hAnsi="Courier New" w:cs="Courier New"/>
                <w:noProof/>
                <w:color w:val="008000"/>
                <w:sz w:val="16"/>
                <w:szCs w:val="16"/>
              </w:rPr>
            </w:pPr>
            <w:r w:rsidRPr="00C23B60">
              <w:rPr>
                <w:rFonts w:ascii="Courier New" w:hAnsi="Courier New" w:cs="Courier New"/>
                <w:noProof/>
                <w:color w:val="008000"/>
                <w:sz w:val="16"/>
                <w:szCs w:val="16"/>
              </w:rPr>
              <w:t>/*- ENUMS --------------------------------------------------*/</w:t>
            </w:r>
          </w:p>
          <w:p w14:paraId="55D971A0" w14:textId="77777777" w:rsidR="00C23B60" w:rsidRPr="00C23B60" w:rsidRDefault="00C23B60" w:rsidP="0044451A">
            <w:pPr>
              <w:autoSpaceDE w:val="0"/>
              <w:autoSpaceDN w:val="0"/>
              <w:adjustRightInd w:val="0"/>
              <w:ind w:left="226"/>
              <w:rPr>
                <w:rFonts w:ascii="Courier New" w:hAnsi="Courier New" w:cs="Courier New"/>
                <w:noProof/>
                <w:color w:val="008000"/>
                <w:sz w:val="16"/>
                <w:szCs w:val="16"/>
              </w:rPr>
            </w:pPr>
            <w:r w:rsidRPr="00C23B60">
              <w:rPr>
                <w:rFonts w:ascii="Courier New" w:hAnsi="Courier New" w:cs="Courier New"/>
                <w:noProof/>
                <w:color w:val="008000"/>
                <w:sz w:val="16"/>
                <w:szCs w:val="16"/>
              </w:rPr>
              <w:t>/*- STRUCTS AND UNIONS -------------------------------------*/</w:t>
            </w:r>
          </w:p>
          <w:p w14:paraId="11E8F3ED" w14:textId="77777777" w:rsidR="00C23B60" w:rsidRPr="00C23B60" w:rsidRDefault="00C23B60" w:rsidP="0044451A">
            <w:pPr>
              <w:autoSpaceDE w:val="0"/>
              <w:autoSpaceDN w:val="0"/>
              <w:adjustRightInd w:val="0"/>
              <w:ind w:left="226"/>
              <w:rPr>
                <w:rFonts w:ascii="Courier New" w:hAnsi="Courier New" w:cs="Courier New"/>
                <w:noProof/>
                <w:color w:val="008000"/>
                <w:sz w:val="16"/>
                <w:szCs w:val="16"/>
              </w:rPr>
            </w:pPr>
            <w:r w:rsidRPr="00C23B60">
              <w:rPr>
                <w:rFonts w:ascii="Courier New" w:hAnsi="Courier New" w:cs="Courier New"/>
                <w:noProof/>
                <w:color w:val="008000"/>
                <w:sz w:val="16"/>
                <w:szCs w:val="16"/>
              </w:rPr>
              <w:t>/*- FUNCTION-LIKE MACROS -----------------------------------*/</w:t>
            </w:r>
          </w:p>
          <w:p w14:paraId="30E274AF" w14:textId="77777777" w:rsidR="00C23B60" w:rsidRPr="00C23B60" w:rsidRDefault="00C23B60" w:rsidP="0044451A">
            <w:pPr>
              <w:autoSpaceDE w:val="0"/>
              <w:autoSpaceDN w:val="0"/>
              <w:adjustRightInd w:val="0"/>
              <w:ind w:left="226"/>
              <w:rPr>
                <w:rFonts w:ascii="Courier New" w:hAnsi="Courier New" w:cs="Courier New"/>
                <w:noProof/>
                <w:color w:val="008000"/>
                <w:sz w:val="16"/>
                <w:szCs w:val="16"/>
              </w:rPr>
            </w:pPr>
            <w:r w:rsidRPr="00C23B60">
              <w:rPr>
                <w:rFonts w:ascii="Courier New" w:hAnsi="Courier New" w:cs="Courier New"/>
                <w:noProof/>
                <w:color w:val="008000"/>
                <w:sz w:val="16"/>
                <w:szCs w:val="16"/>
              </w:rPr>
              <w:t>/*- FUNCTION DECLARATIONS ----------------------------------*/</w:t>
            </w:r>
          </w:p>
          <w:p w14:paraId="7AA33024" w14:textId="547B0C9D" w:rsidR="00C23B60" w:rsidRPr="00C23B60" w:rsidRDefault="00C23B60" w:rsidP="0044451A">
            <w:pPr>
              <w:autoSpaceDE w:val="0"/>
              <w:autoSpaceDN w:val="0"/>
              <w:adjustRightInd w:val="0"/>
              <w:spacing w:line="360" w:lineRule="auto"/>
              <w:ind w:left="226"/>
              <w:rPr>
                <w:rFonts w:ascii="Courier New" w:hAnsi="Courier New" w:cs="Courier New"/>
                <w:sz w:val="16"/>
                <w:szCs w:val="16"/>
                <w:lang w:bidi="ar-EG"/>
              </w:rPr>
            </w:pPr>
            <w:r w:rsidRPr="00C23B60">
              <w:rPr>
                <w:rFonts w:ascii="Courier New" w:hAnsi="Courier New" w:cs="Courier New"/>
                <w:noProof/>
                <w:color w:val="0000FF"/>
                <w:sz w:val="16"/>
                <w:szCs w:val="16"/>
              </w:rPr>
              <w:t>#endif</w:t>
            </w:r>
            <w:r w:rsidRPr="00C23B60">
              <w:rPr>
                <w:rFonts w:ascii="Courier New" w:hAnsi="Courier New" w:cs="Courier New"/>
                <w:sz w:val="16"/>
                <w:szCs w:val="16"/>
                <w:lang w:bidi="ar-EG"/>
              </w:rPr>
              <w:t xml:space="preserve">  /*</w:t>
            </w:r>
            <w:r w:rsidR="00AB3CD3">
              <w:rPr>
                <w:rFonts w:ascii="Courier New" w:hAnsi="Courier New" w:cs="Courier New"/>
                <w:sz w:val="16"/>
                <w:szCs w:val="16"/>
                <w:lang w:bidi="ar-EG"/>
              </w:rPr>
              <w:t>BCM</w:t>
            </w:r>
            <w:r w:rsidRPr="00C23B60">
              <w:rPr>
                <w:rFonts w:ascii="Courier New" w:hAnsi="Courier New" w:cs="Courier New"/>
                <w:sz w:val="16"/>
                <w:szCs w:val="16"/>
                <w:lang w:bidi="ar-EG"/>
              </w:rPr>
              <w:t>.h*/</w:t>
            </w:r>
          </w:p>
          <w:p w14:paraId="617ADBB9" w14:textId="77777777" w:rsidR="00C23B60" w:rsidRPr="00C23B60" w:rsidRDefault="00C23B60" w:rsidP="0044451A">
            <w:pPr>
              <w:rPr>
                <w:rFonts w:ascii="Courier New" w:hAnsi="Courier New" w:cs="Courier New"/>
                <w:sz w:val="16"/>
                <w:szCs w:val="16"/>
                <w:lang w:bidi="ar-EG"/>
              </w:rPr>
            </w:pPr>
          </w:p>
        </w:tc>
      </w:tr>
    </w:tbl>
    <w:p w14:paraId="231E9CE0" w14:textId="77777777" w:rsidR="00C23B60" w:rsidRDefault="00C23B60" w:rsidP="00C23B60">
      <w:pPr>
        <w:rPr>
          <w:rFonts w:ascii="Verdana" w:eastAsia="Times New Roman" w:hAnsi="Verdana"/>
          <w:color w:val="000000"/>
          <w:sz w:val="20"/>
          <w:szCs w:val="20"/>
        </w:rPr>
      </w:pPr>
    </w:p>
    <w:tbl>
      <w:tblPr>
        <w:tblpPr w:leftFromText="180" w:rightFromText="180" w:vertAnchor="text" w:horzAnchor="page" w:tblpX="3220" w:tblpY="460"/>
        <w:tblW w:w="674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6744"/>
      </w:tblGrid>
      <w:tr w:rsidR="005E53A5" w14:paraId="19EDFA35" w14:textId="77777777" w:rsidTr="005E53A5">
        <w:trPr>
          <w:trHeight w:val="3320"/>
        </w:trPr>
        <w:tc>
          <w:tcPr>
            <w:tcW w:w="6744" w:type="dxa"/>
          </w:tcPr>
          <w:p w14:paraId="5DBC0332" w14:textId="77777777" w:rsidR="005E53A5" w:rsidRPr="00EF31FD" w:rsidRDefault="005E53A5" w:rsidP="005E53A5">
            <w:pPr>
              <w:autoSpaceDE w:val="0"/>
              <w:autoSpaceDN w:val="0"/>
              <w:adjustRightInd w:val="0"/>
              <w:ind w:left="526"/>
              <w:rPr>
                <w:rFonts w:ascii="Courier New" w:hAnsi="Courier New" w:cs="Courier New"/>
                <w:noProof/>
                <w:color w:val="008000"/>
                <w:sz w:val="16"/>
                <w:szCs w:val="16"/>
              </w:rPr>
            </w:pPr>
          </w:p>
          <w:p w14:paraId="10D37AD8" w14:textId="77777777" w:rsidR="005E53A5" w:rsidRPr="00EF31FD" w:rsidRDefault="005E53A5" w:rsidP="005E53A5">
            <w:pPr>
              <w:autoSpaceDE w:val="0"/>
              <w:autoSpaceDN w:val="0"/>
              <w:adjustRightInd w:val="0"/>
              <w:ind w:left="526"/>
              <w:rPr>
                <w:rFonts w:ascii="Courier New" w:hAnsi="Courier New" w:cs="Courier New"/>
                <w:noProof/>
                <w:color w:val="008000"/>
                <w:sz w:val="16"/>
                <w:szCs w:val="16"/>
              </w:rPr>
            </w:pPr>
            <w:r w:rsidRPr="00EF31FD">
              <w:rPr>
                <w:rFonts w:ascii="Courier New" w:hAnsi="Courier New" w:cs="Courier New"/>
                <w:noProof/>
                <w:color w:val="008000"/>
                <w:sz w:val="16"/>
                <w:szCs w:val="16"/>
              </w:rPr>
              <w:t>/*- INCLUDES ----------------------------------------------*/</w:t>
            </w:r>
          </w:p>
          <w:p w14:paraId="1C1C769B" w14:textId="77777777" w:rsidR="005E53A5" w:rsidRPr="00EF31FD" w:rsidRDefault="005E53A5" w:rsidP="005E53A5">
            <w:pPr>
              <w:autoSpaceDE w:val="0"/>
              <w:autoSpaceDN w:val="0"/>
              <w:adjustRightInd w:val="0"/>
              <w:ind w:left="526"/>
              <w:rPr>
                <w:rFonts w:ascii="Courier New" w:hAnsi="Courier New" w:cs="Courier New"/>
                <w:noProof/>
                <w:color w:val="008000"/>
                <w:sz w:val="16"/>
                <w:szCs w:val="16"/>
              </w:rPr>
            </w:pPr>
            <w:r w:rsidRPr="00EF31FD">
              <w:rPr>
                <w:rFonts w:ascii="Courier New" w:hAnsi="Courier New" w:cs="Courier New"/>
                <w:noProof/>
                <w:color w:val="008000"/>
                <w:sz w:val="16"/>
                <w:szCs w:val="16"/>
              </w:rPr>
              <w:t>/*- LOCAL MACROS ------------------------------------------*/</w:t>
            </w:r>
          </w:p>
          <w:p w14:paraId="0AFECC63" w14:textId="77777777" w:rsidR="005E53A5" w:rsidRPr="00EF31FD" w:rsidRDefault="005E53A5" w:rsidP="005E53A5">
            <w:pPr>
              <w:autoSpaceDE w:val="0"/>
              <w:autoSpaceDN w:val="0"/>
              <w:adjustRightInd w:val="0"/>
              <w:ind w:left="526"/>
              <w:rPr>
                <w:rFonts w:ascii="Courier New" w:hAnsi="Courier New" w:cs="Courier New"/>
                <w:noProof/>
                <w:color w:val="008000"/>
                <w:sz w:val="16"/>
                <w:szCs w:val="16"/>
              </w:rPr>
            </w:pPr>
            <w:r w:rsidRPr="00EF31FD">
              <w:rPr>
                <w:rFonts w:ascii="Courier New" w:hAnsi="Courier New" w:cs="Courier New"/>
                <w:noProof/>
                <w:color w:val="008000"/>
                <w:sz w:val="16"/>
                <w:szCs w:val="16"/>
              </w:rPr>
              <w:t>/*- LOCAL FUNCTIONS PROTOTYPES ----------------------------*/</w:t>
            </w:r>
          </w:p>
          <w:p w14:paraId="6BF3AEA8" w14:textId="77777777" w:rsidR="005E53A5" w:rsidRPr="00EF31FD" w:rsidRDefault="005E53A5" w:rsidP="005E53A5">
            <w:pPr>
              <w:autoSpaceDE w:val="0"/>
              <w:autoSpaceDN w:val="0"/>
              <w:adjustRightInd w:val="0"/>
              <w:ind w:left="526"/>
              <w:rPr>
                <w:rFonts w:ascii="Courier New" w:hAnsi="Courier New" w:cs="Courier New"/>
                <w:noProof/>
                <w:color w:val="008000"/>
                <w:sz w:val="16"/>
                <w:szCs w:val="16"/>
              </w:rPr>
            </w:pPr>
            <w:r w:rsidRPr="00EF31FD">
              <w:rPr>
                <w:rFonts w:ascii="Courier New" w:hAnsi="Courier New" w:cs="Courier New"/>
                <w:noProof/>
                <w:color w:val="008000"/>
                <w:sz w:val="16"/>
                <w:szCs w:val="16"/>
              </w:rPr>
              <w:t>/*- GLOBAL STATIC VARIABLES -------------------------------*/</w:t>
            </w:r>
          </w:p>
          <w:p w14:paraId="7E8041D0" w14:textId="77777777" w:rsidR="005E53A5" w:rsidRPr="00EF31FD" w:rsidRDefault="005E53A5" w:rsidP="005E53A5">
            <w:pPr>
              <w:autoSpaceDE w:val="0"/>
              <w:autoSpaceDN w:val="0"/>
              <w:adjustRightInd w:val="0"/>
              <w:ind w:left="526"/>
              <w:rPr>
                <w:rFonts w:ascii="Courier New" w:hAnsi="Courier New" w:cs="Courier New"/>
                <w:noProof/>
                <w:color w:val="008000"/>
                <w:sz w:val="16"/>
                <w:szCs w:val="16"/>
              </w:rPr>
            </w:pPr>
            <w:r w:rsidRPr="00EF31FD">
              <w:rPr>
                <w:rFonts w:ascii="Courier New" w:hAnsi="Courier New" w:cs="Courier New"/>
                <w:noProof/>
                <w:color w:val="008000"/>
                <w:sz w:val="16"/>
                <w:szCs w:val="16"/>
              </w:rPr>
              <w:t>/*- GLOBAL EXTERN VARIABLES -------------------------------*/</w:t>
            </w:r>
          </w:p>
          <w:p w14:paraId="1969C03A" w14:textId="77777777" w:rsidR="005E53A5" w:rsidRPr="00EF31FD" w:rsidRDefault="005E53A5" w:rsidP="005E53A5">
            <w:pPr>
              <w:autoSpaceDE w:val="0"/>
              <w:autoSpaceDN w:val="0"/>
              <w:adjustRightInd w:val="0"/>
              <w:ind w:left="526"/>
              <w:rPr>
                <w:rFonts w:ascii="Courier New" w:hAnsi="Courier New" w:cs="Courier New"/>
                <w:noProof/>
                <w:color w:val="008000"/>
                <w:sz w:val="16"/>
                <w:szCs w:val="16"/>
              </w:rPr>
            </w:pPr>
            <w:r w:rsidRPr="00EF31FD">
              <w:rPr>
                <w:rFonts w:ascii="Courier New" w:hAnsi="Courier New" w:cs="Courier New"/>
                <w:noProof/>
                <w:color w:val="008000"/>
                <w:sz w:val="16"/>
                <w:szCs w:val="16"/>
              </w:rPr>
              <w:t>/*- LOCAL FUNCTIONS IMPLEMENTATION ------------------------*/</w:t>
            </w:r>
          </w:p>
          <w:p w14:paraId="090027B2" w14:textId="77777777" w:rsidR="005E53A5" w:rsidRPr="00EF31FD" w:rsidRDefault="005E53A5" w:rsidP="005E53A5">
            <w:pPr>
              <w:autoSpaceDE w:val="0"/>
              <w:autoSpaceDN w:val="0"/>
              <w:adjustRightInd w:val="0"/>
              <w:ind w:left="526"/>
              <w:rPr>
                <w:rFonts w:ascii="Courier New" w:hAnsi="Courier New" w:cs="Courier New"/>
                <w:noProof/>
                <w:color w:val="008000"/>
                <w:sz w:val="16"/>
                <w:szCs w:val="16"/>
              </w:rPr>
            </w:pPr>
            <w:r w:rsidRPr="00EF31FD">
              <w:rPr>
                <w:rFonts w:ascii="Courier New" w:hAnsi="Courier New" w:cs="Courier New"/>
                <w:noProof/>
                <w:color w:val="008000"/>
                <w:sz w:val="16"/>
                <w:szCs w:val="16"/>
              </w:rPr>
              <w:t>/*- APIs IMPLEMENTATION -----------------------------------*/</w:t>
            </w:r>
          </w:p>
          <w:p w14:paraId="65FF9B19" w14:textId="77777777" w:rsidR="005E53A5" w:rsidRDefault="005E53A5" w:rsidP="005E53A5">
            <w:pPr>
              <w:pStyle w:val="BodyText"/>
              <w:ind w:left="300"/>
              <w:jc w:val="both"/>
              <w:rPr>
                <w:rFonts w:ascii="Courier New" w:hAnsi="Courier New" w:cs="Courier New"/>
                <w:noProof/>
                <w:color w:val="008000"/>
              </w:rPr>
            </w:pPr>
          </w:p>
        </w:tc>
      </w:tr>
    </w:tbl>
    <w:p w14:paraId="68750155" w14:textId="77777777" w:rsidR="00C23B60" w:rsidRPr="00EC13EF" w:rsidRDefault="00C23B60" w:rsidP="00AA69B4">
      <w:pPr>
        <w:pStyle w:val="ListParagraph"/>
        <w:numPr>
          <w:ilvl w:val="0"/>
          <w:numId w:val="28"/>
        </w:numPr>
      </w:pPr>
      <w:r w:rsidRPr="003C1B0C">
        <w:t xml:space="preserve">Any </w:t>
      </w:r>
      <w:r w:rsidRPr="00EF31FD">
        <w:t>“.c”</w:t>
      </w:r>
      <w:r w:rsidRPr="003C1B0C">
        <w:t xml:space="preserve"> file should be partitioned and ordered into the following sections:</w:t>
      </w:r>
    </w:p>
    <w:p w14:paraId="1B21F9AC" w14:textId="77777777" w:rsidR="00C23B60" w:rsidRPr="00C23B60" w:rsidRDefault="00C23B60" w:rsidP="00C23B60"/>
    <w:p w14:paraId="3D654D9B" w14:textId="306C5D6D" w:rsidR="00C23B60" w:rsidRDefault="00C23B60" w:rsidP="00C23B60"/>
    <w:p w14:paraId="59022F89" w14:textId="1E0CEA9A" w:rsidR="00C46265" w:rsidRDefault="00F875B8" w:rsidP="00F875B8">
      <w:r>
        <w:t xml:space="preserve"> </w:t>
      </w:r>
      <w:r w:rsidR="00C46265">
        <w:tab/>
      </w:r>
    </w:p>
    <w:p w14:paraId="3DF0B16A" w14:textId="72DBCAC1" w:rsidR="00B6373F" w:rsidRDefault="00B6373F" w:rsidP="00B6373F">
      <w:pPr>
        <w:ind w:left="1296"/>
      </w:pPr>
      <w:r>
        <w:t xml:space="preserve"> </w:t>
      </w:r>
    </w:p>
    <w:p w14:paraId="05F3D6ED" w14:textId="71E6A7CC" w:rsidR="00FA3EFA" w:rsidRDefault="00FA3EFA" w:rsidP="00AA69B4">
      <w:pPr>
        <w:pStyle w:val="Heading2"/>
        <w:keepLines w:val="0"/>
        <w:numPr>
          <w:ilvl w:val="1"/>
          <w:numId w:val="27"/>
        </w:numPr>
        <w:spacing w:before="240" w:after="240" w:line="240" w:lineRule="auto"/>
        <w:jc w:val="both"/>
      </w:pPr>
      <w:bookmarkStart w:id="18" w:name="_Toc23538276"/>
      <w:r>
        <w:t xml:space="preserve">Error </w:t>
      </w:r>
      <w:r w:rsidR="00341B3A">
        <w:t>Handling</w:t>
      </w:r>
      <w:bookmarkEnd w:id="18"/>
    </w:p>
    <w:p w14:paraId="79E9B300" w14:textId="7B1448C5" w:rsidR="00FA3EFA" w:rsidRDefault="00F12CDB" w:rsidP="00AA69B4">
      <w:pPr>
        <w:pStyle w:val="ListParagraph"/>
        <w:numPr>
          <w:ilvl w:val="0"/>
          <w:numId w:val="28"/>
        </w:numPr>
      </w:pPr>
      <w:r>
        <w:t xml:space="preserve"> </w:t>
      </w:r>
      <w:r w:rsidR="00FA3EFA">
        <w:t xml:space="preserve">Each module should have list of errors which are declared already in the file </w:t>
      </w:r>
      <w:r w:rsidR="00FA3EFA" w:rsidRPr="00FA3EFA">
        <w:t>“</w:t>
      </w:r>
      <w:r w:rsidR="00D47D7E" w:rsidRPr="00FA3EFA">
        <w:t>module</w:t>
      </w:r>
      <w:r w:rsidR="00D47D7E" w:rsidRPr="00FA3EFA">
        <w:t xml:space="preserve"> </w:t>
      </w:r>
      <w:r w:rsidR="00FA3EFA" w:rsidRPr="00FA3EFA">
        <w:t>_retval.h”</w:t>
      </w:r>
      <w:r w:rsidR="00FA3EFA">
        <w:t>.</w:t>
      </w:r>
    </w:p>
    <w:p w14:paraId="15850B8D" w14:textId="150A6145" w:rsidR="00FA3EFA" w:rsidRDefault="00FA3EFA" w:rsidP="00AA69B4">
      <w:pPr>
        <w:pStyle w:val="ListParagraph"/>
        <w:numPr>
          <w:ilvl w:val="0"/>
          <w:numId w:val="28"/>
        </w:numPr>
      </w:pPr>
      <w:r>
        <w:t xml:space="preserve">This file, </w:t>
      </w:r>
      <w:r w:rsidRPr="00FA3EFA">
        <w:t>“</w:t>
      </w:r>
      <w:r w:rsidR="00D47D7E" w:rsidRPr="00FA3EFA">
        <w:t>module</w:t>
      </w:r>
      <w:r w:rsidR="00D47D7E" w:rsidRPr="00FA3EFA">
        <w:t xml:space="preserve"> </w:t>
      </w:r>
      <w:r w:rsidRPr="00FA3EFA">
        <w:t>_retval.h”,</w:t>
      </w:r>
      <w:r>
        <w:t xml:space="preserve"> should be included in the final file </w:t>
      </w:r>
      <w:r w:rsidRPr="00FA3EFA">
        <w:t>“module.h”</w:t>
      </w:r>
      <w:r>
        <w:t xml:space="preserve"> of the module. </w:t>
      </w:r>
    </w:p>
    <w:p w14:paraId="31E565E6" w14:textId="3AC0AE0B" w:rsidR="00FA3EFA" w:rsidRDefault="005C4E6A" w:rsidP="00AA69B4">
      <w:pPr>
        <w:pStyle w:val="ListParagraph"/>
        <w:numPr>
          <w:ilvl w:val="0"/>
          <w:numId w:val="28"/>
        </w:numPr>
      </w:pPr>
      <w:r>
        <w:t xml:space="preserve"> </w:t>
      </w:r>
      <w:r w:rsidR="00FA3EFA">
        <w:t xml:space="preserve">Errors should be formatted as the following example: </w:t>
      </w:r>
    </w:p>
    <w:tbl>
      <w:tblPr>
        <w:tblpPr w:leftFromText="180" w:rightFromText="180" w:vertAnchor="text" w:horzAnchor="margin" w:tblpXSpec="center" w:tblpY="-24"/>
        <w:tblW w:w="681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6817"/>
      </w:tblGrid>
      <w:tr w:rsidR="005C4E6A" w14:paraId="0966B199" w14:textId="77777777" w:rsidTr="005C4E6A">
        <w:trPr>
          <w:trHeight w:val="899"/>
        </w:trPr>
        <w:tc>
          <w:tcPr>
            <w:tcW w:w="6817" w:type="dxa"/>
          </w:tcPr>
          <w:p w14:paraId="62028B22" w14:textId="77777777" w:rsidR="005C4E6A" w:rsidRPr="00FA3EFA" w:rsidRDefault="005C4E6A" w:rsidP="005C4E6A">
            <w:pPr>
              <w:pStyle w:val="BodyText"/>
              <w:ind w:left="51" w:firstLine="54"/>
              <w:jc w:val="both"/>
              <w:rPr>
                <w:rFonts w:ascii="Courier New" w:hAnsi="Courier New" w:cs="Courier New"/>
                <w:b w:val="0"/>
                <w:bCs w:val="0"/>
                <w:noProof/>
                <w:color w:val="008000"/>
                <w:sz w:val="14"/>
                <w:szCs w:val="14"/>
                <w:lang w:val="en-US"/>
              </w:rPr>
            </w:pPr>
          </w:p>
          <w:p w14:paraId="16A07EFB" w14:textId="77777777" w:rsidR="005C4E6A" w:rsidRPr="00FA3EFA" w:rsidRDefault="005C4E6A" w:rsidP="005C4E6A">
            <w:pPr>
              <w:pStyle w:val="BodyText"/>
              <w:ind w:left="51" w:firstLine="54"/>
              <w:jc w:val="both"/>
              <w:rPr>
                <w:rFonts w:ascii="Courier New" w:hAnsi="Courier New" w:cs="Courier New"/>
                <w:b w:val="0"/>
                <w:bCs w:val="0"/>
                <w:noProof/>
                <w:color w:val="008000"/>
                <w:sz w:val="14"/>
                <w:szCs w:val="14"/>
                <w:lang w:val="en-US"/>
              </w:rPr>
            </w:pPr>
            <w:r w:rsidRPr="00FA3EFA">
              <w:rPr>
                <w:rFonts w:ascii="Courier New" w:hAnsi="Courier New" w:cs="Courier New"/>
                <w:b w:val="0"/>
                <w:bCs w:val="0"/>
                <w:noProof/>
                <w:color w:val="008000"/>
                <w:sz w:val="14"/>
                <w:szCs w:val="14"/>
                <w:lang w:val="en-US"/>
              </w:rPr>
              <w:t>/**</w:t>
            </w:r>
          </w:p>
          <w:p w14:paraId="26341EAE" w14:textId="77777777" w:rsidR="005C4E6A" w:rsidRPr="00FA3EFA" w:rsidRDefault="005C4E6A" w:rsidP="005C4E6A">
            <w:pPr>
              <w:pStyle w:val="BodyText"/>
              <w:spacing w:after="0"/>
              <w:ind w:left="51" w:firstLine="54"/>
              <w:jc w:val="both"/>
              <w:rPr>
                <w:rFonts w:ascii="Courier New" w:hAnsi="Courier New" w:cs="Courier New"/>
                <w:b w:val="0"/>
                <w:bCs w:val="0"/>
                <w:noProof/>
                <w:color w:val="008000"/>
                <w:sz w:val="14"/>
                <w:szCs w:val="14"/>
                <w:lang w:val="en-US"/>
              </w:rPr>
            </w:pPr>
            <w:r w:rsidRPr="00FA3EFA">
              <w:rPr>
                <w:rFonts w:ascii="Courier New" w:hAnsi="Courier New" w:cs="Courier New"/>
                <w:b w:val="0"/>
                <w:bCs w:val="0"/>
                <w:noProof/>
                <w:color w:val="008000"/>
                <w:sz w:val="14"/>
                <w:szCs w:val="14"/>
                <w:lang w:val="en-US"/>
              </w:rPr>
              <w:t xml:space="preserve">*   @brief:  This return value indicate that the function could         </w:t>
            </w:r>
            <w:r w:rsidRPr="00FA3EFA">
              <w:rPr>
                <w:rFonts w:ascii="Courier New" w:hAnsi="Courier New" w:cs="Courier New"/>
                <w:b w:val="0"/>
                <w:bCs w:val="0"/>
                <w:noProof/>
                <w:color w:val="008000"/>
                <w:sz w:val="14"/>
                <w:szCs w:val="14"/>
                <w:lang w:val="en-US"/>
              </w:rPr>
              <w:br/>
              <w:t>*             run successfully and it returns no errors.</w:t>
            </w:r>
          </w:p>
          <w:p w14:paraId="3889B53B" w14:textId="77777777" w:rsidR="005C4E6A" w:rsidRPr="00FA3EFA" w:rsidRDefault="005C4E6A" w:rsidP="005C4E6A">
            <w:pPr>
              <w:pStyle w:val="BodyText"/>
              <w:ind w:left="51" w:firstLine="54"/>
              <w:jc w:val="both"/>
              <w:rPr>
                <w:rFonts w:ascii="Courier New" w:hAnsi="Courier New" w:cs="Courier New"/>
                <w:b w:val="0"/>
                <w:bCs w:val="0"/>
                <w:noProof/>
                <w:color w:val="008000"/>
                <w:sz w:val="14"/>
                <w:szCs w:val="14"/>
                <w:lang w:val="en-US"/>
              </w:rPr>
            </w:pPr>
            <w:r w:rsidRPr="00FA3EFA">
              <w:rPr>
                <w:rFonts w:ascii="Courier New" w:hAnsi="Courier New" w:cs="Courier New"/>
                <w:b w:val="0"/>
                <w:bCs w:val="0"/>
                <w:noProof/>
                <w:color w:val="008000"/>
                <w:sz w:val="14"/>
                <w:szCs w:val="14"/>
                <w:lang w:val="en-US"/>
              </w:rPr>
              <w:t>*/</w:t>
            </w:r>
            <w:r w:rsidRPr="00FA3EFA">
              <w:rPr>
                <w:rFonts w:ascii="Courier New" w:hAnsi="Courier New" w:cs="Courier New"/>
                <w:b w:val="0"/>
                <w:bCs w:val="0"/>
                <w:noProof/>
                <w:color w:val="008000"/>
                <w:sz w:val="14"/>
                <w:szCs w:val="14"/>
                <w:lang w:val="en-US"/>
              </w:rPr>
              <w:tab/>
            </w:r>
          </w:p>
          <w:p w14:paraId="15FA5EDE" w14:textId="77777777" w:rsidR="005C4E6A" w:rsidRPr="00FA3EFA" w:rsidRDefault="005C4E6A" w:rsidP="005C4E6A">
            <w:pPr>
              <w:pStyle w:val="BodyText"/>
              <w:ind w:left="51" w:firstLine="54"/>
              <w:jc w:val="both"/>
              <w:rPr>
                <w:rFonts w:ascii="Courier New" w:hAnsi="Courier New" w:cs="Courier New"/>
                <w:b w:val="0"/>
                <w:bCs w:val="0"/>
                <w:noProof/>
                <w:color w:val="008000"/>
                <w:sz w:val="14"/>
                <w:szCs w:val="14"/>
                <w:lang w:val="en-US"/>
              </w:rPr>
            </w:pPr>
            <w:r w:rsidRPr="00FA3EFA">
              <w:rPr>
                <w:rFonts w:ascii="Courier New" w:eastAsiaTheme="minorHAnsi" w:hAnsi="Courier New" w:cs="Courier New"/>
                <w:b w:val="0"/>
                <w:bCs w:val="0"/>
                <w:noProof/>
                <w:color w:val="0000FF"/>
                <w:sz w:val="14"/>
                <w:szCs w:val="14"/>
                <w:lang w:val="en-US"/>
              </w:rPr>
              <w:t>#define</w:t>
            </w:r>
            <w:r w:rsidRPr="00FA3EFA">
              <w:rPr>
                <w:rFonts w:ascii="Courier New" w:hAnsi="Courier New" w:cs="Courier New"/>
                <w:b w:val="0"/>
                <w:bCs w:val="0"/>
                <w:noProof/>
                <w:color w:val="008000"/>
                <w:sz w:val="14"/>
                <w:szCs w:val="14"/>
                <w:lang w:val="en-US"/>
              </w:rPr>
              <w:t xml:space="preserve">   </w:t>
            </w:r>
            <w:r>
              <w:rPr>
                <w:rFonts w:ascii="Courier New" w:eastAsiaTheme="minorHAnsi" w:hAnsi="Courier New" w:cs="Courier New"/>
                <w:b w:val="0"/>
                <w:bCs w:val="0"/>
                <w:noProof/>
                <w:sz w:val="14"/>
                <w:szCs w:val="14"/>
                <w:lang w:val="en-US"/>
              </w:rPr>
              <w:t>BCM</w:t>
            </w:r>
            <w:r w:rsidRPr="00FA3EFA">
              <w:rPr>
                <w:rFonts w:ascii="Courier New" w:eastAsiaTheme="minorHAnsi" w:hAnsi="Courier New" w:cs="Courier New"/>
                <w:b w:val="0"/>
                <w:bCs w:val="0"/>
                <w:noProof/>
                <w:sz w:val="14"/>
                <w:szCs w:val="14"/>
                <w:lang w:val="en-US"/>
              </w:rPr>
              <w:t>_SUCCESS                            ( 0 )</w:t>
            </w:r>
          </w:p>
          <w:p w14:paraId="41163A99" w14:textId="77777777" w:rsidR="005C4E6A" w:rsidRPr="00FA3EFA" w:rsidRDefault="005C4E6A" w:rsidP="005C4E6A">
            <w:pPr>
              <w:pStyle w:val="BodyText"/>
              <w:ind w:left="51" w:firstLine="54"/>
              <w:jc w:val="both"/>
              <w:rPr>
                <w:rFonts w:ascii="Courier New" w:hAnsi="Courier New" w:cs="Courier New"/>
                <w:b w:val="0"/>
                <w:bCs w:val="0"/>
                <w:noProof/>
                <w:color w:val="008000"/>
                <w:sz w:val="14"/>
                <w:szCs w:val="14"/>
                <w:lang w:val="en-US"/>
              </w:rPr>
            </w:pPr>
            <w:r w:rsidRPr="00FA3EFA">
              <w:rPr>
                <w:rFonts w:ascii="Courier New" w:hAnsi="Courier New" w:cs="Courier New"/>
                <w:b w:val="0"/>
                <w:bCs w:val="0"/>
                <w:noProof/>
                <w:color w:val="008000"/>
                <w:sz w:val="14"/>
                <w:szCs w:val="14"/>
                <w:lang w:val="en-US"/>
              </w:rPr>
              <w:t>/**</w:t>
            </w:r>
          </w:p>
          <w:p w14:paraId="0CD2D228" w14:textId="77777777" w:rsidR="005C4E6A" w:rsidRPr="00FA3EFA" w:rsidRDefault="005C4E6A" w:rsidP="005C4E6A">
            <w:pPr>
              <w:pStyle w:val="BodyText"/>
              <w:spacing w:after="0"/>
              <w:ind w:left="51" w:firstLine="54"/>
              <w:jc w:val="both"/>
              <w:rPr>
                <w:rFonts w:ascii="Courier New" w:hAnsi="Courier New" w:cs="Courier New"/>
                <w:b w:val="0"/>
                <w:bCs w:val="0"/>
                <w:noProof/>
                <w:color w:val="008000"/>
                <w:sz w:val="14"/>
                <w:szCs w:val="14"/>
                <w:lang w:val="en-US"/>
              </w:rPr>
            </w:pPr>
            <w:r w:rsidRPr="00FA3EFA">
              <w:rPr>
                <w:rFonts w:ascii="Courier New" w:hAnsi="Courier New" w:cs="Courier New"/>
                <w:b w:val="0"/>
                <w:bCs w:val="0"/>
                <w:noProof/>
                <w:color w:val="008000"/>
                <w:sz w:val="14"/>
                <w:szCs w:val="14"/>
                <w:lang w:val="en-US"/>
              </w:rPr>
              <w:t xml:space="preserve">*   @brief:  This return value indicate that the selected resource </w:t>
            </w:r>
            <w:r w:rsidRPr="00FA3EFA">
              <w:rPr>
                <w:rFonts w:ascii="Courier New" w:hAnsi="Courier New" w:cs="Courier New"/>
                <w:b w:val="0"/>
                <w:bCs w:val="0"/>
                <w:noProof/>
                <w:color w:val="008000"/>
                <w:sz w:val="14"/>
                <w:szCs w:val="14"/>
                <w:lang w:val="en-US"/>
              </w:rPr>
              <w:br/>
              <w:t>*           not found in the platform.</w:t>
            </w:r>
          </w:p>
          <w:p w14:paraId="0ED50274" w14:textId="77777777" w:rsidR="005C4E6A" w:rsidRPr="00FA3EFA" w:rsidRDefault="005C4E6A" w:rsidP="005C4E6A">
            <w:pPr>
              <w:pStyle w:val="BodyText"/>
              <w:ind w:left="51" w:firstLine="54"/>
              <w:jc w:val="both"/>
              <w:rPr>
                <w:rFonts w:ascii="Courier New" w:hAnsi="Courier New" w:cs="Courier New"/>
                <w:b w:val="0"/>
                <w:bCs w:val="0"/>
                <w:noProof/>
                <w:color w:val="008000"/>
                <w:sz w:val="14"/>
                <w:szCs w:val="14"/>
                <w:lang w:val="en-US"/>
              </w:rPr>
            </w:pPr>
            <w:r w:rsidRPr="00FA3EFA">
              <w:rPr>
                <w:rFonts w:ascii="Courier New" w:hAnsi="Courier New" w:cs="Courier New"/>
                <w:b w:val="0"/>
                <w:bCs w:val="0"/>
                <w:noProof/>
                <w:color w:val="008000"/>
                <w:sz w:val="14"/>
                <w:szCs w:val="14"/>
                <w:lang w:val="en-US"/>
              </w:rPr>
              <w:t>*/</w:t>
            </w:r>
          </w:p>
          <w:p w14:paraId="1CCBDF47" w14:textId="77777777" w:rsidR="005C4E6A" w:rsidRPr="00FA3EFA" w:rsidRDefault="005C4E6A" w:rsidP="005C4E6A">
            <w:pPr>
              <w:pStyle w:val="BodyText"/>
              <w:ind w:left="51" w:firstLine="54"/>
              <w:jc w:val="both"/>
              <w:rPr>
                <w:rFonts w:ascii="Courier New" w:eastAsiaTheme="minorHAnsi" w:hAnsi="Courier New" w:cs="Courier New"/>
                <w:b w:val="0"/>
                <w:bCs w:val="0"/>
                <w:noProof/>
                <w:sz w:val="14"/>
                <w:szCs w:val="14"/>
                <w:lang w:val="en-US"/>
              </w:rPr>
            </w:pPr>
            <w:r w:rsidRPr="00FA3EFA">
              <w:rPr>
                <w:rFonts w:ascii="Courier New" w:eastAsiaTheme="minorHAnsi" w:hAnsi="Courier New" w:cs="Courier New"/>
                <w:b w:val="0"/>
                <w:bCs w:val="0"/>
                <w:noProof/>
                <w:color w:val="0000FF"/>
                <w:sz w:val="14"/>
                <w:szCs w:val="14"/>
                <w:lang w:val="en-US"/>
              </w:rPr>
              <w:t>#define</w:t>
            </w:r>
            <w:r w:rsidRPr="00FA3EFA">
              <w:rPr>
                <w:rFonts w:ascii="Courier New" w:hAnsi="Courier New" w:cs="Courier New"/>
                <w:b w:val="0"/>
                <w:bCs w:val="0"/>
                <w:noProof/>
                <w:color w:val="008000"/>
                <w:sz w:val="14"/>
                <w:szCs w:val="14"/>
                <w:lang w:val="en-US"/>
              </w:rPr>
              <w:t xml:space="preserve">   </w:t>
            </w:r>
            <w:r>
              <w:rPr>
                <w:rFonts w:ascii="Courier New" w:eastAsiaTheme="minorHAnsi" w:hAnsi="Courier New" w:cs="Courier New"/>
                <w:b w:val="0"/>
                <w:bCs w:val="0"/>
                <w:noProof/>
                <w:sz w:val="14"/>
                <w:szCs w:val="14"/>
                <w:lang w:val="en-US"/>
              </w:rPr>
              <w:t>BCM</w:t>
            </w:r>
            <w:r w:rsidRPr="00FA3EFA">
              <w:rPr>
                <w:rFonts w:ascii="Courier New" w:eastAsiaTheme="minorHAnsi" w:hAnsi="Courier New" w:cs="Courier New"/>
                <w:b w:val="0"/>
                <w:bCs w:val="0"/>
                <w:noProof/>
                <w:sz w:val="14"/>
                <w:szCs w:val="14"/>
                <w:lang w:val="en-US"/>
              </w:rPr>
              <w:t>_ERROR_RESOURCE_NOT_FOUND           ( -1 )</w:t>
            </w:r>
          </w:p>
          <w:p w14:paraId="5441770A" w14:textId="77777777" w:rsidR="005C4E6A" w:rsidRPr="00FA3EFA" w:rsidRDefault="005C4E6A" w:rsidP="005C4E6A">
            <w:pPr>
              <w:pStyle w:val="BodyText"/>
              <w:ind w:left="51" w:firstLine="54"/>
              <w:jc w:val="both"/>
              <w:rPr>
                <w:rFonts w:ascii="Courier New" w:hAnsi="Courier New" w:cs="Courier New"/>
                <w:b w:val="0"/>
                <w:bCs w:val="0"/>
                <w:noProof/>
                <w:color w:val="008000"/>
                <w:sz w:val="14"/>
                <w:szCs w:val="14"/>
                <w:lang w:val="en-US"/>
              </w:rPr>
            </w:pPr>
            <w:r w:rsidRPr="00FA3EFA">
              <w:rPr>
                <w:rFonts w:ascii="Courier New" w:hAnsi="Courier New" w:cs="Courier New"/>
                <w:b w:val="0"/>
                <w:bCs w:val="0"/>
                <w:noProof/>
                <w:color w:val="008000"/>
                <w:sz w:val="14"/>
                <w:szCs w:val="14"/>
                <w:lang w:val="en-US"/>
              </w:rPr>
              <w:t>/**</w:t>
            </w:r>
          </w:p>
          <w:p w14:paraId="6E80A913" w14:textId="77777777" w:rsidR="005C4E6A" w:rsidRPr="00FA3EFA" w:rsidRDefault="005C4E6A" w:rsidP="005C4E6A">
            <w:pPr>
              <w:pStyle w:val="BodyText"/>
              <w:ind w:left="51" w:firstLine="54"/>
              <w:jc w:val="both"/>
              <w:rPr>
                <w:rFonts w:ascii="Courier New" w:hAnsi="Courier New" w:cs="Courier New"/>
                <w:b w:val="0"/>
                <w:bCs w:val="0"/>
                <w:noProof/>
                <w:color w:val="008000"/>
                <w:sz w:val="14"/>
                <w:szCs w:val="14"/>
                <w:lang w:val="en-US"/>
              </w:rPr>
            </w:pPr>
            <w:r w:rsidRPr="00FA3EFA">
              <w:rPr>
                <w:rFonts w:ascii="Courier New" w:hAnsi="Courier New" w:cs="Courier New"/>
                <w:b w:val="0"/>
                <w:bCs w:val="0"/>
                <w:noProof/>
                <w:color w:val="008000"/>
                <w:sz w:val="14"/>
                <w:szCs w:val="14"/>
                <w:lang w:val="en-US"/>
              </w:rPr>
              <w:t xml:space="preserve">*   @brief:  This return value indicate that the function tries  </w:t>
            </w:r>
            <w:r w:rsidRPr="00FA3EFA">
              <w:rPr>
                <w:rFonts w:ascii="Courier New" w:hAnsi="Courier New" w:cs="Courier New"/>
                <w:b w:val="0"/>
                <w:bCs w:val="0"/>
                <w:noProof/>
                <w:color w:val="008000"/>
                <w:sz w:val="14"/>
                <w:szCs w:val="14"/>
                <w:lang w:val="en-US"/>
              </w:rPr>
              <w:br/>
              <w:t>*             to use an uninitialized module.</w:t>
            </w:r>
          </w:p>
          <w:p w14:paraId="58E33410" w14:textId="77777777" w:rsidR="005C4E6A" w:rsidRPr="00FA3EFA" w:rsidRDefault="005C4E6A" w:rsidP="005C4E6A">
            <w:pPr>
              <w:pStyle w:val="BodyText"/>
              <w:ind w:left="51" w:firstLine="54"/>
              <w:jc w:val="both"/>
              <w:rPr>
                <w:rFonts w:ascii="Courier New" w:hAnsi="Courier New" w:cs="Courier New"/>
                <w:b w:val="0"/>
                <w:bCs w:val="0"/>
                <w:noProof/>
                <w:color w:val="008000"/>
                <w:sz w:val="14"/>
                <w:szCs w:val="14"/>
                <w:lang w:val="en-US"/>
              </w:rPr>
            </w:pPr>
            <w:r w:rsidRPr="00FA3EFA">
              <w:rPr>
                <w:rFonts w:ascii="Courier New" w:hAnsi="Courier New" w:cs="Courier New"/>
                <w:b w:val="0"/>
                <w:bCs w:val="0"/>
                <w:noProof/>
                <w:color w:val="008000"/>
                <w:sz w:val="14"/>
                <w:szCs w:val="14"/>
                <w:lang w:val="en-US"/>
              </w:rPr>
              <w:t>*/</w:t>
            </w:r>
          </w:p>
          <w:p w14:paraId="1F5134E3" w14:textId="77777777" w:rsidR="005C4E6A" w:rsidRDefault="005C4E6A" w:rsidP="005C4E6A">
            <w:pPr>
              <w:pStyle w:val="BodyText"/>
              <w:ind w:left="51" w:firstLine="54"/>
              <w:jc w:val="both"/>
              <w:rPr>
                <w:rFonts w:ascii="Courier New" w:hAnsi="Courier New" w:cs="Courier New"/>
                <w:b w:val="0"/>
                <w:bCs w:val="0"/>
                <w:noProof/>
                <w:color w:val="008000"/>
                <w:sz w:val="22"/>
                <w:szCs w:val="22"/>
                <w:lang w:val="en-US"/>
              </w:rPr>
            </w:pPr>
            <w:r w:rsidRPr="00FA3EFA">
              <w:rPr>
                <w:rFonts w:ascii="Courier New" w:eastAsiaTheme="minorHAnsi" w:hAnsi="Courier New" w:cs="Courier New"/>
                <w:b w:val="0"/>
                <w:bCs w:val="0"/>
                <w:noProof/>
                <w:color w:val="0000FF"/>
                <w:sz w:val="14"/>
                <w:szCs w:val="14"/>
                <w:lang w:val="en-US"/>
              </w:rPr>
              <w:t>#define</w:t>
            </w:r>
            <w:r w:rsidRPr="00FA3EFA">
              <w:rPr>
                <w:rFonts w:ascii="Courier New" w:hAnsi="Courier New" w:cs="Courier New"/>
                <w:b w:val="0"/>
                <w:bCs w:val="0"/>
                <w:noProof/>
                <w:color w:val="008000"/>
                <w:sz w:val="14"/>
                <w:szCs w:val="14"/>
                <w:lang w:val="en-US"/>
              </w:rPr>
              <w:t xml:space="preserve">   </w:t>
            </w:r>
            <w:r>
              <w:rPr>
                <w:rFonts w:ascii="Courier New" w:eastAsiaTheme="minorHAnsi" w:hAnsi="Courier New" w:cs="Courier New"/>
                <w:b w:val="0"/>
                <w:bCs w:val="0"/>
                <w:noProof/>
                <w:sz w:val="14"/>
                <w:szCs w:val="14"/>
                <w:lang w:val="en-US"/>
              </w:rPr>
              <w:t>BCM</w:t>
            </w:r>
            <w:r w:rsidRPr="00FA3EFA">
              <w:rPr>
                <w:rFonts w:ascii="Courier New" w:eastAsiaTheme="minorHAnsi" w:hAnsi="Courier New" w:cs="Courier New"/>
                <w:b w:val="0"/>
                <w:bCs w:val="0"/>
                <w:noProof/>
                <w:sz w:val="14"/>
                <w:szCs w:val="14"/>
                <w:lang w:val="en-US"/>
              </w:rPr>
              <w:t>_ERROR_NOT_INITIALIZED              ( -2 )</w:t>
            </w:r>
          </w:p>
        </w:tc>
      </w:tr>
    </w:tbl>
    <w:p w14:paraId="7AFD312A" w14:textId="2188BC53" w:rsidR="00FA3EFA" w:rsidRDefault="00FA3EFA" w:rsidP="00B6373F">
      <w:pPr>
        <w:ind w:left="1296"/>
      </w:pPr>
    </w:p>
    <w:p w14:paraId="15AD8A01" w14:textId="29B7FECD" w:rsidR="009C659F" w:rsidRDefault="009C659F" w:rsidP="00B6373F">
      <w:pPr>
        <w:ind w:left="1296"/>
      </w:pPr>
    </w:p>
    <w:p w14:paraId="12B6C85B" w14:textId="10C74C00" w:rsidR="009C659F" w:rsidRDefault="009C659F" w:rsidP="00B6373F">
      <w:pPr>
        <w:ind w:left="1296"/>
      </w:pPr>
    </w:p>
    <w:p w14:paraId="48BB4729" w14:textId="63645279" w:rsidR="009C659F" w:rsidRDefault="009C659F" w:rsidP="00B6373F">
      <w:pPr>
        <w:ind w:left="1296"/>
      </w:pPr>
    </w:p>
    <w:p w14:paraId="1ABCE558" w14:textId="5A085DF3" w:rsidR="009C659F" w:rsidRDefault="009C659F" w:rsidP="00B6373F">
      <w:pPr>
        <w:ind w:left="1296"/>
      </w:pPr>
    </w:p>
    <w:p w14:paraId="0E090C98" w14:textId="4F3DBBC4" w:rsidR="009C659F" w:rsidRDefault="009C659F" w:rsidP="00B6373F">
      <w:pPr>
        <w:ind w:left="1296"/>
      </w:pPr>
    </w:p>
    <w:p w14:paraId="0E59329C" w14:textId="1B4CC868" w:rsidR="009C659F" w:rsidRDefault="009C659F" w:rsidP="00B6373F">
      <w:pPr>
        <w:ind w:left="1296"/>
      </w:pPr>
    </w:p>
    <w:p w14:paraId="6BB10BB4" w14:textId="2AC0F957" w:rsidR="009C659F" w:rsidRDefault="009C659F" w:rsidP="00B6373F">
      <w:pPr>
        <w:ind w:left="1296"/>
      </w:pPr>
    </w:p>
    <w:p w14:paraId="482A4DBB" w14:textId="3A6F38D5" w:rsidR="009C659F" w:rsidRDefault="009C659F" w:rsidP="00B6373F">
      <w:pPr>
        <w:ind w:left="1296"/>
      </w:pPr>
    </w:p>
    <w:p w14:paraId="57E41400" w14:textId="63F304C0" w:rsidR="009C659F" w:rsidRDefault="009C659F" w:rsidP="00B6373F">
      <w:pPr>
        <w:ind w:left="1296"/>
      </w:pPr>
    </w:p>
    <w:p w14:paraId="7D0A3707" w14:textId="645B9DE6" w:rsidR="009C659F" w:rsidRDefault="009C659F" w:rsidP="00B6373F">
      <w:pPr>
        <w:ind w:left="1296"/>
      </w:pPr>
    </w:p>
    <w:p w14:paraId="29C57931" w14:textId="5AF45112" w:rsidR="009C659F" w:rsidRDefault="009C659F" w:rsidP="00AA69B4">
      <w:pPr>
        <w:pStyle w:val="Heading2"/>
        <w:numPr>
          <w:ilvl w:val="1"/>
          <w:numId w:val="27"/>
        </w:numPr>
      </w:pPr>
      <w:bookmarkStart w:id="19" w:name="_Toc23538277"/>
      <w:r w:rsidRPr="009C659F">
        <w:lastRenderedPageBreak/>
        <w:t>Explicit Casting is Mandatory</w:t>
      </w:r>
      <w:bookmarkEnd w:id="19"/>
    </w:p>
    <w:p w14:paraId="69D7194C" w14:textId="3C4E2967" w:rsidR="00235D85" w:rsidRDefault="00235D85" w:rsidP="00235D85">
      <w:pPr>
        <w:ind w:left="630"/>
      </w:pPr>
      <w:r>
        <w:t>In assignment or mathematical formula use explicit casting with the constants to ensure they are stored in the correct format, giving the correct result</w:t>
      </w:r>
      <w:r>
        <w:t>.</w:t>
      </w:r>
    </w:p>
    <w:p w14:paraId="1D972E2F" w14:textId="568DA9E5" w:rsidR="007130AC" w:rsidRDefault="007130AC" w:rsidP="00235D85">
      <w:pPr>
        <w:ind w:left="630"/>
      </w:pPr>
    </w:p>
    <w:p w14:paraId="13BBA623" w14:textId="7B1D6E2B" w:rsidR="007130AC" w:rsidRDefault="00536B57" w:rsidP="00AA69B4">
      <w:pPr>
        <w:pStyle w:val="Heading2"/>
        <w:numPr>
          <w:ilvl w:val="0"/>
          <w:numId w:val="27"/>
        </w:numPr>
      </w:pPr>
      <w:bookmarkStart w:id="20" w:name="_Toc23538278"/>
      <w:r>
        <w:t>Files naming</w:t>
      </w:r>
      <w:r w:rsidRPr="007130AC">
        <w:t xml:space="preserve"> </w:t>
      </w:r>
      <w:r>
        <w:t xml:space="preserve">and </w:t>
      </w:r>
      <w:r w:rsidR="00A33B86" w:rsidRPr="007130AC">
        <w:t>Folder Structure</w:t>
      </w:r>
      <w:bookmarkEnd w:id="20"/>
      <w:r w:rsidR="007130AC">
        <w:t xml:space="preserve"> </w:t>
      </w:r>
    </w:p>
    <w:p w14:paraId="33185C36" w14:textId="564886A0" w:rsidR="007657CC" w:rsidRDefault="007657CC" w:rsidP="007657CC">
      <w:pPr>
        <w:ind w:left="720"/>
      </w:pPr>
      <w:r>
        <w:t xml:space="preserve">SprintW4 </w:t>
      </w:r>
    </w:p>
    <w:p w14:paraId="3761943F" w14:textId="37D096D0" w:rsidR="007657CC" w:rsidRDefault="007657CC" w:rsidP="00AA69B4">
      <w:pPr>
        <w:pStyle w:val="ListParagraph"/>
        <w:numPr>
          <w:ilvl w:val="0"/>
          <w:numId w:val="29"/>
        </w:numPr>
      </w:pPr>
      <w:r>
        <w:t>App</w:t>
      </w:r>
    </w:p>
    <w:p w14:paraId="51A96A0F" w14:textId="2364D70B" w:rsidR="007657CC" w:rsidRDefault="007657CC" w:rsidP="00AA69B4">
      <w:pPr>
        <w:pStyle w:val="ListParagraph"/>
        <w:numPr>
          <w:ilvl w:val="1"/>
          <w:numId w:val="29"/>
        </w:numPr>
      </w:pPr>
      <w:r>
        <w:t>Project1</w:t>
      </w:r>
    </w:p>
    <w:p w14:paraId="6E9A8D32" w14:textId="0679C288" w:rsidR="00EC4DD6" w:rsidRDefault="00EC4DD6" w:rsidP="00AA69B4">
      <w:pPr>
        <w:pStyle w:val="ListParagraph"/>
        <w:numPr>
          <w:ilvl w:val="2"/>
          <w:numId w:val="29"/>
        </w:numPr>
      </w:pPr>
      <w:r>
        <w:t>App.c</w:t>
      </w:r>
    </w:p>
    <w:p w14:paraId="6230D53D" w14:textId="46FBE27A" w:rsidR="007657CC" w:rsidRDefault="007657CC" w:rsidP="00AA69B4">
      <w:pPr>
        <w:pStyle w:val="ListParagraph"/>
        <w:numPr>
          <w:ilvl w:val="1"/>
          <w:numId w:val="29"/>
        </w:numPr>
      </w:pPr>
      <w:r>
        <w:t>Project2</w:t>
      </w:r>
    </w:p>
    <w:p w14:paraId="482C4C32" w14:textId="29B8EBB3" w:rsidR="00EC4DD6" w:rsidRDefault="00EC4DD6" w:rsidP="00AA69B4">
      <w:pPr>
        <w:pStyle w:val="ListParagraph"/>
        <w:numPr>
          <w:ilvl w:val="2"/>
          <w:numId w:val="29"/>
        </w:numPr>
      </w:pPr>
      <w:r>
        <w:t>App.c</w:t>
      </w:r>
    </w:p>
    <w:p w14:paraId="3636F11E" w14:textId="746A2813" w:rsidR="00202BF3" w:rsidRDefault="00202BF3" w:rsidP="00AA69B4">
      <w:pPr>
        <w:pStyle w:val="ListParagraph"/>
        <w:numPr>
          <w:ilvl w:val="1"/>
          <w:numId w:val="29"/>
        </w:numPr>
      </w:pPr>
      <w:r>
        <w:t xml:space="preserve">And so on ….  </w:t>
      </w:r>
    </w:p>
    <w:p w14:paraId="0448A533" w14:textId="14B3D982" w:rsidR="007657CC" w:rsidRDefault="007657CC" w:rsidP="00AA69B4">
      <w:pPr>
        <w:pStyle w:val="ListParagraph"/>
        <w:numPr>
          <w:ilvl w:val="0"/>
          <w:numId w:val="29"/>
        </w:numPr>
      </w:pPr>
      <w:r>
        <w:t>Firmware</w:t>
      </w:r>
    </w:p>
    <w:p w14:paraId="690E4FEF" w14:textId="6426DA08" w:rsidR="007657CC" w:rsidRDefault="007657CC" w:rsidP="00AA69B4">
      <w:pPr>
        <w:pStyle w:val="ListParagraph"/>
        <w:numPr>
          <w:ilvl w:val="1"/>
          <w:numId w:val="29"/>
        </w:numPr>
      </w:pPr>
      <w:r>
        <w:t>BCM</w:t>
      </w:r>
    </w:p>
    <w:p w14:paraId="41875500" w14:textId="3A04AEE8" w:rsidR="007657CC" w:rsidRDefault="007657CC" w:rsidP="00AA69B4">
      <w:pPr>
        <w:pStyle w:val="ListParagraph"/>
        <w:numPr>
          <w:ilvl w:val="2"/>
          <w:numId w:val="29"/>
        </w:numPr>
      </w:pPr>
      <w:r>
        <w:t>Bcm.c</w:t>
      </w:r>
    </w:p>
    <w:p w14:paraId="60B6C8A8" w14:textId="5C8E6338" w:rsidR="007657CC" w:rsidRDefault="007657CC" w:rsidP="00AA69B4">
      <w:pPr>
        <w:pStyle w:val="ListParagraph"/>
        <w:numPr>
          <w:ilvl w:val="2"/>
          <w:numId w:val="29"/>
        </w:numPr>
      </w:pPr>
      <w:r>
        <w:t>Bcm.h</w:t>
      </w:r>
    </w:p>
    <w:p w14:paraId="5D814F68" w14:textId="4B8F13EB" w:rsidR="007657CC" w:rsidRDefault="007657CC" w:rsidP="00AA69B4">
      <w:pPr>
        <w:pStyle w:val="ListParagraph"/>
        <w:numPr>
          <w:ilvl w:val="2"/>
          <w:numId w:val="29"/>
        </w:numPr>
      </w:pPr>
      <w:r>
        <w:t>Bcm_PbCfg.h</w:t>
      </w:r>
    </w:p>
    <w:p w14:paraId="75D8553D" w14:textId="6FD0D005" w:rsidR="007657CC" w:rsidRDefault="007657CC" w:rsidP="00AA69B4">
      <w:pPr>
        <w:pStyle w:val="ListParagraph"/>
        <w:numPr>
          <w:ilvl w:val="2"/>
          <w:numId w:val="29"/>
        </w:numPr>
      </w:pPr>
      <w:r>
        <w:t>Bcm_PbCfg.c</w:t>
      </w:r>
    </w:p>
    <w:p w14:paraId="38C95531" w14:textId="45A9037E" w:rsidR="007657CC" w:rsidRDefault="007657CC" w:rsidP="00AA69B4">
      <w:pPr>
        <w:pStyle w:val="ListParagraph"/>
        <w:numPr>
          <w:ilvl w:val="1"/>
          <w:numId w:val="29"/>
        </w:numPr>
      </w:pPr>
      <w:r>
        <w:t xml:space="preserve">TMU </w:t>
      </w:r>
    </w:p>
    <w:p w14:paraId="7FF7C9D8" w14:textId="737D2532" w:rsidR="007657CC" w:rsidRDefault="00DC7604" w:rsidP="00AA69B4">
      <w:pPr>
        <w:pStyle w:val="ListParagraph"/>
        <w:numPr>
          <w:ilvl w:val="2"/>
          <w:numId w:val="29"/>
        </w:numPr>
      </w:pPr>
      <w:r>
        <w:t>Tmu.c</w:t>
      </w:r>
    </w:p>
    <w:p w14:paraId="2308EAF3" w14:textId="2B3F21D6" w:rsidR="00DC7604" w:rsidRDefault="00DC7604" w:rsidP="00AA69B4">
      <w:pPr>
        <w:pStyle w:val="ListParagraph"/>
        <w:numPr>
          <w:ilvl w:val="2"/>
          <w:numId w:val="29"/>
        </w:numPr>
      </w:pPr>
      <w:r>
        <w:t>Tmu.h</w:t>
      </w:r>
    </w:p>
    <w:p w14:paraId="3001D600" w14:textId="152F4FAF" w:rsidR="00DC7604" w:rsidRDefault="00DC7604" w:rsidP="00AA69B4">
      <w:pPr>
        <w:pStyle w:val="ListParagraph"/>
        <w:numPr>
          <w:ilvl w:val="2"/>
          <w:numId w:val="29"/>
        </w:numPr>
      </w:pPr>
      <w:r>
        <w:t>Tmu_Lcfg.c</w:t>
      </w:r>
    </w:p>
    <w:p w14:paraId="5310A73E" w14:textId="4C213797" w:rsidR="00DC7604" w:rsidRDefault="00DC7604" w:rsidP="00AA69B4">
      <w:pPr>
        <w:pStyle w:val="ListParagraph"/>
        <w:numPr>
          <w:ilvl w:val="2"/>
          <w:numId w:val="29"/>
        </w:numPr>
      </w:pPr>
      <w:r>
        <w:t>Tmu_Lcfg.h</w:t>
      </w:r>
    </w:p>
    <w:p w14:paraId="315E6AE8" w14:textId="1EEE3E32" w:rsidR="00532E23" w:rsidRDefault="00532E23" w:rsidP="00AA69B4">
      <w:pPr>
        <w:pStyle w:val="ListParagraph"/>
        <w:numPr>
          <w:ilvl w:val="2"/>
          <w:numId w:val="29"/>
        </w:numPr>
      </w:pPr>
      <w:r>
        <w:t>Tmu_Cfg.h</w:t>
      </w:r>
    </w:p>
    <w:p w14:paraId="34D4CB59" w14:textId="263B7C0C" w:rsidR="00202BF3" w:rsidRDefault="00202BF3" w:rsidP="00AA69B4">
      <w:pPr>
        <w:pStyle w:val="ListParagraph"/>
        <w:numPr>
          <w:ilvl w:val="1"/>
          <w:numId w:val="29"/>
        </w:numPr>
      </w:pPr>
      <w:r>
        <w:t xml:space="preserve">And so on ….  </w:t>
      </w:r>
    </w:p>
    <w:p w14:paraId="627D5678" w14:textId="7540D7FA" w:rsidR="007657CC" w:rsidRDefault="00EC4DD6" w:rsidP="00AA69B4">
      <w:pPr>
        <w:pStyle w:val="ListParagraph"/>
        <w:numPr>
          <w:ilvl w:val="0"/>
          <w:numId w:val="29"/>
        </w:numPr>
      </w:pPr>
      <w:r>
        <w:t>Mcal</w:t>
      </w:r>
    </w:p>
    <w:p w14:paraId="53AA7A92" w14:textId="447AEF2D" w:rsidR="00EC4DD6" w:rsidRDefault="00EC4DD6" w:rsidP="00AA69B4">
      <w:pPr>
        <w:pStyle w:val="ListParagraph"/>
        <w:numPr>
          <w:ilvl w:val="1"/>
          <w:numId w:val="29"/>
        </w:numPr>
      </w:pPr>
      <w:r>
        <w:t>Timer</w:t>
      </w:r>
    </w:p>
    <w:p w14:paraId="3B3670E2" w14:textId="64D4D806" w:rsidR="00EC4DD6" w:rsidRDefault="00EC4DD6" w:rsidP="00AA69B4">
      <w:pPr>
        <w:pStyle w:val="ListParagraph"/>
        <w:numPr>
          <w:ilvl w:val="2"/>
          <w:numId w:val="29"/>
        </w:numPr>
      </w:pPr>
      <w:r>
        <w:t>Timer.c</w:t>
      </w:r>
    </w:p>
    <w:p w14:paraId="54705BE9" w14:textId="4036BD6C" w:rsidR="00EC4DD6" w:rsidRDefault="00EC4DD6" w:rsidP="00AA69B4">
      <w:pPr>
        <w:pStyle w:val="ListParagraph"/>
        <w:numPr>
          <w:ilvl w:val="2"/>
          <w:numId w:val="29"/>
        </w:numPr>
      </w:pPr>
      <w:r>
        <w:t>Timer.h</w:t>
      </w:r>
    </w:p>
    <w:p w14:paraId="0F0DB440" w14:textId="764E66FD" w:rsidR="00EC4DD6" w:rsidRDefault="00EC4DD6" w:rsidP="00AA69B4">
      <w:pPr>
        <w:pStyle w:val="ListParagraph"/>
        <w:numPr>
          <w:ilvl w:val="1"/>
          <w:numId w:val="29"/>
        </w:numPr>
      </w:pPr>
      <w:r>
        <w:t>Uart</w:t>
      </w:r>
    </w:p>
    <w:p w14:paraId="38D1E322" w14:textId="040C6B0C" w:rsidR="00EC4DD6" w:rsidRDefault="00EC4DD6" w:rsidP="00AA69B4">
      <w:pPr>
        <w:pStyle w:val="ListParagraph"/>
        <w:numPr>
          <w:ilvl w:val="2"/>
          <w:numId w:val="29"/>
        </w:numPr>
      </w:pPr>
      <w:r>
        <w:t>Uart.c</w:t>
      </w:r>
    </w:p>
    <w:p w14:paraId="04F83A1E" w14:textId="25D1BE3A" w:rsidR="00976E35" w:rsidRDefault="00976E35" w:rsidP="00AA69B4">
      <w:pPr>
        <w:pStyle w:val="ListParagraph"/>
        <w:numPr>
          <w:ilvl w:val="2"/>
          <w:numId w:val="29"/>
        </w:numPr>
      </w:pPr>
      <w:r>
        <w:t>Uart.h</w:t>
      </w:r>
    </w:p>
    <w:p w14:paraId="7A7B87FD" w14:textId="65ABC56F" w:rsidR="00976E35" w:rsidRDefault="00976E35" w:rsidP="00AA69B4">
      <w:pPr>
        <w:pStyle w:val="ListParagraph"/>
        <w:numPr>
          <w:ilvl w:val="1"/>
          <w:numId w:val="29"/>
        </w:numPr>
      </w:pPr>
      <w:r>
        <w:t xml:space="preserve">And so on ….  </w:t>
      </w:r>
    </w:p>
    <w:p w14:paraId="061F5141" w14:textId="77777777" w:rsidR="00B05160" w:rsidRDefault="00B05160" w:rsidP="00AA69B4">
      <w:pPr>
        <w:pStyle w:val="ListParagraph"/>
        <w:numPr>
          <w:ilvl w:val="0"/>
          <w:numId w:val="29"/>
        </w:numPr>
      </w:pPr>
      <w:r>
        <w:t>Infrastructure</w:t>
      </w:r>
    </w:p>
    <w:p w14:paraId="6EDA8710" w14:textId="77777777" w:rsidR="00B05160" w:rsidRDefault="00B05160" w:rsidP="00AA69B4">
      <w:pPr>
        <w:pStyle w:val="ListParagraph"/>
        <w:numPr>
          <w:ilvl w:val="1"/>
          <w:numId w:val="29"/>
        </w:numPr>
      </w:pPr>
      <w:r>
        <w:t>Compiler.h</w:t>
      </w:r>
    </w:p>
    <w:p w14:paraId="784186BF" w14:textId="77777777" w:rsidR="00B05160" w:rsidRDefault="00B05160" w:rsidP="00AA69B4">
      <w:pPr>
        <w:pStyle w:val="ListParagraph"/>
        <w:numPr>
          <w:ilvl w:val="1"/>
          <w:numId w:val="29"/>
        </w:numPr>
      </w:pPr>
      <w:r>
        <w:t>Retval.h</w:t>
      </w:r>
    </w:p>
    <w:p w14:paraId="73957D8A" w14:textId="03BAE4BA" w:rsidR="00B05160" w:rsidRDefault="00B05160" w:rsidP="00B05160">
      <w:pPr>
        <w:pStyle w:val="ListParagraph"/>
        <w:ind w:left="2520"/>
      </w:pPr>
      <w:r>
        <w:t xml:space="preserve">And so on ….  </w:t>
      </w:r>
    </w:p>
    <w:p w14:paraId="33E573C9" w14:textId="0DACC7AA" w:rsidR="00D606CC" w:rsidRDefault="00D606CC" w:rsidP="00B05160">
      <w:pPr>
        <w:pStyle w:val="ListParagraph"/>
        <w:ind w:left="2520"/>
      </w:pPr>
    </w:p>
    <w:p w14:paraId="371C578E" w14:textId="74B156B4" w:rsidR="00D606CC" w:rsidRDefault="00D606CC" w:rsidP="00B05160">
      <w:pPr>
        <w:pStyle w:val="ListParagraph"/>
        <w:ind w:left="2520"/>
      </w:pPr>
    </w:p>
    <w:p w14:paraId="525828E8" w14:textId="10D93BB0" w:rsidR="00D606CC" w:rsidRPr="007657CC" w:rsidRDefault="00E91B15" w:rsidP="00AA69B4">
      <w:pPr>
        <w:pStyle w:val="Heading2"/>
        <w:numPr>
          <w:ilvl w:val="0"/>
          <w:numId w:val="27"/>
        </w:numPr>
      </w:pPr>
      <w:r w:rsidRPr="00D606CC">
        <w:lastRenderedPageBreak/>
        <w:t>Code commenting</w:t>
      </w:r>
      <w:r w:rsidR="007A75D3" w:rsidRPr="00D606CC">
        <w:t xml:space="preserve"> and Doxgen Format</w:t>
      </w:r>
    </w:p>
    <w:sectPr w:rsidR="00D606CC" w:rsidRPr="007657CC" w:rsidSect="00673440">
      <w:footerReference w:type="default" r:id="rId9"/>
      <w:headerReference w:type="first" r:id="rId10"/>
      <w:pgSz w:w="12240" w:h="15840"/>
      <w:pgMar w:top="1440" w:right="1800" w:bottom="1440" w:left="180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736356B" w14:textId="77777777" w:rsidR="00AA69B4" w:rsidRDefault="00AA69B4" w:rsidP="00B37D14">
      <w:pPr>
        <w:spacing w:after="0" w:line="240" w:lineRule="auto"/>
      </w:pPr>
      <w:r>
        <w:separator/>
      </w:r>
    </w:p>
  </w:endnote>
  <w:endnote w:type="continuationSeparator" w:id="0">
    <w:p w14:paraId="4B3E481F" w14:textId="77777777" w:rsidR="00AA69B4" w:rsidRDefault="00AA69B4" w:rsidP="00B37D1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Times New (W1)">
    <w:altName w:val="Times New Roman"/>
    <w:charset w:val="00"/>
    <w:family w:val="roman"/>
    <w:pitch w:val="variable"/>
    <w:sig w:usb0="20007A87" w:usb1="80000000" w:usb2="00000008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29C2AAB" w14:textId="19E2850E" w:rsidR="003B503D" w:rsidRDefault="003B503D" w:rsidP="00B501C3">
    <w:pPr>
      <w:pStyle w:val="Footer"/>
    </w:pPr>
    <w:r>
      <w:rPr>
        <w:rFonts w:asciiTheme="majorHAnsi" w:hAnsiTheme="majorHAnsi" w:cstheme="majorHAnsi"/>
      </w:rPr>
      <w:ptab w:relativeTo="margin" w:alignment="right" w:leader="none"/>
    </w:r>
    <w:r>
      <w:rPr>
        <w:rFonts w:asciiTheme="majorHAnsi" w:hAnsiTheme="majorHAnsi" w:cstheme="majorHAnsi"/>
      </w:rPr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 w:rsidR="00A7490E" w:rsidRPr="00A7490E">
      <w:rPr>
        <w:rFonts w:asciiTheme="majorHAnsi" w:hAnsiTheme="majorHAnsi" w:cstheme="majorHAnsi"/>
        <w:noProof/>
      </w:rPr>
      <w:t>8</w:t>
    </w:r>
    <w:r>
      <w:rPr>
        <w:rFonts w:asciiTheme="majorHAnsi" w:hAnsiTheme="majorHAnsi" w:cstheme="majorHAnsi"/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BA54829" w14:textId="77777777" w:rsidR="00AA69B4" w:rsidRDefault="00AA69B4" w:rsidP="00B37D14">
      <w:pPr>
        <w:spacing w:after="0" w:line="240" w:lineRule="auto"/>
      </w:pPr>
      <w:r>
        <w:separator/>
      </w:r>
    </w:p>
  </w:footnote>
  <w:footnote w:type="continuationSeparator" w:id="0">
    <w:p w14:paraId="7709BC72" w14:textId="77777777" w:rsidR="00AA69B4" w:rsidRDefault="00AA69B4" w:rsidP="00B37D1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EFDC07" w14:textId="245B88D9" w:rsidR="003B503D" w:rsidRDefault="003B503D">
    <w:pPr>
      <w:pStyle w:val="Header"/>
    </w:pPr>
    <w:r>
      <w:rPr>
        <w:noProof/>
      </w:rPr>
      <w:drawing>
        <wp:inline distT="114300" distB="114300" distL="114300" distR="114300" wp14:anchorId="669DB1F4" wp14:editId="4AC0B9EA">
          <wp:extent cx="1576388" cy="363782"/>
          <wp:effectExtent l="0" t="0" r="0" b="0"/>
          <wp:docPr id="9" name="image1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jp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576388" cy="363782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162CFB"/>
    <w:multiLevelType w:val="multilevel"/>
    <w:tmpl w:val="5992A95C"/>
    <w:styleLink w:val="IMCCautionList"/>
    <w:lvl w:ilvl="0">
      <w:start w:val="1"/>
      <w:numFmt w:val="none"/>
      <w:pStyle w:val="Caution"/>
      <w:lvlText w:val="Caution:"/>
      <w:lvlJc w:val="left"/>
      <w:pPr>
        <w:ind w:left="1298" w:hanging="958"/>
      </w:pPr>
      <w:rPr>
        <w:rFonts w:ascii="Verdana" w:hAnsi="Verdana" w:hint="default"/>
        <w:b/>
        <w:i/>
        <w:caps w:val="0"/>
        <w:strike w:val="0"/>
        <w:dstrike w:val="0"/>
        <w:vanish w:val="0"/>
        <w:color w:val="000000"/>
        <w:sz w:val="18"/>
        <w:vertAlign w:val="baseli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" w15:restartNumberingAfterBreak="0">
    <w:nsid w:val="0B7A6842"/>
    <w:multiLevelType w:val="multilevel"/>
    <w:tmpl w:val="5992A95C"/>
    <w:numStyleLink w:val="IMCCautionList"/>
  </w:abstractNum>
  <w:abstractNum w:abstractNumId="2" w15:restartNumberingAfterBreak="0">
    <w:nsid w:val="0C9C72F3"/>
    <w:multiLevelType w:val="multilevel"/>
    <w:tmpl w:val="D64E0B2E"/>
    <w:styleLink w:val="IMCAttentionList"/>
    <w:lvl w:ilvl="0">
      <w:start w:val="1"/>
      <w:numFmt w:val="none"/>
      <w:pStyle w:val="Attention"/>
      <w:lvlText w:val="Attention:"/>
      <w:lvlJc w:val="left"/>
      <w:pPr>
        <w:ind w:left="1298" w:hanging="1128"/>
      </w:pPr>
      <w:rPr>
        <w:rFonts w:hint="default"/>
        <w:b/>
        <w:i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11C56AB4"/>
    <w:multiLevelType w:val="multilevel"/>
    <w:tmpl w:val="EDAA4D2C"/>
    <w:styleLink w:val="IMCWarningList"/>
    <w:lvl w:ilvl="0">
      <w:start w:val="1"/>
      <w:numFmt w:val="none"/>
      <w:pStyle w:val="Warning"/>
      <w:lvlText w:val="Warning:"/>
      <w:lvlJc w:val="left"/>
      <w:pPr>
        <w:ind w:left="1298" w:hanging="1014"/>
      </w:pPr>
      <w:rPr>
        <w:rFonts w:ascii="Verdana" w:hAnsi="Verdana" w:hint="default"/>
        <w:b/>
        <w:i/>
        <w:caps w:val="0"/>
        <w:strike w:val="0"/>
        <w:dstrike w:val="0"/>
        <w:vanish w:val="0"/>
        <w:color w:val="000000"/>
        <w:sz w:val="18"/>
        <w:vertAlign w:val="baseli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4" w15:restartNumberingAfterBreak="0">
    <w:nsid w:val="136E116E"/>
    <w:multiLevelType w:val="multilevel"/>
    <w:tmpl w:val="EDAA4D2C"/>
    <w:numStyleLink w:val="IMCWarningList"/>
  </w:abstractNum>
  <w:abstractNum w:abstractNumId="5" w15:restartNumberingAfterBreak="0">
    <w:nsid w:val="13D8726E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6" w15:restartNumberingAfterBreak="0">
    <w:nsid w:val="15440951"/>
    <w:multiLevelType w:val="multilevel"/>
    <w:tmpl w:val="4AF63D3C"/>
    <w:numStyleLink w:val="IMCCellBodyBulletList"/>
  </w:abstractNum>
  <w:abstractNum w:abstractNumId="7" w15:restartNumberingAfterBreak="0">
    <w:nsid w:val="19E407F3"/>
    <w:multiLevelType w:val="singleLevel"/>
    <w:tmpl w:val="4A9CC0A0"/>
    <w:lvl w:ilvl="0">
      <w:start w:val="1"/>
      <w:numFmt w:val="decimal"/>
      <w:pStyle w:val="Numbered1"/>
      <w:lvlText w:val="[%1]"/>
      <w:lvlJc w:val="left"/>
      <w:pPr>
        <w:tabs>
          <w:tab w:val="num" w:pos="504"/>
        </w:tabs>
        <w:ind w:left="504" w:hanging="504"/>
      </w:pPr>
      <w:rPr>
        <w:rFonts w:hint="default"/>
      </w:rPr>
    </w:lvl>
  </w:abstractNum>
  <w:abstractNum w:abstractNumId="8" w15:restartNumberingAfterBreak="0">
    <w:nsid w:val="20C97996"/>
    <w:multiLevelType w:val="multilevel"/>
    <w:tmpl w:val="9B0A3FEE"/>
    <w:numStyleLink w:val="IMCBulletList"/>
  </w:abstractNum>
  <w:abstractNum w:abstractNumId="9" w15:restartNumberingAfterBreak="0">
    <w:nsid w:val="23D00965"/>
    <w:multiLevelType w:val="multilevel"/>
    <w:tmpl w:val="3C9A393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AppHeading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AppHeading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AppHeading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0" w15:restartNumberingAfterBreak="0">
    <w:nsid w:val="23F10B66"/>
    <w:multiLevelType w:val="multilevel"/>
    <w:tmpl w:val="018EE1FC"/>
    <w:lvl w:ilvl="0">
      <w:start w:val="3"/>
      <w:numFmt w:val="decimal"/>
      <w:pStyle w:val="TOC1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35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512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088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304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88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456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672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248" w:hanging="2160"/>
      </w:pPr>
      <w:rPr>
        <w:rFonts w:hint="default"/>
      </w:rPr>
    </w:lvl>
  </w:abstractNum>
  <w:abstractNum w:abstractNumId="11" w15:restartNumberingAfterBreak="0">
    <w:nsid w:val="254C10DD"/>
    <w:multiLevelType w:val="multilevel"/>
    <w:tmpl w:val="FE84CCC4"/>
    <w:lvl w:ilvl="0">
      <w:start w:val="1"/>
      <w:numFmt w:val="none"/>
      <w:pStyle w:val="CellBitSet"/>
      <w:lvlText w:val="1 = 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2" w15:restartNumberingAfterBreak="0">
    <w:nsid w:val="285C1712"/>
    <w:multiLevelType w:val="multilevel"/>
    <w:tmpl w:val="F6E2DEBC"/>
    <w:styleLink w:val="IMCNoteList"/>
    <w:lvl w:ilvl="0">
      <w:start w:val="1"/>
      <w:numFmt w:val="none"/>
      <w:pStyle w:val="Note"/>
      <w:lvlText w:val="Note:"/>
      <w:lvlJc w:val="left"/>
      <w:pPr>
        <w:ind w:left="1298" w:hanging="646"/>
      </w:pPr>
      <w:rPr>
        <w:rFonts w:ascii="Verdana" w:hAnsi="Verdana" w:hint="default"/>
        <w:b/>
        <w:i/>
        <w:color w:val="auto"/>
        <w:sz w:val="18"/>
      </w:rPr>
    </w:lvl>
    <w:lvl w:ilvl="1">
      <w:start w:val="1"/>
      <w:numFmt w:val="decimalZero"/>
      <w:isLgl/>
      <w:lvlText w:val="Section %1.%2"/>
      <w:lvlJc w:val="left"/>
      <w:pPr>
        <w:tabs>
          <w:tab w:val="num" w:pos="436"/>
        </w:tabs>
        <w:ind w:left="-644" w:firstLine="0"/>
      </w:pPr>
      <w:rPr>
        <w:rFonts w:hint="default"/>
      </w:rPr>
    </w:lvl>
    <w:lvl w:ilvl="2">
      <w:start w:val="1"/>
      <w:numFmt w:val="lowerLetter"/>
      <w:lvlText w:val="(%3)"/>
      <w:lvlJc w:val="left"/>
      <w:pPr>
        <w:tabs>
          <w:tab w:val="num" w:pos="76"/>
        </w:tabs>
        <w:ind w:left="76" w:hanging="432"/>
      </w:pPr>
      <w:rPr>
        <w:rFonts w:hint="default"/>
      </w:rPr>
    </w:lvl>
    <w:lvl w:ilvl="3">
      <w:start w:val="1"/>
      <w:numFmt w:val="lowerRoman"/>
      <w:lvlText w:val="(%4)"/>
      <w:lvlJc w:val="right"/>
      <w:pPr>
        <w:tabs>
          <w:tab w:val="num" w:pos="220"/>
        </w:tabs>
        <w:ind w:left="220" w:hanging="144"/>
      </w:pPr>
      <w:rPr>
        <w:rFonts w:hint="default"/>
      </w:rPr>
    </w:lvl>
    <w:lvl w:ilvl="4">
      <w:start w:val="1"/>
      <w:numFmt w:val="decimal"/>
      <w:lvlText w:val="%5)"/>
      <w:lvlJc w:val="left"/>
      <w:pPr>
        <w:tabs>
          <w:tab w:val="num" w:pos="364"/>
        </w:tabs>
        <w:ind w:left="364" w:hanging="432"/>
      </w:pPr>
      <w:rPr>
        <w:rFonts w:hint="default"/>
      </w:rPr>
    </w:lvl>
    <w:lvl w:ilvl="5">
      <w:start w:val="1"/>
      <w:numFmt w:val="lowerLetter"/>
      <w:lvlText w:val="%6)"/>
      <w:lvlJc w:val="left"/>
      <w:pPr>
        <w:tabs>
          <w:tab w:val="num" w:pos="508"/>
        </w:tabs>
        <w:ind w:left="508" w:hanging="432"/>
      </w:pPr>
      <w:rPr>
        <w:rFonts w:hint="default"/>
      </w:rPr>
    </w:lvl>
    <w:lvl w:ilvl="6">
      <w:start w:val="1"/>
      <w:numFmt w:val="lowerRoman"/>
      <w:lvlText w:val="%7)"/>
      <w:lvlJc w:val="right"/>
      <w:pPr>
        <w:tabs>
          <w:tab w:val="num" w:pos="652"/>
        </w:tabs>
        <w:ind w:left="652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796"/>
        </w:tabs>
        <w:ind w:left="796" w:hanging="432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940"/>
        </w:tabs>
        <w:ind w:left="940" w:hanging="144"/>
      </w:pPr>
      <w:rPr>
        <w:rFonts w:hint="default"/>
      </w:rPr>
    </w:lvl>
  </w:abstractNum>
  <w:abstractNum w:abstractNumId="13" w15:restartNumberingAfterBreak="0">
    <w:nsid w:val="34112162"/>
    <w:multiLevelType w:val="multilevel"/>
    <w:tmpl w:val="4AF63D3C"/>
    <w:styleLink w:val="IMCCellBodyBulletList"/>
    <w:lvl w:ilvl="0">
      <w:start w:val="1"/>
      <w:numFmt w:val="bullet"/>
      <w:pStyle w:val="CellBodyBullet"/>
      <w:lvlText w:val=""/>
      <w:lvlJc w:val="left"/>
      <w:pPr>
        <w:ind w:left="221" w:hanging="181"/>
      </w:pPr>
      <w:rPr>
        <w:rFonts w:ascii="Symbol" w:hAnsi="Symbol" w:hint="default"/>
      </w:rPr>
    </w:lvl>
    <w:lvl w:ilvl="1">
      <w:start w:val="1"/>
      <w:numFmt w:val="bullet"/>
      <w:pStyle w:val="CellBodyBulletSub"/>
      <w:lvlText w:val=""/>
      <w:lvlJc w:val="left"/>
      <w:pPr>
        <w:ind w:left="403" w:hanging="182"/>
      </w:pPr>
      <w:rPr>
        <w:rFonts w:ascii="Symbol" w:hAnsi="Symbol"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4" w15:restartNumberingAfterBreak="0">
    <w:nsid w:val="373815D6"/>
    <w:multiLevelType w:val="multilevel"/>
    <w:tmpl w:val="AD4E3962"/>
    <w:styleLink w:val="IMCNoteTableList"/>
    <w:lvl w:ilvl="0">
      <w:start w:val="1"/>
      <w:numFmt w:val="none"/>
      <w:pStyle w:val="NoteTable"/>
      <w:lvlText w:val="NOTE:"/>
      <w:lvlJc w:val="left"/>
      <w:pPr>
        <w:tabs>
          <w:tab w:val="num" w:pos="697"/>
        </w:tabs>
        <w:ind w:left="697" w:hanging="697"/>
      </w:pPr>
      <w:rPr>
        <w:rFonts w:ascii="Verdana" w:hAnsi="Verdana" w:hint="default"/>
        <w:b/>
        <w:i w:val="0"/>
        <w:caps/>
        <w:sz w:val="16"/>
      </w:rPr>
    </w:lvl>
    <w:lvl w:ilvl="1">
      <w:start w:val="1"/>
      <w:numFmt w:val="decimal"/>
      <w:lvlText w:val="%2."/>
      <w:lvlJc w:val="left"/>
      <w:pPr>
        <w:tabs>
          <w:tab w:val="num" w:pos="792"/>
        </w:tabs>
        <w:ind w:left="792" w:hanging="432"/>
      </w:pPr>
      <w:rPr>
        <w:rFonts w:ascii="Helvetica" w:hAnsi="Helvetica" w:hint="default"/>
        <w:sz w:val="16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hint="default"/>
      </w:rPr>
    </w:lvl>
  </w:abstractNum>
  <w:abstractNum w:abstractNumId="15" w15:restartNumberingAfterBreak="0">
    <w:nsid w:val="3A5916A6"/>
    <w:multiLevelType w:val="multilevel"/>
    <w:tmpl w:val="6F825F20"/>
    <w:styleLink w:val="IMCNumberedList"/>
    <w:lvl w:ilvl="0">
      <w:start w:val="1"/>
      <w:numFmt w:val="decimal"/>
      <w:pStyle w:val="ListNumberedList"/>
      <w:lvlText w:val="%1."/>
      <w:lvlJc w:val="left"/>
      <w:pPr>
        <w:ind w:left="1656" w:hanging="358"/>
      </w:pPr>
      <w:rPr>
        <w:rFonts w:hint="default"/>
      </w:rPr>
    </w:lvl>
    <w:lvl w:ilvl="1">
      <w:start w:val="1"/>
      <w:numFmt w:val="lowerLetter"/>
      <w:pStyle w:val="ListAlphaList"/>
      <w:lvlText w:val="%2."/>
      <w:lvlJc w:val="left"/>
      <w:pPr>
        <w:ind w:left="2013" w:hanging="357"/>
      </w:pPr>
      <w:rPr>
        <w:rFonts w:hint="default"/>
      </w:rPr>
    </w:lvl>
    <w:lvl w:ilvl="2">
      <w:start w:val="1"/>
      <w:numFmt w:val="upperRoman"/>
      <w:pStyle w:val="ListNumberedList2"/>
      <w:lvlText w:val="%3."/>
      <w:lvlJc w:val="left"/>
      <w:pPr>
        <w:ind w:left="2370" w:hanging="357"/>
      </w:pPr>
      <w:rPr>
        <w:rFonts w:hint="default"/>
      </w:rPr>
    </w:lvl>
    <w:lvl w:ilvl="3">
      <w:start w:val="1"/>
      <w:numFmt w:val="upperLetter"/>
      <w:pStyle w:val="ListAlphaList2"/>
      <w:lvlText w:val="%4."/>
      <w:lvlJc w:val="left"/>
      <w:pPr>
        <w:ind w:left="2727" w:hanging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16" w15:restartNumberingAfterBreak="0">
    <w:nsid w:val="3A772B49"/>
    <w:multiLevelType w:val="multilevel"/>
    <w:tmpl w:val="0FAEF2EA"/>
    <w:lvl w:ilvl="0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35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512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088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304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88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456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672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248" w:hanging="2160"/>
      </w:pPr>
      <w:rPr>
        <w:rFonts w:hint="default"/>
      </w:rPr>
    </w:lvl>
  </w:abstractNum>
  <w:abstractNum w:abstractNumId="17" w15:restartNumberingAfterBreak="0">
    <w:nsid w:val="3F601548"/>
    <w:multiLevelType w:val="hybridMultilevel"/>
    <w:tmpl w:val="F64C8B16"/>
    <w:lvl w:ilvl="0" w:tplc="2DCC7538">
      <w:start w:val="4"/>
      <w:numFmt w:val="bullet"/>
      <w:lvlText w:val=""/>
      <w:lvlJc w:val="left"/>
      <w:pPr>
        <w:ind w:left="1800" w:hanging="360"/>
      </w:pPr>
      <w:rPr>
        <w:rFonts w:ascii="Wingdings" w:eastAsiaTheme="minorHAnsi" w:hAnsi="Wingdings" w:cstheme="minorBidi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8" w15:restartNumberingAfterBreak="0">
    <w:nsid w:val="437A59A1"/>
    <w:multiLevelType w:val="singleLevel"/>
    <w:tmpl w:val="A5BA3BC0"/>
    <w:lvl w:ilvl="0">
      <w:start w:val="1"/>
      <w:numFmt w:val="decimal"/>
      <w:pStyle w:val="reflist"/>
      <w:lvlText w:val="[%1]"/>
      <w:lvlJc w:val="left"/>
      <w:pPr>
        <w:tabs>
          <w:tab w:val="num" w:pos="454"/>
        </w:tabs>
        <w:ind w:left="454" w:hanging="454"/>
      </w:pPr>
      <w:rPr>
        <w:rFonts w:hint="default"/>
      </w:rPr>
    </w:lvl>
  </w:abstractNum>
  <w:abstractNum w:abstractNumId="19" w15:restartNumberingAfterBreak="0">
    <w:nsid w:val="443562CA"/>
    <w:multiLevelType w:val="multilevel"/>
    <w:tmpl w:val="EEB07A64"/>
    <w:styleLink w:val="IMCBulletSubList"/>
    <w:lvl w:ilvl="0">
      <w:start w:val="1"/>
      <w:numFmt w:val="bullet"/>
      <w:lvlText w:val=""/>
      <w:lvlJc w:val="left"/>
      <w:pPr>
        <w:tabs>
          <w:tab w:val="num" w:pos="2013"/>
        </w:tabs>
        <w:ind w:left="2013" w:hanging="357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57F66E4"/>
    <w:multiLevelType w:val="hybridMultilevel"/>
    <w:tmpl w:val="D00E2BA6"/>
    <w:lvl w:ilvl="0" w:tplc="3CB43F1E">
      <w:start w:val="1"/>
      <w:numFmt w:val="bullet"/>
      <w:pStyle w:val="Bulleted1"/>
      <w:lvlText w:val=""/>
      <w:lvlJc w:val="left"/>
      <w:pPr>
        <w:tabs>
          <w:tab w:val="num" w:pos="716"/>
        </w:tabs>
        <w:ind w:left="716" w:hanging="432"/>
      </w:pPr>
      <w:rPr>
        <w:rFonts w:ascii="Wingdings" w:hAnsi="Wingdings" w:hint="default"/>
        <w:sz w:val="16"/>
      </w:rPr>
    </w:lvl>
    <w:lvl w:ilvl="1" w:tplc="CE34315E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2C60C47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3F2BD4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A0DA4B58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D172B5A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902D55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07C1014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2698FDD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884401D"/>
    <w:multiLevelType w:val="multilevel"/>
    <w:tmpl w:val="283A9248"/>
    <w:styleLink w:val="IMCNotesTableList"/>
    <w:lvl w:ilvl="0">
      <w:start w:val="1"/>
      <w:numFmt w:val="none"/>
      <w:pStyle w:val="NotesTable"/>
      <w:suff w:val="nothing"/>
      <w:lvlText w:val="NOTES:"/>
      <w:lvlJc w:val="left"/>
      <w:pPr>
        <w:ind w:left="360" w:hanging="360"/>
      </w:pPr>
      <w:rPr>
        <w:rFonts w:ascii="Verdana" w:hAnsi="Verdana" w:hint="default"/>
        <w:b/>
        <w:i w:val="0"/>
        <w:caps/>
        <w:sz w:val="16"/>
      </w:rPr>
    </w:lvl>
    <w:lvl w:ilvl="1">
      <w:start w:val="1"/>
      <w:numFmt w:val="decimal"/>
      <w:pStyle w:val="NotesTableNumberedList"/>
      <w:lvlText w:val="%2."/>
      <w:lvlJc w:val="left"/>
      <w:pPr>
        <w:tabs>
          <w:tab w:val="num" w:pos="792"/>
        </w:tabs>
        <w:ind w:left="792" w:hanging="432"/>
      </w:pPr>
      <w:rPr>
        <w:rFonts w:ascii="Verdana" w:hAnsi="Verdana" w:hint="default"/>
        <w:sz w:val="16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hint="default"/>
      </w:rPr>
    </w:lvl>
  </w:abstractNum>
  <w:abstractNum w:abstractNumId="22" w15:restartNumberingAfterBreak="0">
    <w:nsid w:val="4CF046E8"/>
    <w:multiLevelType w:val="hybridMultilevel"/>
    <w:tmpl w:val="CB2CE3D4"/>
    <w:lvl w:ilvl="0" w:tplc="960E17C6">
      <w:start w:val="1"/>
      <w:numFmt w:val="bullet"/>
      <w:lvlText w:val=""/>
      <w:lvlJc w:val="left"/>
      <w:pPr>
        <w:tabs>
          <w:tab w:val="num" w:pos="716"/>
        </w:tabs>
        <w:ind w:left="716" w:hanging="432"/>
      </w:pPr>
      <w:rPr>
        <w:rFonts w:ascii="Wingdings" w:hAnsi="Wingdings" w:hint="default"/>
        <w:sz w:val="16"/>
      </w:rPr>
    </w:lvl>
    <w:lvl w:ilvl="1" w:tplc="D28C04AC">
      <w:start w:val="1"/>
      <w:numFmt w:val="bullet"/>
      <w:pStyle w:val="Bulleted2"/>
      <w:lvlText w:val="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cs="Times New Roman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8D11CE9"/>
    <w:multiLevelType w:val="multilevel"/>
    <w:tmpl w:val="F6E2DEBC"/>
    <w:numStyleLink w:val="IMCNoteList"/>
  </w:abstractNum>
  <w:abstractNum w:abstractNumId="24" w15:restartNumberingAfterBreak="0">
    <w:nsid w:val="5EED6331"/>
    <w:multiLevelType w:val="multilevel"/>
    <w:tmpl w:val="EB86F92A"/>
    <w:lvl w:ilvl="0">
      <w:start w:val="1"/>
      <w:numFmt w:val="upperLetter"/>
      <w:pStyle w:val="zHeading1Appendix"/>
      <w:lvlText w:val="Appendix %1"/>
      <w:lvlJc w:val="left"/>
      <w:pPr>
        <w:ind w:left="2880" w:hanging="2880"/>
      </w:pPr>
      <w:rPr>
        <w:rFonts w:hint="default"/>
      </w:rPr>
    </w:lvl>
    <w:lvl w:ilvl="1">
      <w:start w:val="1"/>
      <w:numFmt w:val="decimal"/>
      <w:pStyle w:val="zHeading2Appendix"/>
      <w:lvlText w:val="%1.%2"/>
      <w:lvlJc w:val="left"/>
      <w:pPr>
        <w:ind w:left="1300" w:hanging="1300"/>
      </w:pPr>
      <w:rPr>
        <w:rFonts w:hint="default"/>
      </w:rPr>
    </w:lvl>
    <w:lvl w:ilvl="2">
      <w:start w:val="1"/>
      <w:numFmt w:val="decimal"/>
      <w:pStyle w:val="zHeading3Appendix"/>
      <w:lvlText w:val="%1.%2.%3"/>
      <w:lvlJc w:val="left"/>
      <w:pPr>
        <w:ind w:left="1298" w:hanging="1298"/>
      </w:pPr>
      <w:rPr>
        <w:rFonts w:hint="default"/>
      </w:rPr>
    </w:lvl>
    <w:lvl w:ilvl="3">
      <w:start w:val="1"/>
      <w:numFmt w:val="decimal"/>
      <w:pStyle w:val="zHeading4Appendix"/>
      <w:lvlText w:val="%1.%2.%3.%4"/>
      <w:lvlJc w:val="left"/>
      <w:pPr>
        <w:ind w:left="1298" w:hanging="1298"/>
      </w:pPr>
      <w:rPr>
        <w:rFonts w:hint="default"/>
      </w:rPr>
    </w:lvl>
    <w:lvl w:ilvl="4">
      <w:start w:val="1"/>
      <w:numFmt w:val="decimal"/>
      <w:pStyle w:val="zHeading5Appendix"/>
      <w:lvlText w:val="%1.%2.%3.%4.%5"/>
      <w:lvlJc w:val="left"/>
      <w:pPr>
        <w:ind w:left="1298" w:hanging="1298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1436"/>
        </w:tabs>
        <w:ind w:left="14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940"/>
        </w:tabs>
        <w:ind w:left="19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2444"/>
        </w:tabs>
        <w:ind w:left="24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3020"/>
        </w:tabs>
        <w:ind w:left="3020" w:hanging="1440"/>
      </w:pPr>
      <w:rPr>
        <w:rFonts w:hint="default"/>
      </w:rPr>
    </w:lvl>
  </w:abstractNum>
  <w:abstractNum w:abstractNumId="25" w15:restartNumberingAfterBreak="0">
    <w:nsid w:val="6A115106"/>
    <w:multiLevelType w:val="multilevel"/>
    <w:tmpl w:val="D64E0B2E"/>
    <w:numStyleLink w:val="IMCAttentionList"/>
  </w:abstractNum>
  <w:abstractNum w:abstractNumId="26" w15:restartNumberingAfterBreak="0">
    <w:nsid w:val="6D6F0E36"/>
    <w:multiLevelType w:val="multilevel"/>
    <w:tmpl w:val="9B0A3FEE"/>
    <w:styleLink w:val="IMCBulletList"/>
    <w:lvl w:ilvl="0">
      <w:start w:val="1"/>
      <w:numFmt w:val="bullet"/>
      <w:pStyle w:val="Bullet"/>
      <w:lvlText w:val=""/>
      <w:lvlJc w:val="left"/>
      <w:pPr>
        <w:ind w:left="1656" w:hanging="358"/>
      </w:pPr>
      <w:rPr>
        <w:rFonts w:ascii="Symbol" w:hAnsi="Symbol" w:hint="default"/>
      </w:rPr>
    </w:lvl>
    <w:lvl w:ilvl="1">
      <w:start w:val="1"/>
      <w:numFmt w:val="bullet"/>
      <w:pStyle w:val="BulletSub"/>
      <w:lvlText w:val=""/>
      <w:lvlJc w:val="left"/>
      <w:pPr>
        <w:ind w:left="2013" w:hanging="357"/>
      </w:pPr>
      <w:rPr>
        <w:rFonts w:ascii="Symbol" w:hAnsi="Symbol" w:hint="default"/>
      </w:rPr>
    </w:lvl>
    <w:lvl w:ilvl="2">
      <w:start w:val="1"/>
      <w:numFmt w:val="bullet"/>
      <w:pStyle w:val="BulletSub2"/>
      <w:lvlText w:val="o"/>
      <w:lvlJc w:val="left"/>
      <w:pPr>
        <w:ind w:left="2370" w:hanging="357"/>
      </w:pPr>
      <w:rPr>
        <w:rFonts w:ascii="Courier New" w:hAnsi="Courier New" w:hint="default"/>
      </w:rPr>
    </w:lvl>
    <w:lvl w:ilvl="3">
      <w:start w:val="1"/>
      <w:numFmt w:val="bullet"/>
      <w:pStyle w:val="BulletSub3"/>
      <w:lvlText w:val=""/>
      <w:lvlJc w:val="left"/>
      <w:pPr>
        <w:ind w:left="2727" w:hanging="357"/>
      </w:pPr>
      <w:rPr>
        <w:rFonts w:ascii="Symbol" w:hAnsi="Symbol" w:hint="default"/>
      </w:rPr>
    </w:lvl>
    <w:lvl w:ilvl="4">
      <w:start w:val="1"/>
      <w:numFmt w:val="bullet"/>
      <w:pStyle w:val="BulletSub4"/>
      <w:lvlText w:val="o"/>
      <w:lvlJc w:val="left"/>
      <w:pPr>
        <w:ind w:left="3084" w:hanging="357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610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82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754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8266" w:hanging="360"/>
      </w:pPr>
      <w:rPr>
        <w:rFonts w:ascii="Wingdings" w:hAnsi="Wingdings" w:hint="default"/>
      </w:rPr>
    </w:lvl>
  </w:abstractNum>
  <w:abstractNum w:abstractNumId="27" w15:restartNumberingAfterBreak="0">
    <w:nsid w:val="75214F64"/>
    <w:multiLevelType w:val="hybridMultilevel"/>
    <w:tmpl w:val="7F3225D2"/>
    <w:lvl w:ilvl="0" w:tplc="D1DEEA34">
      <w:start w:val="4"/>
      <w:numFmt w:val="bullet"/>
      <w:lvlText w:val="-"/>
      <w:lvlJc w:val="left"/>
      <w:pPr>
        <w:ind w:left="1656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37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9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1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3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5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7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9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16" w:hanging="360"/>
      </w:pPr>
      <w:rPr>
        <w:rFonts w:ascii="Wingdings" w:hAnsi="Wingdings" w:hint="default"/>
      </w:rPr>
    </w:lvl>
  </w:abstractNum>
  <w:abstractNum w:abstractNumId="28" w15:restartNumberingAfterBreak="0">
    <w:nsid w:val="75894765"/>
    <w:multiLevelType w:val="multilevel"/>
    <w:tmpl w:val="9A9CF904"/>
    <w:lvl w:ilvl="0">
      <w:start w:val="1"/>
      <w:numFmt w:val="none"/>
      <w:pStyle w:val="CellBitClear"/>
      <w:lvlText w:val="0 = "/>
      <w:lvlJc w:val="left"/>
      <w:pPr>
        <w:tabs>
          <w:tab w:val="num" w:pos="1080"/>
        </w:tabs>
        <w:ind w:left="0" w:firstLine="0"/>
      </w:pPr>
    </w:lvl>
    <w:lvl w:ilvl="1">
      <w:start w:val="1"/>
      <w:numFmt w:val="upperLetter"/>
      <w:lvlText w:val="%2."/>
      <w:lvlJc w:val="left"/>
      <w:pPr>
        <w:tabs>
          <w:tab w:val="num" w:pos="1080"/>
        </w:tabs>
        <w:ind w:left="720" w:firstLine="0"/>
      </w:pPr>
    </w:lvl>
    <w:lvl w:ilvl="2">
      <w:start w:val="1"/>
      <w:numFmt w:val="decimal"/>
      <w:lvlText w:val="%3."/>
      <w:lvlJc w:val="left"/>
      <w:pPr>
        <w:tabs>
          <w:tab w:val="num" w:pos="1800"/>
        </w:tabs>
        <w:ind w:left="1440" w:firstLine="0"/>
      </w:pPr>
    </w:lvl>
    <w:lvl w:ilvl="3">
      <w:start w:val="1"/>
      <w:numFmt w:val="lowerLetter"/>
      <w:lvlText w:val="%4)"/>
      <w:lvlJc w:val="left"/>
      <w:pPr>
        <w:tabs>
          <w:tab w:val="num" w:pos="2520"/>
        </w:tabs>
        <w:ind w:left="2160" w:firstLine="0"/>
      </w:pPr>
    </w:lvl>
    <w:lvl w:ilvl="4">
      <w:start w:val="1"/>
      <w:numFmt w:val="decimal"/>
      <w:lvlText w:val="(%5)"/>
      <w:lvlJc w:val="left"/>
      <w:pPr>
        <w:tabs>
          <w:tab w:val="num" w:pos="3240"/>
        </w:tabs>
        <w:ind w:left="2880" w:firstLine="0"/>
      </w:pPr>
    </w:lvl>
    <w:lvl w:ilvl="5">
      <w:start w:val="1"/>
      <w:numFmt w:val="lowerLetter"/>
      <w:lvlText w:val="(%6)"/>
      <w:lvlJc w:val="left"/>
      <w:pPr>
        <w:tabs>
          <w:tab w:val="num" w:pos="3960"/>
        </w:tabs>
        <w:ind w:left="3600" w:firstLine="0"/>
      </w:p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 w:firstLine="0"/>
      </w:p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 w:firstLine="0"/>
      </w:p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 w:firstLine="0"/>
      </w:pPr>
    </w:lvl>
  </w:abstractNum>
  <w:num w:numId="1">
    <w:abstractNumId w:val="5"/>
  </w:num>
  <w:num w:numId="2">
    <w:abstractNumId w:val="0"/>
  </w:num>
  <w:num w:numId="3">
    <w:abstractNumId w:val="12"/>
  </w:num>
  <w:num w:numId="4">
    <w:abstractNumId w:val="19"/>
  </w:num>
  <w:num w:numId="5">
    <w:abstractNumId w:val="26"/>
  </w:num>
  <w:num w:numId="6">
    <w:abstractNumId w:val="21"/>
  </w:num>
  <w:num w:numId="7">
    <w:abstractNumId w:val="14"/>
  </w:num>
  <w:num w:numId="8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3"/>
  </w:num>
  <w:num w:numId="10">
    <w:abstractNumId w:val="28"/>
  </w:num>
  <w:num w:numId="11">
    <w:abstractNumId w:val="3"/>
  </w:num>
  <w:num w:numId="12">
    <w:abstractNumId w:val="11"/>
  </w:num>
  <w:num w:numId="13">
    <w:abstractNumId w:val="24"/>
  </w:num>
  <w:num w:numId="14">
    <w:abstractNumId w:val="2"/>
  </w:num>
  <w:num w:numId="15">
    <w:abstractNumId w:val="20"/>
  </w:num>
  <w:num w:numId="16">
    <w:abstractNumId w:val="22"/>
  </w:num>
  <w:num w:numId="17">
    <w:abstractNumId w:val="7"/>
  </w:num>
  <w:num w:numId="18">
    <w:abstractNumId w:val="18"/>
  </w:num>
  <w:num w:numId="19">
    <w:abstractNumId w:val="9"/>
  </w:num>
  <w:num w:numId="20">
    <w:abstractNumId w:val="1"/>
  </w:num>
  <w:num w:numId="21">
    <w:abstractNumId w:val="25"/>
  </w:num>
  <w:num w:numId="22">
    <w:abstractNumId w:val="23"/>
  </w:num>
  <w:num w:numId="23">
    <w:abstractNumId w:val="4"/>
  </w:num>
  <w:num w:numId="24">
    <w:abstractNumId w:val="8"/>
  </w:num>
  <w:num w:numId="25">
    <w:abstractNumId w:val="6"/>
  </w:num>
  <w:num w:numId="26">
    <w:abstractNumId w:val="15"/>
  </w:num>
  <w:num w:numId="27">
    <w:abstractNumId w:val="16"/>
  </w:num>
  <w:num w:numId="28">
    <w:abstractNumId w:val="27"/>
  </w:num>
  <w:num w:numId="29">
    <w:abstractNumId w:val="17"/>
  </w:num>
  <w:num w:numId="30">
    <w:abstractNumId w:val="10"/>
  </w:num>
  <w:numIdMacAtCleanup w:val="3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defaultTabStop w:val="720"/>
  <w:drawingGridHorizontalSpacing w:val="110"/>
  <w:displayHorizontalDrawingGridEvery w:val="2"/>
  <w:characterSpacingControl w:val="doNotCompress"/>
  <w:hdrShapeDefaults>
    <o:shapedefaults v:ext="edit" spidmax="2049">
      <o:colormru v:ext="edit" colors="#cac7f5,#ff9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0MjezsDAyMrIwMTdT0lEKTi0uzszPAykwrAUAnxJMFiwAAAA="/>
  </w:docVars>
  <w:rsids>
    <w:rsidRoot w:val="006D0119"/>
    <w:rsid w:val="00000904"/>
    <w:rsid w:val="00001623"/>
    <w:rsid w:val="0000165F"/>
    <w:rsid w:val="0000215E"/>
    <w:rsid w:val="000025B2"/>
    <w:rsid w:val="00002980"/>
    <w:rsid w:val="000033A8"/>
    <w:rsid w:val="000039F3"/>
    <w:rsid w:val="000044D1"/>
    <w:rsid w:val="00004A9B"/>
    <w:rsid w:val="00004AA4"/>
    <w:rsid w:val="00005515"/>
    <w:rsid w:val="00005E70"/>
    <w:rsid w:val="0000729A"/>
    <w:rsid w:val="00007314"/>
    <w:rsid w:val="0000759A"/>
    <w:rsid w:val="000077F6"/>
    <w:rsid w:val="00007B33"/>
    <w:rsid w:val="00007DCD"/>
    <w:rsid w:val="00011007"/>
    <w:rsid w:val="00011208"/>
    <w:rsid w:val="000114FC"/>
    <w:rsid w:val="00011A49"/>
    <w:rsid w:val="00011E9A"/>
    <w:rsid w:val="00012324"/>
    <w:rsid w:val="00012724"/>
    <w:rsid w:val="00012817"/>
    <w:rsid w:val="0001352D"/>
    <w:rsid w:val="00015471"/>
    <w:rsid w:val="000157B1"/>
    <w:rsid w:val="00015912"/>
    <w:rsid w:val="00015FBC"/>
    <w:rsid w:val="00016BB3"/>
    <w:rsid w:val="00017EE7"/>
    <w:rsid w:val="00017F42"/>
    <w:rsid w:val="00020672"/>
    <w:rsid w:val="000214F4"/>
    <w:rsid w:val="00021A81"/>
    <w:rsid w:val="000222F2"/>
    <w:rsid w:val="000241CE"/>
    <w:rsid w:val="00024319"/>
    <w:rsid w:val="00024A0B"/>
    <w:rsid w:val="00024E1E"/>
    <w:rsid w:val="000251F9"/>
    <w:rsid w:val="00025784"/>
    <w:rsid w:val="00025DFE"/>
    <w:rsid w:val="000279C5"/>
    <w:rsid w:val="000305FB"/>
    <w:rsid w:val="00031E27"/>
    <w:rsid w:val="00032A7E"/>
    <w:rsid w:val="00034005"/>
    <w:rsid w:val="000342FD"/>
    <w:rsid w:val="00034903"/>
    <w:rsid w:val="0003535D"/>
    <w:rsid w:val="0003586D"/>
    <w:rsid w:val="0003587A"/>
    <w:rsid w:val="00036E75"/>
    <w:rsid w:val="00040750"/>
    <w:rsid w:val="000411BE"/>
    <w:rsid w:val="00042613"/>
    <w:rsid w:val="000428B8"/>
    <w:rsid w:val="00042935"/>
    <w:rsid w:val="00042CBD"/>
    <w:rsid w:val="000430CB"/>
    <w:rsid w:val="000438BF"/>
    <w:rsid w:val="0004511B"/>
    <w:rsid w:val="00047639"/>
    <w:rsid w:val="000514F8"/>
    <w:rsid w:val="00053B0A"/>
    <w:rsid w:val="00054273"/>
    <w:rsid w:val="00054599"/>
    <w:rsid w:val="0005597D"/>
    <w:rsid w:val="000559D7"/>
    <w:rsid w:val="00055EE0"/>
    <w:rsid w:val="0005720E"/>
    <w:rsid w:val="00060742"/>
    <w:rsid w:val="00060844"/>
    <w:rsid w:val="000610B3"/>
    <w:rsid w:val="00061457"/>
    <w:rsid w:val="00061877"/>
    <w:rsid w:val="00062198"/>
    <w:rsid w:val="000629A4"/>
    <w:rsid w:val="00062BF0"/>
    <w:rsid w:val="00062F18"/>
    <w:rsid w:val="00062F65"/>
    <w:rsid w:val="000636F3"/>
    <w:rsid w:val="0006564D"/>
    <w:rsid w:val="00065EBB"/>
    <w:rsid w:val="00066524"/>
    <w:rsid w:val="00067113"/>
    <w:rsid w:val="00070977"/>
    <w:rsid w:val="00070DAA"/>
    <w:rsid w:val="000717A4"/>
    <w:rsid w:val="00071A61"/>
    <w:rsid w:val="000726B8"/>
    <w:rsid w:val="0007338E"/>
    <w:rsid w:val="000735D1"/>
    <w:rsid w:val="00073835"/>
    <w:rsid w:val="000740D4"/>
    <w:rsid w:val="000749CD"/>
    <w:rsid w:val="00074CDA"/>
    <w:rsid w:val="000755C1"/>
    <w:rsid w:val="0007595A"/>
    <w:rsid w:val="00075D97"/>
    <w:rsid w:val="000760A6"/>
    <w:rsid w:val="00076E19"/>
    <w:rsid w:val="00080305"/>
    <w:rsid w:val="00080412"/>
    <w:rsid w:val="000814ED"/>
    <w:rsid w:val="00081CBE"/>
    <w:rsid w:val="00082328"/>
    <w:rsid w:val="00082751"/>
    <w:rsid w:val="00082ED3"/>
    <w:rsid w:val="00083128"/>
    <w:rsid w:val="00083A22"/>
    <w:rsid w:val="00084E11"/>
    <w:rsid w:val="00085239"/>
    <w:rsid w:val="0008575A"/>
    <w:rsid w:val="00086BBD"/>
    <w:rsid w:val="00087F78"/>
    <w:rsid w:val="00090050"/>
    <w:rsid w:val="000901B7"/>
    <w:rsid w:val="0009032E"/>
    <w:rsid w:val="000903BE"/>
    <w:rsid w:val="0009050E"/>
    <w:rsid w:val="0009050F"/>
    <w:rsid w:val="000909A9"/>
    <w:rsid w:val="00090B4E"/>
    <w:rsid w:val="00091699"/>
    <w:rsid w:val="00091E8D"/>
    <w:rsid w:val="00092A3F"/>
    <w:rsid w:val="00093056"/>
    <w:rsid w:val="00094B5B"/>
    <w:rsid w:val="00095BBE"/>
    <w:rsid w:val="00096090"/>
    <w:rsid w:val="00096224"/>
    <w:rsid w:val="00096C29"/>
    <w:rsid w:val="00096E17"/>
    <w:rsid w:val="00097354"/>
    <w:rsid w:val="000A01C8"/>
    <w:rsid w:val="000A06F5"/>
    <w:rsid w:val="000A07C7"/>
    <w:rsid w:val="000A2466"/>
    <w:rsid w:val="000A345E"/>
    <w:rsid w:val="000A37CF"/>
    <w:rsid w:val="000A4B0F"/>
    <w:rsid w:val="000A5016"/>
    <w:rsid w:val="000A56EC"/>
    <w:rsid w:val="000A678E"/>
    <w:rsid w:val="000A7C8B"/>
    <w:rsid w:val="000A7F60"/>
    <w:rsid w:val="000B0408"/>
    <w:rsid w:val="000B0BEB"/>
    <w:rsid w:val="000B191D"/>
    <w:rsid w:val="000B2322"/>
    <w:rsid w:val="000B234F"/>
    <w:rsid w:val="000B276B"/>
    <w:rsid w:val="000B3357"/>
    <w:rsid w:val="000B528A"/>
    <w:rsid w:val="000B6346"/>
    <w:rsid w:val="000B6F42"/>
    <w:rsid w:val="000B73D7"/>
    <w:rsid w:val="000B76AE"/>
    <w:rsid w:val="000B7D61"/>
    <w:rsid w:val="000B7FFD"/>
    <w:rsid w:val="000C075B"/>
    <w:rsid w:val="000C0C7B"/>
    <w:rsid w:val="000C2134"/>
    <w:rsid w:val="000C25B1"/>
    <w:rsid w:val="000C2ACA"/>
    <w:rsid w:val="000C37D4"/>
    <w:rsid w:val="000C39C1"/>
    <w:rsid w:val="000C3F52"/>
    <w:rsid w:val="000C4068"/>
    <w:rsid w:val="000C41E9"/>
    <w:rsid w:val="000C4C94"/>
    <w:rsid w:val="000C5904"/>
    <w:rsid w:val="000C6362"/>
    <w:rsid w:val="000C638F"/>
    <w:rsid w:val="000D178D"/>
    <w:rsid w:val="000D1940"/>
    <w:rsid w:val="000D27B1"/>
    <w:rsid w:val="000D27CD"/>
    <w:rsid w:val="000D2D50"/>
    <w:rsid w:val="000D3619"/>
    <w:rsid w:val="000D36E4"/>
    <w:rsid w:val="000D3DD1"/>
    <w:rsid w:val="000D40AA"/>
    <w:rsid w:val="000D50D2"/>
    <w:rsid w:val="000D5891"/>
    <w:rsid w:val="000D6786"/>
    <w:rsid w:val="000D7744"/>
    <w:rsid w:val="000D7FAF"/>
    <w:rsid w:val="000E02C0"/>
    <w:rsid w:val="000E1143"/>
    <w:rsid w:val="000E136A"/>
    <w:rsid w:val="000E15D2"/>
    <w:rsid w:val="000E1ACD"/>
    <w:rsid w:val="000E200D"/>
    <w:rsid w:val="000E2900"/>
    <w:rsid w:val="000E2EB8"/>
    <w:rsid w:val="000E3582"/>
    <w:rsid w:val="000E6AF6"/>
    <w:rsid w:val="000E7606"/>
    <w:rsid w:val="000F01AC"/>
    <w:rsid w:val="000F0F93"/>
    <w:rsid w:val="000F1B2D"/>
    <w:rsid w:val="000F2179"/>
    <w:rsid w:val="000F2EB4"/>
    <w:rsid w:val="000F380F"/>
    <w:rsid w:val="000F4892"/>
    <w:rsid w:val="000F5176"/>
    <w:rsid w:val="000F5B4E"/>
    <w:rsid w:val="000F5E03"/>
    <w:rsid w:val="000F60D4"/>
    <w:rsid w:val="000F6105"/>
    <w:rsid w:val="000F627E"/>
    <w:rsid w:val="000F69DD"/>
    <w:rsid w:val="000F75EB"/>
    <w:rsid w:val="00101A26"/>
    <w:rsid w:val="00101B25"/>
    <w:rsid w:val="00101CB9"/>
    <w:rsid w:val="00101CC5"/>
    <w:rsid w:val="00103512"/>
    <w:rsid w:val="00103960"/>
    <w:rsid w:val="00104157"/>
    <w:rsid w:val="00105EF9"/>
    <w:rsid w:val="00106196"/>
    <w:rsid w:val="00107107"/>
    <w:rsid w:val="00107184"/>
    <w:rsid w:val="0010755B"/>
    <w:rsid w:val="00110707"/>
    <w:rsid w:val="00111100"/>
    <w:rsid w:val="001111A5"/>
    <w:rsid w:val="001123FA"/>
    <w:rsid w:val="0011262C"/>
    <w:rsid w:val="00112973"/>
    <w:rsid w:val="00112FAC"/>
    <w:rsid w:val="0011307D"/>
    <w:rsid w:val="001141F6"/>
    <w:rsid w:val="00114418"/>
    <w:rsid w:val="0011497F"/>
    <w:rsid w:val="001151E9"/>
    <w:rsid w:val="0011722B"/>
    <w:rsid w:val="0011770A"/>
    <w:rsid w:val="00120021"/>
    <w:rsid w:val="001205E9"/>
    <w:rsid w:val="00120778"/>
    <w:rsid w:val="00120792"/>
    <w:rsid w:val="00121057"/>
    <w:rsid w:val="0012148B"/>
    <w:rsid w:val="00121A39"/>
    <w:rsid w:val="00122DC5"/>
    <w:rsid w:val="00126A65"/>
    <w:rsid w:val="00126C0D"/>
    <w:rsid w:val="00126E78"/>
    <w:rsid w:val="00126F12"/>
    <w:rsid w:val="00126FA2"/>
    <w:rsid w:val="001274F6"/>
    <w:rsid w:val="00127F04"/>
    <w:rsid w:val="0013094E"/>
    <w:rsid w:val="00130EE2"/>
    <w:rsid w:val="0013197C"/>
    <w:rsid w:val="00135652"/>
    <w:rsid w:val="001356B6"/>
    <w:rsid w:val="00135CB1"/>
    <w:rsid w:val="0013626F"/>
    <w:rsid w:val="00137443"/>
    <w:rsid w:val="0013787F"/>
    <w:rsid w:val="0013794D"/>
    <w:rsid w:val="00137989"/>
    <w:rsid w:val="00140337"/>
    <w:rsid w:val="001406AD"/>
    <w:rsid w:val="0014132E"/>
    <w:rsid w:val="00141DAF"/>
    <w:rsid w:val="001451FD"/>
    <w:rsid w:val="00145608"/>
    <w:rsid w:val="00145F5A"/>
    <w:rsid w:val="00146BEC"/>
    <w:rsid w:val="00147B61"/>
    <w:rsid w:val="00150249"/>
    <w:rsid w:val="00150C04"/>
    <w:rsid w:val="0015123F"/>
    <w:rsid w:val="00151416"/>
    <w:rsid w:val="001518DE"/>
    <w:rsid w:val="00151AC3"/>
    <w:rsid w:val="001520F9"/>
    <w:rsid w:val="00153E3F"/>
    <w:rsid w:val="0015461C"/>
    <w:rsid w:val="00154989"/>
    <w:rsid w:val="00157DBD"/>
    <w:rsid w:val="00160B93"/>
    <w:rsid w:val="00160DB8"/>
    <w:rsid w:val="00161F8A"/>
    <w:rsid w:val="0016331C"/>
    <w:rsid w:val="00163986"/>
    <w:rsid w:val="0016416D"/>
    <w:rsid w:val="001641C4"/>
    <w:rsid w:val="001648B4"/>
    <w:rsid w:val="001658A6"/>
    <w:rsid w:val="00165EEB"/>
    <w:rsid w:val="00165F84"/>
    <w:rsid w:val="00165FF3"/>
    <w:rsid w:val="001664EC"/>
    <w:rsid w:val="00170390"/>
    <w:rsid w:val="0017094D"/>
    <w:rsid w:val="0017111A"/>
    <w:rsid w:val="00171482"/>
    <w:rsid w:val="0017271F"/>
    <w:rsid w:val="001731C2"/>
    <w:rsid w:val="001735C8"/>
    <w:rsid w:val="001754BA"/>
    <w:rsid w:val="00175D4F"/>
    <w:rsid w:val="00175E11"/>
    <w:rsid w:val="00176415"/>
    <w:rsid w:val="00181BA8"/>
    <w:rsid w:val="00181DB5"/>
    <w:rsid w:val="00182B0A"/>
    <w:rsid w:val="001847F4"/>
    <w:rsid w:val="00184FDF"/>
    <w:rsid w:val="0018545A"/>
    <w:rsid w:val="00185735"/>
    <w:rsid w:val="00186150"/>
    <w:rsid w:val="0018689F"/>
    <w:rsid w:val="00187E1C"/>
    <w:rsid w:val="00187F24"/>
    <w:rsid w:val="001903C4"/>
    <w:rsid w:val="00190900"/>
    <w:rsid w:val="00190B3C"/>
    <w:rsid w:val="00191270"/>
    <w:rsid w:val="00191D8A"/>
    <w:rsid w:val="00191DBF"/>
    <w:rsid w:val="00192490"/>
    <w:rsid w:val="00192BC8"/>
    <w:rsid w:val="00192E0E"/>
    <w:rsid w:val="0019354B"/>
    <w:rsid w:val="00193803"/>
    <w:rsid w:val="0019401F"/>
    <w:rsid w:val="00195050"/>
    <w:rsid w:val="00195B33"/>
    <w:rsid w:val="001961F6"/>
    <w:rsid w:val="00196866"/>
    <w:rsid w:val="00196E0E"/>
    <w:rsid w:val="0019705D"/>
    <w:rsid w:val="001970EE"/>
    <w:rsid w:val="001A0A51"/>
    <w:rsid w:val="001A1216"/>
    <w:rsid w:val="001A13EC"/>
    <w:rsid w:val="001A1487"/>
    <w:rsid w:val="001A2027"/>
    <w:rsid w:val="001A2529"/>
    <w:rsid w:val="001A27A1"/>
    <w:rsid w:val="001A3003"/>
    <w:rsid w:val="001A3645"/>
    <w:rsid w:val="001A3E36"/>
    <w:rsid w:val="001A42B2"/>
    <w:rsid w:val="001A42F1"/>
    <w:rsid w:val="001A445D"/>
    <w:rsid w:val="001A45B2"/>
    <w:rsid w:val="001A5287"/>
    <w:rsid w:val="001A52B5"/>
    <w:rsid w:val="001A5950"/>
    <w:rsid w:val="001A5A83"/>
    <w:rsid w:val="001A5E07"/>
    <w:rsid w:val="001A695E"/>
    <w:rsid w:val="001A6B4F"/>
    <w:rsid w:val="001A74AF"/>
    <w:rsid w:val="001A7EE5"/>
    <w:rsid w:val="001B0420"/>
    <w:rsid w:val="001B0A35"/>
    <w:rsid w:val="001B0F1F"/>
    <w:rsid w:val="001B1445"/>
    <w:rsid w:val="001B2BAD"/>
    <w:rsid w:val="001B4BF2"/>
    <w:rsid w:val="001B4FDF"/>
    <w:rsid w:val="001B5B41"/>
    <w:rsid w:val="001B5B93"/>
    <w:rsid w:val="001B5DAE"/>
    <w:rsid w:val="001B63E0"/>
    <w:rsid w:val="001B7BF0"/>
    <w:rsid w:val="001C05FF"/>
    <w:rsid w:val="001C1AE7"/>
    <w:rsid w:val="001C22A2"/>
    <w:rsid w:val="001C2A4C"/>
    <w:rsid w:val="001C4054"/>
    <w:rsid w:val="001C4F7E"/>
    <w:rsid w:val="001C5152"/>
    <w:rsid w:val="001C5855"/>
    <w:rsid w:val="001C58DD"/>
    <w:rsid w:val="001C6FD0"/>
    <w:rsid w:val="001C7365"/>
    <w:rsid w:val="001C78BE"/>
    <w:rsid w:val="001D0400"/>
    <w:rsid w:val="001D1063"/>
    <w:rsid w:val="001D145E"/>
    <w:rsid w:val="001D14A4"/>
    <w:rsid w:val="001D1A1A"/>
    <w:rsid w:val="001D1CB1"/>
    <w:rsid w:val="001D1F39"/>
    <w:rsid w:val="001D3938"/>
    <w:rsid w:val="001D3984"/>
    <w:rsid w:val="001D3A72"/>
    <w:rsid w:val="001D3D60"/>
    <w:rsid w:val="001D436C"/>
    <w:rsid w:val="001D51EF"/>
    <w:rsid w:val="001D5FF0"/>
    <w:rsid w:val="001D6174"/>
    <w:rsid w:val="001D7465"/>
    <w:rsid w:val="001E076A"/>
    <w:rsid w:val="001E1016"/>
    <w:rsid w:val="001E1B2E"/>
    <w:rsid w:val="001E3E27"/>
    <w:rsid w:val="001E4F10"/>
    <w:rsid w:val="001E61BD"/>
    <w:rsid w:val="001E7044"/>
    <w:rsid w:val="001E7300"/>
    <w:rsid w:val="001E73E6"/>
    <w:rsid w:val="001F0126"/>
    <w:rsid w:val="001F1EE2"/>
    <w:rsid w:val="001F21D1"/>
    <w:rsid w:val="001F2714"/>
    <w:rsid w:val="001F3471"/>
    <w:rsid w:val="001F3D49"/>
    <w:rsid w:val="001F4EB8"/>
    <w:rsid w:val="001F57BD"/>
    <w:rsid w:val="001F5E87"/>
    <w:rsid w:val="001F6A7C"/>
    <w:rsid w:val="001F6B31"/>
    <w:rsid w:val="001F6CE0"/>
    <w:rsid w:val="00200790"/>
    <w:rsid w:val="00200D6D"/>
    <w:rsid w:val="00201747"/>
    <w:rsid w:val="00201AF3"/>
    <w:rsid w:val="00201B69"/>
    <w:rsid w:val="00202BF3"/>
    <w:rsid w:val="00203903"/>
    <w:rsid w:val="00203FED"/>
    <w:rsid w:val="00205306"/>
    <w:rsid w:val="00206DF0"/>
    <w:rsid w:val="00206F69"/>
    <w:rsid w:val="0020710E"/>
    <w:rsid w:val="0020760C"/>
    <w:rsid w:val="00207E5B"/>
    <w:rsid w:val="00207E88"/>
    <w:rsid w:val="00207EA1"/>
    <w:rsid w:val="00210393"/>
    <w:rsid w:val="002104FA"/>
    <w:rsid w:val="00210956"/>
    <w:rsid w:val="00210DA8"/>
    <w:rsid w:val="0021148C"/>
    <w:rsid w:val="0021261D"/>
    <w:rsid w:val="0021306E"/>
    <w:rsid w:val="002133EF"/>
    <w:rsid w:val="00213DF0"/>
    <w:rsid w:val="00214217"/>
    <w:rsid w:val="002142B4"/>
    <w:rsid w:val="00214505"/>
    <w:rsid w:val="0021573B"/>
    <w:rsid w:val="002158E6"/>
    <w:rsid w:val="00215A37"/>
    <w:rsid w:val="00216047"/>
    <w:rsid w:val="0021647D"/>
    <w:rsid w:val="00216480"/>
    <w:rsid w:val="002169C4"/>
    <w:rsid w:val="00216A18"/>
    <w:rsid w:val="002171C8"/>
    <w:rsid w:val="00217A48"/>
    <w:rsid w:val="00220C13"/>
    <w:rsid w:val="00221335"/>
    <w:rsid w:val="0022156A"/>
    <w:rsid w:val="002223FF"/>
    <w:rsid w:val="00222B6B"/>
    <w:rsid w:val="00223338"/>
    <w:rsid w:val="00223549"/>
    <w:rsid w:val="002236E1"/>
    <w:rsid w:val="0022397B"/>
    <w:rsid w:val="002239D6"/>
    <w:rsid w:val="00223D90"/>
    <w:rsid w:val="0022482A"/>
    <w:rsid w:val="00224F1A"/>
    <w:rsid w:val="00225107"/>
    <w:rsid w:val="002255D8"/>
    <w:rsid w:val="00226534"/>
    <w:rsid w:val="00226E06"/>
    <w:rsid w:val="0022799A"/>
    <w:rsid w:val="002318A6"/>
    <w:rsid w:val="00232E27"/>
    <w:rsid w:val="00232E4E"/>
    <w:rsid w:val="0023304E"/>
    <w:rsid w:val="002333B8"/>
    <w:rsid w:val="00233B08"/>
    <w:rsid w:val="00234086"/>
    <w:rsid w:val="002350A5"/>
    <w:rsid w:val="002354C2"/>
    <w:rsid w:val="00235942"/>
    <w:rsid w:val="00235D85"/>
    <w:rsid w:val="002366E5"/>
    <w:rsid w:val="002374EB"/>
    <w:rsid w:val="002376CF"/>
    <w:rsid w:val="00237737"/>
    <w:rsid w:val="00237B5D"/>
    <w:rsid w:val="00237D5E"/>
    <w:rsid w:val="00237DB1"/>
    <w:rsid w:val="00240731"/>
    <w:rsid w:val="00240828"/>
    <w:rsid w:val="00240937"/>
    <w:rsid w:val="002419EA"/>
    <w:rsid w:val="00241BD7"/>
    <w:rsid w:val="00242B27"/>
    <w:rsid w:val="00243535"/>
    <w:rsid w:val="00243D8D"/>
    <w:rsid w:val="00243F3B"/>
    <w:rsid w:val="00243F82"/>
    <w:rsid w:val="00244066"/>
    <w:rsid w:val="00244A0F"/>
    <w:rsid w:val="0024556C"/>
    <w:rsid w:val="002455A5"/>
    <w:rsid w:val="002457C5"/>
    <w:rsid w:val="00245B2F"/>
    <w:rsid w:val="00245E89"/>
    <w:rsid w:val="002463BC"/>
    <w:rsid w:val="0024675A"/>
    <w:rsid w:val="00246AFF"/>
    <w:rsid w:val="00250405"/>
    <w:rsid w:val="0025040E"/>
    <w:rsid w:val="002512F3"/>
    <w:rsid w:val="00252645"/>
    <w:rsid w:val="002526A3"/>
    <w:rsid w:val="00253998"/>
    <w:rsid w:val="00253A15"/>
    <w:rsid w:val="00253CF9"/>
    <w:rsid w:val="0025436E"/>
    <w:rsid w:val="0025516A"/>
    <w:rsid w:val="00255579"/>
    <w:rsid w:val="00255B01"/>
    <w:rsid w:val="00255F5B"/>
    <w:rsid w:val="00256B24"/>
    <w:rsid w:val="00256BEA"/>
    <w:rsid w:val="00256FD2"/>
    <w:rsid w:val="00257232"/>
    <w:rsid w:val="00257354"/>
    <w:rsid w:val="00257BD7"/>
    <w:rsid w:val="00257CD8"/>
    <w:rsid w:val="00260974"/>
    <w:rsid w:val="00260A97"/>
    <w:rsid w:val="00260C8A"/>
    <w:rsid w:val="00261244"/>
    <w:rsid w:val="00261780"/>
    <w:rsid w:val="0026254F"/>
    <w:rsid w:val="00262588"/>
    <w:rsid w:val="00263CCF"/>
    <w:rsid w:val="00263D8E"/>
    <w:rsid w:val="00264052"/>
    <w:rsid w:val="002644E8"/>
    <w:rsid w:val="0026474C"/>
    <w:rsid w:val="0026748A"/>
    <w:rsid w:val="00267A5D"/>
    <w:rsid w:val="00267B46"/>
    <w:rsid w:val="00270304"/>
    <w:rsid w:val="00270757"/>
    <w:rsid w:val="00271383"/>
    <w:rsid w:val="00271B80"/>
    <w:rsid w:val="00271D23"/>
    <w:rsid w:val="00271F19"/>
    <w:rsid w:val="002731B4"/>
    <w:rsid w:val="002735EC"/>
    <w:rsid w:val="00274E85"/>
    <w:rsid w:val="00276027"/>
    <w:rsid w:val="00276314"/>
    <w:rsid w:val="00276855"/>
    <w:rsid w:val="00277097"/>
    <w:rsid w:val="00277160"/>
    <w:rsid w:val="002778BF"/>
    <w:rsid w:val="0028085D"/>
    <w:rsid w:val="00280AE4"/>
    <w:rsid w:val="00281697"/>
    <w:rsid w:val="00281D4F"/>
    <w:rsid w:val="002825E1"/>
    <w:rsid w:val="002827D8"/>
    <w:rsid w:val="00282AB6"/>
    <w:rsid w:val="002836C4"/>
    <w:rsid w:val="00284021"/>
    <w:rsid w:val="00284329"/>
    <w:rsid w:val="002844D4"/>
    <w:rsid w:val="002846BD"/>
    <w:rsid w:val="002847A7"/>
    <w:rsid w:val="00284C05"/>
    <w:rsid w:val="00284CAD"/>
    <w:rsid w:val="00284DAA"/>
    <w:rsid w:val="00285262"/>
    <w:rsid w:val="00287A55"/>
    <w:rsid w:val="00287BFB"/>
    <w:rsid w:val="00293269"/>
    <w:rsid w:val="00293C3F"/>
    <w:rsid w:val="002947F9"/>
    <w:rsid w:val="00294B25"/>
    <w:rsid w:val="00295591"/>
    <w:rsid w:val="0029669A"/>
    <w:rsid w:val="002977E9"/>
    <w:rsid w:val="002978A2"/>
    <w:rsid w:val="00297A5E"/>
    <w:rsid w:val="002A044E"/>
    <w:rsid w:val="002A0CA2"/>
    <w:rsid w:val="002A0F5A"/>
    <w:rsid w:val="002A1310"/>
    <w:rsid w:val="002A1F08"/>
    <w:rsid w:val="002A258D"/>
    <w:rsid w:val="002A2838"/>
    <w:rsid w:val="002A5256"/>
    <w:rsid w:val="002A5B6F"/>
    <w:rsid w:val="002A5BFD"/>
    <w:rsid w:val="002A605D"/>
    <w:rsid w:val="002A6290"/>
    <w:rsid w:val="002A65B3"/>
    <w:rsid w:val="002A7615"/>
    <w:rsid w:val="002B0579"/>
    <w:rsid w:val="002B0B02"/>
    <w:rsid w:val="002B185D"/>
    <w:rsid w:val="002B1A59"/>
    <w:rsid w:val="002B2391"/>
    <w:rsid w:val="002B2CDD"/>
    <w:rsid w:val="002B2E34"/>
    <w:rsid w:val="002B3453"/>
    <w:rsid w:val="002B3ADC"/>
    <w:rsid w:val="002B4696"/>
    <w:rsid w:val="002B4732"/>
    <w:rsid w:val="002B4E85"/>
    <w:rsid w:val="002B50B9"/>
    <w:rsid w:val="002B5784"/>
    <w:rsid w:val="002B662C"/>
    <w:rsid w:val="002B679D"/>
    <w:rsid w:val="002B68D2"/>
    <w:rsid w:val="002B6EA0"/>
    <w:rsid w:val="002B7301"/>
    <w:rsid w:val="002C054C"/>
    <w:rsid w:val="002C0669"/>
    <w:rsid w:val="002C06AE"/>
    <w:rsid w:val="002C1491"/>
    <w:rsid w:val="002C2FBE"/>
    <w:rsid w:val="002C3302"/>
    <w:rsid w:val="002C3DE7"/>
    <w:rsid w:val="002C439B"/>
    <w:rsid w:val="002C454D"/>
    <w:rsid w:val="002C4A9A"/>
    <w:rsid w:val="002C4C34"/>
    <w:rsid w:val="002C5196"/>
    <w:rsid w:val="002C51E9"/>
    <w:rsid w:val="002C566B"/>
    <w:rsid w:val="002C63F0"/>
    <w:rsid w:val="002C6AA7"/>
    <w:rsid w:val="002C715E"/>
    <w:rsid w:val="002C7DC0"/>
    <w:rsid w:val="002D0FA2"/>
    <w:rsid w:val="002D156A"/>
    <w:rsid w:val="002D18A1"/>
    <w:rsid w:val="002D1AEA"/>
    <w:rsid w:val="002D1AEC"/>
    <w:rsid w:val="002D1E13"/>
    <w:rsid w:val="002D20CE"/>
    <w:rsid w:val="002D213B"/>
    <w:rsid w:val="002D232E"/>
    <w:rsid w:val="002D23BE"/>
    <w:rsid w:val="002D2746"/>
    <w:rsid w:val="002D2A31"/>
    <w:rsid w:val="002D38A3"/>
    <w:rsid w:val="002D3D29"/>
    <w:rsid w:val="002D4545"/>
    <w:rsid w:val="002D5379"/>
    <w:rsid w:val="002D5640"/>
    <w:rsid w:val="002D5841"/>
    <w:rsid w:val="002D6E0C"/>
    <w:rsid w:val="002D7265"/>
    <w:rsid w:val="002D7960"/>
    <w:rsid w:val="002E0AC7"/>
    <w:rsid w:val="002E17E4"/>
    <w:rsid w:val="002E1D56"/>
    <w:rsid w:val="002E2CFD"/>
    <w:rsid w:val="002E301D"/>
    <w:rsid w:val="002E3953"/>
    <w:rsid w:val="002E3D48"/>
    <w:rsid w:val="002E4791"/>
    <w:rsid w:val="002E498D"/>
    <w:rsid w:val="002E4AC7"/>
    <w:rsid w:val="002E4C7A"/>
    <w:rsid w:val="002E505E"/>
    <w:rsid w:val="002E5162"/>
    <w:rsid w:val="002E5869"/>
    <w:rsid w:val="002E5A66"/>
    <w:rsid w:val="002E6F4E"/>
    <w:rsid w:val="002E788C"/>
    <w:rsid w:val="002F0550"/>
    <w:rsid w:val="002F06D8"/>
    <w:rsid w:val="002F2AFA"/>
    <w:rsid w:val="002F2CAB"/>
    <w:rsid w:val="002F315F"/>
    <w:rsid w:val="002F351D"/>
    <w:rsid w:val="002F36A4"/>
    <w:rsid w:val="002F581D"/>
    <w:rsid w:val="002F5DC3"/>
    <w:rsid w:val="002F63D3"/>
    <w:rsid w:val="002F6B59"/>
    <w:rsid w:val="00300A53"/>
    <w:rsid w:val="00300C38"/>
    <w:rsid w:val="00300DE9"/>
    <w:rsid w:val="0030110A"/>
    <w:rsid w:val="003026E1"/>
    <w:rsid w:val="00302A79"/>
    <w:rsid w:val="00302F13"/>
    <w:rsid w:val="003031EC"/>
    <w:rsid w:val="003049B3"/>
    <w:rsid w:val="0030521B"/>
    <w:rsid w:val="00306070"/>
    <w:rsid w:val="0030635B"/>
    <w:rsid w:val="0030687F"/>
    <w:rsid w:val="00307002"/>
    <w:rsid w:val="00307776"/>
    <w:rsid w:val="00310570"/>
    <w:rsid w:val="00310A22"/>
    <w:rsid w:val="00310A39"/>
    <w:rsid w:val="00310E9F"/>
    <w:rsid w:val="00311517"/>
    <w:rsid w:val="00311A8D"/>
    <w:rsid w:val="003124E7"/>
    <w:rsid w:val="003135CE"/>
    <w:rsid w:val="00314015"/>
    <w:rsid w:val="003144BB"/>
    <w:rsid w:val="003151B1"/>
    <w:rsid w:val="003152CE"/>
    <w:rsid w:val="00315981"/>
    <w:rsid w:val="003202BB"/>
    <w:rsid w:val="003226C8"/>
    <w:rsid w:val="00322AED"/>
    <w:rsid w:val="003232B2"/>
    <w:rsid w:val="00323757"/>
    <w:rsid w:val="003237A5"/>
    <w:rsid w:val="00323B71"/>
    <w:rsid w:val="00324178"/>
    <w:rsid w:val="00324F80"/>
    <w:rsid w:val="003253CA"/>
    <w:rsid w:val="00325763"/>
    <w:rsid w:val="00325927"/>
    <w:rsid w:val="00326152"/>
    <w:rsid w:val="00326D71"/>
    <w:rsid w:val="003276EA"/>
    <w:rsid w:val="00327B18"/>
    <w:rsid w:val="00327D8F"/>
    <w:rsid w:val="0033062A"/>
    <w:rsid w:val="003309C8"/>
    <w:rsid w:val="0033146D"/>
    <w:rsid w:val="00331C80"/>
    <w:rsid w:val="00332913"/>
    <w:rsid w:val="00333341"/>
    <w:rsid w:val="0033363B"/>
    <w:rsid w:val="0033385F"/>
    <w:rsid w:val="0033402D"/>
    <w:rsid w:val="00334188"/>
    <w:rsid w:val="003342AE"/>
    <w:rsid w:val="00334A8C"/>
    <w:rsid w:val="00335E64"/>
    <w:rsid w:val="00336B3B"/>
    <w:rsid w:val="003407F7"/>
    <w:rsid w:val="0034130E"/>
    <w:rsid w:val="00341B3A"/>
    <w:rsid w:val="00341FED"/>
    <w:rsid w:val="00342A33"/>
    <w:rsid w:val="003445D4"/>
    <w:rsid w:val="003456C8"/>
    <w:rsid w:val="003458CF"/>
    <w:rsid w:val="00345B4E"/>
    <w:rsid w:val="00345DFD"/>
    <w:rsid w:val="00346878"/>
    <w:rsid w:val="00346CDA"/>
    <w:rsid w:val="003474C2"/>
    <w:rsid w:val="00347B66"/>
    <w:rsid w:val="003508E1"/>
    <w:rsid w:val="00350BF2"/>
    <w:rsid w:val="00350C66"/>
    <w:rsid w:val="00350E90"/>
    <w:rsid w:val="00351496"/>
    <w:rsid w:val="0035187D"/>
    <w:rsid w:val="003518D3"/>
    <w:rsid w:val="00352CA5"/>
    <w:rsid w:val="003533CE"/>
    <w:rsid w:val="003537ED"/>
    <w:rsid w:val="00354BF2"/>
    <w:rsid w:val="003551BB"/>
    <w:rsid w:val="00356CD7"/>
    <w:rsid w:val="0036057E"/>
    <w:rsid w:val="00360753"/>
    <w:rsid w:val="003611E6"/>
    <w:rsid w:val="0036127A"/>
    <w:rsid w:val="003614FF"/>
    <w:rsid w:val="00361879"/>
    <w:rsid w:val="00361DFA"/>
    <w:rsid w:val="0036277A"/>
    <w:rsid w:val="0036343A"/>
    <w:rsid w:val="00363B19"/>
    <w:rsid w:val="003648A5"/>
    <w:rsid w:val="00364AD3"/>
    <w:rsid w:val="00364D73"/>
    <w:rsid w:val="00365BE1"/>
    <w:rsid w:val="00366B64"/>
    <w:rsid w:val="00367135"/>
    <w:rsid w:val="003675E3"/>
    <w:rsid w:val="00370B96"/>
    <w:rsid w:val="003711F2"/>
    <w:rsid w:val="00372485"/>
    <w:rsid w:val="003724C1"/>
    <w:rsid w:val="003728F1"/>
    <w:rsid w:val="003730AA"/>
    <w:rsid w:val="003733F2"/>
    <w:rsid w:val="00374A9C"/>
    <w:rsid w:val="0037631C"/>
    <w:rsid w:val="00376613"/>
    <w:rsid w:val="00376863"/>
    <w:rsid w:val="00376C55"/>
    <w:rsid w:val="00377249"/>
    <w:rsid w:val="00377A79"/>
    <w:rsid w:val="00377D6C"/>
    <w:rsid w:val="003803B6"/>
    <w:rsid w:val="003810FF"/>
    <w:rsid w:val="003816B6"/>
    <w:rsid w:val="00382553"/>
    <w:rsid w:val="00382C4A"/>
    <w:rsid w:val="003843A5"/>
    <w:rsid w:val="003857E6"/>
    <w:rsid w:val="00385B45"/>
    <w:rsid w:val="003871D5"/>
    <w:rsid w:val="0039026F"/>
    <w:rsid w:val="00390B0A"/>
    <w:rsid w:val="003911CE"/>
    <w:rsid w:val="00392358"/>
    <w:rsid w:val="0039293D"/>
    <w:rsid w:val="003929E7"/>
    <w:rsid w:val="00393095"/>
    <w:rsid w:val="00393E36"/>
    <w:rsid w:val="00393E71"/>
    <w:rsid w:val="00394121"/>
    <w:rsid w:val="003949E4"/>
    <w:rsid w:val="0039524E"/>
    <w:rsid w:val="0039625C"/>
    <w:rsid w:val="00396318"/>
    <w:rsid w:val="00397A91"/>
    <w:rsid w:val="003A0346"/>
    <w:rsid w:val="003A0664"/>
    <w:rsid w:val="003A0BF9"/>
    <w:rsid w:val="003A0D2A"/>
    <w:rsid w:val="003A2234"/>
    <w:rsid w:val="003A2AD7"/>
    <w:rsid w:val="003A3BE7"/>
    <w:rsid w:val="003A3E01"/>
    <w:rsid w:val="003A467F"/>
    <w:rsid w:val="003A66A3"/>
    <w:rsid w:val="003A6ADF"/>
    <w:rsid w:val="003A7350"/>
    <w:rsid w:val="003A79CF"/>
    <w:rsid w:val="003B096F"/>
    <w:rsid w:val="003B1D07"/>
    <w:rsid w:val="003B25EC"/>
    <w:rsid w:val="003B2BD2"/>
    <w:rsid w:val="003B39FA"/>
    <w:rsid w:val="003B410E"/>
    <w:rsid w:val="003B4900"/>
    <w:rsid w:val="003B503D"/>
    <w:rsid w:val="003B50BF"/>
    <w:rsid w:val="003B5C78"/>
    <w:rsid w:val="003B74B6"/>
    <w:rsid w:val="003B7BDE"/>
    <w:rsid w:val="003C0793"/>
    <w:rsid w:val="003C0BF2"/>
    <w:rsid w:val="003C121E"/>
    <w:rsid w:val="003C3027"/>
    <w:rsid w:val="003C3153"/>
    <w:rsid w:val="003C3848"/>
    <w:rsid w:val="003C53F3"/>
    <w:rsid w:val="003C59DE"/>
    <w:rsid w:val="003C5CF7"/>
    <w:rsid w:val="003C757D"/>
    <w:rsid w:val="003C7B40"/>
    <w:rsid w:val="003D0D6F"/>
    <w:rsid w:val="003D1A29"/>
    <w:rsid w:val="003D20BE"/>
    <w:rsid w:val="003D320E"/>
    <w:rsid w:val="003D38C7"/>
    <w:rsid w:val="003D4C5C"/>
    <w:rsid w:val="003D4EB4"/>
    <w:rsid w:val="003D530D"/>
    <w:rsid w:val="003D615C"/>
    <w:rsid w:val="003D643A"/>
    <w:rsid w:val="003D6591"/>
    <w:rsid w:val="003D6B3E"/>
    <w:rsid w:val="003D762B"/>
    <w:rsid w:val="003E05B9"/>
    <w:rsid w:val="003E0A98"/>
    <w:rsid w:val="003E1312"/>
    <w:rsid w:val="003E1BF7"/>
    <w:rsid w:val="003E2127"/>
    <w:rsid w:val="003E2145"/>
    <w:rsid w:val="003E36DC"/>
    <w:rsid w:val="003E3DA3"/>
    <w:rsid w:val="003E60C2"/>
    <w:rsid w:val="003E689B"/>
    <w:rsid w:val="003E6991"/>
    <w:rsid w:val="003E6AB1"/>
    <w:rsid w:val="003F1023"/>
    <w:rsid w:val="003F1ED9"/>
    <w:rsid w:val="003F2041"/>
    <w:rsid w:val="003F282A"/>
    <w:rsid w:val="003F3DDA"/>
    <w:rsid w:val="003F3E48"/>
    <w:rsid w:val="003F44D3"/>
    <w:rsid w:val="003F45CA"/>
    <w:rsid w:val="003F45F1"/>
    <w:rsid w:val="003F5AC9"/>
    <w:rsid w:val="003F5DC7"/>
    <w:rsid w:val="003F608F"/>
    <w:rsid w:val="003F67FE"/>
    <w:rsid w:val="003F7A3C"/>
    <w:rsid w:val="003F7F93"/>
    <w:rsid w:val="004006E7"/>
    <w:rsid w:val="004027B5"/>
    <w:rsid w:val="00403B9C"/>
    <w:rsid w:val="00404621"/>
    <w:rsid w:val="004058C7"/>
    <w:rsid w:val="00405915"/>
    <w:rsid w:val="00406024"/>
    <w:rsid w:val="004069BB"/>
    <w:rsid w:val="00406E6E"/>
    <w:rsid w:val="004070DD"/>
    <w:rsid w:val="00407B88"/>
    <w:rsid w:val="0041166E"/>
    <w:rsid w:val="00411685"/>
    <w:rsid w:val="00411A00"/>
    <w:rsid w:val="004128AD"/>
    <w:rsid w:val="00412973"/>
    <w:rsid w:val="00412AFD"/>
    <w:rsid w:val="00412DD9"/>
    <w:rsid w:val="0041309A"/>
    <w:rsid w:val="004131AA"/>
    <w:rsid w:val="00413360"/>
    <w:rsid w:val="004145F5"/>
    <w:rsid w:val="00414C29"/>
    <w:rsid w:val="0041550E"/>
    <w:rsid w:val="004159EA"/>
    <w:rsid w:val="004161C8"/>
    <w:rsid w:val="00416AEF"/>
    <w:rsid w:val="00416D67"/>
    <w:rsid w:val="0041710E"/>
    <w:rsid w:val="00417700"/>
    <w:rsid w:val="00421098"/>
    <w:rsid w:val="00421D2F"/>
    <w:rsid w:val="004226A1"/>
    <w:rsid w:val="00422901"/>
    <w:rsid w:val="00423074"/>
    <w:rsid w:val="004258FC"/>
    <w:rsid w:val="00425D62"/>
    <w:rsid w:val="00425FF8"/>
    <w:rsid w:val="00426206"/>
    <w:rsid w:val="004262EB"/>
    <w:rsid w:val="004279C5"/>
    <w:rsid w:val="00427B00"/>
    <w:rsid w:val="00430797"/>
    <w:rsid w:val="0043081D"/>
    <w:rsid w:val="00430BBE"/>
    <w:rsid w:val="00431DF6"/>
    <w:rsid w:val="00432690"/>
    <w:rsid w:val="00432B90"/>
    <w:rsid w:val="004331B8"/>
    <w:rsid w:val="0043342E"/>
    <w:rsid w:val="00433AA2"/>
    <w:rsid w:val="00434D02"/>
    <w:rsid w:val="004353D4"/>
    <w:rsid w:val="004366BC"/>
    <w:rsid w:val="004369BA"/>
    <w:rsid w:val="00436B3E"/>
    <w:rsid w:val="00436BE2"/>
    <w:rsid w:val="00436F99"/>
    <w:rsid w:val="00437175"/>
    <w:rsid w:val="0043723D"/>
    <w:rsid w:val="00437DF0"/>
    <w:rsid w:val="00440749"/>
    <w:rsid w:val="00443150"/>
    <w:rsid w:val="00443F6E"/>
    <w:rsid w:val="00444CEB"/>
    <w:rsid w:val="0044529E"/>
    <w:rsid w:val="00445550"/>
    <w:rsid w:val="004505C3"/>
    <w:rsid w:val="00450940"/>
    <w:rsid w:val="00450F37"/>
    <w:rsid w:val="00451325"/>
    <w:rsid w:val="0045225D"/>
    <w:rsid w:val="00452EF6"/>
    <w:rsid w:val="004536DA"/>
    <w:rsid w:val="00453778"/>
    <w:rsid w:val="00453F05"/>
    <w:rsid w:val="004563DC"/>
    <w:rsid w:val="004577FD"/>
    <w:rsid w:val="00457EC6"/>
    <w:rsid w:val="004609C3"/>
    <w:rsid w:val="00460ADA"/>
    <w:rsid w:val="0046152E"/>
    <w:rsid w:val="00461A43"/>
    <w:rsid w:val="00461E5F"/>
    <w:rsid w:val="00463A0E"/>
    <w:rsid w:val="00464303"/>
    <w:rsid w:val="00464638"/>
    <w:rsid w:val="00465389"/>
    <w:rsid w:val="004661D7"/>
    <w:rsid w:val="0046687A"/>
    <w:rsid w:val="00466B69"/>
    <w:rsid w:val="00466F40"/>
    <w:rsid w:val="00467329"/>
    <w:rsid w:val="00467B4E"/>
    <w:rsid w:val="00470204"/>
    <w:rsid w:val="0047063B"/>
    <w:rsid w:val="004707A5"/>
    <w:rsid w:val="00470D8F"/>
    <w:rsid w:val="00471A24"/>
    <w:rsid w:val="004720D2"/>
    <w:rsid w:val="00472456"/>
    <w:rsid w:val="004727CE"/>
    <w:rsid w:val="00472A9D"/>
    <w:rsid w:val="00473B38"/>
    <w:rsid w:val="00474922"/>
    <w:rsid w:val="00474B7C"/>
    <w:rsid w:val="004754AD"/>
    <w:rsid w:val="004775F9"/>
    <w:rsid w:val="0047777F"/>
    <w:rsid w:val="0048008A"/>
    <w:rsid w:val="00480BD2"/>
    <w:rsid w:val="00480E4D"/>
    <w:rsid w:val="00480F54"/>
    <w:rsid w:val="004818C5"/>
    <w:rsid w:val="00483063"/>
    <w:rsid w:val="00483361"/>
    <w:rsid w:val="00483C2C"/>
    <w:rsid w:val="00484E83"/>
    <w:rsid w:val="00485658"/>
    <w:rsid w:val="00485A0F"/>
    <w:rsid w:val="0048602F"/>
    <w:rsid w:val="00486545"/>
    <w:rsid w:val="00486F5B"/>
    <w:rsid w:val="00487086"/>
    <w:rsid w:val="00487451"/>
    <w:rsid w:val="00487F22"/>
    <w:rsid w:val="00490A4D"/>
    <w:rsid w:val="0049133A"/>
    <w:rsid w:val="00491828"/>
    <w:rsid w:val="00493C40"/>
    <w:rsid w:val="00494738"/>
    <w:rsid w:val="00495283"/>
    <w:rsid w:val="004963A2"/>
    <w:rsid w:val="004969AE"/>
    <w:rsid w:val="0049722E"/>
    <w:rsid w:val="004A001F"/>
    <w:rsid w:val="004A229D"/>
    <w:rsid w:val="004A236D"/>
    <w:rsid w:val="004A27BC"/>
    <w:rsid w:val="004A2C3E"/>
    <w:rsid w:val="004A3065"/>
    <w:rsid w:val="004A3AD7"/>
    <w:rsid w:val="004A3F00"/>
    <w:rsid w:val="004A3F2D"/>
    <w:rsid w:val="004A4226"/>
    <w:rsid w:val="004A519D"/>
    <w:rsid w:val="004A5435"/>
    <w:rsid w:val="004A5574"/>
    <w:rsid w:val="004A5A1B"/>
    <w:rsid w:val="004A5D20"/>
    <w:rsid w:val="004A5F86"/>
    <w:rsid w:val="004A63D4"/>
    <w:rsid w:val="004A6F0A"/>
    <w:rsid w:val="004B0889"/>
    <w:rsid w:val="004B144E"/>
    <w:rsid w:val="004B1ED9"/>
    <w:rsid w:val="004B29B5"/>
    <w:rsid w:val="004B2DC3"/>
    <w:rsid w:val="004B31F4"/>
    <w:rsid w:val="004B39F9"/>
    <w:rsid w:val="004B3BA0"/>
    <w:rsid w:val="004B4507"/>
    <w:rsid w:val="004B4CF6"/>
    <w:rsid w:val="004B50C8"/>
    <w:rsid w:val="004B604F"/>
    <w:rsid w:val="004B6645"/>
    <w:rsid w:val="004B7093"/>
    <w:rsid w:val="004B73F9"/>
    <w:rsid w:val="004B75B1"/>
    <w:rsid w:val="004B783C"/>
    <w:rsid w:val="004B78AB"/>
    <w:rsid w:val="004C0203"/>
    <w:rsid w:val="004C0AB2"/>
    <w:rsid w:val="004C1012"/>
    <w:rsid w:val="004C17D1"/>
    <w:rsid w:val="004C185B"/>
    <w:rsid w:val="004C196B"/>
    <w:rsid w:val="004C1B3C"/>
    <w:rsid w:val="004C24D8"/>
    <w:rsid w:val="004C31CC"/>
    <w:rsid w:val="004C3903"/>
    <w:rsid w:val="004C42A6"/>
    <w:rsid w:val="004C47E3"/>
    <w:rsid w:val="004C4F20"/>
    <w:rsid w:val="004C6808"/>
    <w:rsid w:val="004C691B"/>
    <w:rsid w:val="004C69A4"/>
    <w:rsid w:val="004D092A"/>
    <w:rsid w:val="004D0DD6"/>
    <w:rsid w:val="004D0DF4"/>
    <w:rsid w:val="004D14BF"/>
    <w:rsid w:val="004D15FE"/>
    <w:rsid w:val="004D23EE"/>
    <w:rsid w:val="004D26CD"/>
    <w:rsid w:val="004D5043"/>
    <w:rsid w:val="004D5384"/>
    <w:rsid w:val="004D6834"/>
    <w:rsid w:val="004D6B92"/>
    <w:rsid w:val="004D70F6"/>
    <w:rsid w:val="004E00B4"/>
    <w:rsid w:val="004E060D"/>
    <w:rsid w:val="004E0CE7"/>
    <w:rsid w:val="004E11F7"/>
    <w:rsid w:val="004E1BF5"/>
    <w:rsid w:val="004E202F"/>
    <w:rsid w:val="004E26E8"/>
    <w:rsid w:val="004E2A5D"/>
    <w:rsid w:val="004E2B05"/>
    <w:rsid w:val="004E3A91"/>
    <w:rsid w:val="004E3C4A"/>
    <w:rsid w:val="004E551E"/>
    <w:rsid w:val="004E5724"/>
    <w:rsid w:val="004E67FB"/>
    <w:rsid w:val="004E6B3B"/>
    <w:rsid w:val="004E78E8"/>
    <w:rsid w:val="004E7C55"/>
    <w:rsid w:val="004F1BEA"/>
    <w:rsid w:val="004F291B"/>
    <w:rsid w:val="004F3C7B"/>
    <w:rsid w:val="004F50BA"/>
    <w:rsid w:val="004F5838"/>
    <w:rsid w:val="004F5A60"/>
    <w:rsid w:val="004F627E"/>
    <w:rsid w:val="004F68B3"/>
    <w:rsid w:val="004F702A"/>
    <w:rsid w:val="004F793C"/>
    <w:rsid w:val="004F7DAF"/>
    <w:rsid w:val="0050069C"/>
    <w:rsid w:val="005007AD"/>
    <w:rsid w:val="00501453"/>
    <w:rsid w:val="00502139"/>
    <w:rsid w:val="005021BB"/>
    <w:rsid w:val="005024D4"/>
    <w:rsid w:val="005028C9"/>
    <w:rsid w:val="00502CA9"/>
    <w:rsid w:val="00503A6B"/>
    <w:rsid w:val="005041EC"/>
    <w:rsid w:val="00504AA5"/>
    <w:rsid w:val="0050529A"/>
    <w:rsid w:val="00505531"/>
    <w:rsid w:val="00506F1E"/>
    <w:rsid w:val="0050782C"/>
    <w:rsid w:val="00510593"/>
    <w:rsid w:val="00510744"/>
    <w:rsid w:val="005118BD"/>
    <w:rsid w:val="00511F5C"/>
    <w:rsid w:val="00514CDD"/>
    <w:rsid w:val="00515044"/>
    <w:rsid w:val="005150D3"/>
    <w:rsid w:val="0051576D"/>
    <w:rsid w:val="00515B9C"/>
    <w:rsid w:val="005162FC"/>
    <w:rsid w:val="0051647E"/>
    <w:rsid w:val="005167DC"/>
    <w:rsid w:val="0051706C"/>
    <w:rsid w:val="00517BFF"/>
    <w:rsid w:val="00520773"/>
    <w:rsid w:val="00521690"/>
    <w:rsid w:val="005216E3"/>
    <w:rsid w:val="0052235B"/>
    <w:rsid w:val="00522E5B"/>
    <w:rsid w:val="005231F3"/>
    <w:rsid w:val="005235FA"/>
    <w:rsid w:val="005243DD"/>
    <w:rsid w:val="00524560"/>
    <w:rsid w:val="00524B9E"/>
    <w:rsid w:val="0052607F"/>
    <w:rsid w:val="00526709"/>
    <w:rsid w:val="00527B4F"/>
    <w:rsid w:val="00527C36"/>
    <w:rsid w:val="00527ED0"/>
    <w:rsid w:val="00527FB7"/>
    <w:rsid w:val="00530AC1"/>
    <w:rsid w:val="00530CE3"/>
    <w:rsid w:val="00531430"/>
    <w:rsid w:val="005329D1"/>
    <w:rsid w:val="00532CDE"/>
    <w:rsid w:val="00532D88"/>
    <w:rsid w:val="00532E23"/>
    <w:rsid w:val="00533668"/>
    <w:rsid w:val="0053421A"/>
    <w:rsid w:val="005342D7"/>
    <w:rsid w:val="005347B3"/>
    <w:rsid w:val="00534C80"/>
    <w:rsid w:val="00534E64"/>
    <w:rsid w:val="00534E70"/>
    <w:rsid w:val="00536B57"/>
    <w:rsid w:val="00536E13"/>
    <w:rsid w:val="005373E6"/>
    <w:rsid w:val="005373E8"/>
    <w:rsid w:val="005379B9"/>
    <w:rsid w:val="0054010C"/>
    <w:rsid w:val="00541CE9"/>
    <w:rsid w:val="00541F9C"/>
    <w:rsid w:val="00542587"/>
    <w:rsid w:val="0054298E"/>
    <w:rsid w:val="00543110"/>
    <w:rsid w:val="005437B6"/>
    <w:rsid w:val="00543F5F"/>
    <w:rsid w:val="0054496A"/>
    <w:rsid w:val="00545067"/>
    <w:rsid w:val="00545538"/>
    <w:rsid w:val="0054740F"/>
    <w:rsid w:val="00550C8B"/>
    <w:rsid w:val="00552B9F"/>
    <w:rsid w:val="005534C0"/>
    <w:rsid w:val="00553D44"/>
    <w:rsid w:val="00555391"/>
    <w:rsid w:val="00555DFA"/>
    <w:rsid w:val="00556777"/>
    <w:rsid w:val="00556850"/>
    <w:rsid w:val="00560174"/>
    <w:rsid w:val="00560851"/>
    <w:rsid w:val="00560A4A"/>
    <w:rsid w:val="00562961"/>
    <w:rsid w:val="005633C2"/>
    <w:rsid w:val="00563C66"/>
    <w:rsid w:val="00564482"/>
    <w:rsid w:val="0056451A"/>
    <w:rsid w:val="00564952"/>
    <w:rsid w:val="00564B48"/>
    <w:rsid w:val="005655A9"/>
    <w:rsid w:val="00565A73"/>
    <w:rsid w:val="00565F85"/>
    <w:rsid w:val="005662DD"/>
    <w:rsid w:val="00567A26"/>
    <w:rsid w:val="00567E7F"/>
    <w:rsid w:val="00570871"/>
    <w:rsid w:val="00570B62"/>
    <w:rsid w:val="00570C82"/>
    <w:rsid w:val="005710D7"/>
    <w:rsid w:val="00571B23"/>
    <w:rsid w:val="00571C68"/>
    <w:rsid w:val="005720A4"/>
    <w:rsid w:val="00572770"/>
    <w:rsid w:val="00572CA2"/>
    <w:rsid w:val="0057308A"/>
    <w:rsid w:val="00573C96"/>
    <w:rsid w:val="00574DB0"/>
    <w:rsid w:val="00576638"/>
    <w:rsid w:val="00576A74"/>
    <w:rsid w:val="00576D93"/>
    <w:rsid w:val="00576E81"/>
    <w:rsid w:val="0057793C"/>
    <w:rsid w:val="0058057E"/>
    <w:rsid w:val="00580CE5"/>
    <w:rsid w:val="005813B2"/>
    <w:rsid w:val="0058220D"/>
    <w:rsid w:val="00582ECD"/>
    <w:rsid w:val="005837B5"/>
    <w:rsid w:val="00586CBF"/>
    <w:rsid w:val="00587160"/>
    <w:rsid w:val="0059033A"/>
    <w:rsid w:val="00590C74"/>
    <w:rsid w:val="00590F3A"/>
    <w:rsid w:val="005911B4"/>
    <w:rsid w:val="005922AD"/>
    <w:rsid w:val="00592CC3"/>
    <w:rsid w:val="00594E28"/>
    <w:rsid w:val="005950A1"/>
    <w:rsid w:val="00595F56"/>
    <w:rsid w:val="00596414"/>
    <w:rsid w:val="00596B7C"/>
    <w:rsid w:val="00596E35"/>
    <w:rsid w:val="00597388"/>
    <w:rsid w:val="00597D6D"/>
    <w:rsid w:val="00597E66"/>
    <w:rsid w:val="005A036E"/>
    <w:rsid w:val="005A046A"/>
    <w:rsid w:val="005A0676"/>
    <w:rsid w:val="005A1D35"/>
    <w:rsid w:val="005A5100"/>
    <w:rsid w:val="005A5E52"/>
    <w:rsid w:val="005A5ED2"/>
    <w:rsid w:val="005A6365"/>
    <w:rsid w:val="005A64FA"/>
    <w:rsid w:val="005A6D22"/>
    <w:rsid w:val="005A6EBD"/>
    <w:rsid w:val="005A78F0"/>
    <w:rsid w:val="005B10C2"/>
    <w:rsid w:val="005B1B3A"/>
    <w:rsid w:val="005B1DB0"/>
    <w:rsid w:val="005B238B"/>
    <w:rsid w:val="005B2878"/>
    <w:rsid w:val="005B2FBE"/>
    <w:rsid w:val="005B4F48"/>
    <w:rsid w:val="005B5018"/>
    <w:rsid w:val="005B6863"/>
    <w:rsid w:val="005C07DB"/>
    <w:rsid w:val="005C0808"/>
    <w:rsid w:val="005C12E2"/>
    <w:rsid w:val="005C22C2"/>
    <w:rsid w:val="005C2315"/>
    <w:rsid w:val="005C3403"/>
    <w:rsid w:val="005C34E5"/>
    <w:rsid w:val="005C3FC1"/>
    <w:rsid w:val="005C405B"/>
    <w:rsid w:val="005C48B2"/>
    <w:rsid w:val="005C4E6A"/>
    <w:rsid w:val="005C5030"/>
    <w:rsid w:val="005C53F1"/>
    <w:rsid w:val="005C6523"/>
    <w:rsid w:val="005C6C03"/>
    <w:rsid w:val="005C6ECF"/>
    <w:rsid w:val="005C70B5"/>
    <w:rsid w:val="005C7404"/>
    <w:rsid w:val="005C78B0"/>
    <w:rsid w:val="005C7B2E"/>
    <w:rsid w:val="005D06BB"/>
    <w:rsid w:val="005D0E56"/>
    <w:rsid w:val="005D147A"/>
    <w:rsid w:val="005D2104"/>
    <w:rsid w:val="005D2536"/>
    <w:rsid w:val="005D4007"/>
    <w:rsid w:val="005D46E4"/>
    <w:rsid w:val="005D4E81"/>
    <w:rsid w:val="005D543F"/>
    <w:rsid w:val="005D5A08"/>
    <w:rsid w:val="005D5B2E"/>
    <w:rsid w:val="005D5D79"/>
    <w:rsid w:val="005D658E"/>
    <w:rsid w:val="005D6A1A"/>
    <w:rsid w:val="005D733B"/>
    <w:rsid w:val="005D75FE"/>
    <w:rsid w:val="005D7AD3"/>
    <w:rsid w:val="005E14F0"/>
    <w:rsid w:val="005E16E1"/>
    <w:rsid w:val="005E18AF"/>
    <w:rsid w:val="005E1A1D"/>
    <w:rsid w:val="005E2644"/>
    <w:rsid w:val="005E30D3"/>
    <w:rsid w:val="005E4210"/>
    <w:rsid w:val="005E4A6F"/>
    <w:rsid w:val="005E4C92"/>
    <w:rsid w:val="005E4E03"/>
    <w:rsid w:val="005E4F25"/>
    <w:rsid w:val="005E4FB3"/>
    <w:rsid w:val="005E53A5"/>
    <w:rsid w:val="005E54B5"/>
    <w:rsid w:val="005E5CDE"/>
    <w:rsid w:val="005E653A"/>
    <w:rsid w:val="005E656F"/>
    <w:rsid w:val="005E757D"/>
    <w:rsid w:val="005E7C81"/>
    <w:rsid w:val="005F0E34"/>
    <w:rsid w:val="005F1054"/>
    <w:rsid w:val="005F38D9"/>
    <w:rsid w:val="005F4068"/>
    <w:rsid w:val="005F5E67"/>
    <w:rsid w:val="005F6373"/>
    <w:rsid w:val="005F639D"/>
    <w:rsid w:val="005F740F"/>
    <w:rsid w:val="005F754C"/>
    <w:rsid w:val="005F7B9B"/>
    <w:rsid w:val="005F7CA9"/>
    <w:rsid w:val="00600ECD"/>
    <w:rsid w:val="00600F0C"/>
    <w:rsid w:val="00601188"/>
    <w:rsid w:val="0060138E"/>
    <w:rsid w:val="00601495"/>
    <w:rsid w:val="0060173C"/>
    <w:rsid w:val="00601A58"/>
    <w:rsid w:val="00601B77"/>
    <w:rsid w:val="0060233D"/>
    <w:rsid w:val="00602577"/>
    <w:rsid w:val="0060274C"/>
    <w:rsid w:val="006029EB"/>
    <w:rsid w:val="00602F1E"/>
    <w:rsid w:val="006040EC"/>
    <w:rsid w:val="00606FF4"/>
    <w:rsid w:val="006072CB"/>
    <w:rsid w:val="00607599"/>
    <w:rsid w:val="00607AF5"/>
    <w:rsid w:val="00607BCC"/>
    <w:rsid w:val="00610301"/>
    <w:rsid w:val="00613A6B"/>
    <w:rsid w:val="00613EFC"/>
    <w:rsid w:val="00613F2A"/>
    <w:rsid w:val="006146A5"/>
    <w:rsid w:val="00615963"/>
    <w:rsid w:val="006167D8"/>
    <w:rsid w:val="00616A17"/>
    <w:rsid w:val="006179CF"/>
    <w:rsid w:val="0062037F"/>
    <w:rsid w:val="00620568"/>
    <w:rsid w:val="006208B1"/>
    <w:rsid w:val="006212AC"/>
    <w:rsid w:val="0062219B"/>
    <w:rsid w:val="00622269"/>
    <w:rsid w:val="00622B4A"/>
    <w:rsid w:val="00623617"/>
    <w:rsid w:val="006242E9"/>
    <w:rsid w:val="006244C7"/>
    <w:rsid w:val="006246FC"/>
    <w:rsid w:val="00624907"/>
    <w:rsid w:val="0062533A"/>
    <w:rsid w:val="006254D1"/>
    <w:rsid w:val="006256AB"/>
    <w:rsid w:val="00625B2B"/>
    <w:rsid w:val="00625FA3"/>
    <w:rsid w:val="006260A7"/>
    <w:rsid w:val="0062637C"/>
    <w:rsid w:val="0062651F"/>
    <w:rsid w:val="0062657E"/>
    <w:rsid w:val="0063030B"/>
    <w:rsid w:val="00630767"/>
    <w:rsid w:val="00630F8C"/>
    <w:rsid w:val="00631D7A"/>
    <w:rsid w:val="006320B0"/>
    <w:rsid w:val="00633555"/>
    <w:rsid w:val="0063530D"/>
    <w:rsid w:val="00637279"/>
    <w:rsid w:val="006372C0"/>
    <w:rsid w:val="00637875"/>
    <w:rsid w:val="00640FAB"/>
    <w:rsid w:val="00642A6D"/>
    <w:rsid w:val="00642F84"/>
    <w:rsid w:val="006434B6"/>
    <w:rsid w:val="006438A7"/>
    <w:rsid w:val="00643C7B"/>
    <w:rsid w:val="00644CC8"/>
    <w:rsid w:val="00645372"/>
    <w:rsid w:val="00645DF2"/>
    <w:rsid w:val="00646098"/>
    <w:rsid w:val="006464DA"/>
    <w:rsid w:val="00646C28"/>
    <w:rsid w:val="00646CBC"/>
    <w:rsid w:val="006500E7"/>
    <w:rsid w:val="00650702"/>
    <w:rsid w:val="00650F2A"/>
    <w:rsid w:val="006511AC"/>
    <w:rsid w:val="00651F3B"/>
    <w:rsid w:val="006530A4"/>
    <w:rsid w:val="00653D40"/>
    <w:rsid w:val="00654074"/>
    <w:rsid w:val="0065414A"/>
    <w:rsid w:val="0065473E"/>
    <w:rsid w:val="006574CE"/>
    <w:rsid w:val="006606A7"/>
    <w:rsid w:val="00660933"/>
    <w:rsid w:val="006609C1"/>
    <w:rsid w:val="00660F94"/>
    <w:rsid w:val="00661900"/>
    <w:rsid w:val="00661958"/>
    <w:rsid w:val="0066274F"/>
    <w:rsid w:val="00662C8F"/>
    <w:rsid w:val="0066330C"/>
    <w:rsid w:val="00663611"/>
    <w:rsid w:val="006641F7"/>
    <w:rsid w:val="006643C8"/>
    <w:rsid w:val="0066461D"/>
    <w:rsid w:val="006650C2"/>
    <w:rsid w:val="006660ED"/>
    <w:rsid w:val="006663E2"/>
    <w:rsid w:val="00666F78"/>
    <w:rsid w:val="0066736C"/>
    <w:rsid w:val="00667B50"/>
    <w:rsid w:val="006700BE"/>
    <w:rsid w:val="00670ED2"/>
    <w:rsid w:val="00671F04"/>
    <w:rsid w:val="006720A4"/>
    <w:rsid w:val="0067269A"/>
    <w:rsid w:val="00672967"/>
    <w:rsid w:val="006729FC"/>
    <w:rsid w:val="00673103"/>
    <w:rsid w:val="0067320E"/>
    <w:rsid w:val="00673440"/>
    <w:rsid w:val="006736A2"/>
    <w:rsid w:val="0067389E"/>
    <w:rsid w:val="00673D39"/>
    <w:rsid w:val="00673E0E"/>
    <w:rsid w:val="006742B8"/>
    <w:rsid w:val="006755EC"/>
    <w:rsid w:val="00675974"/>
    <w:rsid w:val="00675D9B"/>
    <w:rsid w:val="00676ED0"/>
    <w:rsid w:val="00676EF3"/>
    <w:rsid w:val="00676FA2"/>
    <w:rsid w:val="0067738E"/>
    <w:rsid w:val="0067786E"/>
    <w:rsid w:val="0068061A"/>
    <w:rsid w:val="0068083E"/>
    <w:rsid w:val="0068137D"/>
    <w:rsid w:val="006815B1"/>
    <w:rsid w:val="00681664"/>
    <w:rsid w:val="0068259E"/>
    <w:rsid w:val="00685923"/>
    <w:rsid w:val="00686849"/>
    <w:rsid w:val="00686BB9"/>
    <w:rsid w:val="00687590"/>
    <w:rsid w:val="00687604"/>
    <w:rsid w:val="00687F4C"/>
    <w:rsid w:val="006905BC"/>
    <w:rsid w:val="006923A5"/>
    <w:rsid w:val="00692527"/>
    <w:rsid w:val="0069305C"/>
    <w:rsid w:val="006933FE"/>
    <w:rsid w:val="00693608"/>
    <w:rsid w:val="00693DE9"/>
    <w:rsid w:val="00695B89"/>
    <w:rsid w:val="0069653E"/>
    <w:rsid w:val="00696A99"/>
    <w:rsid w:val="00696BF1"/>
    <w:rsid w:val="006976FF"/>
    <w:rsid w:val="006A02C5"/>
    <w:rsid w:val="006A1FB2"/>
    <w:rsid w:val="006A2E74"/>
    <w:rsid w:val="006A3209"/>
    <w:rsid w:val="006A4979"/>
    <w:rsid w:val="006A5CF3"/>
    <w:rsid w:val="006A6913"/>
    <w:rsid w:val="006A6CD5"/>
    <w:rsid w:val="006A6FAA"/>
    <w:rsid w:val="006A705B"/>
    <w:rsid w:val="006A794C"/>
    <w:rsid w:val="006B0744"/>
    <w:rsid w:val="006B0951"/>
    <w:rsid w:val="006B17FD"/>
    <w:rsid w:val="006B181D"/>
    <w:rsid w:val="006B1C1B"/>
    <w:rsid w:val="006B25B8"/>
    <w:rsid w:val="006B2987"/>
    <w:rsid w:val="006B2B22"/>
    <w:rsid w:val="006B31FD"/>
    <w:rsid w:val="006B33A4"/>
    <w:rsid w:val="006B3961"/>
    <w:rsid w:val="006B3CFB"/>
    <w:rsid w:val="006B4EED"/>
    <w:rsid w:val="006B5E98"/>
    <w:rsid w:val="006B5FB0"/>
    <w:rsid w:val="006B6592"/>
    <w:rsid w:val="006B6D6E"/>
    <w:rsid w:val="006B6E80"/>
    <w:rsid w:val="006B7118"/>
    <w:rsid w:val="006B7D76"/>
    <w:rsid w:val="006C089B"/>
    <w:rsid w:val="006C0FCC"/>
    <w:rsid w:val="006C173A"/>
    <w:rsid w:val="006C1B93"/>
    <w:rsid w:val="006C25EE"/>
    <w:rsid w:val="006C280B"/>
    <w:rsid w:val="006C48C1"/>
    <w:rsid w:val="006D0119"/>
    <w:rsid w:val="006D016E"/>
    <w:rsid w:val="006D0606"/>
    <w:rsid w:val="006D0914"/>
    <w:rsid w:val="006D0F10"/>
    <w:rsid w:val="006D1016"/>
    <w:rsid w:val="006D19B0"/>
    <w:rsid w:val="006D2946"/>
    <w:rsid w:val="006D329E"/>
    <w:rsid w:val="006D3734"/>
    <w:rsid w:val="006D4648"/>
    <w:rsid w:val="006D4AAB"/>
    <w:rsid w:val="006D506F"/>
    <w:rsid w:val="006D66C2"/>
    <w:rsid w:val="006D66DE"/>
    <w:rsid w:val="006D71F6"/>
    <w:rsid w:val="006D7A4B"/>
    <w:rsid w:val="006D7C9F"/>
    <w:rsid w:val="006E09B9"/>
    <w:rsid w:val="006E1008"/>
    <w:rsid w:val="006E13BC"/>
    <w:rsid w:val="006E2175"/>
    <w:rsid w:val="006E2340"/>
    <w:rsid w:val="006E3213"/>
    <w:rsid w:val="006E3F07"/>
    <w:rsid w:val="006E417B"/>
    <w:rsid w:val="006E4AEF"/>
    <w:rsid w:val="006E4BE4"/>
    <w:rsid w:val="006E5CA5"/>
    <w:rsid w:val="006E6631"/>
    <w:rsid w:val="006E6C6D"/>
    <w:rsid w:val="006E6F1D"/>
    <w:rsid w:val="006E7B18"/>
    <w:rsid w:val="006F0FBC"/>
    <w:rsid w:val="006F14B3"/>
    <w:rsid w:val="006F1725"/>
    <w:rsid w:val="006F1DCC"/>
    <w:rsid w:val="006F202A"/>
    <w:rsid w:val="006F23D3"/>
    <w:rsid w:val="006F308D"/>
    <w:rsid w:val="006F34A5"/>
    <w:rsid w:val="006F35A5"/>
    <w:rsid w:val="006F408B"/>
    <w:rsid w:val="006F54C8"/>
    <w:rsid w:val="006F66D1"/>
    <w:rsid w:val="006F70CA"/>
    <w:rsid w:val="0070024E"/>
    <w:rsid w:val="00700C18"/>
    <w:rsid w:val="00701611"/>
    <w:rsid w:val="00701846"/>
    <w:rsid w:val="00701B04"/>
    <w:rsid w:val="00702063"/>
    <w:rsid w:val="007029F1"/>
    <w:rsid w:val="00702DD4"/>
    <w:rsid w:val="0070359E"/>
    <w:rsid w:val="00703624"/>
    <w:rsid w:val="00704BE2"/>
    <w:rsid w:val="00704E9E"/>
    <w:rsid w:val="00706144"/>
    <w:rsid w:val="007062D1"/>
    <w:rsid w:val="00706F8D"/>
    <w:rsid w:val="007070D6"/>
    <w:rsid w:val="00707B40"/>
    <w:rsid w:val="00710C6C"/>
    <w:rsid w:val="00710CF2"/>
    <w:rsid w:val="00711CC9"/>
    <w:rsid w:val="007121AB"/>
    <w:rsid w:val="007130AC"/>
    <w:rsid w:val="0071351D"/>
    <w:rsid w:val="0071401F"/>
    <w:rsid w:val="007153EB"/>
    <w:rsid w:val="007167B1"/>
    <w:rsid w:val="00717002"/>
    <w:rsid w:val="00717632"/>
    <w:rsid w:val="00720511"/>
    <w:rsid w:val="00720CD9"/>
    <w:rsid w:val="00720FA2"/>
    <w:rsid w:val="00721377"/>
    <w:rsid w:val="00722FC6"/>
    <w:rsid w:val="00722FC7"/>
    <w:rsid w:val="0072458A"/>
    <w:rsid w:val="00725383"/>
    <w:rsid w:val="0072547D"/>
    <w:rsid w:val="00725A6A"/>
    <w:rsid w:val="007261B7"/>
    <w:rsid w:val="007262BD"/>
    <w:rsid w:val="007263F1"/>
    <w:rsid w:val="007269F1"/>
    <w:rsid w:val="00726A83"/>
    <w:rsid w:val="00726C03"/>
    <w:rsid w:val="007274D5"/>
    <w:rsid w:val="0073058E"/>
    <w:rsid w:val="00730996"/>
    <w:rsid w:val="00730DF5"/>
    <w:rsid w:val="00730EF7"/>
    <w:rsid w:val="007325E7"/>
    <w:rsid w:val="0073283B"/>
    <w:rsid w:val="00733862"/>
    <w:rsid w:val="00735ADE"/>
    <w:rsid w:val="00735E3B"/>
    <w:rsid w:val="007362BE"/>
    <w:rsid w:val="0073638D"/>
    <w:rsid w:val="00736640"/>
    <w:rsid w:val="00736826"/>
    <w:rsid w:val="00736879"/>
    <w:rsid w:val="00736CB5"/>
    <w:rsid w:val="00736D39"/>
    <w:rsid w:val="00741687"/>
    <w:rsid w:val="00741A0E"/>
    <w:rsid w:val="00742C9F"/>
    <w:rsid w:val="0074344C"/>
    <w:rsid w:val="007434A8"/>
    <w:rsid w:val="007446F8"/>
    <w:rsid w:val="00744D27"/>
    <w:rsid w:val="00746696"/>
    <w:rsid w:val="00746E7E"/>
    <w:rsid w:val="00751EB0"/>
    <w:rsid w:val="00751F72"/>
    <w:rsid w:val="00753771"/>
    <w:rsid w:val="007538AD"/>
    <w:rsid w:val="00753D68"/>
    <w:rsid w:val="0075455E"/>
    <w:rsid w:val="0075531E"/>
    <w:rsid w:val="007561F3"/>
    <w:rsid w:val="007569D7"/>
    <w:rsid w:val="00757178"/>
    <w:rsid w:val="00757A23"/>
    <w:rsid w:val="00757D9A"/>
    <w:rsid w:val="00757FCE"/>
    <w:rsid w:val="0076040C"/>
    <w:rsid w:val="007604C8"/>
    <w:rsid w:val="00760AA7"/>
    <w:rsid w:val="00760B4D"/>
    <w:rsid w:val="00761940"/>
    <w:rsid w:val="0076245F"/>
    <w:rsid w:val="007625D0"/>
    <w:rsid w:val="00762901"/>
    <w:rsid w:val="00762DAD"/>
    <w:rsid w:val="0076398A"/>
    <w:rsid w:val="00763CDC"/>
    <w:rsid w:val="00765749"/>
    <w:rsid w:val="007657CC"/>
    <w:rsid w:val="00765AA0"/>
    <w:rsid w:val="007661AD"/>
    <w:rsid w:val="00766B33"/>
    <w:rsid w:val="00767260"/>
    <w:rsid w:val="00767483"/>
    <w:rsid w:val="00770DA7"/>
    <w:rsid w:val="0077179E"/>
    <w:rsid w:val="0077295B"/>
    <w:rsid w:val="00772DE8"/>
    <w:rsid w:val="00773338"/>
    <w:rsid w:val="00773509"/>
    <w:rsid w:val="00773778"/>
    <w:rsid w:val="007738D4"/>
    <w:rsid w:val="00773A60"/>
    <w:rsid w:val="007740D8"/>
    <w:rsid w:val="00774F25"/>
    <w:rsid w:val="00775433"/>
    <w:rsid w:val="00775764"/>
    <w:rsid w:val="007757AF"/>
    <w:rsid w:val="0077686D"/>
    <w:rsid w:val="00776F06"/>
    <w:rsid w:val="00777C99"/>
    <w:rsid w:val="00780366"/>
    <w:rsid w:val="007803BB"/>
    <w:rsid w:val="00780E9B"/>
    <w:rsid w:val="007818E3"/>
    <w:rsid w:val="007828A7"/>
    <w:rsid w:val="00782DF4"/>
    <w:rsid w:val="00783384"/>
    <w:rsid w:val="00783E9A"/>
    <w:rsid w:val="0078564B"/>
    <w:rsid w:val="007856F5"/>
    <w:rsid w:val="0078769B"/>
    <w:rsid w:val="00787B29"/>
    <w:rsid w:val="00790434"/>
    <w:rsid w:val="007912DC"/>
    <w:rsid w:val="0079134D"/>
    <w:rsid w:val="00792144"/>
    <w:rsid w:val="00792213"/>
    <w:rsid w:val="00793000"/>
    <w:rsid w:val="007933D7"/>
    <w:rsid w:val="007935C7"/>
    <w:rsid w:val="00793B5B"/>
    <w:rsid w:val="00793D39"/>
    <w:rsid w:val="007941D4"/>
    <w:rsid w:val="00794433"/>
    <w:rsid w:val="00794EFC"/>
    <w:rsid w:val="0079501D"/>
    <w:rsid w:val="0079531D"/>
    <w:rsid w:val="0079577F"/>
    <w:rsid w:val="007957A9"/>
    <w:rsid w:val="007957F4"/>
    <w:rsid w:val="00795A5C"/>
    <w:rsid w:val="00795E86"/>
    <w:rsid w:val="007973FE"/>
    <w:rsid w:val="007A09BD"/>
    <w:rsid w:val="007A0CAF"/>
    <w:rsid w:val="007A1C6F"/>
    <w:rsid w:val="007A1F3B"/>
    <w:rsid w:val="007A5169"/>
    <w:rsid w:val="007A52EC"/>
    <w:rsid w:val="007A60C1"/>
    <w:rsid w:val="007A6D6B"/>
    <w:rsid w:val="007A7378"/>
    <w:rsid w:val="007A7436"/>
    <w:rsid w:val="007A75D3"/>
    <w:rsid w:val="007A78BA"/>
    <w:rsid w:val="007A79D5"/>
    <w:rsid w:val="007A7AE3"/>
    <w:rsid w:val="007A7CF3"/>
    <w:rsid w:val="007B01A3"/>
    <w:rsid w:val="007B0931"/>
    <w:rsid w:val="007B10E0"/>
    <w:rsid w:val="007B1209"/>
    <w:rsid w:val="007B13D4"/>
    <w:rsid w:val="007B484C"/>
    <w:rsid w:val="007B497D"/>
    <w:rsid w:val="007B4A20"/>
    <w:rsid w:val="007B5409"/>
    <w:rsid w:val="007B54FC"/>
    <w:rsid w:val="007B5725"/>
    <w:rsid w:val="007B5773"/>
    <w:rsid w:val="007B6678"/>
    <w:rsid w:val="007B66D5"/>
    <w:rsid w:val="007B6EA1"/>
    <w:rsid w:val="007C2029"/>
    <w:rsid w:val="007C246A"/>
    <w:rsid w:val="007C24D2"/>
    <w:rsid w:val="007C2F4D"/>
    <w:rsid w:val="007C380F"/>
    <w:rsid w:val="007C4015"/>
    <w:rsid w:val="007C4DBE"/>
    <w:rsid w:val="007C553D"/>
    <w:rsid w:val="007C6678"/>
    <w:rsid w:val="007C6FFE"/>
    <w:rsid w:val="007C7C3F"/>
    <w:rsid w:val="007C7CBA"/>
    <w:rsid w:val="007C7DB0"/>
    <w:rsid w:val="007D0563"/>
    <w:rsid w:val="007D1056"/>
    <w:rsid w:val="007D139B"/>
    <w:rsid w:val="007D17B5"/>
    <w:rsid w:val="007D1D17"/>
    <w:rsid w:val="007D1F40"/>
    <w:rsid w:val="007D226C"/>
    <w:rsid w:val="007D2CDC"/>
    <w:rsid w:val="007D30E2"/>
    <w:rsid w:val="007D334A"/>
    <w:rsid w:val="007D4CD1"/>
    <w:rsid w:val="007D62E4"/>
    <w:rsid w:val="007D68F9"/>
    <w:rsid w:val="007D6D49"/>
    <w:rsid w:val="007D7118"/>
    <w:rsid w:val="007D76D0"/>
    <w:rsid w:val="007E08CB"/>
    <w:rsid w:val="007E0A71"/>
    <w:rsid w:val="007E1A7B"/>
    <w:rsid w:val="007E1FE6"/>
    <w:rsid w:val="007E27A2"/>
    <w:rsid w:val="007E34A9"/>
    <w:rsid w:val="007E3700"/>
    <w:rsid w:val="007E3940"/>
    <w:rsid w:val="007E3BA0"/>
    <w:rsid w:val="007E69B7"/>
    <w:rsid w:val="007E6A1B"/>
    <w:rsid w:val="007E79F2"/>
    <w:rsid w:val="007F1876"/>
    <w:rsid w:val="007F1DF1"/>
    <w:rsid w:val="007F23D2"/>
    <w:rsid w:val="007F29EC"/>
    <w:rsid w:val="007F41F4"/>
    <w:rsid w:val="007F5F97"/>
    <w:rsid w:val="007F622D"/>
    <w:rsid w:val="007F62E2"/>
    <w:rsid w:val="007F6C8F"/>
    <w:rsid w:val="007F7560"/>
    <w:rsid w:val="008004C4"/>
    <w:rsid w:val="008005C3"/>
    <w:rsid w:val="00800D40"/>
    <w:rsid w:val="008011E7"/>
    <w:rsid w:val="008031B9"/>
    <w:rsid w:val="00803203"/>
    <w:rsid w:val="0080369E"/>
    <w:rsid w:val="00804239"/>
    <w:rsid w:val="008044E4"/>
    <w:rsid w:val="008049A1"/>
    <w:rsid w:val="00806880"/>
    <w:rsid w:val="008071DE"/>
    <w:rsid w:val="008072F2"/>
    <w:rsid w:val="008104D4"/>
    <w:rsid w:val="00810A48"/>
    <w:rsid w:val="00811A6C"/>
    <w:rsid w:val="00811A6D"/>
    <w:rsid w:val="00811E47"/>
    <w:rsid w:val="0081231D"/>
    <w:rsid w:val="0081256C"/>
    <w:rsid w:val="008127A8"/>
    <w:rsid w:val="00812B98"/>
    <w:rsid w:val="00813D6F"/>
    <w:rsid w:val="008149BE"/>
    <w:rsid w:val="00815C8E"/>
    <w:rsid w:val="00816156"/>
    <w:rsid w:val="00816281"/>
    <w:rsid w:val="00816B76"/>
    <w:rsid w:val="00817766"/>
    <w:rsid w:val="00817E29"/>
    <w:rsid w:val="008213AD"/>
    <w:rsid w:val="00821A45"/>
    <w:rsid w:val="00821AA4"/>
    <w:rsid w:val="008227CD"/>
    <w:rsid w:val="0082441C"/>
    <w:rsid w:val="00825D33"/>
    <w:rsid w:val="00825DD4"/>
    <w:rsid w:val="00826FA4"/>
    <w:rsid w:val="008303F7"/>
    <w:rsid w:val="008304E4"/>
    <w:rsid w:val="0083079D"/>
    <w:rsid w:val="00830A98"/>
    <w:rsid w:val="00831126"/>
    <w:rsid w:val="00831189"/>
    <w:rsid w:val="00831210"/>
    <w:rsid w:val="00832B1D"/>
    <w:rsid w:val="00833014"/>
    <w:rsid w:val="008331D7"/>
    <w:rsid w:val="0083354F"/>
    <w:rsid w:val="008338B5"/>
    <w:rsid w:val="00833BEE"/>
    <w:rsid w:val="0083487E"/>
    <w:rsid w:val="008355DD"/>
    <w:rsid w:val="0083566C"/>
    <w:rsid w:val="00835749"/>
    <w:rsid w:val="008359F5"/>
    <w:rsid w:val="00836408"/>
    <w:rsid w:val="008367AB"/>
    <w:rsid w:val="0083780E"/>
    <w:rsid w:val="0083790D"/>
    <w:rsid w:val="00837CB2"/>
    <w:rsid w:val="00837DBA"/>
    <w:rsid w:val="00840989"/>
    <w:rsid w:val="00840E9F"/>
    <w:rsid w:val="00841268"/>
    <w:rsid w:val="008428F2"/>
    <w:rsid w:val="00842B46"/>
    <w:rsid w:val="008444EB"/>
    <w:rsid w:val="008447A6"/>
    <w:rsid w:val="0084494C"/>
    <w:rsid w:val="00845196"/>
    <w:rsid w:val="00845A3A"/>
    <w:rsid w:val="008470FD"/>
    <w:rsid w:val="00850E64"/>
    <w:rsid w:val="00851F4B"/>
    <w:rsid w:val="00852538"/>
    <w:rsid w:val="0085263A"/>
    <w:rsid w:val="00853B0C"/>
    <w:rsid w:val="00853FCC"/>
    <w:rsid w:val="00855253"/>
    <w:rsid w:val="00855C5E"/>
    <w:rsid w:val="00855F17"/>
    <w:rsid w:val="008567FC"/>
    <w:rsid w:val="0085691A"/>
    <w:rsid w:val="00856AF2"/>
    <w:rsid w:val="00856F5D"/>
    <w:rsid w:val="00856F8A"/>
    <w:rsid w:val="0085712C"/>
    <w:rsid w:val="0085782A"/>
    <w:rsid w:val="00857A80"/>
    <w:rsid w:val="00857D83"/>
    <w:rsid w:val="00857DA1"/>
    <w:rsid w:val="00857E21"/>
    <w:rsid w:val="008608FF"/>
    <w:rsid w:val="008613DE"/>
    <w:rsid w:val="0086165F"/>
    <w:rsid w:val="00861778"/>
    <w:rsid w:val="0086213A"/>
    <w:rsid w:val="008637D0"/>
    <w:rsid w:val="008641D8"/>
    <w:rsid w:val="00864542"/>
    <w:rsid w:val="008646E3"/>
    <w:rsid w:val="00864E36"/>
    <w:rsid w:val="008652AE"/>
    <w:rsid w:val="0086544B"/>
    <w:rsid w:val="008662C8"/>
    <w:rsid w:val="00866D8D"/>
    <w:rsid w:val="008670F4"/>
    <w:rsid w:val="0086736E"/>
    <w:rsid w:val="0086747B"/>
    <w:rsid w:val="00867787"/>
    <w:rsid w:val="008679C2"/>
    <w:rsid w:val="00871BB5"/>
    <w:rsid w:val="00872022"/>
    <w:rsid w:val="00872163"/>
    <w:rsid w:val="008730D2"/>
    <w:rsid w:val="008735FB"/>
    <w:rsid w:val="00873C8B"/>
    <w:rsid w:val="00873F84"/>
    <w:rsid w:val="008750E4"/>
    <w:rsid w:val="008762D9"/>
    <w:rsid w:val="00876869"/>
    <w:rsid w:val="00876ACD"/>
    <w:rsid w:val="00876CED"/>
    <w:rsid w:val="00877A49"/>
    <w:rsid w:val="0088030C"/>
    <w:rsid w:val="00880618"/>
    <w:rsid w:val="00880895"/>
    <w:rsid w:val="0088100F"/>
    <w:rsid w:val="00881DB3"/>
    <w:rsid w:val="00881F45"/>
    <w:rsid w:val="00882C01"/>
    <w:rsid w:val="008830DB"/>
    <w:rsid w:val="00883266"/>
    <w:rsid w:val="0088357C"/>
    <w:rsid w:val="0088395D"/>
    <w:rsid w:val="0088431D"/>
    <w:rsid w:val="00885340"/>
    <w:rsid w:val="00885776"/>
    <w:rsid w:val="00886EAB"/>
    <w:rsid w:val="0089138B"/>
    <w:rsid w:val="008915D7"/>
    <w:rsid w:val="00892908"/>
    <w:rsid w:val="00893942"/>
    <w:rsid w:val="00893CE2"/>
    <w:rsid w:val="0089424A"/>
    <w:rsid w:val="008942FA"/>
    <w:rsid w:val="008951AD"/>
    <w:rsid w:val="00896495"/>
    <w:rsid w:val="0089770E"/>
    <w:rsid w:val="00897999"/>
    <w:rsid w:val="00897AD9"/>
    <w:rsid w:val="008A02FD"/>
    <w:rsid w:val="008A05C9"/>
    <w:rsid w:val="008A08CD"/>
    <w:rsid w:val="008A195B"/>
    <w:rsid w:val="008A1D6B"/>
    <w:rsid w:val="008A209E"/>
    <w:rsid w:val="008A3247"/>
    <w:rsid w:val="008A3C74"/>
    <w:rsid w:val="008A3EBD"/>
    <w:rsid w:val="008A4507"/>
    <w:rsid w:val="008A47EA"/>
    <w:rsid w:val="008A4D3F"/>
    <w:rsid w:val="008A5007"/>
    <w:rsid w:val="008A50AC"/>
    <w:rsid w:val="008A5AF0"/>
    <w:rsid w:val="008A630D"/>
    <w:rsid w:val="008A67E3"/>
    <w:rsid w:val="008A709E"/>
    <w:rsid w:val="008A7A82"/>
    <w:rsid w:val="008B0315"/>
    <w:rsid w:val="008B11BD"/>
    <w:rsid w:val="008B1473"/>
    <w:rsid w:val="008B1620"/>
    <w:rsid w:val="008B1751"/>
    <w:rsid w:val="008B191C"/>
    <w:rsid w:val="008B1A7F"/>
    <w:rsid w:val="008B1D86"/>
    <w:rsid w:val="008B2667"/>
    <w:rsid w:val="008B4DB3"/>
    <w:rsid w:val="008B5F50"/>
    <w:rsid w:val="008B687E"/>
    <w:rsid w:val="008B6A56"/>
    <w:rsid w:val="008B6B7B"/>
    <w:rsid w:val="008B7092"/>
    <w:rsid w:val="008B745B"/>
    <w:rsid w:val="008B7DD7"/>
    <w:rsid w:val="008C08F3"/>
    <w:rsid w:val="008C1119"/>
    <w:rsid w:val="008C2392"/>
    <w:rsid w:val="008C2643"/>
    <w:rsid w:val="008C2981"/>
    <w:rsid w:val="008C3994"/>
    <w:rsid w:val="008C43E2"/>
    <w:rsid w:val="008C4546"/>
    <w:rsid w:val="008C53FD"/>
    <w:rsid w:val="008C5764"/>
    <w:rsid w:val="008C775C"/>
    <w:rsid w:val="008C79C9"/>
    <w:rsid w:val="008C7A5E"/>
    <w:rsid w:val="008D1D6D"/>
    <w:rsid w:val="008D2B0B"/>
    <w:rsid w:val="008D2BC2"/>
    <w:rsid w:val="008D2C04"/>
    <w:rsid w:val="008D3B1C"/>
    <w:rsid w:val="008D48F6"/>
    <w:rsid w:val="008D4952"/>
    <w:rsid w:val="008D4B94"/>
    <w:rsid w:val="008D4F0D"/>
    <w:rsid w:val="008D50C4"/>
    <w:rsid w:val="008D57BA"/>
    <w:rsid w:val="008D5F7B"/>
    <w:rsid w:val="008D65BF"/>
    <w:rsid w:val="008D70A0"/>
    <w:rsid w:val="008D7111"/>
    <w:rsid w:val="008D743C"/>
    <w:rsid w:val="008E0577"/>
    <w:rsid w:val="008E1381"/>
    <w:rsid w:val="008E1427"/>
    <w:rsid w:val="008E1E08"/>
    <w:rsid w:val="008E20AC"/>
    <w:rsid w:val="008E2557"/>
    <w:rsid w:val="008E389C"/>
    <w:rsid w:val="008E39A9"/>
    <w:rsid w:val="008E3F7D"/>
    <w:rsid w:val="008E4261"/>
    <w:rsid w:val="008E53C4"/>
    <w:rsid w:val="008E53FF"/>
    <w:rsid w:val="008E5EB6"/>
    <w:rsid w:val="008E6657"/>
    <w:rsid w:val="008E6871"/>
    <w:rsid w:val="008E7BE7"/>
    <w:rsid w:val="008E7E0B"/>
    <w:rsid w:val="008F1905"/>
    <w:rsid w:val="008F1BE5"/>
    <w:rsid w:val="008F2611"/>
    <w:rsid w:val="008F28E7"/>
    <w:rsid w:val="008F491B"/>
    <w:rsid w:val="008F5558"/>
    <w:rsid w:val="008F58F3"/>
    <w:rsid w:val="008F79C1"/>
    <w:rsid w:val="008F7B55"/>
    <w:rsid w:val="008F7D4E"/>
    <w:rsid w:val="0090052F"/>
    <w:rsid w:val="00901683"/>
    <w:rsid w:val="0090397B"/>
    <w:rsid w:val="00904E59"/>
    <w:rsid w:val="00905942"/>
    <w:rsid w:val="00905C57"/>
    <w:rsid w:val="009064C7"/>
    <w:rsid w:val="0091104E"/>
    <w:rsid w:val="0091193A"/>
    <w:rsid w:val="00911DAB"/>
    <w:rsid w:val="009122BB"/>
    <w:rsid w:val="00912591"/>
    <w:rsid w:val="00912646"/>
    <w:rsid w:val="009129C5"/>
    <w:rsid w:val="009139FF"/>
    <w:rsid w:val="00913A86"/>
    <w:rsid w:val="00913C7C"/>
    <w:rsid w:val="00914520"/>
    <w:rsid w:val="00914716"/>
    <w:rsid w:val="009148D8"/>
    <w:rsid w:val="00915D2D"/>
    <w:rsid w:val="00917583"/>
    <w:rsid w:val="00917DBB"/>
    <w:rsid w:val="0092017A"/>
    <w:rsid w:val="0092028F"/>
    <w:rsid w:val="00920958"/>
    <w:rsid w:val="009210E9"/>
    <w:rsid w:val="009213D7"/>
    <w:rsid w:val="00921869"/>
    <w:rsid w:val="00922D3F"/>
    <w:rsid w:val="00924AA9"/>
    <w:rsid w:val="00925313"/>
    <w:rsid w:val="0092679C"/>
    <w:rsid w:val="00926A14"/>
    <w:rsid w:val="00926BAF"/>
    <w:rsid w:val="00926CB2"/>
    <w:rsid w:val="00927765"/>
    <w:rsid w:val="00927DDC"/>
    <w:rsid w:val="009308BA"/>
    <w:rsid w:val="009308CC"/>
    <w:rsid w:val="009308D6"/>
    <w:rsid w:val="00930BBE"/>
    <w:rsid w:val="00931BBB"/>
    <w:rsid w:val="00931D2A"/>
    <w:rsid w:val="00931FCD"/>
    <w:rsid w:val="00932333"/>
    <w:rsid w:val="0093270D"/>
    <w:rsid w:val="009329A5"/>
    <w:rsid w:val="00933E3C"/>
    <w:rsid w:val="009348C0"/>
    <w:rsid w:val="009352F3"/>
    <w:rsid w:val="00935837"/>
    <w:rsid w:val="00935D5A"/>
    <w:rsid w:val="00936982"/>
    <w:rsid w:val="00936FE0"/>
    <w:rsid w:val="0093717F"/>
    <w:rsid w:val="00937A97"/>
    <w:rsid w:val="009400C0"/>
    <w:rsid w:val="009408EF"/>
    <w:rsid w:val="00940A47"/>
    <w:rsid w:val="009416EA"/>
    <w:rsid w:val="0094171C"/>
    <w:rsid w:val="009421CC"/>
    <w:rsid w:val="009426FF"/>
    <w:rsid w:val="0094273E"/>
    <w:rsid w:val="0094332D"/>
    <w:rsid w:val="009435A7"/>
    <w:rsid w:val="009437FE"/>
    <w:rsid w:val="009442DE"/>
    <w:rsid w:val="0094464F"/>
    <w:rsid w:val="00944A38"/>
    <w:rsid w:val="009453D1"/>
    <w:rsid w:val="00945D3B"/>
    <w:rsid w:val="009462B2"/>
    <w:rsid w:val="00946D0E"/>
    <w:rsid w:val="009477C7"/>
    <w:rsid w:val="009506EF"/>
    <w:rsid w:val="00950DD9"/>
    <w:rsid w:val="00950DFC"/>
    <w:rsid w:val="009512DD"/>
    <w:rsid w:val="00951B0A"/>
    <w:rsid w:val="009524C6"/>
    <w:rsid w:val="00953456"/>
    <w:rsid w:val="0095366C"/>
    <w:rsid w:val="009537B2"/>
    <w:rsid w:val="00953DD2"/>
    <w:rsid w:val="00953FB4"/>
    <w:rsid w:val="0095436D"/>
    <w:rsid w:val="009543DC"/>
    <w:rsid w:val="00954502"/>
    <w:rsid w:val="00954859"/>
    <w:rsid w:val="00956145"/>
    <w:rsid w:val="00956399"/>
    <w:rsid w:val="00957AB8"/>
    <w:rsid w:val="00960D7A"/>
    <w:rsid w:val="00961715"/>
    <w:rsid w:val="00961931"/>
    <w:rsid w:val="00961A27"/>
    <w:rsid w:val="00962200"/>
    <w:rsid w:val="00962D63"/>
    <w:rsid w:val="009638C5"/>
    <w:rsid w:val="00963A1A"/>
    <w:rsid w:val="00963DDB"/>
    <w:rsid w:val="00964CFE"/>
    <w:rsid w:val="00966244"/>
    <w:rsid w:val="00966F4A"/>
    <w:rsid w:val="00967FA4"/>
    <w:rsid w:val="009717BC"/>
    <w:rsid w:val="00971D2F"/>
    <w:rsid w:val="009728B2"/>
    <w:rsid w:val="00972B01"/>
    <w:rsid w:val="00972C9A"/>
    <w:rsid w:val="00973698"/>
    <w:rsid w:val="009737C4"/>
    <w:rsid w:val="00974CF0"/>
    <w:rsid w:val="00974DB3"/>
    <w:rsid w:val="00975565"/>
    <w:rsid w:val="00976E35"/>
    <w:rsid w:val="009773FB"/>
    <w:rsid w:val="00977576"/>
    <w:rsid w:val="00980EB2"/>
    <w:rsid w:val="009822AE"/>
    <w:rsid w:val="009826EC"/>
    <w:rsid w:val="00982B81"/>
    <w:rsid w:val="00983431"/>
    <w:rsid w:val="00983837"/>
    <w:rsid w:val="009842AD"/>
    <w:rsid w:val="009847BA"/>
    <w:rsid w:val="00984F5E"/>
    <w:rsid w:val="00986443"/>
    <w:rsid w:val="00986581"/>
    <w:rsid w:val="00986F14"/>
    <w:rsid w:val="00986F52"/>
    <w:rsid w:val="00986F57"/>
    <w:rsid w:val="0099001A"/>
    <w:rsid w:val="00990222"/>
    <w:rsid w:val="00990AA3"/>
    <w:rsid w:val="00990B02"/>
    <w:rsid w:val="00990D09"/>
    <w:rsid w:val="0099176D"/>
    <w:rsid w:val="00991A0C"/>
    <w:rsid w:val="009922CB"/>
    <w:rsid w:val="00992767"/>
    <w:rsid w:val="00993144"/>
    <w:rsid w:val="009939AE"/>
    <w:rsid w:val="00993D47"/>
    <w:rsid w:val="00994E20"/>
    <w:rsid w:val="00994EF8"/>
    <w:rsid w:val="00995A73"/>
    <w:rsid w:val="00995F84"/>
    <w:rsid w:val="00995FBD"/>
    <w:rsid w:val="00997D0C"/>
    <w:rsid w:val="009A03B6"/>
    <w:rsid w:val="009A0F38"/>
    <w:rsid w:val="009A1FAB"/>
    <w:rsid w:val="009A367E"/>
    <w:rsid w:val="009A3C69"/>
    <w:rsid w:val="009A4207"/>
    <w:rsid w:val="009A48A9"/>
    <w:rsid w:val="009A48CF"/>
    <w:rsid w:val="009A522A"/>
    <w:rsid w:val="009A5CA2"/>
    <w:rsid w:val="009A6419"/>
    <w:rsid w:val="009A6BD9"/>
    <w:rsid w:val="009A6C41"/>
    <w:rsid w:val="009B0ADA"/>
    <w:rsid w:val="009B1C9F"/>
    <w:rsid w:val="009B2495"/>
    <w:rsid w:val="009B2EF5"/>
    <w:rsid w:val="009B3C08"/>
    <w:rsid w:val="009B408C"/>
    <w:rsid w:val="009B4525"/>
    <w:rsid w:val="009B50E1"/>
    <w:rsid w:val="009B5433"/>
    <w:rsid w:val="009B5A20"/>
    <w:rsid w:val="009B600A"/>
    <w:rsid w:val="009C06DA"/>
    <w:rsid w:val="009C12C8"/>
    <w:rsid w:val="009C1742"/>
    <w:rsid w:val="009C1A3B"/>
    <w:rsid w:val="009C1E48"/>
    <w:rsid w:val="009C2C1A"/>
    <w:rsid w:val="009C482E"/>
    <w:rsid w:val="009C5F08"/>
    <w:rsid w:val="009C659F"/>
    <w:rsid w:val="009C666A"/>
    <w:rsid w:val="009C6F57"/>
    <w:rsid w:val="009C71DF"/>
    <w:rsid w:val="009C7266"/>
    <w:rsid w:val="009C7BDA"/>
    <w:rsid w:val="009D09A2"/>
    <w:rsid w:val="009D0FB8"/>
    <w:rsid w:val="009D139E"/>
    <w:rsid w:val="009D1575"/>
    <w:rsid w:val="009D1758"/>
    <w:rsid w:val="009D1BB3"/>
    <w:rsid w:val="009D334C"/>
    <w:rsid w:val="009D37CA"/>
    <w:rsid w:val="009D39E1"/>
    <w:rsid w:val="009D4864"/>
    <w:rsid w:val="009D4BF3"/>
    <w:rsid w:val="009D4DC5"/>
    <w:rsid w:val="009D5089"/>
    <w:rsid w:val="009D6037"/>
    <w:rsid w:val="009D6161"/>
    <w:rsid w:val="009D67B1"/>
    <w:rsid w:val="009D6E42"/>
    <w:rsid w:val="009D7774"/>
    <w:rsid w:val="009D7829"/>
    <w:rsid w:val="009D7900"/>
    <w:rsid w:val="009D7C6A"/>
    <w:rsid w:val="009D7EA4"/>
    <w:rsid w:val="009E0348"/>
    <w:rsid w:val="009E055B"/>
    <w:rsid w:val="009E0DDA"/>
    <w:rsid w:val="009E10A0"/>
    <w:rsid w:val="009E16F7"/>
    <w:rsid w:val="009E182F"/>
    <w:rsid w:val="009E26DA"/>
    <w:rsid w:val="009E27CA"/>
    <w:rsid w:val="009E28B5"/>
    <w:rsid w:val="009E2A37"/>
    <w:rsid w:val="009E2B3D"/>
    <w:rsid w:val="009E336F"/>
    <w:rsid w:val="009E4411"/>
    <w:rsid w:val="009E48AA"/>
    <w:rsid w:val="009E5466"/>
    <w:rsid w:val="009E5D27"/>
    <w:rsid w:val="009E62A2"/>
    <w:rsid w:val="009E654B"/>
    <w:rsid w:val="009E6787"/>
    <w:rsid w:val="009E6BAF"/>
    <w:rsid w:val="009E6F53"/>
    <w:rsid w:val="009E705C"/>
    <w:rsid w:val="009E7213"/>
    <w:rsid w:val="009F0643"/>
    <w:rsid w:val="009F06EF"/>
    <w:rsid w:val="009F110F"/>
    <w:rsid w:val="009F186C"/>
    <w:rsid w:val="009F1B42"/>
    <w:rsid w:val="009F2134"/>
    <w:rsid w:val="009F2D20"/>
    <w:rsid w:val="009F34A1"/>
    <w:rsid w:val="009F3CCD"/>
    <w:rsid w:val="009F46A0"/>
    <w:rsid w:val="009F4A72"/>
    <w:rsid w:val="009F4CD0"/>
    <w:rsid w:val="009F4F3B"/>
    <w:rsid w:val="009F5050"/>
    <w:rsid w:val="009F606F"/>
    <w:rsid w:val="009F6165"/>
    <w:rsid w:val="009F6A63"/>
    <w:rsid w:val="009F6E47"/>
    <w:rsid w:val="009F76D7"/>
    <w:rsid w:val="009F7EC3"/>
    <w:rsid w:val="00A00B9F"/>
    <w:rsid w:val="00A00BDC"/>
    <w:rsid w:val="00A016AE"/>
    <w:rsid w:val="00A01E54"/>
    <w:rsid w:val="00A01F67"/>
    <w:rsid w:val="00A02347"/>
    <w:rsid w:val="00A0451C"/>
    <w:rsid w:val="00A04598"/>
    <w:rsid w:val="00A04CF4"/>
    <w:rsid w:val="00A05088"/>
    <w:rsid w:val="00A05771"/>
    <w:rsid w:val="00A05D0D"/>
    <w:rsid w:val="00A061BD"/>
    <w:rsid w:val="00A071CE"/>
    <w:rsid w:val="00A0768B"/>
    <w:rsid w:val="00A11E61"/>
    <w:rsid w:val="00A12564"/>
    <w:rsid w:val="00A12D78"/>
    <w:rsid w:val="00A14A0E"/>
    <w:rsid w:val="00A1596A"/>
    <w:rsid w:val="00A17828"/>
    <w:rsid w:val="00A179C2"/>
    <w:rsid w:val="00A20FB8"/>
    <w:rsid w:val="00A21286"/>
    <w:rsid w:val="00A21361"/>
    <w:rsid w:val="00A227B6"/>
    <w:rsid w:val="00A232A8"/>
    <w:rsid w:val="00A23AB1"/>
    <w:rsid w:val="00A25671"/>
    <w:rsid w:val="00A258F9"/>
    <w:rsid w:val="00A27D2E"/>
    <w:rsid w:val="00A300C2"/>
    <w:rsid w:val="00A302A8"/>
    <w:rsid w:val="00A30790"/>
    <w:rsid w:val="00A3132C"/>
    <w:rsid w:val="00A318E7"/>
    <w:rsid w:val="00A319CA"/>
    <w:rsid w:val="00A333E5"/>
    <w:rsid w:val="00A33459"/>
    <w:rsid w:val="00A33B86"/>
    <w:rsid w:val="00A34293"/>
    <w:rsid w:val="00A344D1"/>
    <w:rsid w:val="00A34CE0"/>
    <w:rsid w:val="00A351EE"/>
    <w:rsid w:val="00A353E3"/>
    <w:rsid w:val="00A354C9"/>
    <w:rsid w:val="00A35D6C"/>
    <w:rsid w:val="00A37619"/>
    <w:rsid w:val="00A40627"/>
    <w:rsid w:val="00A41223"/>
    <w:rsid w:val="00A41B7A"/>
    <w:rsid w:val="00A41E84"/>
    <w:rsid w:val="00A42687"/>
    <w:rsid w:val="00A4326B"/>
    <w:rsid w:val="00A436C3"/>
    <w:rsid w:val="00A44517"/>
    <w:rsid w:val="00A4553C"/>
    <w:rsid w:val="00A4581E"/>
    <w:rsid w:val="00A46338"/>
    <w:rsid w:val="00A46A6F"/>
    <w:rsid w:val="00A47B68"/>
    <w:rsid w:val="00A47CD4"/>
    <w:rsid w:val="00A47E09"/>
    <w:rsid w:val="00A52236"/>
    <w:rsid w:val="00A52544"/>
    <w:rsid w:val="00A531F7"/>
    <w:rsid w:val="00A53E7E"/>
    <w:rsid w:val="00A53F13"/>
    <w:rsid w:val="00A54F73"/>
    <w:rsid w:val="00A559AC"/>
    <w:rsid w:val="00A563B5"/>
    <w:rsid w:val="00A56702"/>
    <w:rsid w:val="00A56730"/>
    <w:rsid w:val="00A56854"/>
    <w:rsid w:val="00A56FAF"/>
    <w:rsid w:val="00A573C7"/>
    <w:rsid w:val="00A57868"/>
    <w:rsid w:val="00A5788C"/>
    <w:rsid w:val="00A6045A"/>
    <w:rsid w:val="00A6073F"/>
    <w:rsid w:val="00A6074D"/>
    <w:rsid w:val="00A6170D"/>
    <w:rsid w:val="00A6260B"/>
    <w:rsid w:val="00A62BFE"/>
    <w:rsid w:val="00A62CAF"/>
    <w:rsid w:val="00A63123"/>
    <w:rsid w:val="00A6446A"/>
    <w:rsid w:val="00A645D1"/>
    <w:rsid w:val="00A64872"/>
    <w:rsid w:val="00A64928"/>
    <w:rsid w:val="00A65003"/>
    <w:rsid w:val="00A65433"/>
    <w:rsid w:val="00A655B7"/>
    <w:rsid w:val="00A65717"/>
    <w:rsid w:val="00A664B7"/>
    <w:rsid w:val="00A66E2D"/>
    <w:rsid w:val="00A66EF5"/>
    <w:rsid w:val="00A67739"/>
    <w:rsid w:val="00A711BF"/>
    <w:rsid w:val="00A72003"/>
    <w:rsid w:val="00A72307"/>
    <w:rsid w:val="00A7236C"/>
    <w:rsid w:val="00A73809"/>
    <w:rsid w:val="00A740C6"/>
    <w:rsid w:val="00A745D4"/>
    <w:rsid w:val="00A7490E"/>
    <w:rsid w:val="00A74AB0"/>
    <w:rsid w:val="00A74D20"/>
    <w:rsid w:val="00A74E3F"/>
    <w:rsid w:val="00A75248"/>
    <w:rsid w:val="00A75602"/>
    <w:rsid w:val="00A75A6F"/>
    <w:rsid w:val="00A75C75"/>
    <w:rsid w:val="00A7606D"/>
    <w:rsid w:val="00A768A0"/>
    <w:rsid w:val="00A7761B"/>
    <w:rsid w:val="00A80124"/>
    <w:rsid w:val="00A809E7"/>
    <w:rsid w:val="00A82973"/>
    <w:rsid w:val="00A82BB8"/>
    <w:rsid w:val="00A830A4"/>
    <w:rsid w:val="00A83DE7"/>
    <w:rsid w:val="00A83E2A"/>
    <w:rsid w:val="00A848D0"/>
    <w:rsid w:val="00A84EF4"/>
    <w:rsid w:val="00A84F5B"/>
    <w:rsid w:val="00A861DD"/>
    <w:rsid w:val="00A864FB"/>
    <w:rsid w:val="00A86785"/>
    <w:rsid w:val="00A86C5F"/>
    <w:rsid w:val="00A8758C"/>
    <w:rsid w:val="00A87FE6"/>
    <w:rsid w:val="00A90031"/>
    <w:rsid w:val="00A90510"/>
    <w:rsid w:val="00A90CBF"/>
    <w:rsid w:val="00A90F0C"/>
    <w:rsid w:val="00A92C20"/>
    <w:rsid w:val="00A932EA"/>
    <w:rsid w:val="00A946E7"/>
    <w:rsid w:val="00A95F17"/>
    <w:rsid w:val="00A96116"/>
    <w:rsid w:val="00A96503"/>
    <w:rsid w:val="00A971B0"/>
    <w:rsid w:val="00A97472"/>
    <w:rsid w:val="00A975C8"/>
    <w:rsid w:val="00AA06B4"/>
    <w:rsid w:val="00AA0929"/>
    <w:rsid w:val="00AA0FAC"/>
    <w:rsid w:val="00AA1135"/>
    <w:rsid w:val="00AA1545"/>
    <w:rsid w:val="00AA1D5F"/>
    <w:rsid w:val="00AA1DAE"/>
    <w:rsid w:val="00AA2226"/>
    <w:rsid w:val="00AA250A"/>
    <w:rsid w:val="00AA2AAE"/>
    <w:rsid w:val="00AA2AC5"/>
    <w:rsid w:val="00AA3ECA"/>
    <w:rsid w:val="00AA4444"/>
    <w:rsid w:val="00AA48DF"/>
    <w:rsid w:val="00AA4F3E"/>
    <w:rsid w:val="00AA51C0"/>
    <w:rsid w:val="00AA58D0"/>
    <w:rsid w:val="00AA5912"/>
    <w:rsid w:val="00AA6765"/>
    <w:rsid w:val="00AA69B4"/>
    <w:rsid w:val="00AA6B5A"/>
    <w:rsid w:val="00AA7C3B"/>
    <w:rsid w:val="00AA7CD6"/>
    <w:rsid w:val="00AB012E"/>
    <w:rsid w:val="00AB0D9C"/>
    <w:rsid w:val="00AB0ECC"/>
    <w:rsid w:val="00AB1FAD"/>
    <w:rsid w:val="00AB2486"/>
    <w:rsid w:val="00AB3CD3"/>
    <w:rsid w:val="00AB4A0D"/>
    <w:rsid w:val="00AB52B4"/>
    <w:rsid w:val="00AB5957"/>
    <w:rsid w:val="00AB5D66"/>
    <w:rsid w:val="00AB61C5"/>
    <w:rsid w:val="00AB6CCE"/>
    <w:rsid w:val="00AB6CF6"/>
    <w:rsid w:val="00AB7727"/>
    <w:rsid w:val="00AB7782"/>
    <w:rsid w:val="00AB7971"/>
    <w:rsid w:val="00AC012B"/>
    <w:rsid w:val="00AC1F6C"/>
    <w:rsid w:val="00AC226D"/>
    <w:rsid w:val="00AC25DD"/>
    <w:rsid w:val="00AC2B5D"/>
    <w:rsid w:val="00AC350D"/>
    <w:rsid w:val="00AC36D2"/>
    <w:rsid w:val="00AC3F6D"/>
    <w:rsid w:val="00AC4ACC"/>
    <w:rsid w:val="00AC4B11"/>
    <w:rsid w:val="00AC55A5"/>
    <w:rsid w:val="00AC5AA9"/>
    <w:rsid w:val="00AC5C1F"/>
    <w:rsid w:val="00AC5C33"/>
    <w:rsid w:val="00AC66E9"/>
    <w:rsid w:val="00AC700C"/>
    <w:rsid w:val="00AC73C4"/>
    <w:rsid w:val="00AC780A"/>
    <w:rsid w:val="00AC7E5D"/>
    <w:rsid w:val="00AD27AC"/>
    <w:rsid w:val="00AD3229"/>
    <w:rsid w:val="00AD3766"/>
    <w:rsid w:val="00AD42E9"/>
    <w:rsid w:val="00AD596B"/>
    <w:rsid w:val="00AD5B03"/>
    <w:rsid w:val="00AD5DFF"/>
    <w:rsid w:val="00AD5E57"/>
    <w:rsid w:val="00AD5F45"/>
    <w:rsid w:val="00AD6111"/>
    <w:rsid w:val="00AD6FC8"/>
    <w:rsid w:val="00AE00EC"/>
    <w:rsid w:val="00AE0437"/>
    <w:rsid w:val="00AE1485"/>
    <w:rsid w:val="00AE1CC1"/>
    <w:rsid w:val="00AE1E20"/>
    <w:rsid w:val="00AE25AC"/>
    <w:rsid w:val="00AE66C2"/>
    <w:rsid w:val="00AE7029"/>
    <w:rsid w:val="00AE7EC2"/>
    <w:rsid w:val="00AF10BD"/>
    <w:rsid w:val="00AF128A"/>
    <w:rsid w:val="00AF1FEF"/>
    <w:rsid w:val="00AF24DE"/>
    <w:rsid w:val="00AF2CDD"/>
    <w:rsid w:val="00AF33C4"/>
    <w:rsid w:val="00AF373A"/>
    <w:rsid w:val="00AF3CF9"/>
    <w:rsid w:val="00AF3F8B"/>
    <w:rsid w:val="00AF59D1"/>
    <w:rsid w:val="00AF6337"/>
    <w:rsid w:val="00AF69E9"/>
    <w:rsid w:val="00AF72DD"/>
    <w:rsid w:val="00AF7E1F"/>
    <w:rsid w:val="00B00038"/>
    <w:rsid w:val="00B00AA2"/>
    <w:rsid w:val="00B00D37"/>
    <w:rsid w:val="00B03AA5"/>
    <w:rsid w:val="00B03DDC"/>
    <w:rsid w:val="00B04409"/>
    <w:rsid w:val="00B045EA"/>
    <w:rsid w:val="00B04A72"/>
    <w:rsid w:val="00B04C69"/>
    <w:rsid w:val="00B05160"/>
    <w:rsid w:val="00B05D44"/>
    <w:rsid w:val="00B05D9A"/>
    <w:rsid w:val="00B05E34"/>
    <w:rsid w:val="00B06536"/>
    <w:rsid w:val="00B069E9"/>
    <w:rsid w:val="00B07714"/>
    <w:rsid w:val="00B07981"/>
    <w:rsid w:val="00B1040B"/>
    <w:rsid w:val="00B11C4F"/>
    <w:rsid w:val="00B12058"/>
    <w:rsid w:val="00B123B2"/>
    <w:rsid w:val="00B12FE4"/>
    <w:rsid w:val="00B138D8"/>
    <w:rsid w:val="00B14792"/>
    <w:rsid w:val="00B1491D"/>
    <w:rsid w:val="00B15459"/>
    <w:rsid w:val="00B1573F"/>
    <w:rsid w:val="00B15B65"/>
    <w:rsid w:val="00B1605F"/>
    <w:rsid w:val="00B169AD"/>
    <w:rsid w:val="00B177C4"/>
    <w:rsid w:val="00B20096"/>
    <w:rsid w:val="00B202E0"/>
    <w:rsid w:val="00B20B2E"/>
    <w:rsid w:val="00B20D4B"/>
    <w:rsid w:val="00B22ADD"/>
    <w:rsid w:val="00B22B28"/>
    <w:rsid w:val="00B235EB"/>
    <w:rsid w:val="00B23958"/>
    <w:rsid w:val="00B23CFA"/>
    <w:rsid w:val="00B24156"/>
    <w:rsid w:val="00B24C7A"/>
    <w:rsid w:val="00B25750"/>
    <w:rsid w:val="00B2582B"/>
    <w:rsid w:val="00B25E9A"/>
    <w:rsid w:val="00B26440"/>
    <w:rsid w:val="00B26918"/>
    <w:rsid w:val="00B26CB7"/>
    <w:rsid w:val="00B30C25"/>
    <w:rsid w:val="00B3119F"/>
    <w:rsid w:val="00B3144F"/>
    <w:rsid w:val="00B323DE"/>
    <w:rsid w:val="00B32541"/>
    <w:rsid w:val="00B32771"/>
    <w:rsid w:val="00B32C12"/>
    <w:rsid w:val="00B32C37"/>
    <w:rsid w:val="00B32D74"/>
    <w:rsid w:val="00B32EBB"/>
    <w:rsid w:val="00B3367C"/>
    <w:rsid w:val="00B347DA"/>
    <w:rsid w:val="00B36AB8"/>
    <w:rsid w:val="00B37BAA"/>
    <w:rsid w:val="00B37D14"/>
    <w:rsid w:val="00B41665"/>
    <w:rsid w:val="00B41F46"/>
    <w:rsid w:val="00B4262C"/>
    <w:rsid w:val="00B42CB8"/>
    <w:rsid w:val="00B42CFB"/>
    <w:rsid w:val="00B43597"/>
    <w:rsid w:val="00B437B1"/>
    <w:rsid w:val="00B438E0"/>
    <w:rsid w:val="00B43977"/>
    <w:rsid w:val="00B43A2D"/>
    <w:rsid w:val="00B44028"/>
    <w:rsid w:val="00B45064"/>
    <w:rsid w:val="00B45B5F"/>
    <w:rsid w:val="00B464FA"/>
    <w:rsid w:val="00B46CE4"/>
    <w:rsid w:val="00B47AC1"/>
    <w:rsid w:val="00B47AE3"/>
    <w:rsid w:val="00B47DA2"/>
    <w:rsid w:val="00B501C3"/>
    <w:rsid w:val="00B50E28"/>
    <w:rsid w:val="00B51589"/>
    <w:rsid w:val="00B52489"/>
    <w:rsid w:val="00B52A75"/>
    <w:rsid w:val="00B52A9D"/>
    <w:rsid w:val="00B52ABF"/>
    <w:rsid w:val="00B52DA5"/>
    <w:rsid w:val="00B539F3"/>
    <w:rsid w:val="00B545F1"/>
    <w:rsid w:val="00B559A1"/>
    <w:rsid w:val="00B56AD5"/>
    <w:rsid w:val="00B56FBC"/>
    <w:rsid w:val="00B577B2"/>
    <w:rsid w:val="00B57EF2"/>
    <w:rsid w:val="00B600AD"/>
    <w:rsid w:val="00B611F9"/>
    <w:rsid w:val="00B6373F"/>
    <w:rsid w:val="00B639B2"/>
    <w:rsid w:val="00B64C40"/>
    <w:rsid w:val="00B64F05"/>
    <w:rsid w:val="00B652C9"/>
    <w:rsid w:val="00B654AF"/>
    <w:rsid w:val="00B65C51"/>
    <w:rsid w:val="00B6614D"/>
    <w:rsid w:val="00B66629"/>
    <w:rsid w:val="00B66CEB"/>
    <w:rsid w:val="00B70319"/>
    <w:rsid w:val="00B71944"/>
    <w:rsid w:val="00B719DE"/>
    <w:rsid w:val="00B72A11"/>
    <w:rsid w:val="00B72AB4"/>
    <w:rsid w:val="00B73729"/>
    <w:rsid w:val="00B73EF4"/>
    <w:rsid w:val="00B740D0"/>
    <w:rsid w:val="00B75119"/>
    <w:rsid w:val="00B75496"/>
    <w:rsid w:val="00B75A0D"/>
    <w:rsid w:val="00B75F25"/>
    <w:rsid w:val="00B76C9C"/>
    <w:rsid w:val="00B7740B"/>
    <w:rsid w:val="00B801DE"/>
    <w:rsid w:val="00B80BE0"/>
    <w:rsid w:val="00B80C20"/>
    <w:rsid w:val="00B810CB"/>
    <w:rsid w:val="00B817CE"/>
    <w:rsid w:val="00B822FD"/>
    <w:rsid w:val="00B82B59"/>
    <w:rsid w:val="00B83089"/>
    <w:rsid w:val="00B841A0"/>
    <w:rsid w:val="00B84467"/>
    <w:rsid w:val="00B8456D"/>
    <w:rsid w:val="00B85291"/>
    <w:rsid w:val="00B85B38"/>
    <w:rsid w:val="00B8652C"/>
    <w:rsid w:val="00B870F3"/>
    <w:rsid w:val="00B874B2"/>
    <w:rsid w:val="00B87BD8"/>
    <w:rsid w:val="00B90719"/>
    <w:rsid w:val="00B90A89"/>
    <w:rsid w:val="00B91D76"/>
    <w:rsid w:val="00B92089"/>
    <w:rsid w:val="00B929AC"/>
    <w:rsid w:val="00B9372F"/>
    <w:rsid w:val="00B93C0A"/>
    <w:rsid w:val="00B93D42"/>
    <w:rsid w:val="00B9454C"/>
    <w:rsid w:val="00B94ABC"/>
    <w:rsid w:val="00B94DBF"/>
    <w:rsid w:val="00B95A17"/>
    <w:rsid w:val="00B95C4E"/>
    <w:rsid w:val="00B96EAE"/>
    <w:rsid w:val="00B9700C"/>
    <w:rsid w:val="00BA090C"/>
    <w:rsid w:val="00BA0A91"/>
    <w:rsid w:val="00BA0BE9"/>
    <w:rsid w:val="00BA1835"/>
    <w:rsid w:val="00BA215B"/>
    <w:rsid w:val="00BA35E4"/>
    <w:rsid w:val="00BA42F6"/>
    <w:rsid w:val="00BA4323"/>
    <w:rsid w:val="00BA4F1F"/>
    <w:rsid w:val="00BA5615"/>
    <w:rsid w:val="00BA5F02"/>
    <w:rsid w:val="00BB0383"/>
    <w:rsid w:val="00BB05D8"/>
    <w:rsid w:val="00BB062A"/>
    <w:rsid w:val="00BB2DC2"/>
    <w:rsid w:val="00BB488B"/>
    <w:rsid w:val="00BB4D49"/>
    <w:rsid w:val="00BB4E9A"/>
    <w:rsid w:val="00BB5120"/>
    <w:rsid w:val="00BB6195"/>
    <w:rsid w:val="00BB6CD1"/>
    <w:rsid w:val="00BB7C6E"/>
    <w:rsid w:val="00BB7D35"/>
    <w:rsid w:val="00BC02F7"/>
    <w:rsid w:val="00BC06E4"/>
    <w:rsid w:val="00BC0B86"/>
    <w:rsid w:val="00BC0FEA"/>
    <w:rsid w:val="00BC150A"/>
    <w:rsid w:val="00BC1933"/>
    <w:rsid w:val="00BC3051"/>
    <w:rsid w:val="00BC3968"/>
    <w:rsid w:val="00BC40E3"/>
    <w:rsid w:val="00BC540E"/>
    <w:rsid w:val="00BC6368"/>
    <w:rsid w:val="00BC6720"/>
    <w:rsid w:val="00BC71B4"/>
    <w:rsid w:val="00BC78FE"/>
    <w:rsid w:val="00BC7EAC"/>
    <w:rsid w:val="00BD00AC"/>
    <w:rsid w:val="00BD03BC"/>
    <w:rsid w:val="00BD0B22"/>
    <w:rsid w:val="00BD15A9"/>
    <w:rsid w:val="00BD1AFB"/>
    <w:rsid w:val="00BD234B"/>
    <w:rsid w:val="00BD2BE8"/>
    <w:rsid w:val="00BD2E6E"/>
    <w:rsid w:val="00BD42B4"/>
    <w:rsid w:val="00BD62E0"/>
    <w:rsid w:val="00BD67DF"/>
    <w:rsid w:val="00BD78CD"/>
    <w:rsid w:val="00BD7FD1"/>
    <w:rsid w:val="00BE005F"/>
    <w:rsid w:val="00BE0821"/>
    <w:rsid w:val="00BE0AE5"/>
    <w:rsid w:val="00BE1125"/>
    <w:rsid w:val="00BE1C6E"/>
    <w:rsid w:val="00BE2CB0"/>
    <w:rsid w:val="00BE42D2"/>
    <w:rsid w:val="00BE4310"/>
    <w:rsid w:val="00BE52D2"/>
    <w:rsid w:val="00BE560E"/>
    <w:rsid w:val="00BE594A"/>
    <w:rsid w:val="00BE6691"/>
    <w:rsid w:val="00BE66B8"/>
    <w:rsid w:val="00BE7459"/>
    <w:rsid w:val="00BE7673"/>
    <w:rsid w:val="00BE7E3D"/>
    <w:rsid w:val="00BF15E9"/>
    <w:rsid w:val="00BF16E1"/>
    <w:rsid w:val="00BF1769"/>
    <w:rsid w:val="00BF2E95"/>
    <w:rsid w:val="00BF2F7D"/>
    <w:rsid w:val="00BF4B17"/>
    <w:rsid w:val="00BF4B2D"/>
    <w:rsid w:val="00BF56C4"/>
    <w:rsid w:val="00BF6129"/>
    <w:rsid w:val="00BF6BDC"/>
    <w:rsid w:val="00BF7B2D"/>
    <w:rsid w:val="00BF7E7B"/>
    <w:rsid w:val="00C001E5"/>
    <w:rsid w:val="00C001E8"/>
    <w:rsid w:val="00C002AA"/>
    <w:rsid w:val="00C0049B"/>
    <w:rsid w:val="00C00BE7"/>
    <w:rsid w:val="00C0120F"/>
    <w:rsid w:val="00C01893"/>
    <w:rsid w:val="00C03529"/>
    <w:rsid w:val="00C03CE3"/>
    <w:rsid w:val="00C04AF1"/>
    <w:rsid w:val="00C04C0E"/>
    <w:rsid w:val="00C04C30"/>
    <w:rsid w:val="00C04D7E"/>
    <w:rsid w:val="00C050EF"/>
    <w:rsid w:val="00C06B80"/>
    <w:rsid w:val="00C06C2A"/>
    <w:rsid w:val="00C078DF"/>
    <w:rsid w:val="00C07FCD"/>
    <w:rsid w:val="00C10355"/>
    <w:rsid w:val="00C1062D"/>
    <w:rsid w:val="00C116B5"/>
    <w:rsid w:val="00C121F7"/>
    <w:rsid w:val="00C126B6"/>
    <w:rsid w:val="00C128A1"/>
    <w:rsid w:val="00C12932"/>
    <w:rsid w:val="00C12D12"/>
    <w:rsid w:val="00C138BB"/>
    <w:rsid w:val="00C14472"/>
    <w:rsid w:val="00C1448A"/>
    <w:rsid w:val="00C162A6"/>
    <w:rsid w:val="00C16533"/>
    <w:rsid w:val="00C16D1B"/>
    <w:rsid w:val="00C16ED5"/>
    <w:rsid w:val="00C17DF5"/>
    <w:rsid w:val="00C2007E"/>
    <w:rsid w:val="00C20DA6"/>
    <w:rsid w:val="00C20F74"/>
    <w:rsid w:val="00C23B60"/>
    <w:rsid w:val="00C2494A"/>
    <w:rsid w:val="00C2555C"/>
    <w:rsid w:val="00C256CD"/>
    <w:rsid w:val="00C25A9B"/>
    <w:rsid w:val="00C25B52"/>
    <w:rsid w:val="00C270C3"/>
    <w:rsid w:val="00C310A2"/>
    <w:rsid w:val="00C31CAF"/>
    <w:rsid w:val="00C31EB9"/>
    <w:rsid w:val="00C332F1"/>
    <w:rsid w:val="00C334FB"/>
    <w:rsid w:val="00C33AA5"/>
    <w:rsid w:val="00C33B7B"/>
    <w:rsid w:val="00C3460E"/>
    <w:rsid w:val="00C34D73"/>
    <w:rsid w:val="00C3634D"/>
    <w:rsid w:val="00C36D5A"/>
    <w:rsid w:val="00C3709C"/>
    <w:rsid w:val="00C37DFE"/>
    <w:rsid w:val="00C403F5"/>
    <w:rsid w:val="00C4099F"/>
    <w:rsid w:val="00C40D5E"/>
    <w:rsid w:val="00C41012"/>
    <w:rsid w:val="00C412AF"/>
    <w:rsid w:val="00C42D45"/>
    <w:rsid w:val="00C43158"/>
    <w:rsid w:val="00C43B39"/>
    <w:rsid w:val="00C44538"/>
    <w:rsid w:val="00C44D18"/>
    <w:rsid w:val="00C44F00"/>
    <w:rsid w:val="00C44F4E"/>
    <w:rsid w:val="00C45209"/>
    <w:rsid w:val="00C46265"/>
    <w:rsid w:val="00C4689F"/>
    <w:rsid w:val="00C4694B"/>
    <w:rsid w:val="00C46DF0"/>
    <w:rsid w:val="00C477ED"/>
    <w:rsid w:val="00C50072"/>
    <w:rsid w:val="00C50279"/>
    <w:rsid w:val="00C5114A"/>
    <w:rsid w:val="00C529CA"/>
    <w:rsid w:val="00C52AEC"/>
    <w:rsid w:val="00C52C9D"/>
    <w:rsid w:val="00C52D3E"/>
    <w:rsid w:val="00C53394"/>
    <w:rsid w:val="00C53D44"/>
    <w:rsid w:val="00C5439B"/>
    <w:rsid w:val="00C54983"/>
    <w:rsid w:val="00C57108"/>
    <w:rsid w:val="00C5713E"/>
    <w:rsid w:val="00C57260"/>
    <w:rsid w:val="00C57576"/>
    <w:rsid w:val="00C576C0"/>
    <w:rsid w:val="00C57DA4"/>
    <w:rsid w:val="00C601F9"/>
    <w:rsid w:val="00C6028A"/>
    <w:rsid w:val="00C60C48"/>
    <w:rsid w:val="00C62712"/>
    <w:rsid w:val="00C62822"/>
    <w:rsid w:val="00C636A1"/>
    <w:rsid w:val="00C63883"/>
    <w:rsid w:val="00C63D7A"/>
    <w:rsid w:val="00C64B9D"/>
    <w:rsid w:val="00C6500F"/>
    <w:rsid w:val="00C675D4"/>
    <w:rsid w:val="00C67BBC"/>
    <w:rsid w:val="00C705DA"/>
    <w:rsid w:val="00C70656"/>
    <w:rsid w:val="00C7067F"/>
    <w:rsid w:val="00C71453"/>
    <w:rsid w:val="00C7154D"/>
    <w:rsid w:val="00C71A2B"/>
    <w:rsid w:val="00C72A71"/>
    <w:rsid w:val="00C74C4C"/>
    <w:rsid w:val="00C76E10"/>
    <w:rsid w:val="00C817FD"/>
    <w:rsid w:val="00C82C3A"/>
    <w:rsid w:val="00C86336"/>
    <w:rsid w:val="00C866BB"/>
    <w:rsid w:val="00C87816"/>
    <w:rsid w:val="00C87880"/>
    <w:rsid w:val="00C90132"/>
    <w:rsid w:val="00C90181"/>
    <w:rsid w:val="00C90F1B"/>
    <w:rsid w:val="00C91FA6"/>
    <w:rsid w:val="00C92B3A"/>
    <w:rsid w:val="00C93ABB"/>
    <w:rsid w:val="00C9564A"/>
    <w:rsid w:val="00C95819"/>
    <w:rsid w:val="00C95C5C"/>
    <w:rsid w:val="00C95E2B"/>
    <w:rsid w:val="00C971B0"/>
    <w:rsid w:val="00CA0403"/>
    <w:rsid w:val="00CA0571"/>
    <w:rsid w:val="00CA106F"/>
    <w:rsid w:val="00CA10D0"/>
    <w:rsid w:val="00CA1D07"/>
    <w:rsid w:val="00CA1D14"/>
    <w:rsid w:val="00CA2463"/>
    <w:rsid w:val="00CA2780"/>
    <w:rsid w:val="00CA2DAB"/>
    <w:rsid w:val="00CA4287"/>
    <w:rsid w:val="00CA4C78"/>
    <w:rsid w:val="00CA51CD"/>
    <w:rsid w:val="00CA5BD7"/>
    <w:rsid w:val="00CA5C06"/>
    <w:rsid w:val="00CA5D41"/>
    <w:rsid w:val="00CA6F46"/>
    <w:rsid w:val="00CA7FF0"/>
    <w:rsid w:val="00CB0443"/>
    <w:rsid w:val="00CB0ABF"/>
    <w:rsid w:val="00CB1074"/>
    <w:rsid w:val="00CB340B"/>
    <w:rsid w:val="00CB345B"/>
    <w:rsid w:val="00CB348B"/>
    <w:rsid w:val="00CB39EF"/>
    <w:rsid w:val="00CB65D3"/>
    <w:rsid w:val="00CB6627"/>
    <w:rsid w:val="00CB66CC"/>
    <w:rsid w:val="00CB67A3"/>
    <w:rsid w:val="00CB783B"/>
    <w:rsid w:val="00CC080E"/>
    <w:rsid w:val="00CC0CC7"/>
    <w:rsid w:val="00CC2E3A"/>
    <w:rsid w:val="00CC34D3"/>
    <w:rsid w:val="00CC3FB6"/>
    <w:rsid w:val="00CC41FD"/>
    <w:rsid w:val="00CC4BAA"/>
    <w:rsid w:val="00CC4E47"/>
    <w:rsid w:val="00CC4F09"/>
    <w:rsid w:val="00CC57D9"/>
    <w:rsid w:val="00CC5ADB"/>
    <w:rsid w:val="00CC65E8"/>
    <w:rsid w:val="00CC6E73"/>
    <w:rsid w:val="00CC74E0"/>
    <w:rsid w:val="00CC778B"/>
    <w:rsid w:val="00CC7E6E"/>
    <w:rsid w:val="00CD009C"/>
    <w:rsid w:val="00CD02E6"/>
    <w:rsid w:val="00CD05D5"/>
    <w:rsid w:val="00CD0EE1"/>
    <w:rsid w:val="00CD1331"/>
    <w:rsid w:val="00CD2CB1"/>
    <w:rsid w:val="00CD334E"/>
    <w:rsid w:val="00CD36C9"/>
    <w:rsid w:val="00CD3F33"/>
    <w:rsid w:val="00CD5015"/>
    <w:rsid w:val="00CD5D2C"/>
    <w:rsid w:val="00CD7041"/>
    <w:rsid w:val="00CD7055"/>
    <w:rsid w:val="00CD7F4F"/>
    <w:rsid w:val="00CE12E3"/>
    <w:rsid w:val="00CE1AB8"/>
    <w:rsid w:val="00CE1DAC"/>
    <w:rsid w:val="00CE1EFC"/>
    <w:rsid w:val="00CE1F9B"/>
    <w:rsid w:val="00CE1FA6"/>
    <w:rsid w:val="00CE2710"/>
    <w:rsid w:val="00CE37B7"/>
    <w:rsid w:val="00CE37BD"/>
    <w:rsid w:val="00CE3981"/>
    <w:rsid w:val="00CE46D0"/>
    <w:rsid w:val="00CE4741"/>
    <w:rsid w:val="00CE4798"/>
    <w:rsid w:val="00CE5408"/>
    <w:rsid w:val="00CE557F"/>
    <w:rsid w:val="00CE584A"/>
    <w:rsid w:val="00CE58F4"/>
    <w:rsid w:val="00CE5C4E"/>
    <w:rsid w:val="00CE6B57"/>
    <w:rsid w:val="00CE6DB0"/>
    <w:rsid w:val="00CE77B9"/>
    <w:rsid w:val="00CE7B68"/>
    <w:rsid w:val="00CF284A"/>
    <w:rsid w:val="00CF2DF5"/>
    <w:rsid w:val="00CF2FE5"/>
    <w:rsid w:val="00CF31A4"/>
    <w:rsid w:val="00CF34DC"/>
    <w:rsid w:val="00CF4822"/>
    <w:rsid w:val="00CF62FF"/>
    <w:rsid w:val="00CF78D0"/>
    <w:rsid w:val="00D000D7"/>
    <w:rsid w:val="00D00D9C"/>
    <w:rsid w:val="00D0101F"/>
    <w:rsid w:val="00D01D55"/>
    <w:rsid w:val="00D0217A"/>
    <w:rsid w:val="00D02670"/>
    <w:rsid w:val="00D0284B"/>
    <w:rsid w:val="00D02936"/>
    <w:rsid w:val="00D02C2A"/>
    <w:rsid w:val="00D03143"/>
    <w:rsid w:val="00D037B6"/>
    <w:rsid w:val="00D046F1"/>
    <w:rsid w:val="00D04A7B"/>
    <w:rsid w:val="00D053BC"/>
    <w:rsid w:val="00D071F3"/>
    <w:rsid w:val="00D0735A"/>
    <w:rsid w:val="00D07D1E"/>
    <w:rsid w:val="00D1004F"/>
    <w:rsid w:val="00D11042"/>
    <w:rsid w:val="00D110F2"/>
    <w:rsid w:val="00D11995"/>
    <w:rsid w:val="00D1273A"/>
    <w:rsid w:val="00D130E8"/>
    <w:rsid w:val="00D13397"/>
    <w:rsid w:val="00D136EF"/>
    <w:rsid w:val="00D13707"/>
    <w:rsid w:val="00D137D3"/>
    <w:rsid w:val="00D13D84"/>
    <w:rsid w:val="00D14140"/>
    <w:rsid w:val="00D1481B"/>
    <w:rsid w:val="00D14A85"/>
    <w:rsid w:val="00D151F2"/>
    <w:rsid w:val="00D15AC2"/>
    <w:rsid w:val="00D15FD1"/>
    <w:rsid w:val="00D16202"/>
    <w:rsid w:val="00D20298"/>
    <w:rsid w:val="00D21335"/>
    <w:rsid w:val="00D222CE"/>
    <w:rsid w:val="00D224EB"/>
    <w:rsid w:val="00D22BFE"/>
    <w:rsid w:val="00D232AF"/>
    <w:rsid w:val="00D238A0"/>
    <w:rsid w:val="00D23D7D"/>
    <w:rsid w:val="00D24B26"/>
    <w:rsid w:val="00D25574"/>
    <w:rsid w:val="00D2572A"/>
    <w:rsid w:val="00D2673A"/>
    <w:rsid w:val="00D26DA1"/>
    <w:rsid w:val="00D325BD"/>
    <w:rsid w:val="00D32BEF"/>
    <w:rsid w:val="00D34E77"/>
    <w:rsid w:val="00D3518E"/>
    <w:rsid w:val="00D36749"/>
    <w:rsid w:val="00D36BCB"/>
    <w:rsid w:val="00D36DDF"/>
    <w:rsid w:val="00D37EDA"/>
    <w:rsid w:val="00D4015C"/>
    <w:rsid w:val="00D40C72"/>
    <w:rsid w:val="00D41DAF"/>
    <w:rsid w:val="00D41E84"/>
    <w:rsid w:val="00D425C6"/>
    <w:rsid w:val="00D43408"/>
    <w:rsid w:val="00D44C66"/>
    <w:rsid w:val="00D45534"/>
    <w:rsid w:val="00D4648D"/>
    <w:rsid w:val="00D47264"/>
    <w:rsid w:val="00D47D7E"/>
    <w:rsid w:val="00D50DFD"/>
    <w:rsid w:val="00D51293"/>
    <w:rsid w:val="00D5138E"/>
    <w:rsid w:val="00D51D6D"/>
    <w:rsid w:val="00D52659"/>
    <w:rsid w:val="00D52F33"/>
    <w:rsid w:val="00D531F5"/>
    <w:rsid w:val="00D536C4"/>
    <w:rsid w:val="00D544B9"/>
    <w:rsid w:val="00D54611"/>
    <w:rsid w:val="00D54A17"/>
    <w:rsid w:val="00D55E99"/>
    <w:rsid w:val="00D56500"/>
    <w:rsid w:val="00D606CC"/>
    <w:rsid w:val="00D60CF4"/>
    <w:rsid w:val="00D618EE"/>
    <w:rsid w:val="00D634B4"/>
    <w:rsid w:val="00D654FC"/>
    <w:rsid w:val="00D66B87"/>
    <w:rsid w:val="00D66BEC"/>
    <w:rsid w:val="00D66C87"/>
    <w:rsid w:val="00D67A32"/>
    <w:rsid w:val="00D704F1"/>
    <w:rsid w:val="00D70520"/>
    <w:rsid w:val="00D70A8C"/>
    <w:rsid w:val="00D70E94"/>
    <w:rsid w:val="00D7150F"/>
    <w:rsid w:val="00D71791"/>
    <w:rsid w:val="00D723D0"/>
    <w:rsid w:val="00D73112"/>
    <w:rsid w:val="00D7373C"/>
    <w:rsid w:val="00D74228"/>
    <w:rsid w:val="00D74CDE"/>
    <w:rsid w:val="00D7540B"/>
    <w:rsid w:val="00D75779"/>
    <w:rsid w:val="00D76992"/>
    <w:rsid w:val="00D77C2D"/>
    <w:rsid w:val="00D77CBD"/>
    <w:rsid w:val="00D80893"/>
    <w:rsid w:val="00D80E8F"/>
    <w:rsid w:val="00D81519"/>
    <w:rsid w:val="00D8275C"/>
    <w:rsid w:val="00D82AA5"/>
    <w:rsid w:val="00D8347A"/>
    <w:rsid w:val="00D8375D"/>
    <w:rsid w:val="00D84215"/>
    <w:rsid w:val="00D84D8A"/>
    <w:rsid w:val="00D85CBB"/>
    <w:rsid w:val="00D87CDF"/>
    <w:rsid w:val="00D87FF7"/>
    <w:rsid w:val="00D909E2"/>
    <w:rsid w:val="00D90F0F"/>
    <w:rsid w:val="00D91118"/>
    <w:rsid w:val="00D91828"/>
    <w:rsid w:val="00D92801"/>
    <w:rsid w:val="00D9288E"/>
    <w:rsid w:val="00D92D0F"/>
    <w:rsid w:val="00D93BC3"/>
    <w:rsid w:val="00D941DD"/>
    <w:rsid w:val="00D944BB"/>
    <w:rsid w:val="00D94BA2"/>
    <w:rsid w:val="00D97E85"/>
    <w:rsid w:val="00DA0712"/>
    <w:rsid w:val="00DA216D"/>
    <w:rsid w:val="00DA264B"/>
    <w:rsid w:val="00DA29F8"/>
    <w:rsid w:val="00DA2AB3"/>
    <w:rsid w:val="00DA2D26"/>
    <w:rsid w:val="00DA32E3"/>
    <w:rsid w:val="00DA3498"/>
    <w:rsid w:val="00DA36EA"/>
    <w:rsid w:val="00DA450C"/>
    <w:rsid w:val="00DA575D"/>
    <w:rsid w:val="00DA57B1"/>
    <w:rsid w:val="00DA5812"/>
    <w:rsid w:val="00DA6360"/>
    <w:rsid w:val="00DA67BB"/>
    <w:rsid w:val="00DA76FD"/>
    <w:rsid w:val="00DA7747"/>
    <w:rsid w:val="00DB0255"/>
    <w:rsid w:val="00DB0E9E"/>
    <w:rsid w:val="00DB1607"/>
    <w:rsid w:val="00DB2ED4"/>
    <w:rsid w:val="00DB2F1A"/>
    <w:rsid w:val="00DB3E68"/>
    <w:rsid w:val="00DB411F"/>
    <w:rsid w:val="00DB4FF0"/>
    <w:rsid w:val="00DB55A8"/>
    <w:rsid w:val="00DB5BA5"/>
    <w:rsid w:val="00DB5FCB"/>
    <w:rsid w:val="00DB6086"/>
    <w:rsid w:val="00DB6141"/>
    <w:rsid w:val="00DB7C03"/>
    <w:rsid w:val="00DC051D"/>
    <w:rsid w:val="00DC0E18"/>
    <w:rsid w:val="00DC0EBD"/>
    <w:rsid w:val="00DC1CD1"/>
    <w:rsid w:val="00DC2C2E"/>
    <w:rsid w:val="00DC2DE4"/>
    <w:rsid w:val="00DC2E13"/>
    <w:rsid w:val="00DC3B01"/>
    <w:rsid w:val="00DC408E"/>
    <w:rsid w:val="00DC584F"/>
    <w:rsid w:val="00DC5E77"/>
    <w:rsid w:val="00DC61D3"/>
    <w:rsid w:val="00DC6451"/>
    <w:rsid w:val="00DC657C"/>
    <w:rsid w:val="00DC667F"/>
    <w:rsid w:val="00DC670F"/>
    <w:rsid w:val="00DC736A"/>
    <w:rsid w:val="00DC7604"/>
    <w:rsid w:val="00DC7B1A"/>
    <w:rsid w:val="00DC7B69"/>
    <w:rsid w:val="00DC7CAC"/>
    <w:rsid w:val="00DD03F7"/>
    <w:rsid w:val="00DD0719"/>
    <w:rsid w:val="00DD12B3"/>
    <w:rsid w:val="00DD1AE9"/>
    <w:rsid w:val="00DD1D13"/>
    <w:rsid w:val="00DD2CC3"/>
    <w:rsid w:val="00DD2D7A"/>
    <w:rsid w:val="00DD3C05"/>
    <w:rsid w:val="00DD41EF"/>
    <w:rsid w:val="00DD4A1A"/>
    <w:rsid w:val="00DD5449"/>
    <w:rsid w:val="00DD582F"/>
    <w:rsid w:val="00DD62A8"/>
    <w:rsid w:val="00DD73C6"/>
    <w:rsid w:val="00DE0067"/>
    <w:rsid w:val="00DE1BCC"/>
    <w:rsid w:val="00DE20E9"/>
    <w:rsid w:val="00DE278A"/>
    <w:rsid w:val="00DE28B5"/>
    <w:rsid w:val="00DE2F99"/>
    <w:rsid w:val="00DE3DEE"/>
    <w:rsid w:val="00DE4324"/>
    <w:rsid w:val="00DE4436"/>
    <w:rsid w:val="00DE53C4"/>
    <w:rsid w:val="00DE5728"/>
    <w:rsid w:val="00DE5851"/>
    <w:rsid w:val="00DE5EB2"/>
    <w:rsid w:val="00DE6444"/>
    <w:rsid w:val="00DE6B04"/>
    <w:rsid w:val="00DE6CE3"/>
    <w:rsid w:val="00DE7D1A"/>
    <w:rsid w:val="00DE7E9F"/>
    <w:rsid w:val="00DF01AB"/>
    <w:rsid w:val="00DF07CD"/>
    <w:rsid w:val="00DF08BE"/>
    <w:rsid w:val="00DF1483"/>
    <w:rsid w:val="00DF3BBA"/>
    <w:rsid w:val="00DF55A9"/>
    <w:rsid w:val="00DF5A71"/>
    <w:rsid w:val="00DF62A2"/>
    <w:rsid w:val="00DF6916"/>
    <w:rsid w:val="00DF7030"/>
    <w:rsid w:val="00DF7294"/>
    <w:rsid w:val="00DF73B6"/>
    <w:rsid w:val="00E0068F"/>
    <w:rsid w:val="00E00EC3"/>
    <w:rsid w:val="00E02977"/>
    <w:rsid w:val="00E03AD0"/>
    <w:rsid w:val="00E05E9D"/>
    <w:rsid w:val="00E06734"/>
    <w:rsid w:val="00E068E0"/>
    <w:rsid w:val="00E069F5"/>
    <w:rsid w:val="00E06FCD"/>
    <w:rsid w:val="00E07380"/>
    <w:rsid w:val="00E07916"/>
    <w:rsid w:val="00E11153"/>
    <w:rsid w:val="00E11641"/>
    <w:rsid w:val="00E11BD2"/>
    <w:rsid w:val="00E1208A"/>
    <w:rsid w:val="00E12928"/>
    <w:rsid w:val="00E1346D"/>
    <w:rsid w:val="00E13ACD"/>
    <w:rsid w:val="00E13B0E"/>
    <w:rsid w:val="00E14B3A"/>
    <w:rsid w:val="00E14E15"/>
    <w:rsid w:val="00E17B72"/>
    <w:rsid w:val="00E20083"/>
    <w:rsid w:val="00E2202E"/>
    <w:rsid w:val="00E2222D"/>
    <w:rsid w:val="00E22D56"/>
    <w:rsid w:val="00E233F9"/>
    <w:rsid w:val="00E23D9B"/>
    <w:rsid w:val="00E23E09"/>
    <w:rsid w:val="00E240AE"/>
    <w:rsid w:val="00E2486F"/>
    <w:rsid w:val="00E24ABC"/>
    <w:rsid w:val="00E24DF7"/>
    <w:rsid w:val="00E25B4E"/>
    <w:rsid w:val="00E25FD5"/>
    <w:rsid w:val="00E261AC"/>
    <w:rsid w:val="00E2650D"/>
    <w:rsid w:val="00E26908"/>
    <w:rsid w:val="00E27709"/>
    <w:rsid w:val="00E27AC8"/>
    <w:rsid w:val="00E30240"/>
    <w:rsid w:val="00E3113F"/>
    <w:rsid w:val="00E31928"/>
    <w:rsid w:val="00E31F42"/>
    <w:rsid w:val="00E32283"/>
    <w:rsid w:val="00E338F9"/>
    <w:rsid w:val="00E33CD8"/>
    <w:rsid w:val="00E341B8"/>
    <w:rsid w:val="00E341CE"/>
    <w:rsid w:val="00E34797"/>
    <w:rsid w:val="00E355C9"/>
    <w:rsid w:val="00E355DC"/>
    <w:rsid w:val="00E356D5"/>
    <w:rsid w:val="00E35BF4"/>
    <w:rsid w:val="00E36294"/>
    <w:rsid w:val="00E364BC"/>
    <w:rsid w:val="00E3662A"/>
    <w:rsid w:val="00E37047"/>
    <w:rsid w:val="00E37BC0"/>
    <w:rsid w:val="00E4114F"/>
    <w:rsid w:val="00E4143F"/>
    <w:rsid w:val="00E42E7B"/>
    <w:rsid w:val="00E43526"/>
    <w:rsid w:val="00E43B30"/>
    <w:rsid w:val="00E43BF0"/>
    <w:rsid w:val="00E43FB9"/>
    <w:rsid w:val="00E4678C"/>
    <w:rsid w:val="00E47230"/>
    <w:rsid w:val="00E475DB"/>
    <w:rsid w:val="00E515F9"/>
    <w:rsid w:val="00E519B9"/>
    <w:rsid w:val="00E51F1D"/>
    <w:rsid w:val="00E51FC9"/>
    <w:rsid w:val="00E52519"/>
    <w:rsid w:val="00E5317D"/>
    <w:rsid w:val="00E53AB0"/>
    <w:rsid w:val="00E542DF"/>
    <w:rsid w:val="00E54507"/>
    <w:rsid w:val="00E54ED1"/>
    <w:rsid w:val="00E5513E"/>
    <w:rsid w:val="00E55504"/>
    <w:rsid w:val="00E5634E"/>
    <w:rsid w:val="00E56532"/>
    <w:rsid w:val="00E566A1"/>
    <w:rsid w:val="00E566C6"/>
    <w:rsid w:val="00E5730C"/>
    <w:rsid w:val="00E57ACA"/>
    <w:rsid w:val="00E60203"/>
    <w:rsid w:val="00E60930"/>
    <w:rsid w:val="00E60B53"/>
    <w:rsid w:val="00E61D31"/>
    <w:rsid w:val="00E61D36"/>
    <w:rsid w:val="00E61D62"/>
    <w:rsid w:val="00E622E8"/>
    <w:rsid w:val="00E6233E"/>
    <w:rsid w:val="00E62756"/>
    <w:rsid w:val="00E64599"/>
    <w:rsid w:val="00E6576F"/>
    <w:rsid w:val="00E65A6B"/>
    <w:rsid w:val="00E65E11"/>
    <w:rsid w:val="00E65E33"/>
    <w:rsid w:val="00E667B7"/>
    <w:rsid w:val="00E6746E"/>
    <w:rsid w:val="00E7042C"/>
    <w:rsid w:val="00E70853"/>
    <w:rsid w:val="00E72A62"/>
    <w:rsid w:val="00E73768"/>
    <w:rsid w:val="00E73831"/>
    <w:rsid w:val="00E738EE"/>
    <w:rsid w:val="00E742A9"/>
    <w:rsid w:val="00E74F7C"/>
    <w:rsid w:val="00E75876"/>
    <w:rsid w:val="00E76372"/>
    <w:rsid w:val="00E765BB"/>
    <w:rsid w:val="00E765E4"/>
    <w:rsid w:val="00E76D70"/>
    <w:rsid w:val="00E77500"/>
    <w:rsid w:val="00E775DF"/>
    <w:rsid w:val="00E77739"/>
    <w:rsid w:val="00E808A1"/>
    <w:rsid w:val="00E8128F"/>
    <w:rsid w:val="00E8136C"/>
    <w:rsid w:val="00E8136F"/>
    <w:rsid w:val="00E8344B"/>
    <w:rsid w:val="00E83D6C"/>
    <w:rsid w:val="00E84F3A"/>
    <w:rsid w:val="00E85FA7"/>
    <w:rsid w:val="00E86E24"/>
    <w:rsid w:val="00E870ED"/>
    <w:rsid w:val="00E87FDB"/>
    <w:rsid w:val="00E90121"/>
    <w:rsid w:val="00E90B85"/>
    <w:rsid w:val="00E90BCE"/>
    <w:rsid w:val="00E91B15"/>
    <w:rsid w:val="00E921C4"/>
    <w:rsid w:val="00E92969"/>
    <w:rsid w:val="00E93BA1"/>
    <w:rsid w:val="00E94560"/>
    <w:rsid w:val="00E959BC"/>
    <w:rsid w:val="00E95BB7"/>
    <w:rsid w:val="00E964AF"/>
    <w:rsid w:val="00E965AB"/>
    <w:rsid w:val="00E96D53"/>
    <w:rsid w:val="00E978FB"/>
    <w:rsid w:val="00E97964"/>
    <w:rsid w:val="00EA06AE"/>
    <w:rsid w:val="00EA0D3C"/>
    <w:rsid w:val="00EA1685"/>
    <w:rsid w:val="00EA3F15"/>
    <w:rsid w:val="00EA4A00"/>
    <w:rsid w:val="00EA555F"/>
    <w:rsid w:val="00EA5734"/>
    <w:rsid w:val="00EA701D"/>
    <w:rsid w:val="00EA7480"/>
    <w:rsid w:val="00EA75F5"/>
    <w:rsid w:val="00EA7C28"/>
    <w:rsid w:val="00EB043A"/>
    <w:rsid w:val="00EB04D3"/>
    <w:rsid w:val="00EB081B"/>
    <w:rsid w:val="00EB1558"/>
    <w:rsid w:val="00EB471A"/>
    <w:rsid w:val="00EB4950"/>
    <w:rsid w:val="00EB4A12"/>
    <w:rsid w:val="00EB51CF"/>
    <w:rsid w:val="00EB52C0"/>
    <w:rsid w:val="00EB5955"/>
    <w:rsid w:val="00EB60E7"/>
    <w:rsid w:val="00EB659F"/>
    <w:rsid w:val="00EB75D1"/>
    <w:rsid w:val="00EC045B"/>
    <w:rsid w:val="00EC08F5"/>
    <w:rsid w:val="00EC2338"/>
    <w:rsid w:val="00EC2516"/>
    <w:rsid w:val="00EC2C3B"/>
    <w:rsid w:val="00EC3087"/>
    <w:rsid w:val="00EC38B9"/>
    <w:rsid w:val="00EC3D91"/>
    <w:rsid w:val="00EC44D1"/>
    <w:rsid w:val="00EC4C95"/>
    <w:rsid w:val="00EC4DD6"/>
    <w:rsid w:val="00EC59EB"/>
    <w:rsid w:val="00EC5B79"/>
    <w:rsid w:val="00EC614A"/>
    <w:rsid w:val="00EC6C0A"/>
    <w:rsid w:val="00EC7311"/>
    <w:rsid w:val="00EC7688"/>
    <w:rsid w:val="00EC7760"/>
    <w:rsid w:val="00EC7A1E"/>
    <w:rsid w:val="00ED0520"/>
    <w:rsid w:val="00ED0B6A"/>
    <w:rsid w:val="00ED4F7B"/>
    <w:rsid w:val="00ED5A64"/>
    <w:rsid w:val="00ED5AC1"/>
    <w:rsid w:val="00ED5AF0"/>
    <w:rsid w:val="00ED6887"/>
    <w:rsid w:val="00ED7FCF"/>
    <w:rsid w:val="00EE0791"/>
    <w:rsid w:val="00EE1D2D"/>
    <w:rsid w:val="00EE2510"/>
    <w:rsid w:val="00EE3A71"/>
    <w:rsid w:val="00EE4283"/>
    <w:rsid w:val="00EE5A16"/>
    <w:rsid w:val="00EE5D12"/>
    <w:rsid w:val="00EE6113"/>
    <w:rsid w:val="00EE63C4"/>
    <w:rsid w:val="00EF094E"/>
    <w:rsid w:val="00EF0C94"/>
    <w:rsid w:val="00EF119A"/>
    <w:rsid w:val="00EF1C9F"/>
    <w:rsid w:val="00EF22FF"/>
    <w:rsid w:val="00EF2928"/>
    <w:rsid w:val="00EF2AD0"/>
    <w:rsid w:val="00EF31FD"/>
    <w:rsid w:val="00EF3809"/>
    <w:rsid w:val="00EF44D2"/>
    <w:rsid w:val="00EF4DC7"/>
    <w:rsid w:val="00EF5C88"/>
    <w:rsid w:val="00EF5DF3"/>
    <w:rsid w:val="00EF6131"/>
    <w:rsid w:val="00EF65B5"/>
    <w:rsid w:val="00EF6A47"/>
    <w:rsid w:val="00EF6B6F"/>
    <w:rsid w:val="00F015C8"/>
    <w:rsid w:val="00F01861"/>
    <w:rsid w:val="00F01E96"/>
    <w:rsid w:val="00F024CA"/>
    <w:rsid w:val="00F036D6"/>
    <w:rsid w:val="00F041B8"/>
    <w:rsid w:val="00F043AC"/>
    <w:rsid w:val="00F05939"/>
    <w:rsid w:val="00F06750"/>
    <w:rsid w:val="00F06A3B"/>
    <w:rsid w:val="00F0705B"/>
    <w:rsid w:val="00F075D4"/>
    <w:rsid w:val="00F1085B"/>
    <w:rsid w:val="00F108E2"/>
    <w:rsid w:val="00F113BC"/>
    <w:rsid w:val="00F11466"/>
    <w:rsid w:val="00F119E4"/>
    <w:rsid w:val="00F11AC9"/>
    <w:rsid w:val="00F128BB"/>
    <w:rsid w:val="00F12CDB"/>
    <w:rsid w:val="00F137CD"/>
    <w:rsid w:val="00F13CE7"/>
    <w:rsid w:val="00F13DB3"/>
    <w:rsid w:val="00F15A0A"/>
    <w:rsid w:val="00F161C5"/>
    <w:rsid w:val="00F17029"/>
    <w:rsid w:val="00F17510"/>
    <w:rsid w:val="00F17EF6"/>
    <w:rsid w:val="00F20062"/>
    <w:rsid w:val="00F20FD7"/>
    <w:rsid w:val="00F21C22"/>
    <w:rsid w:val="00F22E09"/>
    <w:rsid w:val="00F234E7"/>
    <w:rsid w:val="00F2418F"/>
    <w:rsid w:val="00F25300"/>
    <w:rsid w:val="00F2547B"/>
    <w:rsid w:val="00F26938"/>
    <w:rsid w:val="00F26DAB"/>
    <w:rsid w:val="00F270EB"/>
    <w:rsid w:val="00F27C90"/>
    <w:rsid w:val="00F30027"/>
    <w:rsid w:val="00F30612"/>
    <w:rsid w:val="00F3071E"/>
    <w:rsid w:val="00F31C8E"/>
    <w:rsid w:val="00F321AF"/>
    <w:rsid w:val="00F32CC2"/>
    <w:rsid w:val="00F32F3C"/>
    <w:rsid w:val="00F32F4F"/>
    <w:rsid w:val="00F33741"/>
    <w:rsid w:val="00F33846"/>
    <w:rsid w:val="00F33A8B"/>
    <w:rsid w:val="00F3474B"/>
    <w:rsid w:val="00F3487D"/>
    <w:rsid w:val="00F35386"/>
    <w:rsid w:val="00F35C8D"/>
    <w:rsid w:val="00F3688D"/>
    <w:rsid w:val="00F3724F"/>
    <w:rsid w:val="00F373A4"/>
    <w:rsid w:val="00F37888"/>
    <w:rsid w:val="00F3789F"/>
    <w:rsid w:val="00F40A84"/>
    <w:rsid w:val="00F40F27"/>
    <w:rsid w:val="00F426D5"/>
    <w:rsid w:val="00F42CD0"/>
    <w:rsid w:val="00F4308B"/>
    <w:rsid w:val="00F43499"/>
    <w:rsid w:val="00F438AE"/>
    <w:rsid w:val="00F43A5F"/>
    <w:rsid w:val="00F446DA"/>
    <w:rsid w:val="00F45264"/>
    <w:rsid w:val="00F45BE8"/>
    <w:rsid w:val="00F46395"/>
    <w:rsid w:val="00F47BB1"/>
    <w:rsid w:val="00F47E57"/>
    <w:rsid w:val="00F505AA"/>
    <w:rsid w:val="00F506ED"/>
    <w:rsid w:val="00F507DB"/>
    <w:rsid w:val="00F50DE8"/>
    <w:rsid w:val="00F51473"/>
    <w:rsid w:val="00F52384"/>
    <w:rsid w:val="00F52C6F"/>
    <w:rsid w:val="00F554BB"/>
    <w:rsid w:val="00F56DCD"/>
    <w:rsid w:val="00F60521"/>
    <w:rsid w:val="00F610D9"/>
    <w:rsid w:val="00F616E0"/>
    <w:rsid w:val="00F61DF9"/>
    <w:rsid w:val="00F62743"/>
    <w:rsid w:val="00F6308A"/>
    <w:rsid w:val="00F635B6"/>
    <w:rsid w:val="00F63B6F"/>
    <w:rsid w:val="00F63D6D"/>
    <w:rsid w:val="00F64566"/>
    <w:rsid w:val="00F6499F"/>
    <w:rsid w:val="00F64F3C"/>
    <w:rsid w:val="00F6530C"/>
    <w:rsid w:val="00F65AC3"/>
    <w:rsid w:val="00F65BDA"/>
    <w:rsid w:val="00F65F6D"/>
    <w:rsid w:val="00F67731"/>
    <w:rsid w:val="00F67A75"/>
    <w:rsid w:val="00F72638"/>
    <w:rsid w:val="00F7287A"/>
    <w:rsid w:val="00F72E31"/>
    <w:rsid w:val="00F73519"/>
    <w:rsid w:val="00F7409E"/>
    <w:rsid w:val="00F74A5E"/>
    <w:rsid w:val="00F74A93"/>
    <w:rsid w:val="00F74B64"/>
    <w:rsid w:val="00F74E4E"/>
    <w:rsid w:val="00F75260"/>
    <w:rsid w:val="00F75EB1"/>
    <w:rsid w:val="00F76065"/>
    <w:rsid w:val="00F762B4"/>
    <w:rsid w:val="00F7785C"/>
    <w:rsid w:val="00F81243"/>
    <w:rsid w:val="00F815A4"/>
    <w:rsid w:val="00F817A0"/>
    <w:rsid w:val="00F81BE0"/>
    <w:rsid w:val="00F825C1"/>
    <w:rsid w:val="00F849A4"/>
    <w:rsid w:val="00F849D2"/>
    <w:rsid w:val="00F84A11"/>
    <w:rsid w:val="00F858F0"/>
    <w:rsid w:val="00F85E0A"/>
    <w:rsid w:val="00F8664C"/>
    <w:rsid w:val="00F875B8"/>
    <w:rsid w:val="00F900D9"/>
    <w:rsid w:val="00F9176D"/>
    <w:rsid w:val="00F93691"/>
    <w:rsid w:val="00F949E3"/>
    <w:rsid w:val="00F9548B"/>
    <w:rsid w:val="00F95724"/>
    <w:rsid w:val="00F95BBA"/>
    <w:rsid w:val="00F9630B"/>
    <w:rsid w:val="00F972AA"/>
    <w:rsid w:val="00F97432"/>
    <w:rsid w:val="00FA09E5"/>
    <w:rsid w:val="00FA122E"/>
    <w:rsid w:val="00FA1A1C"/>
    <w:rsid w:val="00FA1C86"/>
    <w:rsid w:val="00FA1CBF"/>
    <w:rsid w:val="00FA2857"/>
    <w:rsid w:val="00FA2F57"/>
    <w:rsid w:val="00FA2FF4"/>
    <w:rsid w:val="00FA35FA"/>
    <w:rsid w:val="00FA3720"/>
    <w:rsid w:val="00FA3C94"/>
    <w:rsid w:val="00FA3EFA"/>
    <w:rsid w:val="00FA545B"/>
    <w:rsid w:val="00FA5CFA"/>
    <w:rsid w:val="00FA7844"/>
    <w:rsid w:val="00FB173C"/>
    <w:rsid w:val="00FB3428"/>
    <w:rsid w:val="00FB3496"/>
    <w:rsid w:val="00FB3926"/>
    <w:rsid w:val="00FB4667"/>
    <w:rsid w:val="00FB4D28"/>
    <w:rsid w:val="00FB56D1"/>
    <w:rsid w:val="00FB57AB"/>
    <w:rsid w:val="00FB6116"/>
    <w:rsid w:val="00FB6363"/>
    <w:rsid w:val="00FB6D82"/>
    <w:rsid w:val="00FB6ED0"/>
    <w:rsid w:val="00FB7FFB"/>
    <w:rsid w:val="00FC10A8"/>
    <w:rsid w:val="00FC1268"/>
    <w:rsid w:val="00FC2DEB"/>
    <w:rsid w:val="00FC41C3"/>
    <w:rsid w:val="00FC5851"/>
    <w:rsid w:val="00FC5C5F"/>
    <w:rsid w:val="00FC62FB"/>
    <w:rsid w:val="00FC678A"/>
    <w:rsid w:val="00FC698F"/>
    <w:rsid w:val="00FC76BC"/>
    <w:rsid w:val="00FD0031"/>
    <w:rsid w:val="00FD0709"/>
    <w:rsid w:val="00FD0A90"/>
    <w:rsid w:val="00FD0E22"/>
    <w:rsid w:val="00FD194D"/>
    <w:rsid w:val="00FD2501"/>
    <w:rsid w:val="00FD2B51"/>
    <w:rsid w:val="00FD2D25"/>
    <w:rsid w:val="00FD2E0B"/>
    <w:rsid w:val="00FD320B"/>
    <w:rsid w:val="00FD3D99"/>
    <w:rsid w:val="00FD529C"/>
    <w:rsid w:val="00FD5831"/>
    <w:rsid w:val="00FD6117"/>
    <w:rsid w:val="00FD7536"/>
    <w:rsid w:val="00FD75B7"/>
    <w:rsid w:val="00FD7611"/>
    <w:rsid w:val="00FD7672"/>
    <w:rsid w:val="00FE0960"/>
    <w:rsid w:val="00FE1292"/>
    <w:rsid w:val="00FE1A04"/>
    <w:rsid w:val="00FE2BE1"/>
    <w:rsid w:val="00FE2FA6"/>
    <w:rsid w:val="00FE320A"/>
    <w:rsid w:val="00FE4286"/>
    <w:rsid w:val="00FE4879"/>
    <w:rsid w:val="00FE4A45"/>
    <w:rsid w:val="00FE5F29"/>
    <w:rsid w:val="00FE6486"/>
    <w:rsid w:val="00FF07A8"/>
    <w:rsid w:val="00FF08E4"/>
    <w:rsid w:val="00FF3FA2"/>
    <w:rsid w:val="00FF45F4"/>
    <w:rsid w:val="00FF4936"/>
    <w:rsid w:val="00FF4CE0"/>
    <w:rsid w:val="00FF5786"/>
    <w:rsid w:val="00FF62C8"/>
    <w:rsid w:val="00FF6E70"/>
    <w:rsid w:val="00FF6F70"/>
    <w:rsid w:val="00FF6FB2"/>
    <w:rsid w:val="00FF706E"/>
    <w:rsid w:val="00FF7A0C"/>
    <w:rsid w:val="00FF7E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>
      <o:colormru v:ext="edit" colors="#cac7f5,#ff9"/>
    </o:shapedefaults>
    <o:shapelayout v:ext="edit">
      <o:idmap v:ext="edit" data="1"/>
    </o:shapelayout>
  </w:shapeDefaults>
  <w:decimalSymbol w:val="."/>
  <w:listSeparator w:val=","/>
  <w14:docId w14:val="5B7C7885"/>
  <w15:docId w15:val="{5F080946-660A-4756-8EE0-2B451F4F69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1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iPriority="0" w:unhideWhenUsed="1"/>
    <w:lsdException w:name="macro" w:semiHidden="1" w:uiPriority="0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iPriority="0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iPriority="0" w:unhideWhenUsed="1"/>
    <w:lsdException w:name="Hyperlink" w:semiHidden="1" w:unhideWhenUsed="1"/>
    <w:lsdException w:name="FollowedHyperlink" w:semiHidden="1" w:uiPriority="9" w:unhideWhenUsed="1"/>
    <w:lsdException w:name="Strong" w:uiPriority="22" w:qFormat="1"/>
    <w:lsdException w:name="Emphasis" w:uiPriority="0" w:qFormat="1"/>
    <w:lsdException w:name="Document Map" w:semiHidden="1" w:uiPriority="0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0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iPriority="0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iPriority="0" w:unhideWhenUsed="1"/>
    <w:lsdException w:name="Table 3D effects 2" w:semiHidden="1" w:uiPriority="0" w:unhideWhenUsed="1"/>
    <w:lsdException w:name="Table 3D effects 3" w:semiHidden="1" w:uiPriority="0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iPriority="0" w:unhideWhenUsed="1"/>
    <w:lsdException w:name="Table Grid" w:uiPriority="0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06C2A"/>
  </w:style>
  <w:style w:type="paragraph" w:styleId="Heading1">
    <w:name w:val="heading 1"/>
    <w:basedOn w:val="Normal"/>
    <w:next w:val="Normal"/>
    <w:link w:val="Heading1Char"/>
    <w:qFormat/>
    <w:rsid w:val="002E17E4"/>
    <w:pPr>
      <w:keepNext/>
      <w:keepLines/>
      <w:numPr>
        <w:numId w:val="1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aliases w:val=" Char,Heading 2 Char Char"/>
    <w:basedOn w:val="Normal"/>
    <w:next w:val="Normal"/>
    <w:link w:val="Heading2Char"/>
    <w:unhideWhenUsed/>
    <w:qFormat/>
    <w:rsid w:val="002E17E4"/>
    <w:pPr>
      <w:keepNext/>
      <w:keepLines/>
      <w:numPr>
        <w:ilvl w:val="1"/>
        <w:numId w:val="1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nhideWhenUsed/>
    <w:qFormat/>
    <w:rsid w:val="0033402D"/>
    <w:pPr>
      <w:keepNext/>
      <w:keepLines/>
      <w:numPr>
        <w:ilvl w:val="2"/>
        <w:numId w:val="1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nhideWhenUsed/>
    <w:qFormat/>
    <w:rsid w:val="0033402D"/>
    <w:pPr>
      <w:keepNext/>
      <w:keepLines/>
      <w:numPr>
        <w:ilvl w:val="3"/>
        <w:numId w:val="1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nhideWhenUsed/>
    <w:qFormat/>
    <w:rsid w:val="00271D23"/>
    <w:pPr>
      <w:keepNext/>
      <w:keepLines/>
      <w:numPr>
        <w:ilvl w:val="4"/>
        <w:numId w:val="1"/>
      </w:numPr>
      <w:spacing w:before="200" w:after="0"/>
      <w:outlineLvl w:val="4"/>
    </w:pPr>
    <w:rPr>
      <w:rFonts w:asciiTheme="majorHAnsi" w:eastAsiaTheme="majorEastAsia" w:hAnsiTheme="majorHAnsi" w:cstheme="majorBidi"/>
      <w:color w:val="365F91"/>
    </w:rPr>
  </w:style>
  <w:style w:type="paragraph" w:styleId="Heading6">
    <w:name w:val="heading 6"/>
    <w:basedOn w:val="Normal"/>
    <w:next w:val="Normal"/>
    <w:link w:val="Heading6Char"/>
    <w:unhideWhenUsed/>
    <w:qFormat/>
    <w:rsid w:val="0033402D"/>
    <w:pPr>
      <w:keepNext/>
      <w:keepLines/>
      <w:numPr>
        <w:ilvl w:val="5"/>
        <w:numId w:val="1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aliases w:val="(Do Not Use)"/>
    <w:basedOn w:val="Normal"/>
    <w:next w:val="Normal"/>
    <w:link w:val="Heading7Char"/>
    <w:unhideWhenUsed/>
    <w:qFormat/>
    <w:rsid w:val="0033402D"/>
    <w:pPr>
      <w:keepNext/>
      <w:keepLines/>
      <w:numPr>
        <w:ilvl w:val="6"/>
        <w:numId w:val="1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aliases w:val="(Do Not Use-)"/>
    <w:basedOn w:val="Normal"/>
    <w:next w:val="Normal"/>
    <w:link w:val="Heading8Char"/>
    <w:unhideWhenUsed/>
    <w:qFormat/>
    <w:rsid w:val="0033402D"/>
    <w:pPr>
      <w:keepNext/>
      <w:keepLines/>
      <w:numPr>
        <w:ilvl w:val="7"/>
        <w:numId w:val="1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aliases w:val="(Do Not Use )"/>
    <w:basedOn w:val="Normal"/>
    <w:next w:val="Normal"/>
    <w:link w:val="Heading9Char"/>
    <w:unhideWhenUsed/>
    <w:qFormat/>
    <w:rsid w:val="0033402D"/>
    <w:pPr>
      <w:keepNext/>
      <w:keepLines/>
      <w:numPr>
        <w:ilvl w:val="8"/>
        <w:numId w:val="1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E17E4"/>
    <w:pPr>
      <w:ind w:left="720"/>
      <w:contextualSpacing/>
    </w:pPr>
  </w:style>
  <w:style w:type="character" w:customStyle="1" w:styleId="Heading2Char">
    <w:name w:val="Heading 2 Char"/>
    <w:aliases w:val=" Char Char,Heading 2 Char Char Char"/>
    <w:basedOn w:val="DefaultParagraphFont"/>
    <w:link w:val="Heading2"/>
    <w:rsid w:val="002E17E4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1Char">
    <w:name w:val="Heading 1 Char"/>
    <w:basedOn w:val="DefaultParagraphFont"/>
    <w:link w:val="Heading1"/>
    <w:rsid w:val="002E17E4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205E9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qFormat/>
    <w:rsid w:val="00D606CC"/>
    <w:pPr>
      <w:numPr>
        <w:numId w:val="30"/>
      </w:numPr>
      <w:tabs>
        <w:tab w:val="left" w:pos="440"/>
        <w:tab w:val="right" w:leader="dot" w:pos="8630"/>
      </w:tabs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qFormat/>
    <w:rsid w:val="001205E9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1205E9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semiHidden/>
    <w:unhideWhenUsed/>
    <w:rsid w:val="001205E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1205E9"/>
    <w:rPr>
      <w:rFonts w:ascii="Tahoma" w:hAnsi="Tahoma" w:cs="Tahoma"/>
      <w:sz w:val="16"/>
      <w:szCs w:val="16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1205E9"/>
    <w:pPr>
      <w:spacing w:after="100"/>
      <w:ind w:left="440"/>
    </w:pPr>
    <w:rPr>
      <w:rFonts w:eastAsiaTheme="minorEastAsia"/>
    </w:rPr>
  </w:style>
  <w:style w:type="character" w:customStyle="1" w:styleId="Heading3Char">
    <w:name w:val="Heading 3 Char"/>
    <w:basedOn w:val="DefaultParagraphFont"/>
    <w:link w:val="Heading3"/>
    <w:rsid w:val="0033402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rsid w:val="0033402D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rsid w:val="00271D23"/>
    <w:rPr>
      <w:rFonts w:asciiTheme="majorHAnsi" w:eastAsiaTheme="majorEastAsia" w:hAnsiTheme="majorHAnsi" w:cstheme="majorBidi"/>
      <w:color w:val="365F91"/>
    </w:rPr>
  </w:style>
  <w:style w:type="character" w:customStyle="1" w:styleId="Heading6Char">
    <w:name w:val="Heading 6 Char"/>
    <w:basedOn w:val="DefaultParagraphFont"/>
    <w:link w:val="Heading6"/>
    <w:rsid w:val="0033402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aliases w:val="(Do Not Use) Char"/>
    <w:basedOn w:val="DefaultParagraphFont"/>
    <w:link w:val="Heading7"/>
    <w:rsid w:val="0033402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aliases w:val="(Do Not Use-) Char"/>
    <w:basedOn w:val="DefaultParagraphFont"/>
    <w:link w:val="Heading8"/>
    <w:rsid w:val="0033402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aliases w:val="(Do Not Use ) Char"/>
    <w:basedOn w:val="DefaultParagraphFont"/>
    <w:link w:val="Heading9"/>
    <w:rsid w:val="0033402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table" w:styleId="TableGrid">
    <w:name w:val="Table Grid"/>
    <w:basedOn w:val="TableNormal"/>
    <w:rsid w:val="00E65A6B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NoSpacing">
    <w:name w:val="No Spacing"/>
    <w:link w:val="NoSpacingChar"/>
    <w:uiPriority w:val="1"/>
    <w:qFormat/>
    <w:rsid w:val="008B7DD7"/>
    <w:pPr>
      <w:spacing w:after="0" w:line="240" w:lineRule="auto"/>
    </w:pPr>
    <w:rPr>
      <w:rFonts w:eastAsiaTheme="minorEastAsia"/>
      <w:lang w:bidi="en-US"/>
    </w:rPr>
  </w:style>
  <w:style w:type="character" w:customStyle="1" w:styleId="NoSpacingChar">
    <w:name w:val="No Spacing Char"/>
    <w:basedOn w:val="DefaultParagraphFont"/>
    <w:link w:val="NoSpacing"/>
    <w:uiPriority w:val="1"/>
    <w:rsid w:val="008B7DD7"/>
    <w:rPr>
      <w:rFonts w:eastAsiaTheme="minorEastAsia"/>
      <w:lang w:bidi="en-US"/>
    </w:rPr>
  </w:style>
  <w:style w:type="paragraph" w:styleId="EndnoteText">
    <w:name w:val="endnote text"/>
    <w:basedOn w:val="Normal"/>
    <w:link w:val="EndnoteTextChar"/>
    <w:unhideWhenUsed/>
    <w:rsid w:val="00B37D14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rsid w:val="00B37D14"/>
    <w:rPr>
      <w:sz w:val="20"/>
      <w:szCs w:val="20"/>
    </w:rPr>
  </w:style>
  <w:style w:type="character" w:styleId="EndnoteReference">
    <w:name w:val="endnote reference"/>
    <w:basedOn w:val="DefaultParagraphFont"/>
    <w:unhideWhenUsed/>
    <w:rsid w:val="00B37D14"/>
    <w:rPr>
      <w:vertAlign w:val="superscript"/>
    </w:rPr>
  </w:style>
  <w:style w:type="paragraph" w:styleId="Caption">
    <w:name w:val="caption"/>
    <w:aliases w:val="fig and tbl,tbl"/>
    <w:basedOn w:val="Normal"/>
    <w:next w:val="Normal"/>
    <w:unhideWhenUsed/>
    <w:qFormat/>
    <w:rsid w:val="00491828"/>
    <w:pPr>
      <w:spacing w:line="240" w:lineRule="auto"/>
    </w:pPr>
    <w:rPr>
      <w:b/>
      <w:bCs/>
      <w:color w:val="4F81BD" w:themeColor="accent1"/>
      <w:sz w:val="18"/>
      <w:szCs w:val="18"/>
    </w:rPr>
  </w:style>
  <w:style w:type="paragraph" w:styleId="Header">
    <w:name w:val="header"/>
    <w:basedOn w:val="Normal"/>
    <w:link w:val="HeaderChar"/>
    <w:unhideWhenUsed/>
    <w:rsid w:val="007B54FC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7B54FC"/>
  </w:style>
  <w:style w:type="paragraph" w:styleId="Footer">
    <w:name w:val="footer"/>
    <w:basedOn w:val="Normal"/>
    <w:link w:val="FooterChar"/>
    <w:unhideWhenUsed/>
    <w:rsid w:val="007B54FC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rsid w:val="007B54FC"/>
  </w:style>
  <w:style w:type="paragraph" w:styleId="FootnoteText">
    <w:name w:val="footnote text"/>
    <w:basedOn w:val="Normal"/>
    <w:link w:val="FootnoteTextChar"/>
    <w:uiPriority w:val="1"/>
    <w:unhideWhenUsed/>
    <w:rsid w:val="00EF2AD0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1"/>
    <w:rsid w:val="00EF2AD0"/>
    <w:rPr>
      <w:sz w:val="20"/>
      <w:szCs w:val="20"/>
    </w:rPr>
  </w:style>
  <w:style w:type="character" w:styleId="FootnoteReference">
    <w:name w:val="footnote reference"/>
    <w:basedOn w:val="DefaultParagraphFont"/>
    <w:uiPriority w:val="9"/>
    <w:unhideWhenUsed/>
    <w:rsid w:val="00EF2AD0"/>
    <w:rPr>
      <w:vertAlign w:val="superscript"/>
    </w:rPr>
  </w:style>
  <w:style w:type="paragraph" w:styleId="HTMLPreformatted">
    <w:name w:val="HTML Preformatted"/>
    <w:basedOn w:val="Normal"/>
    <w:link w:val="HTMLPreformattedChar"/>
    <w:unhideWhenUsed/>
    <w:rsid w:val="0074669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rsid w:val="00746696"/>
    <w:rPr>
      <w:rFonts w:ascii="Courier New" w:eastAsia="Times New Roman" w:hAnsi="Courier New" w:cs="Courier New"/>
      <w:sz w:val="20"/>
      <w:szCs w:val="20"/>
    </w:rPr>
  </w:style>
  <w:style w:type="character" w:customStyle="1" w:styleId="h1">
    <w:name w:val="h1"/>
    <w:basedOn w:val="DefaultParagraphFont"/>
    <w:rsid w:val="00746696"/>
  </w:style>
  <w:style w:type="character" w:styleId="PlaceholderText">
    <w:name w:val="Placeholder Text"/>
    <w:basedOn w:val="DefaultParagraphFont"/>
    <w:uiPriority w:val="99"/>
    <w:semiHidden/>
    <w:rsid w:val="00FA1A1C"/>
    <w:rPr>
      <w:color w:val="808080"/>
    </w:rPr>
  </w:style>
  <w:style w:type="table" w:styleId="LightShading-Accent5">
    <w:name w:val="Light Shading Accent 5"/>
    <w:basedOn w:val="TableNormal"/>
    <w:uiPriority w:val="60"/>
    <w:rsid w:val="00EE5A16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customStyle="1" w:styleId="LightShading-Accent11">
    <w:name w:val="Light Shading - Accent 11"/>
    <w:basedOn w:val="TableNormal"/>
    <w:uiPriority w:val="60"/>
    <w:rsid w:val="00EE5A16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rsid w:val="00EE5A16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customStyle="1" w:styleId="LightShading-Accent12">
    <w:name w:val="Light Shading - Accent 12"/>
    <w:basedOn w:val="TableNormal"/>
    <w:uiPriority w:val="60"/>
    <w:rsid w:val="00BC02F7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customStyle="1" w:styleId="LightShading-Accent13">
    <w:name w:val="Light Shading - Accent 13"/>
    <w:basedOn w:val="TableNormal"/>
    <w:uiPriority w:val="60"/>
    <w:rsid w:val="00B14792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character" w:styleId="CommentReference">
    <w:name w:val="annotation reference"/>
    <w:basedOn w:val="DefaultParagraphFont"/>
    <w:unhideWhenUsed/>
    <w:rsid w:val="002A5256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2A525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2A525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nhideWhenUsed/>
    <w:rsid w:val="002A5256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2A5256"/>
    <w:rPr>
      <w:b/>
      <w:bCs/>
      <w:sz w:val="20"/>
      <w:szCs w:val="20"/>
    </w:rPr>
  </w:style>
  <w:style w:type="paragraph" w:customStyle="1" w:styleId="HeadingTOC">
    <w:name w:val="Heading (TOC"/>
    <w:aliases w:val="RevHistory)"/>
    <w:basedOn w:val="Heading1"/>
    <w:next w:val="Normal"/>
    <w:uiPriority w:val="4"/>
    <w:rsid w:val="00F72E31"/>
    <w:pPr>
      <w:pageBreakBefore/>
      <w:numPr>
        <w:numId w:val="0"/>
      </w:numPr>
      <w:pBdr>
        <w:bottom w:val="single" w:sz="8" w:space="6" w:color="auto"/>
      </w:pBdr>
      <w:spacing w:after="60" w:line="580" w:lineRule="exact"/>
      <w:outlineLvl w:val="9"/>
    </w:pPr>
    <w:rPr>
      <w:rFonts w:ascii="Calibri" w:eastAsia="Calibri" w:hAnsi="Calibri" w:cs="Arial"/>
      <w:bCs w:val="0"/>
      <w:color w:val="0071C5"/>
      <w:sz w:val="44"/>
      <w:szCs w:val="20"/>
    </w:rPr>
  </w:style>
  <w:style w:type="paragraph" w:customStyle="1" w:styleId="Legal">
    <w:name w:val="Legal"/>
    <w:basedOn w:val="Normal"/>
    <w:uiPriority w:val="11"/>
    <w:semiHidden/>
    <w:rsid w:val="00F72E31"/>
    <w:pPr>
      <w:spacing w:after="60" w:line="259" w:lineRule="auto"/>
    </w:pPr>
    <w:rPr>
      <w:rFonts w:ascii="Calibri" w:eastAsia="Calibri" w:hAnsi="Calibri" w:cs="Arial"/>
      <w:snapToGrid w:val="0"/>
      <w:color w:val="000000"/>
      <w:sz w:val="12"/>
      <w:szCs w:val="20"/>
    </w:rPr>
  </w:style>
  <w:style w:type="paragraph" w:customStyle="1" w:styleId="CellHeadingCenter">
    <w:name w:val="CellHeadingCenter"/>
    <w:basedOn w:val="Normal"/>
    <w:uiPriority w:val="5"/>
    <w:rsid w:val="00F72E31"/>
    <w:pPr>
      <w:keepNext/>
      <w:keepLines/>
      <w:spacing w:before="120" w:after="120" w:line="259" w:lineRule="auto"/>
      <w:ind w:left="40" w:right="40"/>
      <w:jc w:val="center"/>
    </w:pPr>
    <w:rPr>
      <w:rFonts w:ascii="Calibri" w:eastAsia="Calibri" w:hAnsi="Calibri" w:cs="Arial"/>
      <w:b/>
      <w:color w:val="0071C5"/>
      <w:sz w:val="16"/>
      <w:szCs w:val="20"/>
    </w:rPr>
  </w:style>
  <w:style w:type="paragraph" w:customStyle="1" w:styleId="CellBodyLeft">
    <w:name w:val="CellBodyLeft"/>
    <w:basedOn w:val="Normal"/>
    <w:uiPriority w:val="5"/>
    <w:rsid w:val="00F72E31"/>
    <w:pPr>
      <w:keepLines/>
      <w:spacing w:before="60" w:after="60" w:line="259" w:lineRule="auto"/>
      <w:ind w:left="40" w:right="40"/>
    </w:pPr>
    <w:rPr>
      <w:rFonts w:ascii="Calibri" w:eastAsia="Calibri" w:hAnsi="Calibri" w:cs="Arial"/>
      <w:color w:val="000000"/>
      <w:sz w:val="16"/>
      <w:szCs w:val="20"/>
    </w:rPr>
  </w:style>
  <w:style w:type="paragraph" w:customStyle="1" w:styleId="Note">
    <w:name w:val="Note"/>
    <w:basedOn w:val="Normal"/>
    <w:next w:val="Normal"/>
    <w:uiPriority w:val="6"/>
    <w:rsid w:val="00F72E31"/>
    <w:pPr>
      <w:numPr>
        <w:numId w:val="22"/>
      </w:numPr>
      <w:spacing w:after="160" w:line="259" w:lineRule="auto"/>
    </w:pPr>
    <w:rPr>
      <w:rFonts w:ascii="Calibri" w:eastAsia="Calibri" w:hAnsi="Calibri" w:cs="Arial"/>
      <w:szCs w:val="20"/>
    </w:rPr>
  </w:style>
  <w:style w:type="character" w:customStyle="1" w:styleId="Classification">
    <w:name w:val="Classification"/>
    <w:uiPriority w:val="9"/>
    <w:semiHidden/>
    <w:qFormat/>
    <w:rsid w:val="00F72E31"/>
    <w:rPr>
      <w:b/>
      <w:color w:val="FF0000"/>
    </w:rPr>
  </w:style>
  <w:style w:type="paragraph" w:customStyle="1" w:styleId="CellBodyBullet">
    <w:name w:val="CellBodyBullet"/>
    <w:basedOn w:val="Normal"/>
    <w:uiPriority w:val="5"/>
    <w:rsid w:val="00F72E31"/>
    <w:pPr>
      <w:numPr>
        <w:numId w:val="25"/>
      </w:numPr>
      <w:spacing w:before="60" w:after="60" w:line="259" w:lineRule="auto"/>
    </w:pPr>
    <w:rPr>
      <w:rFonts w:ascii="Calibri" w:eastAsia="Calibri" w:hAnsi="Calibri" w:cs="Arial"/>
      <w:sz w:val="16"/>
      <w:szCs w:val="20"/>
    </w:rPr>
  </w:style>
  <w:style w:type="paragraph" w:customStyle="1" w:styleId="CellBodyBulletSub">
    <w:name w:val="CellBodyBulletSub"/>
    <w:basedOn w:val="CellBodyBullet"/>
    <w:uiPriority w:val="5"/>
    <w:rsid w:val="00F72E31"/>
    <w:pPr>
      <w:numPr>
        <w:ilvl w:val="1"/>
      </w:numPr>
    </w:pPr>
  </w:style>
  <w:style w:type="paragraph" w:customStyle="1" w:styleId="CellBodyCenter">
    <w:name w:val="CellBodyCenter"/>
    <w:basedOn w:val="CellBodyLeft"/>
    <w:uiPriority w:val="5"/>
    <w:rsid w:val="00F72E31"/>
    <w:pPr>
      <w:ind w:left="28" w:right="28"/>
      <w:jc w:val="center"/>
    </w:pPr>
    <w:rPr>
      <w:snapToGrid w:val="0"/>
    </w:rPr>
  </w:style>
  <w:style w:type="paragraph" w:styleId="TableofFigures">
    <w:name w:val="table of figures"/>
    <w:basedOn w:val="Normal"/>
    <w:next w:val="Normal"/>
    <w:uiPriority w:val="99"/>
    <w:rsid w:val="00F72E31"/>
    <w:pPr>
      <w:tabs>
        <w:tab w:val="right" w:leader="dot" w:pos="9208"/>
      </w:tabs>
      <w:spacing w:after="160" w:line="259" w:lineRule="auto"/>
      <w:ind w:left="403" w:hanging="403"/>
    </w:pPr>
    <w:rPr>
      <w:rFonts w:ascii="Calibri" w:eastAsia="Calibri" w:hAnsi="Calibri" w:cs="Arial"/>
      <w:color w:val="000000"/>
      <w:szCs w:val="20"/>
    </w:rPr>
  </w:style>
  <w:style w:type="paragraph" w:customStyle="1" w:styleId="HeadingLOT">
    <w:name w:val="Heading (LOT"/>
    <w:aliases w:val="LOF)"/>
    <w:basedOn w:val="Heading2"/>
    <w:uiPriority w:val="4"/>
    <w:rsid w:val="00F72E31"/>
    <w:pPr>
      <w:numPr>
        <w:ilvl w:val="0"/>
        <w:numId w:val="0"/>
      </w:numPr>
      <w:spacing w:before="240" w:after="240" w:line="340" w:lineRule="exact"/>
      <w:outlineLvl w:val="9"/>
    </w:pPr>
    <w:rPr>
      <w:rFonts w:ascii="Calibri" w:eastAsia="Calibri" w:hAnsi="Calibri" w:cs="Arial"/>
      <w:bCs w:val="0"/>
      <w:noProof/>
      <w:color w:val="0071C5"/>
      <w:sz w:val="28"/>
      <w:szCs w:val="20"/>
    </w:rPr>
  </w:style>
  <w:style w:type="paragraph" w:customStyle="1" w:styleId="FigureSpace">
    <w:name w:val="FigureSpace"/>
    <w:basedOn w:val="CellBodyCenter"/>
    <w:uiPriority w:val="1"/>
    <w:rsid w:val="00F72E31"/>
    <w:pPr>
      <w:keepNext/>
      <w:keepLines w:val="0"/>
      <w:pBdr>
        <w:top w:val="single" w:sz="4" w:space="12" w:color="auto"/>
        <w:left w:val="single" w:sz="4" w:space="0" w:color="auto"/>
        <w:bottom w:val="single" w:sz="4" w:space="12" w:color="auto"/>
        <w:right w:val="single" w:sz="4" w:space="0" w:color="auto"/>
      </w:pBdr>
      <w:spacing w:before="240"/>
    </w:pPr>
  </w:style>
  <w:style w:type="paragraph" w:customStyle="1" w:styleId="Bullet">
    <w:name w:val="Bullet"/>
    <w:basedOn w:val="Normal"/>
    <w:uiPriority w:val="1"/>
    <w:rsid w:val="00F72E31"/>
    <w:pPr>
      <w:numPr>
        <w:numId w:val="24"/>
      </w:numPr>
      <w:spacing w:before="60" w:after="160" w:line="259" w:lineRule="auto"/>
    </w:pPr>
    <w:rPr>
      <w:rFonts w:ascii="Calibri" w:eastAsia="Calibri" w:hAnsi="Calibri" w:cs="Arial"/>
      <w:color w:val="000000"/>
      <w:szCs w:val="20"/>
    </w:rPr>
  </w:style>
  <w:style w:type="paragraph" w:customStyle="1" w:styleId="ListNumberedList">
    <w:name w:val="List (Numbered_List)"/>
    <w:basedOn w:val="Normal"/>
    <w:uiPriority w:val="1"/>
    <w:rsid w:val="00F72E31"/>
    <w:pPr>
      <w:numPr>
        <w:numId w:val="8"/>
      </w:numPr>
      <w:spacing w:before="60" w:after="160" w:line="259" w:lineRule="auto"/>
    </w:pPr>
    <w:rPr>
      <w:rFonts w:ascii="Calibri" w:eastAsia="Calibri" w:hAnsi="Calibri" w:cs="Arial"/>
      <w:szCs w:val="20"/>
    </w:rPr>
  </w:style>
  <w:style w:type="character" w:customStyle="1" w:styleId="Cross-Reference">
    <w:name w:val="Cross-Reference"/>
    <w:uiPriority w:val="9"/>
    <w:rsid w:val="00F72E31"/>
    <w:rPr>
      <w:rFonts w:ascii="Verdana" w:hAnsi="Verdana"/>
      <w:color w:val="0071C5"/>
      <w:u w:val="single"/>
      <w:lang w:val="en-US"/>
    </w:rPr>
  </w:style>
  <w:style w:type="paragraph" w:customStyle="1" w:styleId="NotesTable">
    <w:name w:val="NotesTable"/>
    <w:basedOn w:val="Normal"/>
    <w:semiHidden/>
    <w:rsid w:val="00F72E31"/>
    <w:pPr>
      <w:numPr>
        <w:numId w:val="6"/>
      </w:numPr>
      <w:spacing w:before="120" w:after="160" w:line="259" w:lineRule="auto"/>
      <w:ind w:left="357" w:hanging="357"/>
    </w:pPr>
    <w:rPr>
      <w:rFonts w:ascii="Calibri" w:eastAsia="Calibri" w:hAnsi="Calibri" w:cs="Arial"/>
      <w:sz w:val="16"/>
      <w:szCs w:val="20"/>
    </w:rPr>
  </w:style>
  <w:style w:type="paragraph" w:customStyle="1" w:styleId="NoteTable">
    <w:name w:val="NoteTable"/>
    <w:basedOn w:val="Normal"/>
    <w:semiHidden/>
    <w:rsid w:val="00F72E31"/>
    <w:pPr>
      <w:numPr>
        <w:numId w:val="7"/>
      </w:numPr>
      <w:spacing w:before="120" w:after="160" w:line="259" w:lineRule="auto"/>
    </w:pPr>
    <w:rPr>
      <w:rFonts w:ascii="Calibri" w:eastAsia="Calibri" w:hAnsi="Calibri" w:cs="Arial"/>
      <w:sz w:val="16"/>
      <w:szCs w:val="20"/>
    </w:rPr>
  </w:style>
  <w:style w:type="paragraph" w:customStyle="1" w:styleId="NotesTableNumberedList">
    <w:name w:val="NotesTable (Numbered List)"/>
    <w:basedOn w:val="Normal"/>
    <w:semiHidden/>
    <w:rsid w:val="00F72E31"/>
    <w:pPr>
      <w:numPr>
        <w:ilvl w:val="1"/>
        <w:numId w:val="6"/>
      </w:numPr>
      <w:snapToGrid w:val="0"/>
      <w:spacing w:after="160" w:line="259" w:lineRule="auto"/>
      <w:ind w:left="788" w:hanging="431"/>
    </w:pPr>
    <w:rPr>
      <w:rFonts w:ascii="Calibri" w:eastAsia="Calibri" w:hAnsi="Calibri" w:cs="Arial"/>
      <w:sz w:val="16"/>
      <w:szCs w:val="20"/>
    </w:rPr>
  </w:style>
  <w:style w:type="paragraph" w:customStyle="1" w:styleId="DocTitle">
    <w:name w:val="DocTitle"/>
    <w:basedOn w:val="Normal"/>
    <w:uiPriority w:val="10"/>
    <w:rsid w:val="00F72E31"/>
    <w:pPr>
      <w:keepNext/>
      <w:spacing w:after="160" w:line="259" w:lineRule="auto"/>
      <w:ind w:right="567"/>
    </w:pPr>
    <w:rPr>
      <w:rFonts w:ascii="Calibri" w:eastAsia="Calibri" w:hAnsi="Calibri" w:cs="Arial"/>
      <w:b/>
      <w:color w:val="0071C5"/>
      <w:sz w:val="44"/>
      <w:szCs w:val="20"/>
    </w:rPr>
  </w:style>
  <w:style w:type="paragraph" w:customStyle="1" w:styleId="DocType">
    <w:name w:val="DocType"/>
    <w:basedOn w:val="Normal"/>
    <w:uiPriority w:val="10"/>
    <w:rsid w:val="00F72E31"/>
    <w:pPr>
      <w:pBdr>
        <w:bottom w:val="single" w:sz="4" w:space="1" w:color="auto"/>
      </w:pBdr>
      <w:spacing w:after="160" w:line="259" w:lineRule="auto"/>
      <w:ind w:right="567"/>
    </w:pPr>
    <w:rPr>
      <w:rFonts w:ascii="Calibri" w:eastAsia="Calibri" w:hAnsi="Calibri" w:cs="Arial"/>
      <w:b/>
      <w:color w:val="0071C5"/>
      <w:sz w:val="24"/>
      <w:szCs w:val="20"/>
    </w:rPr>
  </w:style>
  <w:style w:type="paragraph" w:customStyle="1" w:styleId="DateTitlePage">
    <w:name w:val="DateTitlePage"/>
    <w:basedOn w:val="Normal"/>
    <w:uiPriority w:val="10"/>
    <w:rsid w:val="00F72E31"/>
    <w:pPr>
      <w:spacing w:after="160" w:line="259" w:lineRule="auto"/>
      <w:ind w:right="567"/>
    </w:pPr>
    <w:rPr>
      <w:rFonts w:ascii="Calibri" w:eastAsia="Calibri" w:hAnsi="Calibri" w:cs="Arial"/>
      <w:b/>
      <w:color w:val="0071C5"/>
      <w:sz w:val="24"/>
      <w:szCs w:val="20"/>
    </w:rPr>
  </w:style>
  <w:style w:type="paragraph" w:customStyle="1" w:styleId="BulletSub">
    <w:name w:val="Bullet Sub"/>
    <w:basedOn w:val="Bullet"/>
    <w:uiPriority w:val="1"/>
    <w:rsid w:val="00F72E31"/>
    <w:pPr>
      <w:numPr>
        <w:ilvl w:val="1"/>
      </w:numPr>
    </w:pPr>
  </w:style>
  <w:style w:type="paragraph" w:customStyle="1" w:styleId="Caution">
    <w:name w:val="Caution"/>
    <w:basedOn w:val="Normal"/>
    <w:next w:val="Normal"/>
    <w:uiPriority w:val="6"/>
    <w:rsid w:val="00F72E31"/>
    <w:pPr>
      <w:numPr>
        <w:numId w:val="20"/>
      </w:numPr>
      <w:spacing w:after="160" w:line="259" w:lineRule="auto"/>
    </w:pPr>
    <w:rPr>
      <w:rFonts w:ascii="Calibri" w:eastAsia="Calibri" w:hAnsi="Calibri" w:cs="Arial"/>
      <w:szCs w:val="20"/>
    </w:rPr>
  </w:style>
  <w:style w:type="numbering" w:customStyle="1" w:styleId="IMCCautionList">
    <w:name w:val="IMC Caution List"/>
    <w:rsid w:val="00F72E31"/>
    <w:pPr>
      <w:numPr>
        <w:numId w:val="2"/>
      </w:numPr>
    </w:pPr>
  </w:style>
  <w:style w:type="numbering" w:customStyle="1" w:styleId="IMCNoteList">
    <w:name w:val="IMC Note List"/>
    <w:rsid w:val="00F72E31"/>
    <w:pPr>
      <w:numPr>
        <w:numId w:val="3"/>
      </w:numPr>
    </w:pPr>
  </w:style>
  <w:style w:type="numbering" w:customStyle="1" w:styleId="IMCBulletSubList">
    <w:name w:val="IMC BulletSub List"/>
    <w:rsid w:val="00F72E31"/>
    <w:pPr>
      <w:numPr>
        <w:numId w:val="4"/>
      </w:numPr>
    </w:pPr>
  </w:style>
  <w:style w:type="numbering" w:customStyle="1" w:styleId="IMCBulletList">
    <w:name w:val="IMC Bullet List"/>
    <w:rsid w:val="00F72E31"/>
    <w:pPr>
      <w:numPr>
        <w:numId w:val="5"/>
      </w:numPr>
    </w:pPr>
  </w:style>
  <w:style w:type="numbering" w:customStyle="1" w:styleId="IMCNotesTableList">
    <w:name w:val="IMC NotesTable List"/>
    <w:rsid w:val="00F72E31"/>
    <w:pPr>
      <w:numPr>
        <w:numId w:val="6"/>
      </w:numPr>
    </w:pPr>
  </w:style>
  <w:style w:type="numbering" w:customStyle="1" w:styleId="IMCNoteTableList">
    <w:name w:val="IMC NoteTable List"/>
    <w:rsid w:val="00F72E31"/>
    <w:pPr>
      <w:numPr>
        <w:numId w:val="7"/>
      </w:numPr>
    </w:pPr>
  </w:style>
  <w:style w:type="numbering" w:customStyle="1" w:styleId="IMCNumberedList">
    <w:name w:val="IMC Numbered List"/>
    <w:rsid w:val="00F72E31"/>
    <w:pPr>
      <w:numPr>
        <w:numId w:val="26"/>
      </w:numPr>
    </w:pPr>
  </w:style>
  <w:style w:type="numbering" w:customStyle="1" w:styleId="IMCCellBodyBulletList">
    <w:name w:val="IMC CellBodyBullet List"/>
    <w:rsid w:val="00F72E31"/>
    <w:pPr>
      <w:numPr>
        <w:numId w:val="9"/>
      </w:numPr>
    </w:pPr>
  </w:style>
  <w:style w:type="paragraph" w:customStyle="1" w:styleId="CellHeadingLeft">
    <w:name w:val="CellHeadingLeft"/>
    <w:basedOn w:val="CellHeadingCenter"/>
    <w:uiPriority w:val="5"/>
    <w:qFormat/>
    <w:rsid w:val="00F72E31"/>
    <w:pPr>
      <w:jc w:val="left"/>
    </w:pPr>
  </w:style>
  <w:style w:type="paragraph" w:customStyle="1" w:styleId="Code">
    <w:name w:val="Code"/>
    <w:basedOn w:val="Normal"/>
    <w:uiPriority w:val="1"/>
    <w:rsid w:val="00F72E31"/>
    <w:pPr>
      <w:tabs>
        <w:tab w:val="left" w:pos="851"/>
        <w:tab w:val="left" w:pos="1701"/>
        <w:tab w:val="left" w:pos="2552"/>
        <w:tab w:val="left" w:pos="3402"/>
        <w:tab w:val="left" w:pos="4253"/>
        <w:tab w:val="left" w:pos="5103"/>
      </w:tabs>
      <w:spacing w:after="160" w:line="259" w:lineRule="auto"/>
    </w:pPr>
    <w:rPr>
      <w:rFonts w:ascii="Courier New" w:eastAsia="Calibri" w:hAnsi="Courier New" w:cs="Arial"/>
      <w:color w:val="000000"/>
      <w:szCs w:val="20"/>
    </w:rPr>
  </w:style>
  <w:style w:type="character" w:styleId="FollowedHyperlink">
    <w:name w:val="FollowedHyperlink"/>
    <w:uiPriority w:val="9"/>
    <w:rsid w:val="00F72E31"/>
    <w:rPr>
      <w:color w:val="800080"/>
      <w:u w:val="single"/>
      <w:lang w:val="en-US"/>
    </w:rPr>
  </w:style>
  <w:style w:type="paragraph" w:customStyle="1" w:styleId="CellBitClear">
    <w:name w:val="CellBitClear"/>
    <w:basedOn w:val="CellBodyLeft"/>
    <w:semiHidden/>
    <w:rsid w:val="00F72E31"/>
    <w:pPr>
      <w:numPr>
        <w:numId w:val="10"/>
      </w:numPr>
      <w:tabs>
        <w:tab w:val="clear" w:pos="1080"/>
        <w:tab w:val="left" w:pos="426"/>
      </w:tabs>
      <w:spacing w:before="0" w:after="0" w:line="180" w:lineRule="exact"/>
      <w:ind w:left="426" w:right="23" w:hanging="403"/>
    </w:pPr>
  </w:style>
  <w:style w:type="paragraph" w:customStyle="1" w:styleId="Heading">
    <w:name w:val="Heading"/>
    <w:basedOn w:val="Normal"/>
    <w:next w:val="Normal"/>
    <w:qFormat/>
    <w:rsid w:val="00F72E31"/>
    <w:pPr>
      <w:keepNext/>
      <w:keepLines/>
      <w:spacing w:after="60" w:line="259" w:lineRule="auto"/>
    </w:pPr>
    <w:rPr>
      <w:rFonts w:ascii="Calibri" w:eastAsia="Calibri" w:hAnsi="Calibri" w:cs="Arial"/>
      <w:b/>
      <w:color w:val="0071C5"/>
      <w:sz w:val="20"/>
    </w:rPr>
  </w:style>
  <w:style w:type="paragraph" w:styleId="TOC4">
    <w:name w:val="toc 4"/>
    <w:basedOn w:val="Normal"/>
    <w:next w:val="Normal"/>
    <w:autoRedefine/>
    <w:uiPriority w:val="39"/>
    <w:rsid w:val="00F72E31"/>
    <w:pPr>
      <w:tabs>
        <w:tab w:val="left" w:pos="1298"/>
        <w:tab w:val="right" w:leader="dot" w:pos="9208"/>
      </w:tabs>
      <w:spacing w:after="160" w:line="259" w:lineRule="auto"/>
      <w:ind w:hanging="1298"/>
    </w:pPr>
    <w:rPr>
      <w:rFonts w:ascii="Calibri" w:eastAsia="Calibri" w:hAnsi="Calibri" w:cs="Arial"/>
    </w:rPr>
  </w:style>
  <w:style w:type="paragraph" w:styleId="TOC5">
    <w:name w:val="toc 5"/>
    <w:basedOn w:val="Normal"/>
    <w:next w:val="Normal"/>
    <w:autoRedefine/>
    <w:uiPriority w:val="39"/>
    <w:rsid w:val="00F72E31"/>
    <w:pPr>
      <w:tabs>
        <w:tab w:val="left" w:pos="1298"/>
        <w:tab w:val="right" w:leader="dot" w:pos="9208"/>
      </w:tabs>
      <w:spacing w:after="160" w:line="259" w:lineRule="auto"/>
      <w:ind w:hanging="1298"/>
    </w:pPr>
    <w:rPr>
      <w:rFonts w:ascii="Calibri" w:eastAsia="Calibri" w:hAnsi="Calibri" w:cs="Arial"/>
    </w:rPr>
  </w:style>
  <w:style w:type="paragraph" w:customStyle="1" w:styleId="Warning">
    <w:name w:val="Warning"/>
    <w:basedOn w:val="Normal"/>
    <w:next w:val="Normal"/>
    <w:uiPriority w:val="6"/>
    <w:rsid w:val="00F72E31"/>
    <w:pPr>
      <w:numPr>
        <w:numId w:val="23"/>
      </w:numPr>
      <w:spacing w:after="160" w:line="259" w:lineRule="auto"/>
    </w:pPr>
    <w:rPr>
      <w:rFonts w:ascii="Calibri" w:eastAsia="Calibri" w:hAnsi="Calibri" w:cs="Arial"/>
      <w:szCs w:val="20"/>
    </w:rPr>
  </w:style>
  <w:style w:type="numbering" w:customStyle="1" w:styleId="IMCWarningList">
    <w:name w:val="IMC Warning List"/>
    <w:rsid w:val="00F72E31"/>
    <w:pPr>
      <w:numPr>
        <w:numId w:val="11"/>
      </w:numPr>
    </w:pPr>
  </w:style>
  <w:style w:type="paragraph" w:customStyle="1" w:styleId="CellBitSet">
    <w:name w:val="CellBitSet"/>
    <w:basedOn w:val="CellBitClear"/>
    <w:semiHidden/>
    <w:rsid w:val="00F72E31"/>
    <w:pPr>
      <w:numPr>
        <w:numId w:val="12"/>
      </w:numPr>
      <w:tabs>
        <w:tab w:val="clear" w:pos="360"/>
        <w:tab w:val="clear" w:pos="426"/>
        <w:tab w:val="left" w:pos="340"/>
      </w:tabs>
      <w:ind w:left="363" w:hanging="340"/>
    </w:pPr>
  </w:style>
  <w:style w:type="paragraph" w:customStyle="1" w:styleId="zHeading1Appendix">
    <w:name w:val="zHeading_1_Appendix"/>
    <w:basedOn w:val="Heading1"/>
    <w:next w:val="Normal"/>
    <w:uiPriority w:val="8"/>
    <w:rsid w:val="00F72E31"/>
    <w:pPr>
      <w:pageBreakBefore/>
      <w:numPr>
        <w:numId w:val="13"/>
      </w:numPr>
      <w:pBdr>
        <w:bottom w:val="single" w:sz="8" w:space="6" w:color="auto"/>
      </w:pBdr>
      <w:spacing w:after="60" w:line="580" w:lineRule="exact"/>
    </w:pPr>
    <w:rPr>
      <w:rFonts w:ascii="Calibri" w:eastAsia="Calibri" w:hAnsi="Calibri" w:cs="Arial"/>
      <w:bCs w:val="0"/>
      <w:color w:val="0071C5"/>
      <w:sz w:val="44"/>
      <w:szCs w:val="20"/>
    </w:rPr>
  </w:style>
  <w:style w:type="paragraph" w:customStyle="1" w:styleId="zHeading2Appendix">
    <w:name w:val="zHeading_2_Appendix"/>
    <w:basedOn w:val="Heading2"/>
    <w:next w:val="Normal"/>
    <w:uiPriority w:val="8"/>
    <w:rsid w:val="00F72E31"/>
    <w:pPr>
      <w:numPr>
        <w:numId w:val="13"/>
      </w:numPr>
      <w:spacing w:before="400" w:after="60" w:line="340" w:lineRule="exact"/>
    </w:pPr>
    <w:rPr>
      <w:rFonts w:ascii="Calibri" w:eastAsia="Calibri" w:hAnsi="Calibri" w:cs="Arial"/>
      <w:bCs w:val="0"/>
      <w:iCs/>
      <w:color w:val="0071C5"/>
      <w:sz w:val="28"/>
      <w:szCs w:val="20"/>
    </w:rPr>
  </w:style>
  <w:style w:type="paragraph" w:customStyle="1" w:styleId="zHeading3Appendix">
    <w:name w:val="zHeading_3_Appendix"/>
    <w:basedOn w:val="Heading3"/>
    <w:next w:val="Normal"/>
    <w:uiPriority w:val="8"/>
    <w:rsid w:val="00F72E31"/>
    <w:pPr>
      <w:numPr>
        <w:numId w:val="13"/>
      </w:numPr>
      <w:spacing w:before="360" w:after="60" w:line="300" w:lineRule="exact"/>
    </w:pPr>
    <w:rPr>
      <w:rFonts w:ascii="Calibri" w:eastAsia="Calibri" w:hAnsi="Calibri" w:cs="Arial"/>
      <w:bCs w:val="0"/>
      <w:iCs/>
      <w:color w:val="0071C5"/>
      <w:sz w:val="24"/>
      <w:szCs w:val="20"/>
    </w:rPr>
  </w:style>
  <w:style w:type="paragraph" w:customStyle="1" w:styleId="zHeading4Appendix">
    <w:name w:val="zHeading_4_Appendix"/>
    <w:basedOn w:val="Heading4"/>
    <w:next w:val="Normal"/>
    <w:uiPriority w:val="8"/>
    <w:rsid w:val="00F72E31"/>
    <w:pPr>
      <w:numPr>
        <w:numId w:val="13"/>
      </w:numPr>
      <w:spacing w:before="300" w:after="60" w:line="260" w:lineRule="exact"/>
    </w:pPr>
    <w:rPr>
      <w:rFonts w:ascii="Calibri" w:eastAsia="Calibri" w:hAnsi="Calibri" w:cs="Arial"/>
      <w:bCs w:val="0"/>
      <w:i w:val="0"/>
      <w:color w:val="0071C5"/>
      <w:szCs w:val="20"/>
    </w:rPr>
  </w:style>
  <w:style w:type="paragraph" w:customStyle="1" w:styleId="zHeading5Appendix">
    <w:name w:val="zHeading_5_Appendix"/>
    <w:basedOn w:val="Heading5"/>
    <w:next w:val="Normal"/>
    <w:uiPriority w:val="8"/>
    <w:rsid w:val="00F72E31"/>
    <w:pPr>
      <w:numPr>
        <w:numId w:val="13"/>
      </w:numPr>
      <w:spacing w:before="300" w:after="60" w:line="240" w:lineRule="exact"/>
    </w:pPr>
    <w:rPr>
      <w:rFonts w:ascii="Calibri" w:eastAsia="Calibri" w:hAnsi="Calibri" w:cs="Arial"/>
      <w:b/>
      <w:iCs/>
      <w:color w:val="0071C5"/>
      <w:sz w:val="20"/>
      <w:szCs w:val="20"/>
    </w:rPr>
  </w:style>
  <w:style w:type="paragraph" w:customStyle="1" w:styleId="ListAlphaList">
    <w:name w:val="List (Alpha_List)"/>
    <w:basedOn w:val="ListNumberedList"/>
    <w:uiPriority w:val="2"/>
    <w:qFormat/>
    <w:rsid w:val="00F72E31"/>
    <w:pPr>
      <w:numPr>
        <w:ilvl w:val="1"/>
      </w:numPr>
    </w:pPr>
  </w:style>
  <w:style w:type="character" w:customStyle="1" w:styleId="Bold">
    <w:name w:val="Bold"/>
    <w:uiPriority w:val="9"/>
    <w:qFormat/>
    <w:rsid w:val="00F72E31"/>
    <w:rPr>
      <w:b/>
      <w:lang w:val="en-US"/>
    </w:rPr>
  </w:style>
  <w:style w:type="character" w:customStyle="1" w:styleId="Underline">
    <w:name w:val="Underline"/>
    <w:uiPriority w:val="9"/>
    <w:qFormat/>
    <w:rsid w:val="00F72E31"/>
    <w:rPr>
      <w:u w:val="single"/>
      <w:lang w:val="en-US"/>
    </w:rPr>
  </w:style>
  <w:style w:type="character" w:customStyle="1" w:styleId="Strikethrough">
    <w:name w:val="Strikethrough"/>
    <w:uiPriority w:val="9"/>
    <w:qFormat/>
    <w:rsid w:val="00F72E31"/>
    <w:rPr>
      <w:strike/>
      <w:dstrike w:val="0"/>
      <w:lang w:val="en-US"/>
    </w:rPr>
  </w:style>
  <w:style w:type="character" w:customStyle="1" w:styleId="Superscript">
    <w:name w:val="Superscript"/>
    <w:uiPriority w:val="9"/>
    <w:qFormat/>
    <w:rsid w:val="00F72E31"/>
    <w:rPr>
      <w:vertAlign w:val="superscript"/>
      <w:lang w:val="en-US"/>
    </w:rPr>
  </w:style>
  <w:style w:type="character" w:customStyle="1" w:styleId="Subscript">
    <w:name w:val="Subscript"/>
    <w:uiPriority w:val="9"/>
    <w:qFormat/>
    <w:rsid w:val="00F72E31"/>
    <w:rPr>
      <w:vertAlign w:val="subscript"/>
      <w:lang w:val="en-US"/>
    </w:rPr>
  </w:style>
  <w:style w:type="character" w:customStyle="1" w:styleId="CodePh">
    <w:name w:val="CodePh"/>
    <w:uiPriority w:val="9"/>
    <w:qFormat/>
    <w:rsid w:val="00F72E31"/>
    <w:rPr>
      <w:rFonts w:ascii="Courier New" w:hAnsi="Courier New"/>
      <w:lang w:val="en-US"/>
    </w:rPr>
  </w:style>
  <w:style w:type="character" w:customStyle="1" w:styleId="Italic">
    <w:name w:val="Italic"/>
    <w:uiPriority w:val="9"/>
    <w:qFormat/>
    <w:rsid w:val="00F72E31"/>
    <w:rPr>
      <w:i/>
      <w:lang w:val="en-US"/>
    </w:rPr>
  </w:style>
  <w:style w:type="table" w:styleId="Table3Deffects1">
    <w:name w:val="Table 3D effects 1"/>
    <w:basedOn w:val="TableNormal"/>
    <w:rsid w:val="00F72E31"/>
    <w:pPr>
      <w:spacing w:before="200" w:after="0" w:line="240" w:lineRule="auto"/>
      <w:ind w:left="1298"/>
    </w:pPr>
    <w:rPr>
      <w:rFonts w:ascii="Verdana" w:eastAsia="Times New Roman" w:hAnsi="Verdana" w:cs="Times New Roman"/>
      <w:sz w:val="20"/>
      <w:szCs w:val="20"/>
      <w:lang w:val="de-DE" w:eastAsia="de-DE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rsid w:val="00F72E31"/>
    <w:pPr>
      <w:spacing w:before="200" w:after="0" w:line="240" w:lineRule="auto"/>
      <w:ind w:left="1298"/>
    </w:pPr>
    <w:rPr>
      <w:rFonts w:ascii="Verdana" w:eastAsia="Times New Roman" w:hAnsi="Verdana" w:cs="Times New Roman"/>
      <w:sz w:val="20"/>
      <w:szCs w:val="20"/>
      <w:lang w:val="de-DE" w:eastAsia="de-DE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numbering" w:customStyle="1" w:styleId="IMCAttentionList">
    <w:name w:val="IMC Attention List"/>
    <w:rsid w:val="00F72E31"/>
    <w:pPr>
      <w:numPr>
        <w:numId w:val="14"/>
      </w:numPr>
    </w:pPr>
  </w:style>
  <w:style w:type="table" w:styleId="TableClassic1">
    <w:name w:val="Table Classic 1"/>
    <w:basedOn w:val="TableNormal"/>
    <w:rsid w:val="00F72E31"/>
    <w:pPr>
      <w:spacing w:before="200" w:after="0" w:line="240" w:lineRule="auto"/>
      <w:ind w:left="1298"/>
    </w:pPr>
    <w:rPr>
      <w:rFonts w:ascii="Verdana" w:eastAsia="Times New Roman" w:hAnsi="Verdana" w:cs="Times New Roman"/>
      <w:sz w:val="20"/>
      <w:szCs w:val="20"/>
      <w:lang w:val="de-DE" w:eastAsia="de-DE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rsid w:val="00F72E31"/>
    <w:pPr>
      <w:spacing w:before="200" w:after="0" w:line="240" w:lineRule="auto"/>
      <w:ind w:left="1298"/>
    </w:pPr>
    <w:rPr>
      <w:rFonts w:ascii="Verdana" w:eastAsia="Times New Roman" w:hAnsi="Verdana" w:cs="Times New Roman"/>
      <w:sz w:val="20"/>
      <w:szCs w:val="20"/>
      <w:lang w:val="de-DE" w:eastAsia="de-DE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rsid w:val="00F72E31"/>
    <w:pPr>
      <w:spacing w:before="200" w:after="0" w:line="240" w:lineRule="auto"/>
      <w:ind w:left="1298"/>
    </w:pPr>
    <w:rPr>
      <w:rFonts w:ascii="Verdana" w:eastAsia="Times New Roman" w:hAnsi="Verdana" w:cs="Times New Roman"/>
      <w:sz w:val="20"/>
      <w:szCs w:val="20"/>
      <w:lang w:val="de-DE" w:eastAsia="de-DE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rsid w:val="00F72E31"/>
    <w:pPr>
      <w:spacing w:before="200" w:after="0" w:line="240" w:lineRule="auto"/>
      <w:ind w:left="1298"/>
    </w:pPr>
    <w:rPr>
      <w:rFonts w:ascii="Verdana" w:eastAsia="Times New Roman" w:hAnsi="Verdana" w:cs="Times New Roman"/>
      <w:color w:val="000080"/>
      <w:sz w:val="20"/>
      <w:szCs w:val="20"/>
      <w:lang w:val="de-DE" w:eastAsia="de-DE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rsid w:val="00F72E31"/>
    <w:pPr>
      <w:spacing w:before="200" w:after="0" w:line="240" w:lineRule="auto"/>
      <w:ind w:left="1298"/>
    </w:pPr>
    <w:rPr>
      <w:rFonts w:ascii="Verdana" w:eastAsia="Times New Roman" w:hAnsi="Verdana" w:cs="Times New Roman"/>
      <w:sz w:val="20"/>
      <w:szCs w:val="20"/>
      <w:lang w:val="de-DE" w:eastAsia="de-DE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paragraph" w:customStyle="1" w:styleId="NormalHidden">
    <w:name w:val="Normal Hidden"/>
    <w:basedOn w:val="Normal"/>
    <w:uiPriority w:val="7"/>
    <w:qFormat/>
    <w:rsid w:val="00F72E31"/>
    <w:pPr>
      <w:spacing w:after="160" w:line="259" w:lineRule="auto"/>
    </w:pPr>
    <w:rPr>
      <w:rFonts w:ascii="Calibri" w:eastAsia="Calibri" w:hAnsi="Calibri" w:cs="Arial"/>
      <w:vanish/>
      <w:color w:val="339966"/>
    </w:rPr>
  </w:style>
  <w:style w:type="paragraph" w:customStyle="1" w:styleId="HeadingHidden">
    <w:name w:val="Heading Hidden"/>
    <w:basedOn w:val="Heading"/>
    <w:uiPriority w:val="7"/>
    <w:qFormat/>
    <w:rsid w:val="00F72E31"/>
    <w:rPr>
      <w:vanish/>
      <w:color w:val="339966"/>
    </w:rPr>
  </w:style>
  <w:style w:type="paragraph" w:customStyle="1" w:styleId="Attention">
    <w:name w:val="Attention"/>
    <w:basedOn w:val="Normal"/>
    <w:next w:val="Normal"/>
    <w:uiPriority w:val="6"/>
    <w:qFormat/>
    <w:rsid w:val="00F72E31"/>
    <w:pPr>
      <w:numPr>
        <w:numId w:val="21"/>
      </w:numPr>
      <w:spacing w:after="160" w:line="259" w:lineRule="auto"/>
    </w:pPr>
    <w:rPr>
      <w:rFonts w:ascii="Calibri" w:eastAsia="Calibri" w:hAnsi="Calibri" w:cs="Arial"/>
    </w:rPr>
  </w:style>
  <w:style w:type="paragraph" w:styleId="DocumentMap">
    <w:name w:val="Document Map"/>
    <w:basedOn w:val="Normal"/>
    <w:link w:val="DocumentMapChar"/>
    <w:semiHidden/>
    <w:rsid w:val="00F72E31"/>
    <w:pPr>
      <w:spacing w:after="160" w:line="259" w:lineRule="auto"/>
    </w:pPr>
    <w:rPr>
      <w:rFonts w:ascii="Tahoma" w:eastAsia="Calibri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semiHidden/>
    <w:rsid w:val="00F72E31"/>
    <w:rPr>
      <w:rFonts w:ascii="Tahoma" w:eastAsia="Calibri" w:hAnsi="Tahoma" w:cs="Tahoma"/>
      <w:sz w:val="16"/>
      <w:szCs w:val="16"/>
    </w:rPr>
  </w:style>
  <w:style w:type="paragraph" w:styleId="Index1">
    <w:name w:val="index 1"/>
    <w:basedOn w:val="Normal"/>
    <w:next w:val="Normal"/>
    <w:autoRedefine/>
    <w:uiPriority w:val="99"/>
    <w:semiHidden/>
    <w:rsid w:val="00F72E31"/>
    <w:pPr>
      <w:spacing w:after="160" w:line="259" w:lineRule="auto"/>
    </w:pPr>
    <w:rPr>
      <w:rFonts w:ascii="Calibri" w:eastAsia="Calibri" w:hAnsi="Calibri" w:cs="Calibri"/>
      <w:szCs w:val="18"/>
    </w:rPr>
  </w:style>
  <w:style w:type="character" w:customStyle="1" w:styleId="HiddenText">
    <w:name w:val="Hidden Text"/>
    <w:uiPriority w:val="9"/>
    <w:qFormat/>
    <w:rsid w:val="00F72E31"/>
    <w:rPr>
      <w:vanish/>
      <w:color w:val="339966"/>
      <w:lang w:val="en-US"/>
    </w:rPr>
  </w:style>
  <w:style w:type="paragraph" w:styleId="Subtitle">
    <w:name w:val="Subtitle"/>
    <w:basedOn w:val="Normal"/>
    <w:next w:val="Author"/>
    <w:link w:val="SubtitleChar"/>
    <w:qFormat/>
    <w:rsid w:val="00F72E31"/>
    <w:pPr>
      <w:spacing w:after="160" w:line="300" w:lineRule="exact"/>
    </w:pPr>
    <w:rPr>
      <w:rFonts w:ascii="Calibri" w:eastAsia="Calibri" w:hAnsi="Calibri" w:cs="Arial"/>
      <w:i/>
      <w:iCs/>
      <w:noProof/>
      <w:sz w:val="26"/>
      <w:szCs w:val="26"/>
      <w:lang w:val="en-GB"/>
    </w:rPr>
  </w:style>
  <w:style w:type="character" w:customStyle="1" w:styleId="SubtitleChar">
    <w:name w:val="Subtitle Char"/>
    <w:basedOn w:val="DefaultParagraphFont"/>
    <w:link w:val="Subtitle"/>
    <w:rsid w:val="00F72E31"/>
    <w:rPr>
      <w:rFonts w:ascii="Calibri" w:eastAsia="Calibri" w:hAnsi="Calibri" w:cs="Arial"/>
      <w:i/>
      <w:iCs/>
      <w:noProof/>
      <w:sz w:val="26"/>
      <w:szCs w:val="26"/>
      <w:lang w:val="en-GB"/>
    </w:rPr>
  </w:style>
  <w:style w:type="paragraph" w:customStyle="1" w:styleId="Author">
    <w:name w:val="Author"/>
    <w:rsid w:val="00F72E31"/>
    <w:pPr>
      <w:spacing w:before="480" w:after="0" w:line="260" w:lineRule="exact"/>
    </w:pPr>
    <w:rPr>
      <w:rFonts w:ascii="Times New Roman" w:eastAsia="Times New Roman" w:hAnsi="Times New Roman" w:cs="Times New Roman"/>
      <w:noProof/>
    </w:rPr>
  </w:style>
  <w:style w:type="paragraph" w:customStyle="1" w:styleId="CN">
    <w:name w:val="CN"/>
    <w:basedOn w:val="ChapterNo"/>
    <w:rsid w:val="00F72E31"/>
  </w:style>
  <w:style w:type="paragraph" w:customStyle="1" w:styleId="ChapterNo">
    <w:name w:val="ChapterNo"/>
    <w:basedOn w:val="Normal"/>
    <w:rsid w:val="00F72E31"/>
    <w:pPr>
      <w:spacing w:before="1140" w:after="260" w:line="340" w:lineRule="exact"/>
    </w:pPr>
    <w:rPr>
      <w:rFonts w:ascii="Calibri" w:eastAsia="Calibri" w:hAnsi="Calibri" w:cs="Arial"/>
      <w:noProof/>
      <w:sz w:val="30"/>
      <w:szCs w:val="30"/>
      <w:lang w:val="en-GB"/>
    </w:rPr>
  </w:style>
  <w:style w:type="paragraph" w:customStyle="1" w:styleId="small">
    <w:name w:val="small"/>
    <w:basedOn w:val="Normal"/>
    <w:rsid w:val="00F72E31"/>
    <w:pPr>
      <w:spacing w:after="160" w:line="220" w:lineRule="exact"/>
      <w:jc w:val="both"/>
    </w:pPr>
    <w:rPr>
      <w:rFonts w:ascii="Calibri" w:eastAsia="Calibri" w:hAnsi="Calibri" w:cs="Arial"/>
      <w:szCs w:val="18"/>
      <w:lang w:val="en-GB"/>
    </w:rPr>
  </w:style>
  <w:style w:type="paragraph" w:customStyle="1" w:styleId="li">
    <w:name w:val="li"/>
    <w:basedOn w:val="Normal"/>
    <w:rsid w:val="00F72E31"/>
    <w:pPr>
      <w:keepLines/>
      <w:spacing w:before="60" w:after="60" w:line="259" w:lineRule="auto"/>
      <w:ind w:left="357" w:hanging="357"/>
    </w:pPr>
    <w:rPr>
      <w:rFonts w:ascii="Book Antiqua" w:eastAsia="Calibri" w:hAnsi="Book Antiqua" w:cs="Arial"/>
      <w:sz w:val="20"/>
      <w:szCs w:val="20"/>
      <w:lang w:val="en-GB"/>
    </w:rPr>
  </w:style>
  <w:style w:type="paragraph" w:customStyle="1" w:styleId="Affiliation">
    <w:name w:val="Affiliation"/>
    <w:next w:val="Abstract"/>
    <w:rsid w:val="00F72E31"/>
    <w:pPr>
      <w:spacing w:after="520" w:line="220" w:lineRule="exact"/>
    </w:pPr>
    <w:rPr>
      <w:rFonts w:ascii="Times New Roman" w:eastAsia="Times New Roman" w:hAnsi="Times New Roman" w:cs="Times New Roman"/>
      <w:i/>
      <w:iCs/>
      <w:noProof/>
      <w:sz w:val="18"/>
      <w:szCs w:val="18"/>
    </w:rPr>
  </w:style>
  <w:style w:type="paragraph" w:customStyle="1" w:styleId="Abstract">
    <w:name w:val="Abstract"/>
    <w:basedOn w:val="small"/>
    <w:rsid w:val="00F72E31"/>
    <w:pPr>
      <w:spacing w:after="260"/>
      <w:ind w:left="1100" w:hanging="1100"/>
    </w:pPr>
  </w:style>
  <w:style w:type="paragraph" w:styleId="Title">
    <w:name w:val="Title"/>
    <w:basedOn w:val="Normal"/>
    <w:next w:val="Normal"/>
    <w:link w:val="TitleChar"/>
    <w:qFormat/>
    <w:rsid w:val="00F72E31"/>
    <w:pPr>
      <w:spacing w:after="160" w:line="340" w:lineRule="exact"/>
    </w:pPr>
    <w:rPr>
      <w:rFonts w:ascii="Calibri" w:eastAsia="Calibri" w:hAnsi="Calibri" w:cs="Arial"/>
      <w:b/>
      <w:bCs/>
      <w:noProof/>
      <w:sz w:val="30"/>
      <w:szCs w:val="30"/>
      <w:lang w:val="en-GB"/>
    </w:rPr>
  </w:style>
  <w:style w:type="character" w:customStyle="1" w:styleId="TitleChar">
    <w:name w:val="Title Char"/>
    <w:basedOn w:val="DefaultParagraphFont"/>
    <w:link w:val="Title"/>
    <w:rsid w:val="00F72E31"/>
    <w:rPr>
      <w:rFonts w:ascii="Calibri" w:eastAsia="Calibri" w:hAnsi="Calibri" w:cs="Arial"/>
      <w:b/>
      <w:bCs/>
      <w:noProof/>
      <w:sz w:val="30"/>
      <w:szCs w:val="30"/>
      <w:lang w:val="en-GB"/>
    </w:rPr>
  </w:style>
  <w:style w:type="paragraph" w:customStyle="1" w:styleId="HeadingMath">
    <w:name w:val="HeadingMath"/>
    <w:basedOn w:val="Normal"/>
    <w:next w:val="Normal"/>
    <w:rsid w:val="00F72E31"/>
    <w:pPr>
      <w:keepNext/>
      <w:spacing w:before="260" w:after="160" w:line="259" w:lineRule="auto"/>
    </w:pPr>
    <w:rPr>
      <w:rFonts w:ascii="Calibri" w:eastAsia="Calibri" w:hAnsi="Calibri" w:cs="Arial"/>
      <w:smallCaps/>
      <w:szCs w:val="20"/>
      <w:lang w:val="en-GB"/>
    </w:rPr>
  </w:style>
  <w:style w:type="paragraph" w:customStyle="1" w:styleId="BlockQuote">
    <w:name w:val="BlockQuote"/>
    <w:basedOn w:val="Normal"/>
    <w:next w:val="Normal"/>
    <w:rsid w:val="00F72E31"/>
    <w:pPr>
      <w:spacing w:before="120" w:after="140" w:line="259" w:lineRule="auto"/>
      <w:ind w:left="300"/>
      <w:jc w:val="both"/>
    </w:pPr>
    <w:rPr>
      <w:rFonts w:ascii="Calibri" w:eastAsia="Calibri" w:hAnsi="Calibri" w:cs="Arial"/>
      <w:szCs w:val="20"/>
      <w:lang w:val="en-GB"/>
    </w:rPr>
  </w:style>
  <w:style w:type="paragraph" w:customStyle="1" w:styleId="LISTnum">
    <w:name w:val="LISTnum"/>
    <w:basedOn w:val="Normal"/>
    <w:rsid w:val="00F72E31"/>
    <w:pPr>
      <w:spacing w:after="120" w:line="259" w:lineRule="auto"/>
      <w:ind w:left="302" w:hanging="302"/>
    </w:pPr>
    <w:rPr>
      <w:rFonts w:ascii="Calibri" w:eastAsia="Calibri" w:hAnsi="Calibri" w:cs="Arial"/>
      <w:szCs w:val="20"/>
      <w:lang w:val="en-GB"/>
    </w:rPr>
  </w:style>
  <w:style w:type="paragraph" w:customStyle="1" w:styleId="LISTalph">
    <w:name w:val="LISTalph"/>
    <w:basedOn w:val="Normal"/>
    <w:rsid w:val="00F72E31"/>
    <w:pPr>
      <w:spacing w:after="120" w:line="259" w:lineRule="auto"/>
      <w:ind w:left="302" w:hanging="302"/>
    </w:pPr>
    <w:rPr>
      <w:rFonts w:ascii="Calibri" w:eastAsia="Calibri" w:hAnsi="Calibri" w:cs="Arial"/>
      <w:szCs w:val="20"/>
      <w:lang w:val="en-GB"/>
    </w:rPr>
  </w:style>
  <w:style w:type="paragraph" w:customStyle="1" w:styleId="LISTdash">
    <w:name w:val="LISTdash"/>
    <w:basedOn w:val="LISTalph"/>
    <w:rsid w:val="00F72E31"/>
  </w:style>
  <w:style w:type="paragraph" w:customStyle="1" w:styleId="Motto">
    <w:name w:val="Motto"/>
    <w:basedOn w:val="small"/>
    <w:next w:val="Heading1"/>
    <w:rsid w:val="00F72E31"/>
    <w:pPr>
      <w:spacing w:before="360" w:after="360"/>
      <w:ind w:left="1559"/>
      <w:jc w:val="right"/>
    </w:pPr>
  </w:style>
  <w:style w:type="paragraph" w:customStyle="1" w:styleId="Figure">
    <w:name w:val="Figure"/>
    <w:basedOn w:val="Normal"/>
    <w:next w:val="Caption"/>
    <w:rsid w:val="00F72E31"/>
    <w:pPr>
      <w:keepNext/>
      <w:spacing w:before="260" w:after="260" w:line="259" w:lineRule="auto"/>
      <w:jc w:val="center"/>
    </w:pPr>
    <w:rPr>
      <w:rFonts w:ascii="Calibri" w:eastAsia="Calibri" w:hAnsi="Calibri" w:cs="Arial"/>
      <w:szCs w:val="20"/>
      <w:lang w:val="en-GB"/>
    </w:rPr>
  </w:style>
  <w:style w:type="paragraph" w:customStyle="1" w:styleId="Table">
    <w:name w:val="Table"/>
    <w:basedOn w:val="small"/>
    <w:rsid w:val="00F72E31"/>
    <w:pPr>
      <w:jc w:val="left"/>
    </w:pPr>
  </w:style>
  <w:style w:type="paragraph" w:customStyle="1" w:styleId="Equation">
    <w:name w:val="Equation"/>
    <w:basedOn w:val="Normal"/>
    <w:uiPriority w:val="1"/>
    <w:qFormat/>
    <w:rsid w:val="00F72E31"/>
    <w:pPr>
      <w:tabs>
        <w:tab w:val="right" w:pos="9208"/>
      </w:tabs>
      <w:spacing w:after="160" w:line="259" w:lineRule="auto"/>
    </w:pPr>
    <w:rPr>
      <w:rFonts w:ascii="Calibri" w:eastAsia="Calibri" w:hAnsi="Calibri" w:cs="Arial"/>
    </w:rPr>
  </w:style>
  <w:style w:type="paragraph" w:customStyle="1" w:styleId="HeadingOther">
    <w:name w:val="HeadingOther"/>
    <w:basedOn w:val="Heading1"/>
    <w:next w:val="Normal"/>
    <w:rsid w:val="00F72E31"/>
    <w:pPr>
      <w:numPr>
        <w:numId w:val="0"/>
      </w:numPr>
      <w:spacing w:before="520" w:after="260" w:line="300" w:lineRule="exact"/>
      <w:ind w:left="900" w:hanging="900"/>
      <w:jc w:val="both"/>
      <w:outlineLvl w:val="9"/>
    </w:pPr>
    <w:rPr>
      <w:rFonts w:ascii="Calibri" w:eastAsia="Calibri" w:hAnsi="Calibri" w:cs="Arial"/>
      <w:i/>
      <w:color w:val="auto"/>
      <w:kern w:val="22"/>
      <w:sz w:val="26"/>
      <w:szCs w:val="26"/>
      <w:lang w:val="en-GB"/>
    </w:rPr>
  </w:style>
  <w:style w:type="paragraph" w:customStyle="1" w:styleId="Appendix">
    <w:name w:val="Appendix"/>
    <w:basedOn w:val="small"/>
    <w:rsid w:val="00F72E31"/>
    <w:pPr>
      <w:ind w:firstLine="240"/>
    </w:pPr>
  </w:style>
  <w:style w:type="paragraph" w:customStyle="1" w:styleId="Notes">
    <w:name w:val="Notes"/>
    <w:basedOn w:val="small"/>
    <w:rsid w:val="00F72E31"/>
    <w:pPr>
      <w:ind w:left="240" w:hanging="240"/>
    </w:pPr>
  </w:style>
  <w:style w:type="paragraph" w:customStyle="1" w:styleId="References">
    <w:name w:val="References"/>
    <w:basedOn w:val="small"/>
    <w:rsid w:val="00F72E31"/>
    <w:pPr>
      <w:spacing w:line="480" w:lineRule="auto"/>
      <w:ind w:left="238" w:hanging="238"/>
      <w:jc w:val="left"/>
    </w:pPr>
    <w:rPr>
      <w:rFonts w:cs="Times New (W1)"/>
    </w:rPr>
  </w:style>
  <w:style w:type="paragraph" w:styleId="MacroText">
    <w:name w:val="macro"/>
    <w:link w:val="MacroTextChar"/>
    <w:rsid w:val="00F72E31"/>
    <w:pPr>
      <w:widowControl w:val="0"/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 w:line="240" w:lineRule="exact"/>
    </w:pPr>
    <w:rPr>
      <w:rFonts w:ascii="Courier New" w:eastAsia="Times New Roman" w:hAnsi="Courier New" w:cs="Times New Roman"/>
      <w:sz w:val="18"/>
      <w:szCs w:val="18"/>
      <w:lang w:val="en-GB"/>
    </w:rPr>
  </w:style>
  <w:style w:type="character" w:customStyle="1" w:styleId="MacroTextChar">
    <w:name w:val="Macro Text Char"/>
    <w:basedOn w:val="DefaultParagraphFont"/>
    <w:link w:val="MacroText"/>
    <w:rsid w:val="00F72E31"/>
    <w:rPr>
      <w:rFonts w:ascii="Courier New" w:eastAsia="Times New Roman" w:hAnsi="Courier New" w:cs="Times New Roman"/>
      <w:sz w:val="18"/>
      <w:szCs w:val="18"/>
      <w:lang w:val="en-GB"/>
    </w:rPr>
  </w:style>
  <w:style w:type="character" w:customStyle="1" w:styleId="capLabel">
    <w:name w:val="capLabel"/>
    <w:rsid w:val="00F72E31"/>
    <w:rPr>
      <w:i/>
      <w:iCs/>
      <w:vertAlign w:val="baseline"/>
    </w:rPr>
  </w:style>
  <w:style w:type="paragraph" w:customStyle="1" w:styleId="Bulleted1">
    <w:name w:val="Bulleted1"/>
    <w:basedOn w:val="Normal"/>
    <w:rsid w:val="00F72E31"/>
    <w:pPr>
      <w:numPr>
        <w:numId w:val="15"/>
      </w:numPr>
      <w:spacing w:after="160" w:line="240" w:lineRule="atLeast"/>
      <w:jc w:val="both"/>
    </w:pPr>
    <w:rPr>
      <w:rFonts w:ascii="Calibri" w:eastAsia="Calibri" w:hAnsi="Calibri" w:cs="Arial"/>
      <w:b/>
      <w:bCs/>
      <w:szCs w:val="20"/>
      <w:lang w:val="en-GB"/>
    </w:rPr>
  </w:style>
  <w:style w:type="paragraph" w:customStyle="1" w:styleId="AppHeading3">
    <w:name w:val="AppHeading3"/>
    <w:basedOn w:val="Heading3"/>
    <w:next w:val="Normal"/>
    <w:rsid w:val="00F72E31"/>
    <w:pPr>
      <w:numPr>
        <w:numId w:val="19"/>
      </w:numPr>
      <w:spacing w:before="260" w:after="260" w:line="240" w:lineRule="atLeast"/>
      <w:jc w:val="both"/>
    </w:pPr>
    <w:rPr>
      <w:rFonts w:ascii="Calibri" w:eastAsia="Calibri" w:hAnsi="Calibri" w:cs="Arial"/>
      <w:color w:val="auto"/>
      <w:kern w:val="22"/>
      <w:szCs w:val="20"/>
      <w:lang w:val="en-GB"/>
    </w:rPr>
  </w:style>
  <w:style w:type="paragraph" w:customStyle="1" w:styleId="AppHeading">
    <w:name w:val="AppHeading"/>
    <w:basedOn w:val="Heading1"/>
    <w:rsid w:val="00F72E31"/>
    <w:pPr>
      <w:tabs>
        <w:tab w:val="num" w:pos="-333"/>
        <w:tab w:val="num" w:pos="360"/>
      </w:tabs>
      <w:spacing w:before="520" w:after="260" w:line="300" w:lineRule="exact"/>
      <w:ind w:left="0" w:hanging="567"/>
      <w:jc w:val="both"/>
    </w:pPr>
    <w:rPr>
      <w:rFonts w:ascii="Calibri" w:eastAsia="Calibri" w:hAnsi="Calibri" w:cs="Arial"/>
      <w:i/>
      <w:color w:val="auto"/>
      <w:kern w:val="22"/>
      <w:sz w:val="26"/>
      <w:szCs w:val="26"/>
      <w:lang w:val="en-GB"/>
    </w:rPr>
  </w:style>
  <w:style w:type="paragraph" w:customStyle="1" w:styleId="Banner">
    <w:name w:val="Banner"/>
    <w:basedOn w:val="Normal"/>
    <w:rsid w:val="00F72E31"/>
    <w:pPr>
      <w:spacing w:after="160" w:line="259" w:lineRule="auto"/>
      <w:ind w:firstLine="301"/>
      <w:jc w:val="center"/>
    </w:pPr>
    <w:rPr>
      <w:rFonts w:ascii="Calibri" w:eastAsia="Calibri" w:hAnsi="Calibri" w:cs="Arial"/>
      <w:b/>
      <w:bCs/>
      <w:sz w:val="28"/>
      <w:szCs w:val="72"/>
      <w:lang w:val="en-GB"/>
    </w:rPr>
  </w:style>
  <w:style w:type="paragraph" w:customStyle="1" w:styleId="AppHeading2">
    <w:name w:val="AppHeading2"/>
    <w:basedOn w:val="Heading2"/>
    <w:next w:val="Normal"/>
    <w:rsid w:val="00F72E31"/>
    <w:pPr>
      <w:numPr>
        <w:numId w:val="19"/>
      </w:numPr>
      <w:spacing w:before="260" w:after="260" w:line="300" w:lineRule="exact"/>
      <w:jc w:val="both"/>
    </w:pPr>
    <w:rPr>
      <w:rFonts w:ascii="Calibri" w:eastAsia="Calibri" w:hAnsi="Calibri" w:cs="Arial"/>
      <w:color w:val="auto"/>
      <w:lang w:val="en-GB"/>
    </w:rPr>
  </w:style>
  <w:style w:type="paragraph" w:customStyle="1" w:styleId="AppHeading4">
    <w:name w:val="AppHeading4"/>
    <w:basedOn w:val="Heading4"/>
    <w:next w:val="Normal"/>
    <w:rsid w:val="00F72E31"/>
    <w:pPr>
      <w:numPr>
        <w:numId w:val="19"/>
      </w:numPr>
      <w:spacing w:before="260" w:after="260" w:line="240" w:lineRule="atLeast"/>
      <w:jc w:val="both"/>
    </w:pPr>
    <w:rPr>
      <w:rFonts w:ascii="Calibri" w:eastAsia="Calibri" w:hAnsi="Calibri" w:cs="Arial"/>
      <w:i w:val="0"/>
      <w:iCs w:val="0"/>
      <w:color w:val="auto"/>
      <w:kern w:val="20"/>
      <w:szCs w:val="20"/>
      <w:lang w:val="en-GB"/>
    </w:rPr>
  </w:style>
  <w:style w:type="paragraph" w:customStyle="1" w:styleId="Indented1">
    <w:name w:val="Indented1"/>
    <w:basedOn w:val="Normal"/>
    <w:rsid w:val="00F72E31"/>
    <w:pPr>
      <w:spacing w:after="160" w:line="240" w:lineRule="atLeast"/>
      <w:ind w:left="716" w:firstLine="301"/>
      <w:jc w:val="both"/>
    </w:pPr>
    <w:rPr>
      <w:rFonts w:ascii="Calibri" w:eastAsia="Calibri" w:hAnsi="Calibri" w:cs="Arial"/>
      <w:szCs w:val="20"/>
      <w:lang w:val="en-GB"/>
    </w:rPr>
  </w:style>
  <w:style w:type="paragraph" w:customStyle="1" w:styleId="textbox">
    <w:name w:val="textbox"/>
    <w:basedOn w:val="Normal"/>
    <w:rsid w:val="00F72E31"/>
    <w:pPr>
      <w:overflowPunct w:val="0"/>
      <w:autoSpaceDE w:val="0"/>
      <w:autoSpaceDN w:val="0"/>
      <w:adjustRightInd w:val="0"/>
      <w:spacing w:after="160" w:line="259" w:lineRule="auto"/>
      <w:ind w:firstLine="301"/>
      <w:jc w:val="center"/>
      <w:textAlignment w:val="baseline"/>
    </w:pPr>
    <w:rPr>
      <w:rFonts w:ascii="Calibri" w:eastAsia="Calibri" w:hAnsi="Calibri" w:cs="Arial"/>
      <w:szCs w:val="20"/>
      <w:lang w:val="en-GB"/>
    </w:rPr>
  </w:style>
  <w:style w:type="paragraph" w:customStyle="1" w:styleId="BulletedText">
    <w:name w:val="BulletedText"/>
    <w:basedOn w:val="Bulleted1"/>
    <w:rsid w:val="00F72E31"/>
    <w:pPr>
      <w:numPr>
        <w:numId w:val="0"/>
      </w:numPr>
      <w:tabs>
        <w:tab w:val="num" w:pos="1298"/>
      </w:tabs>
      <w:ind w:left="1298" w:hanging="646"/>
    </w:pPr>
    <w:rPr>
      <w:b w:val="0"/>
      <w:bCs w:val="0"/>
    </w:rPr>
  </w:style>
  <w:style w:type="paragraph" w:customStyle="1" w:styleId="Bulleted2">
    <w:name w:val="Bulleted2"/>
    <w:basedOn w:val="Bulleted1"/>
    <w:rsid w:val="00F72E31"/>
    <w:pPr>
      <w:numPr>
        <w:ilvl w:val="1"/>
        <w:numId w:val="16"/>
      </w:numPr>
    </w:pPr>
    <w:rPr>
      <w:b w:val="0"/>
      <w:bCs w:val="0"/>
    </w:rPr>
  </w:style>
  <w:style w:type="paragraph" w:customStyle="1" w:styleId="Numbered1">
    <w:name w:val="Numbered1"/>
    <w:basedOn w:val="Normal"/>
    <w:rsid w:val="00F72E31"/>
    <w:pPr>
      <w:numPr>
        <w:numId w:val="17"/>
      </w:numPr>
      <w:spacing w:after="160" w:line="240" w:lineRule="atLeast"/>
      <w:jc w:val="both"/>
    </w:pPr>
    <w:rPr>
      <w:rFonts w:ascii="Calibri" w:eastAsia="Calibri" w:hAnsi="Calibri" w:cs="Arial"/>
      <w:szCs w:val="20"/>
      <w:lang w:val="en-GB"/>
    </w:rPr>
  </w:style>
  <w:style w:type="paragraph" w:customStyle="1" w:styleId="figuretext">
    <w:name w:val="figuretext"/>
    <w:basedOn w:val="Normal"/>
    <w:rsid w:val="00F72E31"/>
    <w:pPr>
      <w:autoSpaceDE w:val="0"/>
      <w:autoSpaceDN w:val="0"/>
      <w:adjustRightInd w:val="0"/>
      <w:spacing w:after="160" w:line="259" w:lineRule="auto"/>
      <w:ind w:firstLine="301"/>
      <w:jc w:val="center"/>
    </w:pPr>
    <w:rPr>
      <w:rFonts w:ascii="Calibri" w:eastAsia="Calibri" w:hAnsi="Calibri" w:cs="Arial"/>
      <w:b/>
      <w:bCs/>
      <w:color w:val="000000"/>
      <w:sz w:val="20"/>
      <w:szCs w:val="20"/>
      <w:lang w:val="en-GB"/>
    </w:rPr>
  </w:style>
  <w:style w:type="paragraph" w:styleId="BodyText">
    <w:name w:val="Body Text"/>
    <w:basedOn w:val="Normal"/>
    <w:link w:val="BodyTextChar"/>
    <w:rsid w:val="00F72E31"/>
    <w:pPr>
      <w:spacing w:after="160" w:line="259" w:lineRule="auto"/>
      <w:ind w:firstLine="301"/>
      <w:jc w:val="center"/>
    </w:pPr>
    <w:rPr>
      <w:rFonts w:ascii="Calibri" w:eastAsia="Calibri" w:hAnsi="Calibri" w:cs="Arial"/>
      <w:b/>
      <w:bCs/>
      <w:sz w:val="20"/>
      <w:szCs w:val="20"/>
      <w:lang w:val="en-GB"/>
    </w:rPr>
  </w:style>
  <w:style w:type="character" w:customStyle="1" w:styleId="BodyTextChar">
    <w:name w:val="Body Text Char"/>
    <w:basedOn w:val="DefaultParagraphFont"/>
    <w:link w:val="BodyText"/>
    <w:rsid w:val="00F72E31"/>
    <w:rPr>
      <w:rFonts w:ascii="Calibri" w:eastAsia="Calibri" w:hAnsi="Calibri" w:cs="Arial"/>
      <w:b/>
      <w:bCs/>
      <w:sz w:val="20"/>
      <w:szCs w:val="20"/>
      <w:lang w:val="en-GB"/>
    </w:rPr>
  </w:style>
  <w:style w:type="paragraph" w:styleId="BodyTextIndent">
    <w:name w:val="Body Text Indent"/>
    <w:basedOn w:val="Normal"/>
    <w:link w:val="BodyTextIndentChar"/>
    <w:rsid w:val="00F72E31"/>
    <w:pPr>
      <w:spacing w:after="160" w:line="240" w:lineRule="atLeast"/>
      <w:ind w:firstLine="301"/>
      <w:jc w:val="both"/>
    </w:pPr>
    <w:rPr>
      <w:rFonts w:ascii="Calibri" w:eastAsia="Calibri" w:hAnsi="Calibri" w:cs="Arial"/>
      <w:szCs w:val="20"/>
      <w:lang w:val="en-GB"/>
    </w:rPr>
  </w:style>
  <w:style w:type="character" w:customStyle="1" w:styleId="BodyTextIndentChar">
    <w:name w:val="Body Text Indent Char"/>
    <w:basedOn w:val="DefaultParagraphFont"/>
    <w:link w:val="BodyTextIndent"/>
    <w:rsid w:val="00F72E31"/>
    <w:rPr>
      <w:rFonts w:ascii="Calibri" w:eastAsia="Calibri" w:hAnsi="Calibri" w:cs="Arial"/>
      <w:szCs w:val="20"/>
      <w:lang w:val="en-GB"/>
    </w:rPr>
  </w:style>
  <w:style w:type="paragraph" w:styleId="BodyText2">
    <w:name w:val="Body Text 2"/>
    <w:basedOn w:val="Normal"/>
    <w:link w:val="BodyText2Char"/>
    <w:rsid w:val="00F72E31"/>
    <w:pPr>
      <w:spacing w:after="160" w:line="240" w:lineRule="atLeast"/>
      <w:ind w:firstLine="301"/>
      <w:jc w:val="center"/>
    </w:pPr>
    <w:rPr>
      <w:rFonts w:ascii="Calibri" w:eastAsia="Calibri" w:hAnsi="Calibri" w:cs="Arial"/>
      <w:i/>
      <w:iCs/>
      <w:szCs w:val="20"/>
      <w:lang w:val="en-GB"/>
    </w:rPr>
  </w:style>
  <w:style w:type="character" w:customStyle="1" w:styleId="BodyText2Char">
    <w:name w:val="Body Text 2 Char"/>
    <w:basedOn w:val="DefaultParagraphFont"/>
    <w:link w:val="BodyText2"/>
    <w:rsid w:val="00F72E31"/>
    <w:rPr>
      <w:rFonts w:ascii="Calibri" w:eastAsia="Calibri" w:hAnsi="Calibri" w:cs="Arial"/>
      <w:i/>
      <w:iCs/>
      <w:szCs w:val="20"/>
      <w:lang w:val="en-GB"/>
    </w:rPr>
  </w:style>
  <w:style w:type="paragraph" w:styleId="BodyTextIndent2">
    <w:name w:val="Body Text Indent 2"/>
    <w:basedOn w:val="Normal"/>
    <w:link w:val="BodyTextIndent2Char"/>
    <w:rsid w:val="00F72E31"/>
    <w:pPr>
      <w:spacing w:after="160" w:line="240" w:lineRule="atLeast"/>
      <w:ind w:firstLine="301"/>
      <w:jc w:val="center"/>
    </w:pPr>
    <w:rPr>
      <w:rFonts w:ascii="Calibri" w:eastAsia="Calibri" w:hAnsi="Calibri" w:cs="Arial"/>
      <w:szCs w:val="20"/>
      <w:lang w:val="en-GB"/>
    </w:rPr>
  </w:style>
  <w:style w:type="character" w:customStyle="1" w:styleId="BodyTextIndent2Char">
    <w:name w:val="Body Text Indent 2 Char"/>
    <w:basedOn w:val="DefaultParagraphFont"/>
    <w:link w:val="BodyTextIndent2"/>
    <w:rsid w:val="00F72E31"/>
    <w:rPr>
      <w:rFonts w:ascii="Calibri" w:eastAsia="Calibri" w:hAnsi="Calibri" w:cs="Arial"/>
      <w:szCs w:val="20"/>
      <w:lang w:val="en-GB"/>
    </w:rPr>
  </w:style>
  <w:style w:type="paragraph" w:styleId="BodyText3">
    <w:name w:val="Body Text 3"/>
    <w:basedOn w:val="Normal"/>
    <w:link w:val="BodyText3Char"/>
    <w:rsid w:val="00F72E31"/>
    <w:pPr>
      <w:spacing w:after="160" w:line="259" w:lineRule="auto"/>
      <w:ind w:firstLine="301"/>
      <w:jc w:val="both"/>
    </w:pPr>
    <w:rPr>
      <w:rFonts w:ascii="Calibri" w:eastAsia="Calibri" w:hAnsi="Calibri" w:cs="Arial"/>
      <w:b/>
      <w:bCs/>
      <w:sz w:val="20"/>
      <w:szCs w:val="20"/>
      <w:lang w:val="en-GB"/>
    </w:rPr>
  </w:style>
  <w:style w:type="character" w:customStyle="1" w:styleId="BodyText3Char">
    <w:name w:val="Body Text 3 Char"/>
    <w:basedOn w:val="DefaultParagraphFont"/>
    <w:link w:val="BodyText3"/>
    <w:rsid w:val="00F72E31"/>
    <w:rPr>
      <w:rFonts w:ascii="Calibri" w:eastAsia="Calibri" w:hAnsi="Calibri" w:cs="Arial"/>
      <w:b/>
      <w:bCs/>
      <w:sz w:val="20"/>
      <w:szCs w:val="20"/>
      <w:lang w:val="en-GB"/>
    </w:rPr>
  </w:style>
  <w:style w:type="paragraph" w:customStyle="1" w:styleId="Style1">
    <w:name w:val="Style1"/>
    <w:basedOn w:val="Normal"/>
    <w:rsid w:val="00F72E31"/>
    <w:pPr>
      <w:tabs>
        <w:tab w:val="left" w:pos="720"/>
      </w:tabs>
      <w:overflowPunct w:val="0"/>
      <w:autoSpaceDE w:val="0"/>
      <w:autoSpaceDN w:val="0"/>
      <w:adjustRightInd w:val="0"/>
      <w:spacing w:after="160" w:line="240" w:lineRule="atLeast"/>
      <w:ind w:firstLine="301"/>
      <w:jc w:val="both"/>
      <w:textAlignment w:val="baseline"/>
    </w:pPr>
    <w:rPr>
      <w:rFonts w:ascii="Calibri" w:eastAsia="Calibri" w:hAnsi="Calibri" w:cs="Arial"/>
      <w:sz w:val="20"/>
      <w:szCs w:val="20"/>
      <w:lang w:val="en-GB"/>
    </w:rPr>
  </w:style>
  <w:style w:type="paragraph" w:styleId="TableofAuthorities">
    <w:name w:val="table of authorities"/>
    <w:basedOn w:val="Normal"/>
    <w:next w:val="Normal"/>
    <w:rsid w:val="00F72E31"/>
    <w:pPr>
      <w:tabs>
        <w:tab w:val="left" w:pos="720"/>
        <w:tab w:val="right" w:leader="dot" w:pos="10205"/>
      </w:tabs>
      <w:overflowPunct w:val="0"/>
      <w:autoSpaceDE w:val="0"/>
      <w:autoSpaceDN w:val="0"/>
      <w:adjustRightInd w:val="0"/>
      <w:spacing w:after="160" w:line="240" w:lineRule="atLeast"/>
      <w:ind w:left="240" w:hanging="240"/>
      <w:jc w:val="both"/>
      <w:textAlignment w:val="baseline"/>
    </w:pPr>
    <w:rPr>
      <w:rFonts w:ascii="Calibri" w:eastAsia="Calibri" w:hAnsi="Calibri" w:cs="Arial"/>
      <w:szCs w:val="20"/>
      <w:lang w:val="en-GB"/>
    </w:rPr>
  </w:style>
  <w:style w:type="paragraph" w:styleId="TOC9">
    <w:name w:val="toc 9"/>
    <w:basedOn w:val="Normal"/>
    <w:next w:val="Normal"/>
    <w:autoRedefine/>
    <w:uiPriority w:val="39"/>
    <w:rsid w:val="00F72E31"/>
    <w:pPr>
      <w:spacing w:after="160" w:line="259" w:lineRule="auto"/>
      <w:ind w:left="1760" w:firstLine="173"/>
    </w:pPr>
    <w:rPr>
      <w:rFonts w:ascii="Times New Roman" w:eastAsia="Calibri" w:hAnsi="Times New Roman" w:cs="Arial"/>
      <w:szCs w:val="21"/>
      <w:lang w:val="en-GB"/>
    </w:rPr>
  </w:style>
  <w:style w:type="paragraph" w:customStyle="1" w:styleId="myplaintext">
    <w:name w:val="myplaintext"/>
    <w:basedOn w:val="Normal"/>
    <w:rsid w:val="00F72E31"/>
    <w:pPr>
      <w:keepNext/>
      <w:spacing w:after="160" w:line="259" w:lineRule="auto"/>
      <w:ind w:firstLine="301"/>
      <w:jc w:val="both"/>
    </w:pPr>
    <w:rPr>
      <w:rFonts w:ascii="Calibri" w:eastAsia="Calibri" w:hAnsi="Calibri" w:cs="Arial"/>
      <w:szCs w:val="20"/>
      <w:lang w:val="en-GB"/>
    </w:rPr>
  </w:style>
  <w:style w:type="paragraph" w:styleId="BodyTextIndent3">
    <w:name w:val="Body Text Indent 3"/>
    <w:basedOn w:val="Normal"/>
    <w:link w:val="BodyTextIndent3Char"/>
    <w:rsid w:val="00F72E31"/>
    <w:pPr>
      <w:autoSpaceDE w:val="0"/>
      <w:autoSpaceDN w:val="0"/>
      <w:adjustRightInd w:val="0"/>
      <w:spacing w:after="160" w:line="240" w:lineRule="atLeast"/>
      <w:ind w:firstLine="301"/>
      <w:jc w:val="center"/>
    </w:pPr>
    <w:rPr>
      <w:rFonts w:ascii="Calibri" w:eastAsia="Calibri" w:hAnsi="Calibri" w:cs="Arial"/>
      <w:color w:val="000000"/>
      <w:szCs w:val="20"/>
      <w:lang w:val="en-GB"/>
    </w:rPr>
  </w:style>
  <w:style w:type="character" w:customStyle="1" w:styleId="BodyTextIndent3Char">
    <w:name w:val="Body Text Indent 3 Char"/>
    <w:basedOn w:val="DefaultParagraphFont"/>
    <w:link w:val="BodyTextIndent3"/>
    <w:rsid w:val="00F72E31"/>
    <w:rPr>
      <w:rFonts w:ascii="Calibri" w:eastAsia="Calibri" w:hAnsi="Calibri" w:cs="Arial"/>
      <w:color w:val="000000"/>
      <w:szCs w:val="20"/>
      <w:lang w:val="en-GB"/>
    </w:rPr>
  </w:style>
  <w:style w:type="paragraph" w:customStyle="1" w:styleId="superscript0">
    <w:name w:val="superscript"/>
    <w:basedOn w:val="Normal"/>
    <w:next w:val="Normal"/>
    <w:rsid w:val="00F72E31"/>
    <w:pPr>
      <w:tabs>
        <w:tab w:val="left" w:pos="720"/>
      </w:tabs>
      <w:overflowPunct w:val="0"/>
      <w:autoSpaceDE w:val="0"/>
      <w:autoSpaceDN w:val="0"/>
      <w:adjustRightInd w:val="0"/>
      <w:spacing w:after="160" w:line="240" w:lineRule="atLeast"/>
      <w:ind w:firstLine="301"/>
      <w:jc w:val="both"/>
      <w:textAlignment w:val="baseline"/>
    </w:pPr>
    <w:rPr>
      <w:rFonts w:ascii="Calibri" w:eastAsia="Calibri" w:hAnsi="Calibri" w:cs="Arial"/>
      <w:szCs w:val="20"/>
      <w:vertAlign w:val="superscript"/>
      <w:lang w:val="en-GB"/>
    </w:rPr>
  </w:style>
  <w:style w:type="paragraph" w:styleId="List2">
    <w:name w:val="List 2"/>
    <w:basedOn w:val="Normal"/>
    <w:rsid w:val="00F72E31"/>
    <w:pPr>
      <w:overflowPunct w:val="0"/>
      <w:autoSpaceDE w:val="0"/>
      <w:autoSpaceDN w:val="0"/>
      <w:adjustRightInd w:val="0"/>
      <w:spacing w:after="160" w:line="240" w:lineRule="atLeast"/>
      <w:ind w:left="720" w:hanging="360"/>
      <w:jc w:val="both"/>
      <w:textAlignment w:val="baseline"/>
    </w:pPr>
    <w:rPr>
      <w:rFonts w:ascii="Calibri" w:eastAsia="Calibri" w:hAnsi="Calibri" w:cs="Arial"/>
      <w:szCs w:val="20"/>
      <w:lang w:val="en-GB"/>
    </w:rPr>
  </w:style>
  <w:style w:type="paragraph" w:styleId="ListContinue2">
    <w:name w:val="List Continue 2"/>
    <w:basedOn w:val="Normal"/>
    <w:rsid w:val="00F72E31"/>
    <w:pPr>
      <w:overflowPunct w:val="0"/>
      <w:autoSpaceDE w:val="0"/>
      <w:autoSpaceDN w:val="0"/>
      <w:adjustRightInd w:val="0"/>
      <w:spacing w:after="120" w:line="240" w:lineRule="atLeast"/>
      <w:ind w:left="720" w:firstLine="301"/>
      <w:jc w:val="both"/>
      <w:textAlignment w:val="baseline"/>
    </w:pPr>
    <w:rPr>
      <w:rFonts w:ascii="Calibri" w:eastAsia="Calibri" w:hAnsi="Calibri" w:cs="Arial"/>
      <w:szCs w:val="20"/>
      <w:lang w:val="en-GB"/>
    </w:rPr>
  </w:style>
  <w:style w:type="paragraph" w:styleId="TOC6">
    <w:name w:val="toc 6"/>
    <w:basedOn w:val="Normal"/>
    <w:next w:val="Normal"/>
    <w:autoRedefine/>
    <w:uiPriority w:val="39"/>
    <w:rsid w:val="00F72E31"/>
    <w:pPr>
      <w:spacing w:after="160" w:line="259" w:lineRule="auto"/>
      <w:ind w:left="1100" w:firstLine="173"/>
    </w:pPr>
    <w:rPr>
      <w:rFonts w:ascii="Times New Roman" w:eastAsia="Calibri" w:hAnsi="Times New Roman" w:cs="Arial"/>
      <w:szCs w:val="21"/>
      <w:lang w:val="en-GB"/>
    </w:rPr>
  </w:style>
  <w:style w:type="paragraph" w:styleId="TOC7">
    <w:name w:val="toc 7"/>
    <w:basedOn w:val="Normal"/>
    <w:next w:val="Normal"/>
    <w:autoRedefine/>
    <w:uiPriority w:val="39"/>
    <w:rsid w:val="00F72E31"/>
    <w:pPr>
      <w:spacing w:after="160" w:line="259" w:lineRule="auto"/>
      <w:ind w:left="1320" w:firstLine="173"/>
    </w:pPr>
    <w:rPr>
      <w:rFonts w:ascii="Times New Roman" w:eastAsia="Calibri" w:hAnsi="Times New Roman" w:cs="Arial"/>
      <w:szCs w:val="21"/>
      <w:lang w:val="en-GB"/>
    </w:rPr>
  </w:style>
  <w:style w:type="paragraph" w:styleId="TOC8">
    <w:name w:val="toc 8"/>
    <w:basedOn w:val="Normal"/>
    <w:next w:val="Normal"/>
    <w:autoRedefine/>
    <w:uiPriority w:val="39"/>
    <w:rsid w:val="00F72E31"/>
    <w:pPr>
      <w:spacing w:after="160" w:line="259" w:lineRule="auto"/>
      <w:ind w:left="1540" w:firstLine="173"/>
    </w:pPr>
    <w:rPr>
      <w:rFonts w:ascii="Times New Roman" w:eastAsia="Calibri" w:hAnsi="Times New Roman" w:cs="Arial"/>
      <w:szCs w:val="21"/>
      <w:lang w:val="en-GB"/>
    </w:rPr>
  </w:style>
  <w:style w:type="paragraph" w:styleId="BlockText">
    <w:name w:val="Block Text"/>
    <w:basedOn w:val="Normal"/>
    <w:rsid w:val="00F72E31"/>
    <w:pPr>
      <w:spacing w:after="160" w:line="240" w:lineRule="atLeast"/>
      <w:ind w:right="567" w:firstLine="301"/>
      <w:jc w:val="both"/>
    </w:pPr>
    <w:rPr>
      <w:rFonts w:ascii="Calibri" w:eastAsia="Calibri" w:hAnsi="Calibri" w:cs="Arial"/>
      <w:szCs w:val="20"/>
      <w:lang w:val="en-GB"/>
    </w:rPr>
  </w:style>
  <w:style w:type="paragraph" w:customStyle="1" w:styleId="reflist">
    <w:name w:val="reflist"/>
    <w:basedOn w:val="Normal"/>
    <w:rsid w:val="00F72E31"/>
    <w:pPr>
      <w:numPr>
        <w:numId w:val="18"/>
      </w:numPr>
      <w:spacing w:after="160" w:line="259" w:lineRule="auto"/>
      <w:jc w:val="both"/>
    </w:pPr>
    <w:rPr>
      <w:rFonts w:ascii="Calibri" w:eastAsia="Calibri" w:hAnsi="Calibri" w:cs="Arial"/>
      <w:lang w:val="en-GB"/>
    </w:rPr>
  </w:style>
  <w:style w:type="character" w:styleId="PageNumber">
    <w:name w:val="page number"/>
    <w:rsid w:val="00F72E31"/>
  </w:style>
  <w:style w:type="paragraph" w:customStyle="1" w:styleId="FigureCaption">
    <w:name w:val="Figure Caption"/>
    <w:basedOn w:val="Normal"/>
    <w:rsid w:val="00F72E31"/>
    <w:pPr>
      <w:autoSpaceDE w:val="0"/>
      <w:autoSpaceDN w:val="0"/>
      <w:spacing w:after="160" w:line="252" w:lineRule="auto"/>
      <w:ind w:firstLine="204"/>
      <w:jc w:val="both"/>
    </w:pPr>
    <w:rPr>
      <w:rFonts w:ascii="Times New Roman" w:eastAsia="Calibri" w:hAnsi="Times New Roman" w:cs="Arial"/>
      <w:sz w:val="16"/>
      <w:szCs w:val="16"/>
    </w:rPr>
  </w:style>
  <w:style w:type="paragraph" w:customStyle="1" w:styleId="Text">
    <w:name w:val="Text"/>
    <w:basedOn w:val="Normal"/>
    <w:rsid w:val="00F72E31"/>
    <w:pPr>
      <w:spacing w:after="160" w:line="480" w:lineRule="auto"/>
      <w:ind w:firstLine="173"/>
      <w:jc w:val="both"/>
    </w:pPr>
    <w:rPr>
      <w:rFonts w:ascii="Calibri" w:eastAsia="Calibri" w:hAnsi="Calibri" w:cs="Arial"/>
      <w:szCs w:val="20"/>
      <w:lang w:val="en-GB"/>
    </w:rPr>
  </w:style>
  <w:style w:type="paragraph" w:customStyle="1" w:styleId="Tabletext">
    <w:name w:val="Tabletext"/>
    <w:basedOn w:val="Normal"/>
    <w:rsid w:val="00F72E31"/>
    <w:pPr>
      <w:keepLines/>
      <w:widowControl w:val="0"/>
      <w:overflowPunct w:val="0"/>
      <w:autoSpaceDE w:val="0"/>
      <w:autoSpaceDN w:val="0"/>
      <w:adjustRightInd w:val="0"/>
      <w:spacing w:after="120" w:line="240" w:lineRule="atLeast"/>
      <w:jc w:val="both"/>
    </w:pPr>
    <w:rPr>
      <w:rFonts w:ascii="Times New Roman" w:eastAsia="Calibri" w:hAnsi="Times New Roman" w:cs="Verdana"/>
      <w:sz w:val="20"/>
    </w:rPr>
  </w:style>
  <w:style w:type="paragraph" w:customStyle="1" w:styleId="Coversheet">
    <w:name w:val="Coversheet"/>
    <w:autoRedefine/>
    <w:rsid w:val="00F72E31"/>
    <w:pPr>
      <w:tabs>
        <w:tab w:val="left" w:pos="2340"/>
      </w:tabs>
      <w:spacing w:before="40" w:after="40" w:line="240" w:lineRule="auto"/>
      <w:ind w:right="256"/>
    </w:pPr>
    <w:rPr>
      <w:rFonts w:ascii="Verdana" w:eastAsia="Times New Roman" w:hAnsi="Verdana" w:cs="Arial"/>
      <w:b/>
      <w:bCs/>
      <w:iCs/>
      <w:noProof/>
      <w:sz w:val="16"/>
      <w:szCs w:val="16"/>
    </w:rPr>
  </w:style>
  <w:style w:type="paragraph" w:customStyle="1" w:styleId="CharCharCharChar">
    <w:name w:val="Char Char Char Char"/>
    <w:basedOn w:val="Normal"/>
    <w:rsid w:val="00F72E31"/>
    <w:pPr>
      <w:spacing w:after="160" w:line="240" w:lineRule="exact"/>
    </w:pPr>
    <w:rPr>
      <w:rFonts w:ascii="Calibri" w:eastAsia="Calibri" w:hAnsi="Calibri" w:cs="Arial"/>
      <w:sz w:val="20"/>
      <w:szCs w:val="20"/>
    </w:rPr>
  </w:style>
  <w:style w:type="paragraph" w:customStyle="1" w:styleId="Normal-noindent">
    <w:name w:val="Normal-noindent"/>
    <w:basedOn w:val="Normal"/>
    <w:rsid w:val="00F72E31"/>
    <w:pPr>
      <w:spacing w:after="160" w:line="259" w:lineRule="auto"/>
      <w:jc w:val="both"/>
    </w:pPr>
    <w:rPr>
      <w:rFonts w:ascii="Calibri" w:eastAsia="Calibri" w:hAnsi="Calibri" w:cs="Arial"/>
      <w:szCs w:val="20"/>
      <w:lang w:val="en-GB"/>
    </w:rPr>
  </w:style>
  <w:style w:type="character" w:styleId="Emphasis">
    <w:name w:val="Emphasis"/>
    <w:qFormat/>
    <w:rsid w:val="00F72E31"/>
    <w:rPr>
      <w:i/>
      <w:iCs/>
    </w:rPr>
  </w:style>
  <w:style w:type="paragraph" w:styleId="NormalWeb">
    <w:name w:val="Normal (Web)"/>
    <w:basedOn w:val="Normal"/>
    <w:rsid w:val="00F72E31"/>
    <w:pPr>
      <w:spacing w:before="100" w:beforeAutospacing="1" w:after="100" w:afterAutospacing="1" w:line="259" w:lineRule="auto"/>
    </w:pPr>
    <w:rPr>
      <w:rFonts w:ascii="Times New Roman" w:eastAsia="MS Mincho" w:hAnsi="Times New Roman" w:cs="Arial"/>
      <w:sz w:val="24"/>
      <w:lang w:eastAsia="ja-JP"/>
    </w:rPr>
  </w:style>
  <w:style w:type="paragraph" w:styleId="PlainText">
    <w:name w:val="Plain Text"/>
    <w:basedOn w:val="Normal"/>
    <w:link w:val="PlainTextChar"/>
    <w:rsid w:val="00F72E31"/>
    <w:pPr>
      <w:spacing w:after="160" w:line="259" w:lineRule="auto"/>
    </w:pPr>
    <w:rPr>
      <w:rFonts w:ascii="Courier New" w:eastAsia="Calibri" w:hAnsi="Courier New" w:cs="Courier New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rsid w:val="00F72E31"/>
    <w:rPr>
      <w:rFonts w:ascii="Courier New" w:eastAsia="Calibri" w:hAnsi="Courier New" w:cs="Courier New"/>
      <w:sz w:val="20"/>
      <w:szCs w:val="20"/>
    </w:rPr>
  </w:style>
  <w:style w:type="character" w:customStyle="1" w:styleId="docemphasis">
    <w:name w:val="docemphasis"/>
    <w:rsid w:val="00F72E31"/>
  </w:style>
  <w:style w:type="character" w:styleId="HTMLCode">
    <w:name w:val="HTML Code"/>
    <w:rsid w:val="00F72E31"/>
    <w:rPr>
      <w:rFonts w:ascii="Courier New" w:eastAsia="Courier New" w:hAnsi="Courier New" w:cs="Courier New"/>
      <w:sz w:val="20"/>
      <w:szCs w:val="20"/>
    </w:rPr>
  </w:style>
  <w:style w:type="character" w:customStyle="1" w:styleId="EmailStyle1951">
    <w:name w:val="EmailStyle1951"/>
    <w:semiHidden/>
    <w:rsid w:val="00F72E31"/>
    <w:rPr>
      <w:rFonts w:ascii="Arial" w:hAnsi="Arial" w:cs="Arial"/>
      <w:color w:val="auto"/>
      <w:sz w:val="20"/>
      <w:szCs w:val="20"/>
    </w:rPr>
  </w:style>
  <w:style w:type="paragraph" w:customStyle="1" w:styleId="Captionfig">
    <w:name w:val="Caption.fig"/>
    <w:basedOn w:val="Caption"/>
    <w:next w:val="Normal"/>
    <w:qFormat/>
    <w:rsid w:val="00F72E31"/>
    <w:pPr>
      <w:spacing w:before="120" w:after="240" w:line="220" w:lineRule="exact"/>
      <w:ind w:left="1299" w:hanging="998"/>
    </w:pPr>
    <w:rPr>
      <w:rFonts w:ascii="Calibri" w:eastAsia="Calibri" w:hAnsi="Calibri" w:cs="Arial"/>
      <w:bCs w:val="0"/>
      <w:color w:val="0071C5"/>
      <w:sz w:val="22"/>
      <w:szCs w:val="20"/>
    </w:rPr>
  </w:style>
  <w:style w:type="paragraph" w:customStyle="1" w:styleId="BulletSub2">
    <w:name w:val="Bullet Sub 2"/>
    <w:basedOn w:val="BulletSub"/>
    <w:uiPriority w:val="1"/>
    <w:qFormat/>
    <w:rsid w:val="00F72E31"/>
    <w:pPr>
      <w:numPr>
        <w:ilvl w:val="2"/>
      </w:numPr>
    </w:pPr>
  </w:style>
  <w:style w:type="paragraph" w:customStyle="1" w:styleId="BulletSub3">
    <w:name w:val="Bullet Sub 3"/>
    <w:basedOn w:val="BulletSub2"/>
    <w:uiPriority w:val="1"/>
    <w:qFormat/>
    <w:rsid w:val="00F72E31"/>
    <w:pPr>
      <w:numPr>
        <w:ilvl w:val="3"/>
      </w:numPr>
    </w:pPr>
  </w:style>
  <w:style w:type="paragraph" w:customStyle="1" w:styleId="BulletSub4">
    <w:name w:val="Bullet Sub 4"/>
    <w:basedOn w:val="BulletSub3"/>
    <w:uiPriority w:val="1"/>
    <w:semiHidden/>
    <w:qFormat/>
    <w:rsid w:val="00F72E31"/>
    <w:pPr>
      <w:numPr>
        <w:ilvl w:val="4"/>
      </w:numPr>
    </w:pPr>
  </w:style>
  <w:style w:type="paragraph" w:customStyle="1" w:styleId="ListNumberedList2">
    <w:name w:val="List (Numbered_List 2)"/>
    <w:basedOn w:val="ListNumberedList"/>
    <w:uiPriority w:val="2"/>
    <w:qFormat/>
    <w:rsid w:val="00F72E31"/>
    <w:pPr>
      <w:numPr>
        <w:ilvl w:val="2"/>
      </w:numPr>
    </w:pPr>
  </w:style>
  <w:style w:type="paragraph" w:customStyle="1" w:styleId="ListAlphaList2">
    <w:name w:val="List (Alpha_List 2)"/>
    <w:basedOn w:val="ListAlphaList"/>
    <w:uiPriority w:val="3"/>
    <w:qFormat/>
    <w:rsid w:val="00F72E31"/>
    <w:pPr>
      <w:numPr>
        <w:ilvl w:val="3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0928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143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853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698850">
          <w:blockQuote w:val="1"/>
          <w:marLeft w:val="90"/>
          <w:marRight w:val="720"/>
          <w:marTop w:val="100"/>
          <w:marBottom w:val="100"/>
          <w:divBdr>
            <w:top w:val="none" w:sz="0" w:space="0" w:color="auto"/>
            <w:left w:val="single" w:sz="8" w:space="5" w:color="0000FF"/>
            <w:bottom w:val="none" w:sz="0" w:space="0" w:color="auto"/>
            <w:right w:val="none" w:sz="0" w:space="0" w:color="auto"/>
          </w:divBdr>
          <w:divsChild>
            <w:div w:id="1344015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5471979">
                  <w:blockQuote w:val="1"/>
                  <w:marLeft w:val="90"/>
                  <w:marRight w:val="720"/>
                  <w:marTop w:val="100"/>
                  <w:marBottom w:val="100"/>
                  <w:divBdr>
                    <w:top w:val="none" w:sz="0" w:space="0" w:color="auto"/>
                    <w:left w:val="single" w:sz="8" w:space="5" w:color="0000FF"/>
                    <w:bottom w:val="none" w:sz="0" w:space="0" w:color="auto"/>
                    <w:right w:val="none" w:sz="0" w:space="0" w:color="auto"/>
                  </w:divBdr>
                  <w:divsChild>
                    <w:div w:id="2405292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41748376">
                          <w:blockQuote w:val="1"/>
                          <w:marLeft w:val="90"/>
                          <w:marRight w:val="720"/>
                          <w:marTop w:val="100"/>
                          <w:marBottom w:val="100"/>
                          <w:divBdr>
                            <w:top w:val="none" w:sz="0" w:space="0" w:color="auto"/>
                            <w:left w:val="single" w:sz="8" w:space="5" w:color="0000FF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947071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446187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64145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540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81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093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968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918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477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197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1950747">
          <w:marLeft w:val="677"/>
          <w:marRight w:val="0"/>
          <w:marTop w:val="0"/>
          <w:marBottom w:val="28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222632">
          <w:marLeft w:val="677"/>
          <w:marRight w:val="0"/>
          <w:marTop w:val="0"/>
          <w:marBottom w:val="28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871026">
          <w:marLeft w:val="677"/>
          <w:marRight w:val="0"/>
          <w:marTop w:val="0"/>
          <w:marBottom w:val="28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493226">
          <w:marLeft w:val="677"/>
          <w:marRight w:val="0"/>
          <w:marTop w:val="0"/>
          <w:marBottom w:val="28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407157">
          <w:marLeft w:val="677"/>
          <w:marRight w:val="0"/>
          <w:marTop w:val="0"/>
          <w:marBottom w:val="28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2758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319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788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259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724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06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273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829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4-06-09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84A6AD3F-F722-4C28-A5D2-6C98935CB2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8</Pages>
  <Words>888</Words>
  <Characters>5068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VN quick start</vt:lpstr>
    </vt:vector>
  </TitlesOfParts>
  <Company>Thirdwayv Inc.</Company>
  <LinksUpToDate>false</LinksUpToDate>
  <CharactersWithSpaces>59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VN quick start</dc:title>
  <dc:subject>BLE Data Transfer Protocol</dc:subject>
  <dc:creator>Ahmed Abdul-Monem GadAllah</dc:creator>
  <cp:keywords/>
  <dc:description/>
  <cp:lastModifiedBy>Abdeltawab, Hossam</cp:lastModifiedBy>
  <cp:revision>232</cp:revision>
  <dcterms:created xsi:type="dcterms:W3CDTF">2014-05-30T12:30:00Z</dcterms:created>
  <dcterms:modified xsi:type="dcterms:W3CDTF">2019-11-02T02:18:00Z</dcterms:modified>
  <cp:contentStatus>Draft</cp:contentStatus>
</cp:coreProperties>
</file>